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6831F" w14:textId="2B433BC3" w:rsidR="00BC125C" w:rsidRPr="00DC46B1" w:rsidRDefault="000E52C7" w:rsidP="00114518">
      <w:pPr>
        <w:ind w:left="-90"/>
        <w:jc w:val="center"/>
        <w:rPr>
          <w:rFonts w:asciiTheme="majorBidi" w:eastAsia="Times New Roman" w:hAnsiTheme="majorBidi" w:cstheme="majorBidi"/>
          <w:b/>
          <w:bCs/>
          <w:color w:val="202124"/>
          <w:sz w:val="24"/>
          <w:szCs w:val="24"/>
          <w:lang w:bidi="fa-IR"/>
        </w:rPr>
      </w:pPr>
      <w:r w:rsidRPr="00DC46B1">
        <w:rPr>
          <w:rFonts w:asciiTheme="majorBidi" w:eastAsia="Times New Roman" w:hAnsiTheme="majorBidi" w:cstheme="majorBidi"/>
          <w:b/>
          <w:bCs/>
          <w:color w:val="202124"/>
          <w:sz w:val="24"/>
          <w:szCs w:val="24"/>
          <w:lang w:bidi="fa-IR"/>
        </w:rPr>
        <w:t>Supplementary file</w:t>
      </w:r>
    </w:p>
    <w:p w14:paraId="6A23B9EA" w14:textId="77777777" w:rsidR="00974356" w:rsidRPr="000915D3" w:rsidRDefault="00974356" w:rsidP="000E52C7">
      <w:pPr>
        <w:jc w:val="both"/>
        <w:rPr>
          <w:rFonts w:asciiTheme="majorBidi" w:hAnsiTheme="majorBidi" w:cstheme="majorBidi"/>
        </w:rPr>
      </w:pPr>
    </w:p>
    <w:p w14:paraId="1608E27B" w14:textId="5E3C855F" w:rsidR="00C72592" w:rsidRPr="000915D3" w:rsidRDefault="0064458E" w:rsidP="00DC46B1">
      <w:pPr>
        <w:spacing w:line="276" w:lineRule="auto"/>
        <w:jc w:val="both"/>
        <w:rPr>
          <w:rFonts w:asciiTheme="majorBidi" w:hAnsiTheme="majorBidi" w:cstheme="majorBidi"/>
        </w:rPr>
      </w:pPr>
      <w:r w:rsidRPr="000915D3">
        <w:rPr>
          <w:rFonts w:asciiTheme="majorBidi" w:hAnsiTheme="majorBidi" w:cstheme="majorBidi"/>
          <w:b/>
          <w:bCs/>
          <w:lang w:bidi="fa-IR"/>
        </w:rPr>
        <w:t xml:space="preserve">Supplementary </w:t>
      </w:r>
      <w:r w:rsidR="00C72592" w:rsidRPr="000915D3">
        <w:rPr>
          <w:rFonts w:asciiTheme="majorBidi" w:eastAsia="Times New Roman" w:hAnsiTheme="majorBidi" w:cstheme="majorBidi"/>
          <w:b/>
          <w:bCs/>
          <w:lang w:bidi="fa-IR"/>
        </w:rPr>
        <w:t xml:space="preserve">Table 1. </w:t>
      </w:r>
      <w:r w:rsidR="00C72592" w:rsidRPr="000915D3">
        <w:rPr>
          <w:rFonts w:asciiTheme="majorBidi" w:hAnsiTheme="majorBidi" w:cstheme="majorBidi"/>
        </w:rPr>
        <w:t xml:space="preserve">Characteristics of the study participants across </w:t>
      </w:r>
      <w:proofErr w:type="spellStart"/>
      <w:r w:rsidR="00C72592" w:rsidRPr="000915D3">
        <w:rPr>
          <w:rFonts w:asciiTheme="majorBidi" w:hAnsiTheme="majorBidi" w:cstheme="majorBidi"/>
        </w:rPr>
        <w:t>tertiles</w:t>
      </w:r>
      <w:proofErr w:type="spellEnd"/>
      <w:r w:rsidR="00C72592" w:rsidRPr="000915D3">
        <w:rPr>
          <w:rFonts w:asciiTheme="majorBidi" w:hAnsiTheme="majorBidi" w:cstheme="majorBidi"/>
        </w:rPr>
        <w:t xml:space="preserve"> of 25(OH)D (ng/ml) and 1.25(OH)</w:t>
      </w:r>
      <w:r w:rsidR="00F4439A" w:rsidRPr="00F4439A">
        <w:rPr>
          <w:rFonts w:asciiTheme="majorBidi" w:hAnsiTheme="majorBidi" w:cstheme="majorBidi"/>
          <w:vertAlign w:val="subscript"/>
        </w:rPr>
        <w:t>2</w:t>
      </w:r>
      <w:r w:rsidR="00C72592" w:rsidRPr="000915D3">
        <w:rPr>
          <w:rFonts w:asciiTheme="majorBidi" w:hAnsiTheme="majorBidi" w:cstheme="majorBidi"/>
        </w:rPr>
        <w:t>D(ng/ml)</w:t>
      </w:r>
      <w:r w:rsidR="00991A26" w:rsidRPr="000915D3">
        <w:rPr>
          <w:rFonts w:asciiTheme="majorBidi" w:hAnsiTheme="majorBidi" w:cstheme="majorBidi"/>
        </w:rPr>
        <w:t xml:space="preserve"> according to </w:t>
      </w:r>
      <w:r w:rsidR="00F4439A">
        <w:rPr>
          <w:rFonts w:asciiTheme="majorBidi" w:hAnsiTheme="majorBidi" w:cstheme="majorBidi"/>
        </w:rPr>
        <w:t xml:space="preserve">the </w:t>
      </w:r>
      <w:proofErr w:type="spellStart"/>
      <w:r w:rsidR="00DC46B1">
        <w:rPr>
          <w:rFonts w:asciiTheme="majorBidi" w:hAnsiTheme="majorBidi" w:cstheme="majorBidi"/>
        </w:rPr>
        <w:t>the</w:t>
      </w:r>
      <w:proofErr w:type="spellEnd"/>
      <w:r w:rsidR="00F4439A">
        <w:rPr>
          <w:rFonts w:asciiTheme="majorBidi" w:hAnsiTheme="majorBidi" w:cstheme="majorBidi"/>
        </w:rPr>
        <w:t xml:space="preserve"> </w:t>
      </w:r>
      <w:r w:rsidR="00991A26" w:rsidRPr="000915D3">
        <w:rPr>
          <w:rFonts w:asciiTheme="majorBidi" w:hAnsiTheme="majorBidi" w:cstheme="majorBidi"/>
        </w:rPr>
        <w:t>DASH</w:t>
      </w:r>
      <w:r w:rsidR="00F4439A">
        <w:rPr>
          <w:rFonts w:asciiTheme="majorBidi" w:hAnsiTheme="majorBidi" w:cstheme="majorBidi"/>
        </w:rPr>
        <w:t xml:space="preserve"> score</w:t>
      </w:r>
    </w:p>
    <w:tbl>
      <w:tblPr>
        <w:tblStyle w:val="PlainTable2"/>
        <w:tblW w:w="14130" w:type="dxa"/>
        <w:jc w:val="center"/>
        <w:tblLayout w:type="fixed"/>
        <w:tblLook w:val="04A0" w:firstRow="1" w:lastRow="0" w:firstColumn="1" w:lastColumn="0" w:noHBand="0" w:noVBand="1"/>
      </w:tblPr>
      <w:tblGrid>
        <w:gridCol w:w="2070"/>
        <w:gridCol w:w="930"/>
        <w:gridCol w:w="60"/>
        <w:gridCol w:w="720"/>
        <w:gridCol w:w="900"/>
        <w:gridCol w:w="810"/>
        <w:gridCol w:w="990"/>
        <w:gridCol w:w="15"/>
        <w:gridCol w:w="795"/>
        <w:gridCol w:w="810"/>
        <w:gridCol w:w="930"/>
        <w:gridCol w:w="165"/>
        <w:gridCol w:w="705"/>
        <w:gridCol w:w="930"/>
        <w:gridCol w:w="8"/>
        <w:gridCol w:w="862"/>
        <w:gridCol w:w="735"/>
        <w:gridCol w:w="150"/>
        <w:gridCol w:w="825"/>
        <w:gridCol w:w="720"/>
      </w:tblGrid>
      <w:tr w:rsidR="00C72592" w:rsidRPr="000915D3" w14:paraId="643D0D0B" w14:textId="77777777" w:rsidTr="00000A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DE540E1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</w:p>
        </w:tc>
        <w:tc>
          <w:tcPr>
            <w:tcW w:w="6030" w:type="dxa"/>
            <w:gridSpan w:val="9"/>
          </w:tcPr>
          <w:p w14:paraId="0EF6DA6C" w14:textId="77777777" w:rsidR="00C72592" w:rsidRPr="000915D3" w:rsidRDefault="00C72592" w:rsidP="00232178">
            <w:pPr>
              <w:bidi w:val="0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 xml:space="preserve">                                  25 (OH)D </w:t>
            </w:r>
          </w:p>
        </w:tc>
        <w:tc>
          <w:tcPr>
            <w:tcW w:w="6030" w:type="dxa"/>
            <w:gridSpan w:val="10"/>
          </w:tcPr>
          <w:p w14:paraId="2F261D41" w14:textId="77777777" w:rsidR="00C72592" w:rsidRPr="000915D3" w:rsidRDefault="00C72592" w:rsidP="00232178">
            <w:pPr>
              <w:bidi w:val="0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 xml:space="preserve">                                    1,25 (OH)D </w:t>
            </w:r>
          </w:p>
        </w:tc>
      </w:tr>
      <w:tr w:rsidR="00C72592" w:rsidRPr="000915D3" w14:paraId="7BF4D812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52A5550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</w:p>
        </w:tc>
        <w:tc>
          <w:tcPr>
            <w:tcW w:w="1710" w:type="dxa"/>
            <w:gridSpan w:val="3"/>
          </w:tcPr>
          <w:p w14:paraId="14178A46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1 (n=33)</w:t>
            </w:r>
          </w:p>
        </w:tc>
        <w:tc>
          <w:tcPr>
            <w:tcW w:w="1710" w:type="dxa"/>
            <w:gridSpan w:val="2"/>
          </w:tcPr>
          <w:p w14:paraId="66205959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2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(n=40)</w:t>
            </w:r>
          </w:p>
        </w:tc>
        <w:tc>
          <w:tcPr>
            <w:tcW w:w="1800" w:type="dxa"/>
            <w:gridSpan w:val="3"/>
          </w:tcPr>
          <w:p w14:paraId="021094D6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3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=34)</w:t>
            </w:r>
          </w:p>
        </w:tc>
        <w:tc>
          <w:tcPr>
            <w:tcW w:w="810" w:type="dxa"/>
          </w:tcPr>
          <w:p w14:paraId="512A7FA0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P trend**</w:t>
            </w:r>
          </w:p>
        </w:tc>
        <w:tc>
          <w:tcPr>
            <w:tcW w:w="1800" w:type="dxa"/>
            <w:gridSpan w:val="3"/>
          </w:tcPr>
          <w:p w14:paraId="666F0B92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1 (n=57)</w:t>
            </w:r>
          </w:p>
        </w:tc>
        <w:tc>
          <w:tcPr>
            <w:tcW w:w="1800" w:type="dxa"/>
            <w:gridSpan w:val="3"/>
          </w:tcPr>
          <w:p w14:paraId="4D1BC6D7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2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(n=50)</w:t>
            </w:r>
          </w:p>
        </w:tc>
        <w:tc>
          <w:tcPr>
            <w:tcW w:w="1710" w:type="dxa"/>
            <w:gridSpan w:val="3"/>
          </w:tcPr>
          <w:p w14:paraId="3DA8080A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3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=56)</w:t>
            </w:r>
          </w:p>
        </w:tc>
        <w:tc>
          <w:tcPr>
            <w:tcW w:w="720" w:type="dxa"/>
          </w:tcPr>
          <w:p w14:paraId="72492A9E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P trend**</w:t>
            </w:r>
          </w:p>
        </w:tc>
      </w:tr>
      <w:tr w:rsidR="00C72592" w:rsidRPr="000915D3" w14:paraId="6BE77C17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B12214C" w14:textId="77777777" w:rsidR="00C72592" w:rsidRPr="000915D3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>DASH&lt; 24</w:t>
            </w:r>
          </w:p>
        </w:tc>
        <w:tc>
          <w:tcPr>
            <w:tcW w:w="1710" w:type="dxa"/>
            <w:gridSpan w:val="3"/>
          </w:tcPr>
          <w:p w14:paraId="01945D12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2"/>
          </w:tcPr>
          <w:p w14:paraId="33C323C7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60405186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1E846AEB" w14:textId="27B30951" w:rsidR="00C72592" w:rsidRPr="000915D3" w:rsidRDefault="009E0DEA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N(%)</w:t>
            </w:r>
          </w:p>
        </w:tc>
        <w:tc>
          <w:tcPr>
            <w:tcW w:w="1800" w:type="dxa"/>
            <w:gridSpan w:val="3"/>
          </w:tcPr>
          <w:p w14:paraId="59068473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6A1409C4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3"/>
          </w:tcPr>
          <w:p w14:paraId="1DC783D0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0A1893B7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60BACCBA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A90696E" w14:textId="77777777" w:rsidR="00C72592" w:rsidRPr="000915D3" w:rsidRDefault="00C72592" w:rsidP="00B42865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Sex (%men) </w:t>
            </w:r>
          </w:p>
        </w:tc>
        <w:tc>
          <w:tcPr>
            <w:tcW w:w="1710" w:type="dxa"/>
            <w:gridSpan w:val="3"/>
          </w:tcPr>
          <w:p w14:paraId="01296A2C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 (40.4)</w:t>
            </w:r>
          </w:p>
        </w:tc>
        <w:tc>
          <w:tcPr>
            <w:tcW w:w="1710" w:type="dxa"/>
            <w:gridSpan w:val="2"/>
          </w:tcPr>
          <w:p w14:paraId="2CDAB8DB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4 (48%)</w:t>
            </w:r>
          </w:p>
        </w:tc>
        <w:tc>
          <w:tcPr>
            <w:tcW w:w="1800" w:type="dxa"/>
            <w:gridSpan w:val="3"/>
          </w:tcPr>
          <w:p w14:paraId="5DF27D1A" w14:textId="1A7934C8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 (31.9%)</w:t>
            </w:r>
          </w:p>
        </w:tc>
        <w:tc>
          <w:tcPr>
            <w:tcW w:w="810" w:type="dxa"/>
          </w:tcPr>
          <w:p w14:paraId="3AB64818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1800" w:type="dxa"/>
            <w:gridSpan w:val="3"/>
          </w:tcPr>
          <w:p w14:paraId="7DF88340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 (39.3%)</w:t>
            </w:r>
          </w:p>
        </w:tc>
        <w:tc>
          <w:tcPr>
            <w:tcW w:w="1800" w:type="dxa"/>
            <w:gridSpan w:val="3"/>
          </w:tcPr>
          <w:p w14:paraId="41D039D7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2 (52.5%)</w:t>
            </w:r>
          </w:p>
        </w:tc>
        <w:tc>
          <w:tcPr>
            <w:tcW w:w="1710" w:type="dxa"/>
            <w:gridSpan w:val="3"/>
          </w:tcPr>
          <w:p w14:paraId="6C47D63A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5 (32.6%)</w:t>
            </w:r>
          </w:p>
        </w:tc>
        <w:tc>
          <w:tcPr>
            <w:tcW w:w="720" w:type="dxa"/>
          </w:tcPr>
          <w:p w14:paraId="1AF26935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0</w:t>
            </w:r>
          </w:p>
        </w:tc>
      </w:tr>
      <w:tr w:rsidR="00C72592" w:rsidRPr="000915D3" w14:paraId="72AA01E3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94CD76E" w14:textId="77777777" w:rsidR="00C72592" w:rsidRPr="000915D3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Physical activity (%)</w:t>
            </w:r>
          </w:p>
        </w:tc>
        <w:tc>
          <w:tcPr>
            <w:tcW w:w="5220" w:type="dxa"/>
            <w:gridSpan w:val="8"/>
          </w:tcPr>
          <w:p w14:paraId="13F18B54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347ACC70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5310" w:type="dxa"/>
            <w:gridSpan w:val="9"/>
          </w:tcPr>
          <w:p w14:paraId="6601C3F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6CC8E946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9</w:t>
            </w:r>
          </w:p>
        </w:tc>
      </w:tr>
      <w:tr w:rsidR="00C72592" w:rsidRPr="000915D3" w14:paraId="01F88146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F174B2F" w14:textId="77777777" w:rsidR="00C72592" w:rsidRPr="00B42865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Low</w:t>
            </w:r>
          </w:p>
        </w:tc>
        <w:tc>
          <w:tcPr>
            <w:tcW w:w="1710" w:type="dxa"/>
            <w:gridSpan w:val="3"/>
          </w:tcPr>
          <w:p w14:paraId="3BAC55AB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5 (26.8%)</w:t>
            </w:r>
          </w:p>
        </w:tc>
        <w:tc>
          <w:tcPr>
            <w:tcW w:w="1710" w:type="dxa"/>
            <w:gridSpan w:val="2"/>
          </w:tcPr>
          <w:p w14:paraId="5D5F43E1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5 (51%)</w:t>
            </w:r>
          </w:p>
        </w:tc>
        <w:tc>
          <w:tcPr>
            <w:tcW w:w="1800" w:type="dxa"/>
            <w:gridSpan w:val="3"/>
          </w:tcPr>
          <w:p w14:paraId="2ABC08D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0 (35.7%)</w:t>
            </w:r>
          </w:p>
        </w:tc>
        <w:tc>
          <w:tcPr>
            <w:tcW w:w="810" w:type="dxa"/>
          </w:tcPr>
          <w:p w14:paraId="0AAD2FB4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310BB3F4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5 (26.8%)</w:t>
            </w:r>
          </w:p>
        </w:tc>
        <w:tc>
          <w:tcPr>
            <w:tcW w:w="1800" w:type="dxa"/>
            <w:gridSpan w:val="3"/>
          </w:tcPr>
          <w:p w14:paraId="29036DE3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5 (51%)</w:t>
            </w:r>
          </w:p>
        </w:tc>
        <w:tc>
          <w:tcPr>
            <w:tcW w:w="1710" w:type="dxa"/>
            <w:gridSpan w:val="3"/>
          </w:tcPr>
          <w:p w14:paraId="039B5391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0 (35.7%)</w:t>
            </w:r>
          </w:p>
        </w:tc>
        <w:tc>
          <w:tcPr>
            <w:tcW w:w="720" w:type="dxa"/>
          </w:tcPr>
          <w:p w14:paraId="78E19AB1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7CB37DC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35840F68" w14:textId="77777777" w:rsidR="00C72592" w:rsidRPr="00B42865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 xml:space="preserve">Moderate </w:t>
            </w:r>
          </w:p>
        </w:tc>
        <w:tc>
          <w:tcPr>
            <w:tcW w:w="1710" w:type="dxa"/>
            <w:gridSpan w:val="3"/>
          </w:tcPr>
          <w:p w14:paraId="264FCC5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0 (53.6%)</w:t>
            </w:r>
          </w:p>
        </w:tc>
        <w:tc>
          <w:tcPr>
            <w:tcW w:w="1710" w:type="dxa"/>
            <w:gridSpan w:val="2"/>
          </w:tcPr>
          <w:p w14:paraId="5E601CD8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5 (30.6%)</w:t>
            </w:r>
          </w:p>
        </w:tc>
        <w:tc>
          <w:tcPr>
            <w:tcW w:w="1800" w:type="dxa"/>
            <w:gridSpan w:val="3"/>
          </w:tcPr>
          <w:p w14:paraId="283F7D7C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 (41.1%)</w:t>
            </w:r>
          </w:p>
        </w:tc>
        <w:tc>
          <w:tcPr>
            <w:tcW w:w="810" w:type="dxa"/>
          </w:tcPr>
          <w:p w14:paraId="26BDD0EB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5B049D2A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0 (53.6%)</w:t>
            </w:r>
          </w:p>
        </w:tc>
        <w:tc>
          <w:tcPr>
            <w:tcW w:w="1800" w:type="dxa"/>
            <w:gridSpan w:val="3"/>
          </w:tcPr>
          <w:p w14:paraId="5B0E2D45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5 (30.6%)</w:t>
            </w:r>
          </w:p>
        </w:tc>
        <w:tc>
          <w:tcPr>
            <w:tcW w:w="1710" w:type="dxa"/>
            <w:gridSpan w:val="3"/>
          </w:tcPr>
          <w:p w14:paraId="49EBA82D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 (41.1%)</w:t>
            </w:r>
          </w:p>
        </w:tc>
        <w:tc>
          <w:tcPr>
            <w:tcW w:w="720" w:type="dxa"/>
          </w:tcPr>
          <w:p w14:paraId="709FA6B4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83C2342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A2ABF21" w14:textId="77777777" w:rsidR="00C72592" w:rsidRPr="00B42865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High</w:t>
            </w:r>
          </w:p>
        </w:tc>
        <w:tc>
          <w:tcPr>
            <w:tcW w:w="1710" w:type="dxa"/>
            <w:gridSpan w:val="3"/>
          </w:tcPr>
          <w:p w14:paraId="24F2FE0D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 (19.6%)</w:t>
            </w:r>
          </w:p>
        </w:tc>
        <w:tc>
          <w:tcPr>
            <w:tcW w:w="1710" w:type="dxa"/>
            <w:gridSpan w:val="2"/>
          </w:tcPr>
          <w:p w14:paraId="190900E2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 (18.4%)</w:t>
            </w:r>
          </w:p>
        </w:tc>
        <w:tc>
          <w:tcPr>
            <w:tcW w:w="1800" w:type="dxa"/>
            <w:gridSpan w:val="3"/>
          </w:tcPr>
          <w:p w14:paraId="09738E82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3 (23.2)</w:t>
            </w:r>
          </w:p>
        </w:tc>
        <w:tc>
          <w:tcPr>
            <w:tcW w:w="810" w:type="dxa"/>
          </w:tcPr>
          <w:p w14:paraId="312ED1BE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6C31288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 (19.6%)</w:t>
            </w:r>
          </w:p>
        </w:tc>
        <w:tc>
          <w:tcPr>
            <w:tcW w:w="1800" w:type="dxa"/>
            <w:gridSpan w:val="3"/>
          </w:tcPr>
          <w:p w14:paraId="34EDDB2E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 (18.4%)</w:t>
            </w:r>
          </w:p>
        </w:tc>
        <w:tc>
          <w:tcPr>
            <w:tcW w:w="1710" w:type="dxa"/>
            <w:gridSpan w:val="3"/>
          </w:tcPr>
          <w:p w14:paraId="23FE3679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3 (23.2%)</w:t>
            </w:r>
          </w:p>
        </w:tc>
        <w:tc>
          <w:tcPr>
            <w:tcW w:w="720" w:type="dxa"/>
          </w:tcPr>
          <w:p w14:paraId="6A7C93B9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BA9085E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62168E7" w14:textId="77777777" w:rsidR="00C72592" w:rsidRPr="000915D3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Smoking status (%)</w:t>
            </w:r>
          </w:p>
        </w:tc>
        <w:tc>
          <w:tcPr>
            <w:tcW w:w="5220" w:type="dxa"/>
            <w:gridSpan w:val="8"/>
          </w:tcPr>
          <w:p w14:paraId="0AC23C2A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588ACD5B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9</w:t>
            </w:r>
          </w:p>
        </w:tc>
        <w:tc>
          <w:tcPr>
            <w:tcW w:w="5310" w:type="dxa"/>
            <w:gridSpan w:val="9"/>
          </w:tcPr>
          <w:p w14:paraId="5FF4FB71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545F00A8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9</w:t>
            </w:r>
          </w:p>
        </w:tc>
      </w:tr>
      <w:tr w:rsidR="00C72592" w:rsidRPr="000915D3" w14:paraId="3EF76A59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EB2E818" w14:textId="77777777" w:rsidR="00C72592" w:rsidRPr="00B42865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  <w:t>Non</w:t>
            </w:r>
          </w:p>
        </w:tc>
        <w:tc>
          <w:tcPr>
            <w:tcW w:w="1710" w:type="dxa"/>
            <w:gridSpan w:val="3"/>
          </w:tcPr>
          <w:p w14:paraId="307EDAC7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 (89.5%)</w:t>
            </w:r>
          </w:p>
        </w:tc>
        <w:tc>
          <w:tcPr>
            <w:tcW w:w="1710" w:type="dxa"/>
            <w:gridSpan w:val="2"/>
          </w:tcPr>
          <w:p w14:paraId="0D9BDA17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0 (80%)</w:t>
            </w:r>
          </w:p>
        </w:tc>
        <w:tc>
          <w:tcPr>
            <w:tcW w:w="1800" w:type="dxa"/>
            <w:gridSpan w:val="3"/>
          </w:tcPr>
          <w:p w14:paraId="2F0A5702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 (91%)</w:t>
            </w:r>
          </w:p>
        </w:tc>
        <w:tc>
          <w:tcPr>
            <w:tcW w:w="810" w:type="dxa"/>
          </w:tcPr>
          <w:p w14:paraId="3AB8B979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5BB03750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 (89.5%)</w:t>
            </w:r>
          </w:p>
        </w:tc>
        <w:tc>
          <w:tcPr>
            <w:tcW w:w="1800" w:type="dxa"/>
            <w:gridSpan w:val="3"/>
          </w:tcPr>
          <w:p w14:paraId="1246E888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0 (80%)</w:t>
            </w:r>
          </w:p>
        </w:tc>
        <w:tc>
          <w:tcPr>
            <w:tcW w:w="1710" w:type="dxa"/>
            <w:gridSpan w:val="3"/>
          </w:tcPr>
          <w:p w14:paraId="45537589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 (91.1%)</w:t>
            </w:r>
          </w:p>
        </w:tc>
        <w:tc>
          <w:tcPr>
            <w:tcW w:w="720" w:type="dxa"/>
          </w:tcPr>
          <w:p w14:paraId="2DD0D13A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0FFB64C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34B7AEBA" w14:textId="77777777" w:rsidR="00C72592" w:rsidRPr="00B42865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  <w:t xml:space="preserve">Current </w:t>
            </w:r>
          </w:p>
        </w:tc>
        <w:tc>
          <w:tcPr>
            <w:tcW w:w="1710" w:type="dxa"/>
            <w:gridSpan w:val="3"/>
          </w:tcPr>
          <w:p w14:paraId="05B6D99C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 (10.5%)</w:t>
            </w:r>
          </w:p>
        </w:tc>
        <w:tc>
          <w:tcPr>
            <w:tcW w:w="1710" w:type="dxa"/>
            <w:gridSpan w:val="2"/>
          </w:tcPr>
          <w:p w14:paraId="52C6E673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 (20%)</w:t>
            </w:r>
          </w:p>
        </w:tc>
        <w:tc>
          <w:tcPr>
            <w:tcW w:w="1800" w:type="dxa"/>
            <w:gridSpan w:val="3"/>
          </w:tcPr>
          <w:p w14:paraId="3383AD22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8.9%)</w:t>
            </w:r>
          </w:p>
        </w:tc>
        <w:tc>
          <w:tcPr>
            <w:tcW w:w="810" w:type="dxa"/>
          </w:tcPr>
          <w:p w14:paraId="5D95C5A5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55CC320B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 (10.5%)</w:t>
            </w:r>
          </w:p>
        </w:tc>
        <w:tc>
          <w:tcPr>
            <w:tcW w:w="1800" w:type="dxa"/>
            <w:gridSpan w:val="3"/>
          </w:tcPr>
          <w:p w14:paraId="15A8A771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 (20%)</w:t>
            </w:r>
          </w:p>
        </w:tc>
        <w:tc>
          <w:tcPr>
            <w:tcW w:w="1710" w:type="dxa"/>
            <w:gridSpan w:val="3"/>
          </w:tcPr>
          <w:p w14:paraId="022C4C8E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8.9%)</w:t>
            </w:r>
          </w:p>
        </w:tc>
        <w:tc>
          <w:tcPr>
            <w:tcW w:w="720" w:type="dxa"/>
          </w:tcPr>
          <w:p w14:paraId="7881A765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8914236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D013BAF" w14:textId="77777777" w:rsidR="00C72592" w:rsidRPr="000915D3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Education</w:t>
            </w: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 xml:space="preserve"> (%)</w:t>
            </w:r>
          </w:p>
        </w:tc>
        <w:tc>
          <w:tcPr>
            <w:tcW w:w="5220" w:type="dxa"/>
            <w:gridSpan w:val="8"/>
          </w:tcPr>
          <w:p w14:paraId="035B534A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6196DF86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48</w:t>
            </w:r>
          </w:p>
        </w:tc>
        <w:tc>
          <w:tcPr>
            <w:tcW w:w="5310" w:type="dxa"/>
            <w:gridSpan w:val="9"/>
          </w:tcPr>
          <w:p w14:paraId="740A06D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3FB68821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49</w:t>
            </w:r>
          </w:p>
        </w:tc>
      </w:tr>
      <w:tr w:rsidR="00C72592" w:rsidRPr="000915D3" w14:paraId="3CC689F8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7A604DB" w14:textId="77777777" w:rsidR="00C72592" w:rsidRPr="00B42865" w:rsidRDefault="00C72592" w:rsidP="00B42865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Under diploma</w:t>
            </w:r>
          </w:p>
        </w:tc>
        <w:tc>
          <w:tcPr>
            <w:tcW w:w="1710" w:type="dxa"/>
            <w:gridSpan w:val="3"/>
          </w:tcPr>
          <w:p w14:paraId="17152D56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7%)</w:t>
            </w:r>
          </w:p>
        </w:tc>
        <w:tc>
          <w:tcPr>
            <w:tcW w:w="1710" w:type="dxa"/>
            <w:gridSpan w:val="2"/>
          </w:tcPr>
          <w:p w14:paraId="227905AD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6%)</w:t>
            </w:r>
          </w:p>
        </w:tc>
        <w:tc>
          <w:tcPr>
            <w:tcW w:w="1800" w:type="dxa"/>
            <w:gridSpan w:val="3"/>
          </w:tcPr>
          <w:p w14:paraId="17DB71A0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7.2%)</w:t>
            </w:r>
          </w:p>
        </w:tc>
        <w:tc>
          <w:tcPr>
            <w:tcW w:w="810" w:type="dxa"/>
          </w:tcPr>
          <w:p w14:paraId="58A2CE4E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78D1759A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5.4%)</w:t>
            </w:r>
          </w:p>
        </w:tc>
        <w:tc>
          <w:tcPr>
            <w:tcW w:w="1800" w:type="dxa"/>
            <w:gridSpan w:val="3"/>
          </w:tcPr>
          <w:p w14:paraId="16998B09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6.6%)</w:t>
            </w:r>
          </w:p>
        </w:tc>
        <w:tc>
          <w:tcPr>
            <w:tcW w:w="1710" w:type="dxa"/>
            <w:gridSpan w:val="3"/>
          </w:tcPr>
          <w:p w14:paraId="1B7795F0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8.7%)</w:t>
            </w:r>
          </w:p>
        </w:tc>
        <w:tc>
          <w:tcPr>
            <w:tcW w:w="720" w:type="dxa"/>
          </w:tcPr>
          <w:p w14:paraId="55BFDE78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7F341BCE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7A7C9E9" w14:textId="77777777" w:rsidR="00C72592" w:rsidRPr="00B42865" w:rsidRDefault="00C72592" w:rsidP="00B42865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Diploma and upper</w:t>
            </w:r>
          </w:p>
        </w:tc>
        <w:tc>
          <w:tcPr>
            <w:tcW w:w="1710" w:type="dxa"/>
            <w:gridSpan w:val="3"/>
          </w:tcPr>
          <w:p w14:paraId="6AF9A8D0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3 (93%)</w:t>
            </w:r>
          </w:p>
        </w:tc>
        <w:tc>
          <w:tcPr>
            <w:tcW w:w="1710" w:type="dxa"/>
            <w:gridSpan w:val="2"/>
          </w:tcPr>
          <w:p w14:paraId="06CE241C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7 (94%)</w:t>
            </w:r>
          </w:p>
        </w:tc>
        <w:tc>
          <w:tcPr>
            <w:tcW w:w="1800" w:type="dxa"/>
            <w:gridSpan w:val="3"/>
          </w:tcPr>
          <w:p w14:paraId="2D4BF30E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2 (92.9%)</w:t>
            </w:r>
          </w:p>
        </w:tc>
        <w:tc>
          <w:tcPr>
            <w:tcW w:w="810" w:type="dxa"/>
          </w:tcPr>
          <w:p w14:paraId="55B8325B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1670B7D6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3 (94.6%)</w:t>
            </w:r>
          </w:p>
        </w:tc>
        <w:tc>
          <w:tcPr>
            <w:tcW w:w="1800" w:type="dxa"/>
            <w:gridSpan w:val="3"/>
          </w:tcPr>
          <w:p w14:paraId="7D4939F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7 (93.4%)</w:t>
            </w:r>
          </w:p>
        </w:tc>
        <w:tc>
          <w:tcPr>
            <w:tcW w:w="1710" w:type="dxa"/>
            <w:gridSpan w:val="3"/>
          </w:tcPr>
          <w:p w14:paraId="7D42E0B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2 (91.3%)</w:t>
            </w:r>
          </w:p>
        </w:tc>
        <w:tc>
          <w:tcPr>
            <w:tcW w:w="720" w:type="dxa"/>
          </w:tcPr>
          <w:p w14:paraId="09B4FBF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B2BEEDB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D1BBA8E" w14:textId="77777777" w:rsidR="00C72592" w:rsidRPr="000915D3" w:rsidRDefault="00C72592" w:rsidP="00B42865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Marital status</w:t>
            </w: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%married)</w:t>
            </w:r>
          </w:p>
        </w:tc>
        <w:tc>
          <w:tcPr>
            <w:tcW w:w="1710" w:type="dxa"/>
            <w:gridSpan w:val="3"/>
          </w:tcPr>
          <w:p w14:paraId="7BD091DB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8 (49.1%)</w:t>
            </w:r>
          </w:p>
        </w:tc>
        <w:tc>
          <w:tcPr>
            <w:tcW w:w="1710" w:type="dxa"/>
            <w:gridSpan w:val="2"/>
          </w:tcPr>
          <w:p w14:paraId="0B786836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7 (54%)</w:t>
            </w:r>
          </w:p>
        </w:tc>
        <w:tc>
          <w:tcPr>
            <w:tcW w:w="1800" w:type="dxa"/>
            <w:gridSpan w:val="3"/>
          </w:tcPr>
          <w:p w14:paraId="25429797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9 (51.8%)</w:t>
            </w:r>
          </w:p>
        </w:tc>
        <w:tc>
          <w:tcPr>
            <w:tcW w:w="810" w:type="dxa"/>
          </w:tcPr>
          <w:p w14:paraId="06BE49A3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1800" w:type="dxa"/>
            <w:gridSpan w:val="3"/>
          </w:tcPr>
          <w:p w14:paraId="4D1B9428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5 (49.1%)</w:t>
            </w:r>
          </w:p>
        </w:tc>
        <w:tc>
          <w:tcPr>
            <w:tcW w:w="1800" w:type="dxa"/>
            <w:gridSpan w:val="3"/>
          </w:tcPr>
          <w:p w14:paraId="360FA73C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7 (54%)</w:t>
            </w:r>
          </w:p>
        </w:tc>
        <w:tc>
          <w:tcPr>
            <w:tcW w:w="1710" w:type="dxa"/>
            <w:gridSpan w:val="3"/>
          </w:tcPr>
          <w:p w14:paraId="118F876F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9 (51.8%)</w:t>
            </w:r>
          </w:p>
        </w:tc>
        <w:tc>
          <w:tcPr>
            <w:tcW w:w="720" w:type="dxa"/>
          </w:tcPr>
          <w:p w14:paraId="4A4B709C" w14:textId="77777777" w:rsidR="00C72592" w:rsidRPr="000915D3" w:rsidRDefault="00C72592" w:rsidP="00B42865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63</w:t>
            </w:r>
          </w:p>
        </w:tc>
      </w:tr>
      <w:tr w:rsidR="00117E2C" w:rsidRPr="000915D3" w14:paraId="65C6CFF8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  <w:gridSpan w:val="9"/>
          </w:tcPr>
          <w:p w14:paraId="02B363C2" w14:textId="1B5DF8BA" w:rsidR="00117E2C" w:rsidRPr="000915D3" w:rsidRDefault="00117E2C" w:rsidP="00B42865">
            <w:pPr>
              <w:bidi w:val="0"/>
              <w:ind w:left="0" w:firstLine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Occupation</w:t>
            </w:r>
          </w:p>
        </w:tc>
        <w:tc>
          <w:tcPr>
            <w:tcW w:w="810" w:type="dxa"/>
          </w:tcPr>
          <w:p w14:paraId="3706B516" w14:textId="7A2D39D8" w:rsidR="00117E2C" w:rsidRPr="000915D3" w:rsidRDefault="00BA1ED8" w:rsidP="00B42865">
            <w:pPr>
              <w:bidi w:val="0"/>
              <w:ind w:hanging="17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2</w:t>
            </w:r>
          </w:p>
        </w:tc>
        <w:tc>
          <w:tcPr>
            <w:tcW w:w="5310" w:type="dxa"/>
            <w:gridSpan w:val="9"/>
          </w:tcPr>
          <w:p w14:paraId="032F1F60" w14:textId="77777777" w:rsidR="00117E2C" w:rsidRPr="000915D3" w:rsidRDefault="00117E2C" w:rsidP="00B4286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41D36497" w14:textId="1ABDF86A" w:rsidR="00117E2C" w:rsidRPr="000915D3" w:rsidRDefault="00117E2C" w:rsidP="00B42865">
            <w:pPr>
              <w:bidi w:val="0"/>
              <w:ind w:hanging="16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3</w:t>
            </w:r>
          </w:p>
        </w:tc>
      </w:tr>
      <w:tr w:rsidR="00117E2C" w:rsidRPr="000915D3" w14:paraId="06281A13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58ED64A" w14:textId="5DAAD6AE" w:rsidR="00117E2C" w:rsidRPr="00B42865" w:rsidRDefault="00117E2C" w:rsidP="00B42865">
            <w:pPr>
              <w:bidi w:val="0"/>
              <w:ind w:left="-15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Employee</w:t>
            </w:r>
          </w:p>
        </w:tc>
        <w:tc>
          <w:tcPr>
            <w:tcW w:w="1710" w:type="dxa"/>
            <w:gridSpan w:val="3"/>
          </w:tcPr>
          <w:p w14:paraId="63BFC007" w14:textId="7DAA2349" w:rsidR="00117E2C" w:rsidRPr="000915D3" w:rsidRDefault="00117E2C" w:rsidP="00B42865">
            <w:pPr>
              <w:bidi w:val="0"/>
              <w:ind w:hanging="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1 (34.4%)</w:t>
            </w:r>
          </w:p>
        </w:tc>
        <w:tc>
          <w:tcPr>
            <w:tcW w:w="1710" w:type="dxa"/>
            <w:gridSpan w:val="2"/>
          </w:tcPr>
          <w:p w14:paraId="4E36C301" w14:textId="18D2036C" w:rsidR="00117E2C" w:rsidRPr="000915D3" w:rsidRDefault="00117E2C" w:rsidP="00B42865">
            <w:pPr>
              <w:bidi w:val="0"/>
              <w:ind w:left="0" w:firstLine="25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8 (42.2%)</w:t>
            </w:r>
          </w:p>
        </w:tc>
        <w:tc>
          <w:tcPr>
            <w:tcW w:w="1800" w:type="dxa"/>
            <w:gridSpan w:val="3"/>
          </w:tcPr>
          <w:p w14:paraId="25E3DDDF" w14:textId="08893D96" w:rsidR="00117E2C" w:rsidRPr="000915D3" w:rsidRDefault="00117E2C" w:rsidP="00B42865">
            <w:pPr>
              <w:bidi w:val="0"/>
              <w:ind w:left="23" w:firstLine="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21 </w:t>
            </w:r>
            <w:r w:rsidR="00B42865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(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.3%)</w:t>
            </w:r>
          </w:p>
        </w:tc>
        <w:tc>
          <w:tcPr>
            <w:tcW w:w="810" w:type="dxa"/>
          </w:tcPr>
          <w:p w14:paraId="31C38C0E" w14:textId="77777777" w:rsidR="00117E2C" w:rsidRPr="000915D3" w:rsidRDefault="00117E2C" w:rsidP="00B4286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35E0B8F9" w14:textId="3FC36E69" w:rsidR="00117E2C" w:rsidRPr="000915D3" w:rsidRDefault="00117E2C" w:rsidP="00B42865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1 (34.4%)</w:t>
            </w:r>
          </w:p>
        </w:tc>
        <w:tc>
          <w:tcPr>
            <w:tcW w:w="1800" w:type="dxa"/>
            <w:gridSpan w:val="3"/>
          </w:tcPr>
          <w:p w14:paraId="0924F1AA" w14:textId="476F7AC0" w:rsidR="00117E2C" w:rsidRPr="000915D3" w:rsidRDefault="00117E2C" w:rsidP="00B42865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6 (28.9%)</w:t>
            </w:r>
          </w:p>
        </w:tc>
        <w:tc>
          <w:tcPr>
            <w:tcW w:w="1710" w:type="dxa"/>
            <w:gridSpan w:val="3"/>
          </w:tcPr>
          <w:p w14:paraId="6957CBFD" w14:textId="1AC4F1F7" w:rsidR="00117E2C" w:rsidRPr="000915D3" w:rsidRDefault="00117E2C" w:rsidP="00B42865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3 (36.7%)</w:t>
            </w:r>
          </w:p>
        </w:tc>
        <w:tc>
          <w:tcPr>
            <w:tcW w:w="720" w:type="dxa"/>
          </w:tcPr>
          <w:p w14:paraId="6839A2D1" w14:textId="77777777" w:rsidR="00117E2C" w:rsidRPr="000915D3" w:rsidRDefault="00117E2C" w:rsidP="00B4286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117E2C" w:rsidRPr="000915D3" w14:paraId="1312CDC9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D5012A4" w14:textId="7DFABADB" w:rsidR="00117E2C" w:rsidRPr="00B42865" w:rsidRDefault="00117E2C" w:rsidP="00B42865">
            <w:pPr>
              <w:bidi w:val="0"/>
              <w:ind w:left="-15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Housekeeper</w:t>
            </w:r>
          </w:p>
        </w:tc>
        <w:tc>
          <w:tcPr>
            <w:tcW w:w="1710" w:type="dxa"/>
            <w:gridSpan w:val="3"/>
          </w:tcPr>
          <w:p w14:paraId="23E7D2B4" w14:textId="38E5221F" w:rsidR="00117E2C" w:rsidRPr="000915D3" w:rsidRDefault="00117E2C" w:rsidP="00B42865">
            <w:pPr>
              <w:bidi w:val="0"/>
              <w:ind w:hanging="5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22.7%)</w:t>
            </w:r>
          </w:p>
        </w:tc>
        <w:tc>
          <w:tcPr>
            <w:tcW w:w="1710" w:type="dxa"/>
            <w:gridSpan w:val="2"/>
          </w:tcPr>
          <w:p w14:paraId="0F8B14EA" w14:textId="68A12F77" w:rsidR="00117E2C" w:rsidRPr="000915D3" w:rsidRDefault="00117E2C" w:rsidP="00B42865">
            <w:pPr>
              <w:bidi w:val="0"/>
              <w:ind w:left="0" w:firstLine="25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 (27.3%)</w:t>
            </w:r>
          </w:p>
        </w:tc>
        <w:tc>
          <w:tcPr>
            <w:tcW w:w="1800" w:type="dxa"/>
            <w:gridSpan w:val="3"/>
          </w:tcPr>
          <w:p w14:paraId="65AE2075" w14:textId="67672254" w:rsidR="00117E2C" w:rsidRPr="000915D3" w:rsidRDefault="00B42865" w:rsidP="00B42865">
            <w:pPr>
              <w:bidi w:val="0"/>
              <w:ind w:left="23" w:firstLine="2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  </w:t>
            </w:r>
            <w:r w:rsidR="00117E2C"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 (50%)</w:t>
            </w:r>
          </w:p>
        </w:tc>
        <w:tc>
          <w:tcPr>
            <w:tcW w:w="810" w:type="dxa"/>
          </w:tcPr>
          <w:p w14:paraId="64202555" w14:textId="77777777" w:rsidR="00117E2C" w:rsidRPr="000915D3" w:rsidRDefault="00117E2C" w:rsidP="00B42865">
            <w:pPr>
              <w:bidi w:val="0"/>
              <w:ind w:left="23" w:firstLine="2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40451F3F" w14:textId="10835EE2" w:rsidR="00117E2C" w:rsidRPr="000915D3" w:rsidRDefault="00117E2C" w:rsidP="00B42865">
            <w:pPr>
              <w:bidi w:val="0"/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 (31.8%)</w:t>
            </w:r>
          </w:p>
        </w:tc>
        <w:tc>
          <w:tcPr>
            <w:tcW w:w="1800" w:type="dxa"/>
            <w:gridSpan w:val="3"/>
          </w:tcPr>
          <w:p w14:paraId="36CC86E8" w14:textId="368B6F9F" w:rsidR="00117E2C" w:rsidRPr="000915D3" w:rsidRDefault="00117E2C" w:rsidP="00B42865">
            <w:pPr>
              <w:bidi w:val="0"/>
              <w:ind w:firstLine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 (27.3%)</w:t>
            </w:r>
            <w:r w:rsidR="00B42865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  </w:t>
            </w:r>
          </w:p>
        </w:tc>
        <w:tc>
          <w:tcPr>
            <w:tcW w:w="1710" w:type="dxa"/>
            <w:gridSpan w:val="3"/>
          </w:tcPr>
          <w:p w14:paraId="5F605602" w14:textId="7CB67C8F" w:rsidR="00117E2C" w:rsidRPr="000915D3" w:rsidRDefault="00117E2C" w:rsidP="00B42865">
            <w:pPr>
              <w:bidi w:val="0"/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 (40.9%)</w:t>
            </w:r>
          </w:p>
        </w:tc>
        <w:tc>
          <w:tcPr>
            <w:tcW w:w="720" w:type="dxa"/>
          </w:tcPr>
          <w:p w14:paraId="0DD081DE" w14:textId="77777777" w:rsidR="00117E2C" w:rsidRPr="000915D3" w:rsidRDefault="00117E2C" w:rsidP="00B42865">
            <w:pPr>
              <w:bidi w:val="0"/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117E2C" w:rsidRPr="000915D3" w14:paraId="38D61139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4E56288" w14:textId="16DF681C" w:rsidR="00117E2C" w:rsidRPr="00B42865" w:rsidRDefault="00117E2C" w:rsidP="00B42865">
            <w:pPr>
              <w:bidi w:val="0"/>
              <w:ind w:left="-15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Retired</w:t>
            </w:r>
          </w:p>
        </w:tc>
        <w:tc>
          <w:tcPr>
            <w:tcW w:w="1710" w:type="dxa"/>
            <w:gridSpan w:val="3"/>
          </w:tcPr>
          <w:p w14:paraId="2F01C1D7" w14:textId="1AB4FA85" w:rsidR="00117E2C" w:rsidRPr="000915D3" w:rsidRDefault="00117E2C" w:rsidP="00B42865">
            <w:pPr>
              <w:bidi w:val="0"/>
              <w:ind w:hanging="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 (12.5%)</w:t>
            </w:r>
          </w:p>
        </w:tc>
        <w:tc>
          <w:tcPr>
            <w:tcW w:w="1710" w:type="dxa"/>
            <w:gridSpan w:val="2"/>
          </w:tcPr>
          <w:p w14:paraId="7176250D" w14:textId="68400D66" w:rsidR="00117E2C" w:rsidRPr="000915D3" w:rsidRDefault="00117E2C" w:rsidP="00B42865">
            <w:pPr>
              <w:bidi w:val="0"/>
              <w:ind w:left="0" w:firstLine="25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50%)</w:t>
            </w:r>
          </w:p>
        </w:tc>
        <w:tc>
          <w:tcPr>
            <w:tcW w:w="1800" w:type="dxa"/>
            <w:gridSpan w:val="3"/>
          </w:tcPr>
          <w:p w14:paraId="5C785CA8" w14:textId="6CF6E263" w:rsidR="00117E2C" w:rsidRPr="000915D3" w:rsidRDefault="00117E2C" w:rsidP="00B42865">
            <w:pPr>
              <w:bidi w:val="0"/>
              <w:ind w:left="23" w:firstLine="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37.5%)</w:t>
            </w:r>
          </w:p>
        </w:tc>
        <w:tc>
          <w:tcPr>
            <w:tcW w:w="810" w:type="dxa"/>
          </w:tcPr>
          <w:p w14:paraId="10877978" w14:textId="77777777" w:rsidR="00117E2C" w:rsidRPr="000915D3" w:rsidRDefault="00117E2C" w:rsidP="00B42865">
            <w:pPr>
              <w:bidi w:val="0"/>
              <w:ind w:left="23" w:firstLine="2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384B9B4E" w14:textId="7FD580D1" w:rsidR="00117E2C" w:rsidRPr="000915D3" w:rsidRDefault="00117E2C" w:rsidP="00B42865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37.5%)</w:t>
            </w:r>
          </w:p>
        </w:tc>
        <w:tc>
          <w:tcPr>
            <w:tcW w:w="1800" w:type="dxa"/>
            <w:gridSpan w:val="3"/>
          </w:tcPr>
          <w:p w14:paraId="4791C758" w14:textId="3CBBD055" w:rsidR="00117E2C" w:rsidRPr="000915D3" w:rsidRDefault="00117E2C" w:rsidP="00B42865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37.5%)</w:t>
            </w:r>
          </w:p>
        </w:tc>
        <w:tc>
          <w:tcPr>
            <w:tcW w:w="1710" w:type="dxa"/>
            <w:gridSpan w:val="3"/>
          </w:tcPr>
          <w:p w14:paraId="3E9943CD" w14:textId="0C3410D8" w:rsidR="00117E2C" w:rsidRPr="000915D3" w:rsidRDefault="00117E2C" w:rsidP="00B42865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 (25%)</w:t>
            </w:r>
          </w:p>
        </w:tc>
        <w:tc>
          <w:tcPr>
            <w:tcW w:w="720" w:type="dxa"/>
          </w:tcPr>
          <w:p w14:paraId="18CAD83B" w14:textId="77777777" w:rsidR="00117E2C" w:rsidRPr="000915D3" w:rsidRDefault="00117E2C" w:rsidP="00B42865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117E2C" w:rsidRPr="000915D3" w14:paraId="03D5F630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E170D38" w14:textId="13A9BA17" w:rsidR="00117E2C" w:rsidRPr="00B42865" w:rsidRDefault="00117E2C" w:rsidP="00B42865">
            <w:pPr>
              <w:bidi w:val="0"/>
              <w:ind w:left="-15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Unemployed</w:t>
            </w:r>
          </w:p>
        </w:tc>
        <w:tc>
          <w:tcPr>
            <w:tcW w:w="1710" w:type="dxa"/>
            <w:gridSpan w:val="3"/>
          </w:tcPr>
          <w:p w14:paraId="05630C17" w14:textId="30926807" w:rsidR="00117E2C" w:rsidRPr="000915D3" w:rsidRDefault="00117E2C" w:rsidP="00B42865">
            <w:pPr>
              <w:bidi w:val="0"/>
              <w:ind w:hanging="5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9 (44.2%)</w:t>
            </w:r>
          </w:p>
        </w:tc>
        <w:tc>
          <w:tcPr>
            <w:tcW w:w="1710" w:type="dxa"/>
            <w:gridSpan w:val="2"/>
          </w:tcPr>
          <w:p w14:paraId="43D393D0" w14:textId="3E9E94B7" w:rsidR="00117E2C" w:rsidRPr="000915D3" w:rsidRDefault="00117E2C" w:rsidP="00B42865">
            <w:pPr>
              <w:bidi w:val="0"/>
              <w:ind w:left="0" w:firstLine="25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3 (30.2%)</w:t>
            </w:r>
          </w:p>
        </w:tc>
        <w:tc>
          <w:tcPr>
            <w:tcW w:w="1800" w:type="dxa"/>
            <w:gridSpan w:val="3"/>
          </w:tcPr>
          <w:p w14:paraId="26DA7B04" w14:textId="2EE75899" w:rsidR="00117E2C" w:rsidRPr="000915D3" w:rsidRDefault="00117E2C" w:rsidP="00B42865">
            <w:pPr>
              <w:bidi w:val="0"/>
              <w:ind w:left="23" w:firstLine="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 (25.6%)</w:t>
            </w:r>
          </w:p>
        </w:tc>
        <w:tc>
          <w:tcPr>
            <w:tcW w:w="810" w:type="dxa"/>
          </w:tcPr>
          <w:p w14:paraId="26AE03E0" w14:textId="77777777" w:rsidR="00117E2C" w:rsidRPr="000915D3" w:rsidRDefault="00117E2C" w:rsidP="00B42865">
            <w:pPr>
              <w:bidi w:val="0"/>
              <w:ind w:left="23" w:firstLine="29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7CD75D6C" w14:textId="4476D847" w:rsidR="00117E2C" w:rsidRPr="000915D3" w:rsidRDefault="00117E2C" w:rsidP="00B42865">
            <w:pPr>
              <w:bidi w:val="0"/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 (37.2%)</w:t>
            </w:r>
          </w:p>
        </w:tc>
        <w:tc>
          <w:tcPr>
            <w:tcW w:w="1800" w:type="dxa"/>
            <w:gridSpan w:val="3"/>
          </w:tcPr>
          <w:p w14:paraId="6D27E926" w14:textId="1E540345" w:rsidR="00117E2C" w:rsidRPr="000915D3" w:rsidRDefault="00117E2C" w:rsidP="00B42865">
            <w:pPr>
              <w:bidi w:val="0"/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5 (34.9%)</w:t>
            </w:r>
          </w:p>
        </w:tc>
        <w:tc>
          <w:tcPr>
            <w:tcW w:w="1710" w:type="dxa"/>
            <w:gridSpan w:val="3"/>
          </w:tcPr>
          <w:p w14:paraId="2F284CD1" w14:textId="180E41FD" w:rsidR="00117E2C" w:rsidRPr="000915D3" w:rsidRDefault="00117E2C" w:rsidP="00B42865">
            <w:pPr>
              <w:bidi w:val="0"/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2 (27.9%)</w:t>
            </w:r>
          </w:p>
        </w:tc>
        <w:tc>
          <w:tcPr>
            <w:tcW w:w="720" w:type="dxa"/>
          </w:tcPr>
          <w:p w14:paraId="3817CB10" w14:textId="77777777" w:rsidR="00117E2C" w:rsidRPr="000915D3" w:rsidRDefault="00117E2C" w:rsidP="00B42865">
            <w:pPr>
              <w:bidi w:val="0"/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174C04" w:rsidRPr="000915D3" w14:paraId="3B1EC0BC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92B8CBF" w14:textId="77777777" w:rsidR="00174C04" w:rsidRPr="000915D3" w:rsidRDefault="00174C04" w:rsidP="00117E2C">
            <w:pPr>
              <w:ind w:left="-15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3"/>
          </w:tcPr>
          <w:p w14:paraId="26C34FAF" w14:textId="77777777" w:rsidR="00174C04" w:rsidRPr="000915D3" w:rsidRDefault="00174C04" w:rsidP="00117E2C">
            <w:pPr>
              <w:ind w:hanging="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2"/>
          </w:tcPr>
          <w:p w14:paraId="2DD4AD50" w14:textId="77777777" w:rsidR="00174C04" w:rsidRPr="000915D3" w:rsidRDefault="00174C04" w:rsidP="003671FC">
            <w:pPr>
              <w:ind w:firstLine="25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5309AD81" w14:textId="123A845C" w:rsidR="00174C04" w:rsidRPr="000915D3" w:rsidRDefault="009E0DEA" w:rsidP="00117E2C">
            <w:pPr>
              <w:ind w:left="23" w:firstLine="5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Mean  SD</w:t>
            </w:r>
          </w:p>
        </w:tc>
        <w:tc>
          <w:tcPr>
            <w:tcW w:w="810" w:type="dxa"/>
          </w:tcPr>
          <w:p w14:paraId="355206BB" w14:textId="77777777" w:rsidR="00174C04" w:rsidRPr="000915D3" w:rsidRDefault="00174C04" w:rsidP="00117E2C">
            <w:pPr>
              <w:ind w:left="23" w:firstLine="29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26D8F7BF" w14:textId="77777777" w:rsidR="00174C04" w:rsidRPr="000915D3" w:rsidRDefault="00174C04" w:rsidP="00117E2C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6CA51C9F" w14:textId="77777777" w:rsidR="00174C04" w:rsidRPr="000915D3" w:rsidRDefault="00174C04" w:rsidP="00117E2C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3"/>
          </w:tcPr>
          <w:p w14:paraId="1547EF7C" w14:textId="77777777" w:rsidR="00174C04" w:rsidRPr="000915D3" w:rsidRDefault="00174C04" w:rsidP="00117E2C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03BB14EF" w14:textId="77777777" w:rsidR="00174C04" w:rsidRPr="000915D3" w:rsidRDefault="00174C04" w:rsidP="00117E2C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67742B" w:rsidRPr="000915D3" w14:paraId="70BAAAEB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F772DC2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Age (years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A236263" w14:textId="318FB2DA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1.7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510E254B" w14:textId="08F5FCB0" w:rsidR="0067742B" w:rsidRPr="000915D3" w:rsidRDefault="0067742B" w:rsidP="00201CC6">
            <w:pPr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9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A8253FE" w14:textId="5D8D322A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6.1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46F8892E" w14:textId="129F0236" w:rsidR="0067742B" w:rsidRPr="000915D3" w:rsidRDefault="0067742B" w:rsidP="00201CC6">
            <w:pPr>
              <w:ind w:left="87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1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04DD23EC" w14:textId="5DDDD5C9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5.5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33727F48" w14:textId="43540D10" w:rsidR="0067742B" w:rsidRPr="000915D3" w:rsidRDefault="0067742B" w:rsidP="00A82B60">
            <w:pPr>
              <w:ind w:left="5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6</w:t>
            </w:r>
          </w:p>
        </w:tc>
        <w:tc>
          <w:tcPr>
            <w:tcW w:w="810" w:type="dxa"/>
          </w:tcPr>
          <w:p w14:paraId="32B7D6BF" w14:textId="6A900DE8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3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51B63833" w14:textId="40A4CF9A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4.8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3DF2EB05" w14:textId="4BF0C3AB" w:rsidR="0067742B" w:rsidRPr="000915D3" w:rsidRDefault="0067742B" w:rsidP="00A82B60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6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5696DC0F" w14:textId="21309456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4.2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31A4F043" w14:textId="1AB0109B" w:rsidR="0067742B" w:rsidRPr="000915D3" w:rsidRDefault="0067742B" w:rsidP="00A82B60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4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74851BFD" w14:textId="6E52ECBB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4.1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40B7AE93" w14:textId="65018B31" w:rsidR="0067742B" w:rsidRPr="000915D3" w:rsidRDefault="0067742B" w:rsidP="0067742B">
            <w:pPr>
              <w:tabs>
                <w:tab w:val="center" w:pos="318"/>
              </w:tabs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2</w:t>
            </w:r>
          </w:p>
        </w:tc>
        <w:tc>
          <w:tcPr>
            <w:tcW w:w="720" w:type="dxa"/>
          </w:tcPr>
          <w:p w14:paraId="318FB25F" w14:textId="28E3A82E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4</w:t>
            </w:r>
          </w:p>
        </w:tc>
      </w:tr>
      <w:tr w:rsidR="0067742B" w:rsidRPr="000915D3" w14:paraId="00603331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43BF35B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BMI (kg/m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vertAlign w:val="superscript"/>
                <w:lang w:bidi="fa-IR"/>
              </w:rPr>
              <w:t>2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AF3B8CF" w14:textId="27402365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.8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3929FDD4" w14:textId="79C58F19" w:rsidR="0067742B" w:rsidRPr="000915D3" w:rsidRDefault="0067742B" w:rsidP="00201CC6">
            <w:pPr>
              <w:tabs>
                <w:tab w:val="center" w:pos="468"/>
              </w:tabs>
              <w:ind w:left="102" w:right="-81" w:hanging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4.45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305B35F" w14:textId="136C118A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6.1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577556EA" w14:textId="79248457" w:rsidR="0067742B" w:rsidRPr="000915D3" w:rsidRDefault="0067742B" w:rsidP="00201CC6">
            <w:pPr>
              <w:ind w:left="87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4.86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0CBEF2A5" w14:textId="779E1C77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5.9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78A13223" w14:textId="4A4761C7" w:rsidR="0067742B" w:rsidRPr="000915D3" w:rsidRDefault="0067742B" w:rsidP="00201CC6">
            <w:pPr>
              <w:ind w:left="7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.04</w:t>
            </w:r>
          </w:p>
        </w:tc>
        <w:tc>
          <w:tcPr>
            <w:tcW w:w="810" w:type="dxa"/>
          </w:tcPr>
          <w:p w14:paraId="146F6117" w14:textId="15ABBDE8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0.05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0FEC5BDB" w14:textId="72A7F82D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4.6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7A4EB301" w14:textId="6E8F590D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4.86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798CA71A" w14:textId="0492C457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6.5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27FBE493" w14:textId="0E45A751" w:rsidR="0067742B" w:rsidRPr="000915D3" w:rsidRDefault="0067742B" w:rsidP="00A82B60">
            <w:pPr>
              <w:tabs>
                <w:tab w:val="center" w:pos="366"/>
              </w:tabs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rtl/>
                <w:lang w:bidi="fa-IR"/>
              </w:rPr>
              <w:tab/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6.02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23F37E08" w14:textId="00C14841" w:rsidR="0067742B" w:rsidRPr="000915D3" w:rsidRDefault="0067742B" w:rsidP="0067742B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4.8</w:t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 xml:space="preserve">    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432C3497" w14:textId="0171AB32" w:rsidR="0067742B" w:rsidRPr="000915D3" w:rsidRDefault="0067742B" w:rsidP="0067742B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4.05</w:t>
            </w:r>
          </w:p>
        </w:tc>
        <w:tc>
          <w:tcPr>
            <w:tcW w:w="720" w:type="dxa"/>
          </w:tcPr>
          <w:p w14:paraId="4F36B23A" w14:textId="06D8B88A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1</w:t>
            </w:r>
          </w:p>
        </w:tc>
      </w:tr>
      <w:tr w:rsidR="0067742B" w:rsidRPr="000915D3" w14:paraId="5F6381A9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598834B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Weight (kg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6F19955" w14:textId="5E0BC3AB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8.0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4B60FF61" w14:textId="72AB2908" w:rsidR="0067742B" w:rsidRPr="000915D3" w:rsidRDefault="0067742B" w:rsidP="00201CC6">
            <w:pPr>
              <w:tabs>
                <w:tab w:val="center" w:pos="468"/>
              </w:tabs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7.0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3D9425DC" w14:textId="298FF461" w:rsidR="0067742B" w:rsidRPr="000915D3" w:rsidRDefault="0067742B" w:rsidP="00201CC6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74.8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C058CB3" w14:textId="2DE0F125" w:rsidR="0067742B" w:rsidRPr="000915D3" w:rsidRDefault="0067742B" w:rsidP="00201CC6">
            <w:pPr>
              <w:ind w:left="0" w:right="-78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7.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777D43A8" w14:textId="19BC0E0D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2.1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5900983E" w14:textId="30FF4354" w:rsidR="0067742B" w:rsidRPr="000915D3" w:rsidRDefault="0067742B" w:rsidP="00201CC6">
            <w:pPr>
              <w:tabs>
                <w:tab w:val="center" w:pos="415"/>
              </w:tabs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rtl/>
                <w:lang w:bidi="fa-IR"/>
              </w:rPr>
              <w:tab/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4.8</w:t>
            </w:r>
          </w:p>
        </w:tc>
        <w:tc>
          <w:tcPr>
            <w:tcW w:w="810" w:type="dxa"/>
          </w:tcPr>
          <w:p w14:paraId="1B9982F6" w14:textId="21446C6F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6B41E5D1" w14:textId="3243C056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9.4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3AC9EE6E" w14:textId="0C583113" w:rsidR="0067742B" w:rsidRPr="000915D3" w:rsidRDefault="0067742B" w:rsidP="00A82B60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7.8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5A1A6395" w14:textId="17EC5879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6.1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11FEF5F9" w14:textId="7421420F" w:rsidR="0067742B" w:rsidRPr="000915D3" w:rsidRDefault="0067742B" w:rsidP="00A82B60">
            <w:pPr>
              <w:ind w:left="8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8.5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416B3142" w14:textId="5AA5B468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0.2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31911E22" w14:textId="76FF120A" w:rsidR="0067742B" w:rsidRPr="000915D3" w:rsidRDefault="0067742B" w:rsidP="0067742B">
            <w:pPr>
              <w:tabs>
                <w:tab w:val="center" w:pos="325"/>
              </w:tabs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rtl/>
                <w:lang w:bidi="fa-IR"/>
              </w:rPr>
              <w:tab/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8</w:t>
            </w:r>
          </w:p>
        </w:tc>
        <w:tc>
          <w:tcPr>
            <w:tcW w:w="720" w:type="dxa"/>
          </w:tcPr>
          <w:p w14:paraId="484D7A8E" w14:textId="58E057B2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9</w:t>
            </w:r>
          </w:p>
        </w:tc>
      </w:tr>
      <w:tr w:rsidR="0067742B" w:rsidRPr="000915D3" w14:paraId="4B5EFC7E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77215B4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eight (cm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EB73DAF" w14:textId="27B44A92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8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7EE40EE0" w14:textId="2B0FB894" w:rsidR="0067742B" w:rsidRPr="000915D3" w:rsidRDefault="0067742B" w:rsidP="00201CC6">
            <w:pPr>
              <w:ind w:left="102" w:right="-81" w:hanging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2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6C62B42" w14:textId="4D3F872C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8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22593955" w14:textId="2AA719A7" w:rsidR="0067742B" w:rsidRPr="000915D3" w:rsidRDefault="0067742B" w:rsidP="00201CC6">
            <w:pPr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1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4B763DCB" w14:textId="71DE8F95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6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07F02D4A" w14:textId="4BC6C1BC" w:rsidR="0067742B" w:rsidRPr="000915D3" w:rsidRDefault="0067742B" w:rsidP="00201CC6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83</w:t>
            </w:r>
          </w:p>
        </w:tc>
        <w:tc>
          <w:tcPr>
            <w:tcW w:w="810" w:type="dxa"/>
          </w:tcPr>
          <w:p w14:paraId="122D8524" w14:textId="5F70DD8C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77597B3C" w14:textId="2E5F685D" w:rsidR="0067742B" w:rsidRPr="000915D3" w:rsidRDefault="0067742B" w:rsidP="00A82B60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7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50114DD2" w14:textId="121735DC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98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3ED99FBD" w14:textId="35E9C745" w:rsidR="0067742B" w:rsidRPr="000915D3" w:rsidRDefault="0067742B" w:rsidP="00A82B60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9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70CFB34B" w14:textId="3AF026EC" w:rsidR="0067742B" w:rsidRPr="000915D3" w:rsidRDefault="0067742B" w:rsidP="00A82B60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48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3DD1E1B6" w14:textId="43670214" w:rsidR="0067742B" w:rsidRPr="000915D3" w:rsidRDefault="0067742B" w:rsidP="0067742B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7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2D2B5CD0" w14:textId="501EC145" w:rsidR="0067742B" w:rsidRPr="000915D3" w:rsidRDefault="0067742B" w:rsidP="0067742B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7</w:t>
            </w:r>
          </w:p>
        </w:tc>
        <w:tc>
          <w:tcPr>
            <w:tcW w:w="720" w:type="dxa"/>
          </w:tcPr>
          <w:p w14:paraId="37CCEAF8" w14:textId="19D2203C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51</w:t>
            </w:r>
          </w:p>
        </w:tc>
      </w:tr>
      <w:tr w:rsidR="0067742B" w:rsidRPr="000915D3" w14:paraId="417B44D5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60943CB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Fat mass (kg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C7A8A4D" w14:textId="7162DB82" w:rsidR="0067742B" w:rsidRPr="000915D3" w:rsidRDefault="0067742B" w:rsidP="004A70D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20.2 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38FAEAFE" w14:textId="02E39F4C" w:rsidR="0067742B" w:rsidRPr="000915D3" w:rsidRDefault="0067742B" w:rsidP="00201CC6">
            <w:pPr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79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41897B9" w14:textId="00CEC160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8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B678F84" w14:textId="4D75EC17" w:rsidR="0067742B" w:rsidRPr="000915D3" w:rsidRDefault="0067742B" w:rsidP="00201CC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74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3E814F7A" w14:textId="5FC7F2CA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.7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6754FD46" w14:textId="2303296F" w:rsidR="0067742B" w:rsidRPr="000915D3" w:rsidRDefault="0067742B" w:rsidP="00201CC6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9</w:t>
            </w:r>
          </w:p>
        </w:tc>
        <w:tc>
          <w:tcPr>
            <w:tcW w:w="810" w:type="dxa"/>
          </w:tcPr>
          <w:p w14:paraId="01D2C8CD" w14:textId="47035EB4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6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0E6E0CE9" w14:textId="5F10112A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1.0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2880B3C6" w14:textId="4EC78382" w:rsidR="0067742B" w:rsidRPr="000915D3" w:rsidRDefault="0067742B" w:rsidP="00A82B60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33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2EF1EF1C" w14:textId="5CF84082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4.6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1193A28E" w14:textId="1433EF4B" w:rsidR="0067742B" w:rsidRPr="000915D3" w:rsidRDefault="0067742B" w:rsidP="00A82B60">
            <w:pPr>
              <w:tabs>
                <w:tab w:val="center" w:pos="359"/>
              </w:tabs>
              <w:ind w:left="7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7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126ED2F3" w14:textId="31C7A4D8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1.1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419088E8" w14:textId="32640D82" w:rsidR="0067742B" w:rsidRPr="000915D3" w:rsidRDefault="0067742B" w:rsidP="0067742B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03</w:t>
            </w:r>
          </w:p>
        </w:tc>
        <w:tc>
          <w:tcPr>
            <w:tcW w:w="720" w:type="dxa"/>
          </w:tcPr>
          <w:p w14:paraId="409F7C95" w14:textId="2D160A29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3</w:t>
            </w:r>
          </w:p>
        </w:tc>
      </w:tr>
      <w:tr w:rsidR="0067742B" w:rsidRPr="000915D3" w14:paraId="1789E373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310C7E04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Fat free mass (kg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74B22BD" w14:textId="2D67854C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7.9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2414D2A0" w14:textId="1528E168" w:rsidR="0067742B" w:rsidRPr="000915D3" w:rsidRDefault="0067742B" w:rsidP="00201CC6">
            <w:pPr>
              <w:ind w:left="102" w:right="-81" w:hanging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28808AD9" w14:textId="6AD8EAB4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2.0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4E19FEB5" w14:textId="2E98E271" w:rsidR="0067742B" w:rsidRPr="000915D3" w:rsidRDefault="0067742B" w:rsidP="00201CC6">
            <w:pPr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8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665B66AB" w14:textId="6BCF0471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8.8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3FB79AE7" w14:textId="4B593C86" w:rsidR="0067742B" w:rsidRPr="000915D3" w:rsidRDefault="0067742B" w:rsidP="00201CC6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86</w:t>
            </w:r>
          </w:p>
        </w:tc>
        <w:tc>
          <w:tcPr>
            <w:tcW w:w="810" w:type="dxa"/>
          </w:tcPr>
          <w:p w14:paraId="5B7EA508" w14:textId="53F02B3D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8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248E07DD" w14:textId="7B6A8FAF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8.3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49C68443" w14:textId="3883AFDA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8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77D06899" w14:textId="0CD4C496" w:rsidR="0067742B" w:rsidRPr="000915D3" w:rsidRDefault="0067742B" w:rsidP="00A82B60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.6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0406089D" w14:textId="276FC021" w:rsidR="0067742B" w:rsidRPr="000915D3" w:rsidRDefault="0067742B" w:rsidP="00A82B60">
            <w:pPr>
              <w:ind w:left="7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5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1149A215" w14:textId="6309953C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9.0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7AC1BFA1" w14:textId="61C7888A" w:rsidR="0067742B" w:rsidRPr="000915D3" w:rsidRDefault="0067742B" w:rsidP="0067742B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9</w:t>
            </w:r>
          </w:p>
        </w:tc>
        <w:tc>
          <w:tcPr>
            <w:tcW w:w="720" w:type="dxa"/>
          </w:tcPr>
          <w:p w14:paraId="50DBB3B4" w14:textId="2B5F1BFF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3</w:t>
            </w:r>
          </w:p>
        </w:tc>
      </w:tr>
      <w:tr w:rsidR="0067742B" w:rsidRPr="000915D3" w14:paraId="7FAF6571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FE76B33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WC (cm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C0854C1" w14:textId="713B52BC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85.8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72EEE6D1" w14:textId="015D92BD" w:rsidR="0067742B" w:rsidRPr="000915D3" w:rsidRDefault="0067742B" w:rsidP="00201CC6">
            <w:pPr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6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36A81FB2" w14:textId="0BF1F502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1.1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5DF57787" w14:textId="79537343" w:rsidR="0067742B" w:rsidRPr="000915D3" w:rsidRDefault="0067742B" w:rsidP="00201CC6">
            <w:pPr>
              <w:ind w:left="0" w:firstLine="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6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6AD4B040" w14:textId="46EE30D1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89.5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2075DCE6" w14:textId="0683DA67" w:rsidR="0067742B" w:rsidRPr="000915D3" w:rsidRDefault="0067742B" w:rsidP="00201CC6">
            <w:pPr>
              <w:ind w:left="8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1</w:t>
            </w:r>
          </w:p>
        </w:tc>
        <w:tc>
          <w:tcPr>
            <w:tcW w:w="810" w:type="dxa"/>
          </w:tcPr>
          <w:p w14:paraId="7C7A771D" w14:textId="5CE6E1EB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01389B16" w14:textId="160190C7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87.1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0898F6FF" w14:textId="42173518" w:rsidR="0067742B" w:rsidRPr="000915D3" w:rsidRDefault="0067742B" w:rsidP="00A82B60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2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73A23EBB" w14:textId="63EDC2EE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2.1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518C3C10" w14:textId="37CA2606" w:rsidR="0067742B" w:rsidRPr="000915D3" w:rsidRDefault="0067742B" w:rsidP="00A82B60">
            <w:pPr>
              <w:tabs>
                <w:tab w:val="center" w:pos="359"/>
              </w:tabs>
              <w:ind w:left="7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4.8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324D7E6D" w14:textId="0572DFD1" w:rsidR="0067742B" w:rsidRPr="000915D3" w:rsidRDefault="0067742B" w:rsidP="0067742B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87.6</w:t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 xml:space="preserve">    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06DEEE6A" w14:textId="12BCA5CA" w:rsidR="0067742B" w:rsidRPr="000915D3" w:rsidRDefault="0067742B" w:rsidP="0067742B">
            <w:pPr>
              <w:ind w:left="0" w:firstLine="7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6</w:t>
            </w:r>
          </w:p>
        </w:tc>
        <w:tc>
          <w:tcPr>
            <w:tcW w:w="720" w:type="dxa"/>
          </w:tcPr>
          <w:p w14:paraId="61F7EF97" w14:textId="31578D92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2</w:t>
            </w:r>
          </w:p>
        </w:tc>
      </w:tr>
      <w:tr w:rsidR="0067742B" w:rsidRPr="000915D3" w14:paraId="7E271845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6D3AE58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FBS (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>mg/</w:t>
            </w:r>
            <w:proofErr w:type="spellStart"/>
            <w:r w:rsidRPr="000915D3">
              <w:rPr>
                <w:rFonts w:asciiTheme="majorBidi" w:hAnsiTheme="majorBidi" w:cstheme="majorBidi"/>
                <w:sz w:val="20"/>
                <w:szCs w:val="20"/>
              </w:rPr>
              <w:t>dL</w:t>
            </w:r>
            <w:proofErr w:type="spellEnd"/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1D4170D" w14:textId="03E653B8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6.5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7DD84314" w14:textId="7DD30DCF" w:rsidR="0067742B" w:rsidRPr="000915D3" w:rsidRDefault="0067742B" w:rsidP="00201CC6">
            <w:pPr>
              <w:ind w:left="102" w:right="-81" w:hanging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0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085003A" w14:textId="04314A5F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6.0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4C9D8499" w14:textId="5D48BB34" w:rsidR="0067742B" w:rsidRPr="000915D3" w:rsidRDefault="0067742B" w:rsidP="00201CC6">
            <w:pPr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1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496674E2" w14:textId="6125B5BB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03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111B856B" w14:textId="0245D2D7" w:rsidR="0067742B" w:rsidRPr="000915D3" w:rsidRDefault="0067742B" w:rsidP="00201CC6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37.0</w:t>
            </w:r>
          </w:p>
        </w:tc>
        <w:tc>
          <w:tcPr>
            <w:tcW w:w="810" w:type="dxa"/>
          </w:tcPr>
          <w:p w14:paraId="7A9EDB57" w14:textId="0D124631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20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3B517F42" w14:textId="3F29B69F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0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640B5D41" w14:textId="0F5CB1C3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33.1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408BDB1F" w14:textId="695EDD79" w:rsidR="0067742B" w:rsidRPr="000915D3" w:rsidRDefault="0067742B" w:rsidP="00A82B60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98.0 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13D558D9" w14:textId="77636743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4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50620D6D" w14:textId="7F002207" w:rsidR="0067742B" w:rsidRPr="000915D3" w:rsidRDefault="0067742B" w:rsidP="0067742B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6.2</w:t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 xml:space="preserve">    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64B9DDF1" w14:textId="537D0A47" w:rsidR="0067742B" w:rsidRPr="000915D3" w:rsidRDefault="0067742B" w:rsidP="0067742B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7</w:t>
            </w:r>
          </w:p>
        </w:tc>
        <w:tc>
          <w:tcPr>
            <w:tcW w:w="720" w:type="dxa"/>
          </w:tcPr>
          <w:p w14:paraId="5CA9EE48" w14:textId="33A1E423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58</w:t>
            </w:r>
          </w:p>
        </w:tc>
      </w:tr>
      <w:tr w:rsidR="0067742B" w:rsidRPr="000915D3" w14:paraId="3A2E9508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3CDB0049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lastRenderedPageBreak/>
              <w:t>TG (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>mg/</w:t>
            </w:r>
            <w:proofErr w:type="spellStart"/>
            <w:r w:rsidRPr="000915D3">
              <w:rPr>
                <w:rFonts w:asciiTheme="majorBidi" w:hAnsiTheme="majorBidi" w:cstheme="majorBidi"/>
                <w:sz w:val="20"/>
                <w:szCs w:val="20"/>
              </w:rPr>
              <w:t>dL</w:t>
            </w:r>
            <w:proofErr w:type="spellEnd"/>
            <w:r w:rsidRPr="000915D3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8A6B5AE" w14:textId="62B39A3B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0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55312170" w14:textId="24C5C466" w:rsidR="0067742B" w:rsidRPr="000915D3" w:rsidRDefault="0067742B" w:rsidP="00201CC6">
            <w:pPr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1.3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E94A0C9" w14:textId="74902C6F" w:rsidR="0067742B" w:rsidRPr="000915D3" w:rsidRDefault="0067742B" w:rsidP="004A70D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22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57FE9DF8" w14:textId="65EFE07C" w:rsidR="0067742B" w:rsidRPr="000915D3" w:rsidRDefault="0067742B" w:rsidP="00201CC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1.5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6E93149" w14:textId="332B7429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20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7F15616F" w14:textId="3084C761" w:rsidR="0067742B" w:rsidRPr="000915D3" w:rsidRDefault="0067742B" w:rsidP="00201CC6">
            <w:pPr>
              <w:ind w:left="5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65.8</w:t>
            </w:r>
          </w:p>
        </w:tc>
        <w:tc>
          <w:tcPr>
            <w:tcW w:w="810" w:type="dxa"/>
          </w:tcPr>
          <w:p w14:paraId="4B149782" w14:textId="798F073B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700535D5" w14:textId="721C49B9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19 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4C96D8A6" w14:textId="1C7C4ADE" w:rsidR="0067742B" w:rsidRPr="000915D3" w:rsidRDefault="0067742B" w:rsidP="00A82B60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4.2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12EF23E5" w14:textId="3269DD04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31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25CBDBC4" w14:textId="6857E29C" w:rsidR="0067742B" w:rsidRPr="000915D3" w:rsidRDefault="0067742B" w:rsidP="00A82B60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5.1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7B40B0E0" w14:textId="074EAD3F" w:rsidR="0067742B" w:rsidRPr="000915D3" w:rsidRDefault="0067742B" w:rsidP="0067742B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05 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4D6C8DE2" w14:textId="6BEEA836" w:rsidR="0067742B" w:rsidRPr="000915D3" w:rsidRDefault="0067742B" w:rsidP="0067742B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7.5</w:t>
            </w:r>
          </w:p>
        </w:tc>
        <w:tc>
          <w:tcPr>
            <w:tcW w:w="720" w:type="dxa"/>
          </w:tcPr>
          <w:p w14:paraId="7BCE736A" w14:textId="57D62594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3</w:t>
            </w:r>
          </w:p>
        </w:tc>
      </w:tr>
      <w:tr w:rsidR="0067742B" w:rsidRPr="000915D3" w14:paraId="436E7F57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818208F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DL-c (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>mg/</w:t>
            </w:r>
            <w:proofErr w:type="spellStart"/>
            <w:r w:rsidRPr="000915D3">
              <w:rPr>
                <w:rFonts w:asciiTheme="majorBidi" w:hAnsiTheme="majorBidi" w:cstheme="majorBidi"/>
                <w:sz w:val="20"/>
                <w:szCs w:val="20"/>
              </w:rPr>
              <w:t>dL</w:t>
            </w:r>
            <w:proofErr w:type="spellEnd"/>
            <w:r w:rsidRPr="000915D3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0A5E0D2" w14:textId="3E4E0264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9.2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13EB086C" w14:textId="520C485B" w:rsidR="0067742B" w:rsidRPr="000915D3" w:rsidRDefault="0067742B" w:rsidP="00201CC6">
            <w:pPr>
              <w:ind w:left="102" w:right="-81" w:hanging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8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36AEAE15" w14:textId="3472E091" w:rsidR="0067742B" w:rsidRPr="000915D3" w:rsidRDefault="0067742B" w:rsidP="004A70D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47.5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21F5B4C1" w14:textId="03BF4F10" w:rsidR="0067742B" w:rsidRPr="000915D3" w:rsidRDefault="0067742B" w:rsidP="00201CC6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 xml:space="preserve">   10.5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665934A4" w14:textId="115FCE25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51.1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03093706" w14:textId="4709AE47" w:rsidR="0067742B" w:rsidRPr="000915D3" w:rsidRDefault="0067742B" w:rsidP="00201CC6">
            <w:pPr>
              <w:ind w:left="7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8</w:t>
            </w:r>
          </w:p>
        </w:tc>
        <w:tc>
          <w:tcPr>
            <w:tcW w:w="810" w:type="dxa"/>
          </w:tcPr>
          <w:p w14:paraId="07456FB1" w14:textId="79851F28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8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0DDA934C" w14:textId="72F9F099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48.7 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648EF793" w14:textId="13062CD6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.2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155194B7" w14:textId="2C70EB35" w:rsidR="0067742B" w:rsidRPr="000915D3" w:rsidRDefault="0067742B" w:rsidP="00A82B60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47.1 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314BD0CB" w14:textId="6CCA6AD2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0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75C2FC9B" w14:textId="04097305" w:rsidR="0067742B" w:rsidRPr="000915D3" w:rsidRDefault="0067742B" w:rsidP="0067742B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.3</w:t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 xml:space="preserve">     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15F1D53A" w14:textId="3191056C" w:rsidR="0067742B" w:rsidRPr="000915D3" w:rsidRDefault="0067742B" w:rsidP="0067742B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5</w:t>
            </w:r>
          </w:p>
        </w:tc>
        <w:tc>
          <w:tcPr>
            <w:tcW w:w="720" w:type="dxa"/>
          </w:tcPr>
          <w:p w14:paraId="5461B520" w14:textId="4300EF87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9</w:t>
            </w:r>
          </w:p>
        </w:tc>
      </w:tr>
      <w:tr w:rsidR="0067742B" w:rsidRPr="000915D3" w14:paraId="7F920DD8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11809F8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DBP</w:t>
            </w: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(mm Hg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12432F03" w14:textId="515AD54F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9.0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52DBBF15" w14:textId="5CE152CA" w:rsidR="0067742B" w:rsidRPr="000915D3" w:rsidRDefault="0067742B" w:rsidP="00201CC6">
            <w:pPr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25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366F373F" w14:textId="14BF84EB" w:rsidR="0067742B" w:rsidRPr="000915D3" w:rsidRDefault="0067742B" w:rsidP="004A70D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72.7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33B6D441" w14:textId="0FB458CE" w:rsidR="0067742B" w:rsidRPr="000915D3" w:rsidRDefault="0067742B" w:rsidP="00201CC6">
            <w:pPr>
              <w:ind w:left="0" w:firstLine="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85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63A730DB" w14:textId="365098AF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70.5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6E3B38D8" w14:textId="3E7EB9EE" w:rsidR="0067742B" w:rsidRPr="000915D3" w:rsidRDefault="0067742B" w:rsidP="00201CC6">
            <w:pPr>
              <w:ind w:left="8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59</w:t>
            </w:r>
          </w:p>
        </w:tc>
        <w:tc>
          <w:tcPr>
            <w:tcW w:w="810" w:type="dxa"/>
          </w:tcPr>
          <w:p w14:paraId="200A364D" w14:textId="6E953C67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8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42D1DB4C" w14:textId="28ED5887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70.4 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6AB704AD" w14:textId="12AEC8E2" w:rsidR="0067742B" w:rsidRPr="000915D3" w:rsidRDefault="0067742B" w:rsidP="00A82B60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35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07D6DCB6" w14:textId="46A38D4A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1.5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7DEA350E" w14:textId="6C3BCD74" w:rsidR="0067742B" w:rsidRPr="000915D3" w:rsidRDefault="0067742B" w:rsidP="00A82B60">
            <w:pPr>
              <w:tabs>
                <w:tab w:val="center" w:pos="351"/>
              </w:tabs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rtl/>
                <w:lang w:bidi="fa-IR"/>
              </w:rPr>
              <w:tab/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38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58DDED62" w14:textId="54691C5C" w:rsidR="0067742B" w:rsidRPr="000915D3" w:rsidRDefault="0067742B" w:rsidP="0067742B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0.6</w:t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 xml:space="preserve">     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361566DB" w14:textId="1D986391" w:rsidR="0067742B" w:rsidRPr="000915D3" w:rsidRDefault="0067742B" w:rsidP="0067742B">
            <w:pPr>
              <w:ind w:left="0" w:firstLine="16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76</w:t>
            </w:r>
          </w:p>
        </w:tc>
        <w:tc>
          <w:tcPr>
            <w:tcW w:w="720" w:type="dxa"/>
          </w:tcPr>
          <w:p w14:paraId="54E8BC71" w14:textId="66BE8587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77</w:t>
            </w:r>
          </w:p>
        </w:tc>
      </w:tr>
      <w:tr w:rsidR="0067742B" w:rsidRPr="000915D3" w14:paraId="57E799C6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12A0CA9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  <w:rtl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SBP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(mm Hg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6534662A" w14:textId="147F47D7" w:rsidR="0067742B" w:rsidRPr="000915D3" w:rsidRDefault="0067742B" w:rsidP="004A70D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09 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66FD8B39" w14:textId="0BC80BF4" w:rsidR="0067742B" w:rsidRPr="000915D3" w:rsidRDefault="0067742B" w:rsidP="00201CC6">
            <w:pPr>
              <w:ind w:left="102" w:right="-81" w:hanging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66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264050FF" w14:textId="519B6465" w:rsidR="0067742B" w:rsidRPr="000915D3" w:rsidRDefault="0067742B" w:rsidP="004A70D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14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6C000389" w14:textId="2301AF45" w:rsidR="0067742B" w:rsidRPr="000915D3" w:rsidRDefault="0067742B" w:rsidP="00201CC6">
            <w:pPr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2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0C700428" w14:textId="5E1D4577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1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0CE4B1E2" w14:textId="4CFE3E3A" w:rsidR="0067742B" w:rsidRPr="000915D3" w:rsidRDefault="0067742B" w:rsidP="00201CC6">
            <w:pPr>
              <w:ind w:left="0" w:firstLine="16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8</w:t>
            </w:r>
          </w:p>
        </w:tc>
        <w:tc>
          <w:tcPr>
            <w:tcW w:w="810" w:type="dxa"/>
          </w:tcPr>
          <w:p w14:paraId="405C2AE1" w14:textId="5CA6FA7F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0.05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2AE5C3FE" w14:textId="639F8A38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09 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19D2E1F0" w14:textId="700BC5FC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2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4B9CC156" w14:textId="061034F0" w:rsidR="0067742B" w:rsidRPr="000915D3" w:rsidRDefault="0067742B" w:rsidP="00A82B60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2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26E69E2F" w14:textId="513D6059" w:rsidR="0067742B" w:rsidRPr="000915D3" w:rsidRDefault="0067742B" w:rsidP="00A82B60">
            <w:pPr>
              <w:tabs>
                <w:tab w:val="center" w:pos="329"/>
              </w:tabs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8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57B1E6D1" w14:textId="7B0A7974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3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23C1FDBB" w14:textId="5F71D9AA" w:rsidR="0067742B" w:rsidRPr="000915D3" w:rsidRDefault="0067742B" w:rsidP="0067742B">
            <w:pPr>
              <w:ind w:left="0" w:firstLine="16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 xml:space="preserve"> 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 13.1</w:t>
            </w:r>
          </w:p>
        </w:tc>
        <w:tc>
          <w:tcPr>
            <w:tcW w:w="720" w:type="dxa"/>
          </w:tcPr>
          <w:p w14:paraId="5EF0D350" w14:textId="515778CC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4</w:t>
            </w:r>
          </w:p>
        </w:tc>
      </w:tr>
      <w:tr w:rsidR="0067742B" w:rsidRPr="000915D3" w14:paraId="3A862532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B03287A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VO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vertAlign w:val="subscript"/>
                <w:lang w:bidi="fa-IR"/>
              </w:rPr>
              <w:t>2max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 (mL/kg/min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334D192" w14:textId="22E90D66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1.5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6A9C2A79" w14:textId="71F3BF6C" w:rsidR="0067742B" w:rsidRPr="000915D3" w:rsidRDefault="0067742B" w:rsidP="00201CC6">
            <w:pPr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6.72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C58B49E" w14:textId="1345357E" w:rsidR="0067742B" w:rsidRPr="000915D3" w:rsidRDefault="0067742B" w:rsidP="004A70D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31.0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56CF25EF" w14:textId="3DB59FC5" w:rsidR="0067742B" w:rsidRPr="000915D3" w:rsidRDefault="0067742B" w:rsidP="00201CC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6.65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0215DE81" w14:textId="22C75EF9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31.1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5BC29C30" w14:textId="653EFF2F" w:rsidR="0067742B" w:rsidRPr="000915D3" w:rsidRDefault="0067742B" w:rsidP="00201CC6">
            <w:pPr>
              <w:ind w:left="8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84</w:t>
            </w:r>
          </w:p>
        </w:tc>
        <w:tc>
          <w:tcPr>
            <w:tcW w:w="810" w:type="dxa"/>
          </w:tcPr>
          <w:p w14:paraId="1C05AAD2" w14:textId="51F26968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6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2076F75C" w14:textId="1429CE73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31.0 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18E2763C" w14:textId="4F83E3D4" w:rsidR="0067742B" w:rsidRPr="000915D3" w:rsidRDefault="0067742B" w:rsidP="00A82B60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6.31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0EFC5054" w14:textId="09F89665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0.8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1E1B8DE4" w14:textId="03E8D8FF" w:rsidR="0067742B" w:rsidRPr="000915D3" w:rsidRDefault="0067742B" w:rsidP="00A82B60">
            <w:pPr>
              <w:tabs>
                <w:tab w:val="center" w:pos="336"/>
              </w:tabs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rtl/>
                <w:lang w:bidi="fa-IR"/>
              </w:rPr>
              <w:tab/>
            </w: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60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00A25A12" w14:textId="7A953A76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1.7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2E17641F" w14:textId="7AB8A334" w:rsidR="0067742B" w:rsidRPr="000915D3" w:rsidRDefault="0067742B" w:rsidP="0067742B">
            <w:pPr>
              <w:ind w:left="8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66</w:t>
            </w:r>
          </w:p>
        </w:tc>
        <w:tc>
          <w:tcPr>
            <w:tcW w:w="720" w:type="dxa"/>
          </w:tcPr>
          <w:p w14:paraId="6F6616D0" w14:textId="0F398E5E" w:rsidR="0067742B" w:rsidRPr="000915D3" w:rsidRDefault="0067742B" w:rsidP="00117E2C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80</w:t>
            </w:r>
          </w:p>
        </w:tc>
      </w:tr>
      <w:tr w:rsidR="0067742B" w:rsidRPr="000915D3" w14:paraId="62FF908E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74DC94D" w14:textId="77777777" w:rsidR="0067742B" w:rsidRPr="000915D3" w:rsidRDefault="0067742B" w:rsidP="00117E2C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CF0"/>
              </w:rPr>
              <w:t>1,25(OH)D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(ng/mL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E307C85" w14:textId="29FCB15F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6.1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02DF1DF2" w14:textId="2F03748B" w:rsidR="0067742B" w:rsidRPr="000915D3" w:rsidRDefault="0067742B" w:rsidP="00201CC6">
            <w:pPr>
              <w:ind w:left="102" w:right="-81" w:hanging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36.5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525C338" w14:textId="0E1521E9" w:rsidR="0067742B" w:rsidRPr="000915D3" w:rsidRDefault="0067742B" w:rsidP="004A70D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52.4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28BB11B9" w14:textId="48AEA9A6" w:rsidR="0067742B" w:rsidRPr="000915D3" w:rsidRDefault="0067742B" w:rsidP="00201CC6">
            <w:pPr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39.6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44BF316E" w14:textId="0E8AD026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61.4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5E508086" w14:textId="12D21A5C" w:rsidR="0067742B" w:rsidRPr="000915D3" w:rsidRDefault="0067742B" w:rsidP="00201CC6">
            <w:pPr>
              <w:ind w:left="10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48.3</w:t>
            </w:r>
          </w:p>
        </w:tc>
        <w:tc>
          <w:tcPr>
            <w:tcW w:w="810" w:type="dxa"/>
          </w:tcPr>
          <w:p w14:paraId="75D82CFD" w14:textId="112F4AAD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6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0142D28F" w14:textId="4D66FD1C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 xml:space="preserve">21.6 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7C2E483B" w14:textId="275B01B9" w:rsidR="0067742B" w:rsidRPr="000915D3" w:rsidRDefault="0067742B" w:rsidP="00A82B60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3.66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7B947A1C" w14:textId="07DFE5E1" w:rsidR="0067742B" w:rsidRPr="000915D3" w:rsidRDefault="0067742B" w:rsidP="00A82B60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32.7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1D323389" w14:textId="16D95CDF" w:rsidR="0067742B" w:rsidRPr="000915D3" w:rsidRDefault="0067742B" w:rsidP="00A82B60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5.33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0A1D6CED" w14:textId="710726E7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55.8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00F51A67" w14:textId="1859F1C3" w:rsidR="0067742B" w:rsidRPr="000915D3" w:rsidRDefault="0067742B" w:rsidP="0067742B">
            <w:pPr>
              <w:ind w:left="7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7.4</w:t>
            </w:r>
          </w:p>
        </w:tc>
        <w:tc>
          <w:tcPr>
            <w:tcW w:w="720" w:type="dxa"/>
          </w:tcPr>
          <w:p w14:paraId="25E87C91" w14:textId="5848EE91" w:rsidR="0067742B" w:rsidRPr="000915D3" w:rsidRDefault="0067742B" w:rsidP="00117E2C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&lt;0.001</w:t>
            </w:r>
          </w:p>
        </w:tc>
      </w:tr>
      <w:tr w:rsidR="0067742B" w:rsidRPr="000915D3" w14:paraId="4628E50A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159752D" w14:textId="77777777" w:rsidR="0067742B" w:rsidRPr="000915D3" w:rsidRDefault="0067742B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CF0"/>
              </w:rPr>
              <w:t>25(OH)D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(ng/mL)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5FF0EDCD" w14:textId="7C135D92" w:rsidR="0067742B" w:rsidRPr="000915D3" w:rsidRDefault="0067742B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9.63</w:t>
            </w:r>
          </w:p>
        </w:tc>
        <w:tc>
          <w:tcPr>
            <w:tcW w:w="780" w:type="dxa"/>
            <w:gridSpan w:val="2"/>
            <w:tcBorders>
              <w:left w:val="single" w:sz="4" w:space="0" w:color="auto"/>
            </w:tcBorders>
          </w:tcPr>
          <w:p w14:paraId="1E8C91A6" w14:textId="329AB7F6" w:rsidR="0067742B" w:rsidRPr="000915D3" w:rsidRDefault="0067742B" w:rsidP="00201CC6">
            <w:pPr>
              <w:ind w:left="102" w:right="-81" w:hanging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2.1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38DFC2FE" w14:textId="5BC28D2F" w:rsidR="0067742B" w:rsidRPr="000915D3" w:rsidRDefault="0067742B" w:rsidP="004A70D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 xml:space="preserve">17.8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0F57296" w14:textId="4EB1663A" w:rsidR="0067742B" w:rsidRPr="000915D3" w:rsidRDefault="0067742B" w:rsidP="00201CC6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2.46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7B485054" w14:textId="4262DC0D" w:rsidR="0067742B" w:rsidRPr="000915D3" w:rsidRDefault="0067742B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 xml:space="preserve">34.2 </w:t>
            </w: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0D9502D0" w14:textId="1C76F103" w:rsidR="0067742B" w:rsidRPr="000915D3" w:rsidRDefault="0067742B" w:rsidP="00201CC6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2.7</w:t>
            </w:r>
          </w:p>
        </w:tc>
        <w:tc>
          <w:tcPr>
            <w:tcW w:w="810" w:type="dxa"/>
          </w:tcPr>
          <w:p w14:paraId="203EA05A" w14:textId="00D52FBC" w:rsidR="0067742B" w:rsidRPr="000915D3" w:rsidRDefault="0067742B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&lt;0.001</w:t>
            </w:r>
          </w:p>
        </w:tc>
        <w:tc>
          <w:tcPr>
            <w:tcW w:w="1095" w:type="dxa"/>
            <w:gridSpan w:val="2"/>
            <w:tcBorders>
              <w:right w:val="single" w:sz="4" w:space="0" w:color="auto"/>
            </w:tcBorders>
          </w:tcPr>
          <w:p w14:paraId="1D9A5DA9" w14:textId="08591507" w:rsidR="0067742B" w:rsidRPr="000915D3" w:rsidRDefault="0067742B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18.2 </w:t>
            </w:r>
          </w:p>
        </w:tc>
        <w:tc>
          <w:tcPr>
            <w:tcW w:w="705" w:type="dxa"/>
            <w:tcBorders>
              <w:left w:val="single" w:sz="4" w:space="0" w:color="auto"/>
            </w:tcBorders>
          </w:tcPr>
          <w:p w14:paraId="1B7D7413" w14:textId="158AA14D" w:rsidR="0067742B" w:rsidRPr="000915D3" w:rsidRDefault="0067742B" w:rsidP="00A82B60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2.6</w:t>
            </w:r>
          </w:p>
        </w:tc>
        <w:tc>
          <w:tcPr>
            <w:tcW w:w="938" w:type="dxa"/>
            <w:gridSpan w:val="2"/>
            <w:tcBorders>
              <w:right w:val="single" w:sz="4" w:space="0" w:color="auto"/>
            </w:tcBorders>
          </w:tcPr>
          <w:p w14:paraId="4607E261" w14:textId="5CEF588F" w:rsidR="0067742B" w:rsidRPr="000915D3" w:rsidRDefault="0067742B" w:rsidP="00A82B60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9.0</w:t>
            </w:r>
          </w:p>
        </w:tc>
        <w:tc>
          <w:tcPr>
            <w:tcW w:w="862" w:type="dxa"/>
            <w:tcBorders>
              <w:left w:val="single" w:sz="4" w:space="0" w:color="auto"/>
            </w:tcBorders>
          </w:tcPr>
          <w:p w14:paraId="554D8AA4" w14:textId="2BCC8D43" w:rsidR="0067742B" w:rsidRPr="000915D3" w:rsidRDefault="0067742B" w:rsidP="00A82B60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1.9</w:t>
            </w:r>
          </w:p>
        </w:tc>
        <w:tc>
          <w:tcPr>
            <w:tcW w:w="735" w:type="dxa"/>
            <w:tcBorders>
              <w:right w:val="single" w:sz="4" w:space="0" w:color="auto"/>
            </w:tcBorders>
          </w:tcPr>
          <w:p w14:paraId="37846FBE" w14:textId="2CCEA704" w:rsidR="0067742B" w:rsidRPr="000915D3" w:rsidRDefault="0067742B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1.5</w:t>
            </w:r>
          </w:p>
        </w:tc>
        <w:tc>
          <w:tcPr>
            <w:tcW w:w="975" w:type="dxa"/>
            <w:gridSpan w:val="2"/>
            <w:tcBorders>
              <w:left w:val="single" w:sz="4" w:space="0" w:color="auto"/>
            </w:tcBorders>
          </w:tcPr>
          <w:p w14:paraId="2934D5AA" w14:textId="01590EE9" w:rsidR="0067742B" w:rsidRPr="000915D3" w:rsidRDefault="0067742B" w:rsidP="0067742B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1.4</w:t>
            </w:r>
          </w:p>
        </w:tc>
        <w:tc>
          <w:tcPr>
            <w:tcW w:w="720" w:type="dxa"/>
          </w:tcPr>
          <w:p w14:paraId="6EBF90F4" w14:textId="4E04CCE2" w:rsidR="0067742B" w:rsidRPr="000915D3" w:rsidRDefault="0067742B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5</w:t>
            </w:r>
          </w:p>
        </w:tc>
      </w:tr>
      <w:tr w:rsidR="004A70D8" w:rsidRPr="000915D3" w14:paraId="7BE3DD36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9E788FA" w14:textId="77777777" w:rsidR="004A70D8" w:rsidRPr="000915D3" w:rsidRDefault="004A70D8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>DASH&gt; 24</w:t>
            </w:r>
          </w:p>
        </w:tc>
        <w:tc>
          <w:tcPr>
            <w:tcW w:w="1710" w:type="dxa"/>
            <w:gridSpan w:val="3"/>
          </w:tcPr>
          <w:p w14:paraId="1999428F" w14:textId="77777777" w:rsidR="004A70D8" w:rsidRPr="000915D3" w:rsidRDefault="004A70D8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2"/>
          </w:tcPr>
          <w:p w14:paraId="17A633E9" w14:textId="0A6C3180" w:rsidR="004A70D8" w:rsidRPr="000915D3" w:rsidRDefault="004A70D8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5E22371A" w14:textId="5110BE95" w:rsidR="004A70D8" w:rsidRPr="000915D3" w:rsidRDefault="004A70D8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61A8C8E5" w14:textId="4E8A3E89" w:rsidR="004A70D8" w:rsidRPr="000915D3" w:rsidRDefault="009E0DEA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N(%)</w:t>
            </w:r>
          </w:p>
        </w:tc>
        <w:tc>
          <w:tcPr>
            <w:tcW w:w="1800" w:type="dxa"/>
            <w:gridSpan w:val="3"/>
          </w:tcPr>
          <w:p w14:paraId="232FDAFA" w14:textId="78EFD3F6" w:rsidR="004A70D8" w:rsidRPr="000915D3" w:rsidRDefault="004A70D8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7DF05DDE" w14:textId="6EA988BE" w:rsidR="004A70D8" w:rsidRPr="000915D3" w:rsidRDefault="004A70D8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3"/>
          </w:tcPr>
          <w:p w14:paraId="094DFE92" w14:textId="62B5AC8D" w:rsidR="004A70D8" w:rsidRPr="000915D3" w:rsidRDefault="004A70D8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102BD054" w14:textId="69F4783D" w:rsidR="004A70D8" w:rsidRPr="000915D3" w:rsidRDefault="004A70D8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E94A14" w:rsidRPr="000915D3" w14:paraId="69F7F406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FAA5162" w14:textId="77777777" w:rsidR="00E94A14" w:rsidRPr="000915D3" w:rsidRDefault="00E94A14" w:rsidP="00E94A14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Sex (%men) </w:t>
            </w:r>
          </w:p>
        </w:tc>
        <w:tc>
          <w:tcPr>
            <w:tcW w:w="1710" w:type="dxa"/>
            <w:gridSpan w:val="3"/>
          </w:tcPr>
          <w:p w14:paraId="740104AD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4 (43.8%)</w:t>
            </w:r>
          </w:p>
        </w:tc>
        <w:tc>
          <w:tcPr>
            <w:tcW w:w="1710" w:type="dxa"/>
            <w:gridSpan w:val="2"/>
          </w:tcPr>
          <w:p w14:paraId="661D463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8 (45%)</w:t>
            </w:r>
          </w:p>
        </w:tc>
        <w:tc>
          <w:tcPr>
            <w:tcW w:w="1800" w:type="dxa"/>
            <w:gridSpan w:val="3"/>
          </w:tcPr>
          <w:p w14:paraId="0C1BEFC6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 (53.1%)</w:t>
            </w:r>
          </w:p>
        </w:tc>
        <w:tc>
          <w:tcPr>
            <w:tcW w:w="810" w:type="dxa"/>
          </w:tcPr>
          <w:p w14:paraId="26CA241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71</w:t>
            </w:r>
          </w:p>
        </w:tc>
        <w:tc>
          <w:tcPr>
            <w:tcW w:w="1800" w:type="dxa"/>
            <w:gridSpan w:val="3"/>
          </w:tcPr>
          <w:p w14:paraId="33D78A28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 (53.3%)</w:t>
            </w:r>
          </w:p>
        </w:tc>
        <w:tc>
          <w:tcPr>
            <w:tcW w:w="1800" w:type="dxa"/>
            <w:gridSpan w:val="3"/>
          </w:tcPr>
          <w:p w14:paraId="6EDBE76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 (56.7%)</w:t>
            </w:r>
          </w:p>
        </w:tc>
        <w:tc>
          <w:tcPr>
            <w:tcW w:w="1710" w:type="dxa"/>
            <w:gridSpan w:val="3"/>
          </w:tcPr>
          <w:p w14:paraId="0549A0E8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 (36.4%)</w:t>
            </w:r>
          </w:p>
        </w:tc>
        <w:tc>
          <w:tcPr>
            <w:tcW w:w="720" w:type="dxa"/>
          </w:tcPr>
          <w:p w14:paraId="74AE9E33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6</w:t>
            </w:r>
          </w:p>
        </w:tc>
      </w:tr>
      <w:tr w:rsidR="00E94A14" w:rsidRPr="000915D3" w14:paraId="775B95B4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85980CA" w14:textId="77777777" w:rsidR="00E94A14" w:rsidRPr="000915D3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Physical activity (%)</w:t>
            </w:r>
          </w:p>
        </w:tc>
        <w:tc>
          <w:tcPr>
            <w:tcW w:w="5220" w:type="dxa"/>
            <w:gridSpan w:val="8"/>
          </w:tcPr>
          <w:p w14:paraId="4CAEB3D4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65359BD0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3</w:t>
            </w:r>
          </w:p>
        </w:tc>
        <w:tc>
          <w:tcPr>
            <w:tcW w:w="5310" w:type="dxa"/>
            <w:gridSpan w:val="9"/>
          </w:tcPr>
          <w:p w14:paraId="54A7658F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34F0077A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3</w:t>
            </w:r>
          </w:p>
        </w:tc>
      </w:tr>
      <w:tr w:rsidR="00E94A14" w:rsidRPr="000915D3" w14:paraId="20884E88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F8B180C" w14:textId="77777777" w:rsidR="00E94A14" w:rsidRPr="00B42865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Low</w:t>
            </w:r>
          </w:p>
        </w:tc>
        <w:tc>
          <w:tcPr>
            <w:tcW w:w="1710" w:type="dxa"/>
            <w:gridSpan w:val="3"/>
          </w:tcPr>
          <w:p w14:paraId="66264F5C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 (50%)</w:t>
            </w:r>
          </w:p>
        </w:tc>
        <w:tc>
          <w:tcPr>
            <w:tcW w:w="1710" w:type="dxa"/>
            <w:gridSpan w:val="2"/>
          </w:tcPr>
          <w:p w14:paraId="66BF75C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 (27%)</w:t>
            </w:r>
          </w:p>
        </w:tc>
        <w:tc>
          <w:tcPr>
            <w:tcW w:w="1800" w:type="dxa"/>
            <w:gridSpan w:val="3"/>
          </w:tcPr>
          <w:p w14:paraId="5A174390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 (34.4%)</w:t>
            </w:r>
          </w:p>
        </w:tc>
        <w:tc>
          <w:tcPr>
            <w:tcW w:w="810" w:type="dxa"/>
          </w:tcPr>
          <w:p w14:paraId="4987E273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7D072845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 (50%)</w:t>
            </w:r>
          </w:p>
        </w:tc>
        <w:tc>
          <w:tcPr>
            <w:tcW w:w="1800" w:type="dxa"/>
            <w:gridSpan w:val="3"/>
          </w:tcPr>
          <w:p w14:paraId="16A0DEBF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 (27%)</w:t>
            </w:r>
          </w:p>
        </w:tc>
        <w:tc>
          <w:tcPr>
            <w:tcW w:w="1710" w:type="dxa"/>
            <w:gridSpan w:val="3"/>
          </w:tcPr>
          <w:p w14:paraId="348E0CA5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 (34.4%)</w:t>
            </w:r>
          </w:p>
        </w:tc>
        <w:tc>
          <w:tcPr>
            <w:tcW w:w="720" w:type="dxa"/>
          </w:tcPr>
          <w:p w14:paraId="4887E5D1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3CE35410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8397573" w14:textId="77777777" w:rsidR="00E94A14" w:rsidRPr="00B42865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 xml:space="preserve">Moderate </w:t>
            </w:r>
          </w:p>
        </w:tc>
        <w:tc>
          <w:tcPr>
            <w:tcW w:w="1710" w:type="dxa"/>
            <w:gridSpan w:val="3"/>
          </w:tcPr>
          <w:p w14:paraId="3F5B7F8A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2 (37.5%)</w:t>
            </w:r>
          </w:p>
        </w:tc>
        <w:tc>
          <w:tcPr>
            <w:tcW w:w="1710" w:type="dxa"/>
            <w:gridSpan w:val="2"/>
          </w:tcPr>
          <w:p w14:paraId="3438A4E7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 (45.9%)</w:t>
            </w:r>
          </w:p>
        </w:tc>
        <w:tc>
          <w:tcPr>
            <w:tcW w:w="1800" w:type="dxa"/>
            <w:gridSpan w:val="3"/>
          </w:tcPr>
          <w:p w14:paraId="7C1B0E9A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4 (43.8%)</w:t>
            </w:r>
          </w:p>
        </w:tc>
        <w:tc>
          <w:tcPr>
            <w:tcW w:w="810" w:type="dxa"/>
          </w:tcPr>
          <w:p w14:paraId="350C1E3C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2CF0BA0A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2 (37.5%)</w:t>
            </w:r>
          </w:p>
        </w:tc>
        <w:tc>
          <w:tcPr>
            <w:tcW w:w="1800" w:type="dxa"/>
            <w:gridSpan w:val="3"/>
          </w:tcPr>
          <w:p w14:paraId="2A1DEE1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 (45.9%)</w:t>
            </w:r>
          </w:p>
        </w:tc>
        <w:tc>
          <w:tcPr>
            <w:tcW w:w="1710" w:type="dxa"/>
            <w:gridSpan w:val="3"/>
          </w:tcPr>
          <w:p w14:paraId="5943EE1A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4 (43.8%)</w:t>
            </w:r>
          </w:p>
        </w:tc>
        <w:tc>
          <w:tcPr>
            <w:tcW w:w="720" w:type="dxa"/>
          </w:tcPr>
          <w:p w14:paraId="1E123E0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6C32894D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81CAD65" w14:textId="77777777" w:rsidR="00E94A14" w:rsidRPr="00B42865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High</w:t>
            </w:r>
          </w:p>
        </w:tc>
        <w:tc>
          <w:tcPr>
            <w:tcW w:w="1710" w:type="dxa"/>
            <w:gridSpan w:val="3"/>
          </w:tcPr>
          <w:p w14:paraId="7F34F5BF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12.5%)</w:t>
            </w:r>
          </w:p>
        </w:tc>
        <w:tc>
          <w:tcPr>
            <w:tcW w:w="1710" w:type="dxa"/>
            <w:gridSpan w:val="2"/>
          </w:tcPr>
          <w:p w14:paraId="2DC49C8B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 (27%)</w:t>
            </w:r>
          </w:p>
        </w:tc>
        <w:tc>
          <w:tcPr>
            <w:tcW w:w="1800" w:type="dxa"/>
            <w:gridSpan w:val="3"/>
          </w:tcPr>
          <w:p w14:paraId="6AB65995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 (21.9%)</w:t>
            </w:r>
          </w:p>
        </w:tc>
        <w:tc>
          <w:tcPr>
            <w:tcW w:w="810" w:type="dxa"/>
          </w:tcPr>
          <w:p w14:paraId="7097A834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051CD57F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12.5%)</w:t>
            </w:r>
          </w:p>
        </w:tc>
        <w:tc>
          <w:tcPr>
            <w:tcW w:w="1800" w:type="dxa"/>
            <w:gridSpan w:val="3"/>
          </w:tcPr>
          <w:p w14:paraId="3E370D54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 (27%)</w:t>
            </w:r>
          </w:p>
        </w:tc>
        <w:tc>
          <w:tcPr>
            <w:tcW w:w="1710" w:type="dxa"/>
            <w:gridSpan w:val="3"/>
          </w:tcPr>
          <w:p w14:paraId="61071F16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 (21.9%)</w:t>
            </w:r>
          </w:p>
        </w:tc>
        <w:tc>
          <w:tcPr>
            <w:tcW w:w="720" w:type="dxa"/>
          </w:tcPr>
          <w:p w14:paraId="69408B72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61004B97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9CA3699" w14:textId="77777777" w:rsidR="00E94A14" w:rsidRPr="000915D3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Smoking status (%)</w:t>
            </w:r>
          </w:p>
        </w:tc>
        <w:tc>
          <w:tcPr>
            <w:tcW w:w="5220" w:type="dxa"/>
            <w:gridSpan w:val="8"/>
          </w:tcPr>
          <w:p w14:paraId="0D9D6D84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6B7F23F0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60</w:t>
            </w:r>
          </w:p>
        </w:tc>
        <w:tc>
          <w:tcPr>
            <w:tcW w:w="5310" w:type="dxa"/>
            <w:gridSpan w:val="9"/>
          </w:tcPr>
          <w:p w14:paraId="079296D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1DB26CB0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60</w:t>
            </w:r>
          </w:p>
        </w:tc>
      </w:tr>
      <w:tr w:rsidR="00E94A14" w:rsidRPr="000915D3" w14:paraId="0EDAC001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360CDC6" w14:textId="77777777" w:rsidR="00E94A14" w:rsidRPr="00B42865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  <w:t>Non</w:t>
            </w:r>
          </w:p>
        </w:tc>
        <w:tc>
          <w:tcPr>
            <w:tcW w:w="1710" w:type="dxa"/>
            <w:gridSpan w:val="3"/>
          </w:tcPr>
          <w:p w14:paraId="13C310A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7 (84.4%)</w:t>
            </w:r>
          </w:p>
        </w:tc>
        <w:tc>
          <w:tcPr>
            <w:tcW w:w="1710" w:type="dxa"/>
            <w:gridSpan w:val="2"/>
          </w:tcPr>
          <w:p w14:paraId="3D639E54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3 (82.5%)</w:t>
            </w:r>
          </w:p>
        </w:tc>
        <w:tc>
          <w:tcPr>
            <w:tcW w:w="1800" w:type="dxa"/>
            <w:gridSpan w:val="3"/>
          </w:tcPr>
          <w:p w14:paraId="31BDE26B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9 (90.6%)</w:t>
            </w:r>
          </w:p>
        </w:tc>
        <w:tc>
          <w:tcPr>
            <w:tcW w:w="810" w:type="dxa"/>
          </w:tcPr>
          <w:p w14:paraId="5CA3FDE8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1A50A1B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7 (84.4%)</w:t>
            </w:r>
          </w:p>
        </w:tc>
        <w:tc>
          <w:tcPr>
            <w:tcW w:w="1800" w:type="dxa"/>
            <w:gridSpan w:val="3"/>
          </w:tcPr>
          <w:p w14:paraId="2258F406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3 (82.5%)</w:t>
            </w:r>
          </w:p>
        </w:tc>
        <w:tc>
          <w:tcPr>
            <w:tcW w:w="1710" w:type="dxa"/>
            <w:gridSpan w:val="3"/>
          </w:tcPr>
          <w:p w14:paraId="49965E66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9 (90.6%)</w:t>
            </w:r>
          </w:p>
        </w:tc>
        <w:tc>
          <w:tcPr>
            <w:tcW w:w="720" w:type="dxa"/>
          </w:tcPr>
          <w:p w14:paraId="28B04F30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6F2B1747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904987D" w14:textId="77777777" w:rsidR="00E94A14" w:rsidRPr="00B42865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  <w:t xml:space="preserve">Current </w:t>
            </w:r>
          </w:p>
        </w:tc>
        <w:tc>
          <w:tcPr>
            <w:tcW w:w="1710" w:type="dxa"/>
            <w:gridSpan w:val="3"/>
          </w:tcPr>
          <w:p w14:paraId="405AE11B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15.6%)</w:t>
            </w:r>
          </w:p>
        </w:tc>
        <w:tc>
          <w:tcPr>
            <w:tcW w:w="1710" w:type="dxa"/>
            <w:gridSpan w:val="2"/>
          </w:tcPr>
          <w:p w14:paraId="797A9FA6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 (17.5%)</w:t>
            </w:r>
          </w:p>
        </w:tc>
        <w:tc>
          <w:tcPr>
            <w:tcW w:w="1800" w:type="dxa"/>
            <w:gridSpan w:val="3"/>
          </w:tcPr>
          <w:p w14:paraId="704B9126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9.4%)</w:t>
            </w:r>
          </w:p>
        </w:tc>
        <w:tc>
          <w:tcPr>
            <w:tcW w:w="810" w:type="dxa"/>
          </w:tcPr>
          <w:p w14:paraId="1E0C43BC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578F508C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15.6%)</w:t>
            </w:r>
          </w:p>
        </w:tc>
        <w:tc>
          <w:tcPr>
            <w:tcW w:w="1800" w:type="dxa"/>
            <w:gridSpan w:val="3"/>
          </w:tcPr>
          <w:p w14:paraId="3011EF1D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 (17.5%)</w:t>
            </w:r>
          </w:p>
        </w:tc>
        <w:tc>
          <w:tcPr>
            <w:tcW w:w="1710" w:type="dxa"/>
            <w:gridSpan w:val="3"/>
          </w:tcPr>
          <w:p w14:paraId="3B0F06B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9.4%)</w:t>
            </w:r>
          </w:p>
        </w:tc>
        <w:tc>
          <w:tcPr>
            <w:tcW w:w="720" w:type="dxa"/>
          </w:tcPr>
          <w:p w14:paraId="4A81C338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012FFCE7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328FA20" w14:textId="77777777" w:rsidR="00E94A14" w:rsidRPr="000915D3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Education</w:t>
            </w: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 xml:space="preserve"> (%)</w:t>
            </w:r>
          </w:p>
        </w:tc>
        <w:tc>
          <w:tcPr>
            <w:tcW w:w="5220" w:type="dxa"/>
            <w:gridSpan w:val="8"/>
          </w:tcPr>
          <w:p w14:paraId="361076D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30ACE2F0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48</w:t>
            </w:r>
          </w:p>
        </w:tc>
        <w:tc>
          <w:tcPr>
            <w:tcW w:w="5310" w:type="dxa"/>
            <w:gridSpan w:val="9"/>
          </w:tcPr>
          <w:p w14:paraId="738AE52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3287074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0</w:t>
            </w:r>
          </w:p>
        </w:tc>
      </w:tr>
      <w:tr w:rsidR="00E94A14" w:rsidRPr="000915D3" w14:paraId="10D344D1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905DAEC" w14:textId="77777777" w:rsidR="00E94A14" w:rsidRPr="00B42865" w:rsidRDefault="00E94A14" w:rsidP="00E94A14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Under diploma</w:t>
            </w:r>
          </w:p>
        </w:tc>
        <w:tc>
          <w:tcPr>
            <w:tcW w:w="1710" w:type="dxa"/>
            <w:gridSpan w:val="3"/>
          </w:tcPr>
          <w:p w14:paraId="60AC61A1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15.6%)</w:t>
            </w:r>
          </w:p>
        </w:tc>
        <w:tc>
          <w:tcPr>
            <w:tcW w:w="1710" w:type="dxa"/>
            <w:gridSpan w:val="2"/>
          </w:tcPr>
          <w:p w14:paraId="502A574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7.5%)</w:t>
            </w:r>
          </w:p>
        </w:tc>
        <w:tc>
          <w:tcPr>
            <w:tcW w:w="1800" w:type="dxa"/>
            <w:gridSpan w:val="3"/>
          </w:tcPr>
          <w:p w14:paraId="03635BFF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 (6.3%)</w:t>
            </w:r>
          </w:p>
        </w:tc>
        <w:tc>
          <w:tcPr>
            <w:tcW w:w="810" w:type="dxa"/>
          </w:tcPr>
          <w:p w14:paraId="15CCFC43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73F659C6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10%)</w:t>
            </w:r>
          </w:p>
        </w:tc>
        <w:tc>
          <w:tcPr>
            <w:tcW w:w="1800" w:type="dxa"/>
            <w:gridSpan w:val="3"/>
          </w:tcPr>
          <w:p w14:paraId="4CDEED0D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 (6.7%)</w:t>
            </w:r>
          </w:p>
        </w:tc>
        <w:tc>
          <w:tcPr>
            <w:tcW w:w="1710" w:type="dxa"/>
            <w:gridSpan w:val="3"/>
          </w:tcPr>
          <w:p w14:paraId="1F38E9C3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11.4%0</w:t>
            </w:r>
          </w:p>
        </w:tc>
        <w:tc>
          <w:tcPr>
            <w:tcW w:w="720" w:type="dxa"/>
          </w:tcPr>
          <w:p w14:paraId="656C8FBD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620716E8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403C2C5" w14:textId="77777777" w:rsidR="00E94A14" w:rsidRPr="00B42865" w:rsidRDefault="00E94A14" w:rsidP="00E94A14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Diploma and upper</w:t>
            </w:r>
          </w:p>
        </w:tc>
        <w:tc>
          <w:tcPr>
            <w:tcW w:w="1710" w:type="dxa"/>
            <w:gridSpan w:val="3"/>
          </w:tcPr>
          <w:p w14:paraId="6F53C5EC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7 (84.4%)</w:t>
            </w:r>
          </w:p>
        </w:tc>
        <w:tc>
          <w:tcPr>
            <w:tcW w:w="1710" w:type="dxa"/>
            <w:gridSpan w:val="2"/>
          </w:tcPr>
          <w:p w14:paraId="7BDCDE13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7 (92.5%)</w:t>
            </w:r>
          </w:p>
        </w:tc>
        <w:tc>
          <w:tcPr>
            <w:tcW w:w="1800" w:type="dxa"/>
            <w:gridSpan w:val="3"/>
          </w:tcPr>
          <w:p w14:paraId="63407C1B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0 (93.8%)</w:t>
            </w:r>
          </w:p>
        </w:tc>
        <w:tc>
          <w:tcPr>
            <w:tcW w:w="810" w:type="dxa"/>
          </w:tcPr>
          <w:p w14:paraId="3BE605BB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02769C52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7 (90%)</w:t>
            </w:r>
          </w:p>
        </w:tc>
        <w:tc>
          <w:tcPr>
            <w:tcW w:w="1800" w:type="dxa"/>
            <w:gridSpan w:val="3"/>
          </w:tcPr>
          <w:p w14:paraId="1B57B0E9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7 (93.3%)</w:t>
            </w:r>
          </w:p>
        </w:tc>
        <w:tc>
          <w:tcPr>
            <w:tcW w:w="1710" w:type="dxa"/>
            <w:gridSpan w:val="3"/>
          </w:tcPr>
          <w:p w14:paraId="0E2A9A30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9 (88.6%)</w:t>
            </w:r>
          </w:p>
        </w:tc>
        <w:tc>
          <w:tcPr>
            <w:tcW w:w="720" w:type="dxa"/>
          </w:tcPr>
          <w:p w14:paraId="1369EF1E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64DA4AD9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506A749" w14:textId="77777777" w:rsidR="00E94A14" w:rsidRPr="000915D3" w:rsidRDefault="00E94A14" w:rsidP="00E94A14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Marital status</w:t>
            </w: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%married)</w:t>
            </w:r>
          </w:p>
        </w:tc>
        <w:tc>
          <w:tcPr>
            <w:tcW w:w="1710" w:type="dxa"/>
            <w:gridSpan w:val="3"/>
          </w:tcPr>
          <w:p w14:paraId="2B4C6FAA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0 (62.5%)</w:t>
            </w:r>
          </w:p>
        </w:tc>
        <w:tc>
          <w:tcPr>
            <w:tcW w:w="1710" w:type="dxa"/>
            <w:gridSpan w:val="2"/>
          </w:tcPr>
          <w:p w14:paraId="2E64A5ED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 (57.5%)</w:t>
            </w:r>
          </w:p>
        </w:tc>
        <w:tc>
          <w:tcPr>
            <w:tcW w:w="1800" w:type="dxa"/>
            <w:gridSpan w:val="3"/>
          </w:tcPr>
          <w:p w14:paraId="663E2E6A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 (50%)</w:t>
            </w:r>
          </w:p>
        </w:tc>
        <w:tc>
          <w:tcPr>
            <w:tcW w:w="810" w:type="dxa"/>
          </w:tcPr>
          <w:p w14:paraId="7A8796FC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0.01</w:t>
            </w:r>
          </w:p>
        </w:tc>
        <w:tc>
          <w:tcPr>
            <w:tcW w:w="1800" w:type="dxa"/>
            <w:gridSpan w:val="3"/>
          </w:tcPr>
          <w:p w14:paraId="3EB832C4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0 (62.5%)</w:t>
            </w:r>
          </w:p>
        </w:tc>
        <w:tc>
          <w:tcPr>
            <w:tcW w:w="1800" w:type="dxa"/>
            <w:gridSpan w:val="3"/>
          </w:tcPr>
          <w:p w14:paraId="3B804E5D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3 (57.5%)</w:t>
            </w:r>
          </w:p>
        </w:tc>
        <w:tc>
          <w:tcPr>
            <w:tcW w:w="1710" w:type="dxa"/>
            <w:gridSpan w:val="3"/>
          </w:tcPr>
          <w:p w14:paraId="444B125D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 (50%)</w:t>
            </w:r>
          </w:p>
        </w:tc>
        <w:tc>
          <w:tcPr>
            <w:tcW w:w="720" w:type="dxa"/>
          </w:tcPr>
          <w:p w14:paraId="0F0C45B1" w14:textId="77777777" w:rsidR="00E94A14" w:rsidRPr="000915D3" w:rsidRDefault="00E94A14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3</w:t>
            </w:r>
          </w:p>
        </w:tc>
      </w:tr>
      <w:tr w:rsidR="00E94A14" w:rsidRPr="000915D3" w14:paraId="2E3029A7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026A63C" w14:textId="4979A150" w:rsidR="00E94A14" w:rsidRPr="00B42865" w:rsidRDefault="00E94A14" w:rsidP="00A1262D">
            <w:pPr>
              <w:bidi w:val="0"/>
              <w:ind w:left="435" w:hanging="360"/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Occupation</w:t>
            </w:r>
          </w:p>
        </w:tc>
        <w:tc>
          <w:tcPr>
            <w:tcW w:w="5220" w:type="dxa"/>
            <w:gridSpan w:val="8"/>
          </w:tcPr>
          <w:p w14:paraId="55FF4DE4" w14:textId="77777777" w:rsidR="00E94A14" w:rsidRPr="000915D3" w:rsidRDefault="00E94A14" w:rsidP="00E94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3E5C1A5E" w14:textId="1F414BBA" w:rsidR="00E94A14" w:rsidRPr="000915D3" w:rsidRDefault="00E94A14" w:rsidP="00E94A14">
            <w:pPr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0.04</w:t>
            </w:r>
          </w:p>
        </w:tc>
        <w:tc>
          <w:tcPr>
            <w:tcW w:w="5310" w:type="dxa"/>
            <w:gridSpan w:val="9"/>
          </w:tcPr>
          <w:p w14:paraId="31B4C21C" w14:textId="77777777" w:rsidR="00E94A14" w:rsidRPr="000915D3" w:rsidRDefault="00E94A14" w:rsidP="00E94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7E8778BF" w14:textId="536BAE2D" w:rsidR="00E94A14" w:rsidRPr="000915D3" w:rsidRDefault="00E94A14" w:rsidP="00E94A14">
            <w:pPr>
              <w:ind w:hanging="25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49</w:t>
            </w:r>
          </w:p>
        </w:tc>
      </w:tr>
      <w:tr w:rsidR="00E94A14" w:rsidRPr="000915D3" w14:paraId="424E2204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3CEBD814" w14:textId="5B02808B" w:rsidR="00E94A14" w:rsidRPr="00B42865" w:rsidRDefault="00E94A14" w:rsidP="00E94A14">
            <w:pPr>
              <w:bidi w:val="0"/>
              <w:ind w:left="435" w:hanging="360"/>
              <w:jc w:val="both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Employee</w:t>
            </w:r>
          </w:p>
        </w:tc>
        <w:tc>
          <w:tcPr>
            <w:tcW w:w="1710" w:type="dxa"/>
            <w:gridSpan w:val="3"/>
          </w:tcPr>
          <w:p w14:paraId="3ECD5E98" w14:textId="6F743F56" w:rsidR="00E94A14" w:rsidRPr="000915D3" w:rsidRDefault="00E94A14" w:rsidP="00E94A14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 (32.7%)</w:t>
            </w:r>
          </w:p>
        </w:tc>
        <w:tc>
          <w:tcPr>
            <w:tcW w:w="1710" w:type="dxa"/>
            <w:gridSpan w:val="2"/>
          </w:tcPr>
          <w:p w14:paraId="67B2B333" w14:textId="25102DAC" w:rsidR="00E94A14" w:rsidRPr="000915D3" w:rsidRDefault="00E94A14" w:rsidP="00E94A14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8 (34.6%)</w:t>
            </w:r>
          </w:p>
        </w:tc>
        <w:tc>
          <w:tcPr>
            <w:tcW w:w="1800" w:type="dxa"/>
            <w:gridSpan w:val="3"/>
          </w:tcPr>
          <w:p w14:paraId="4D919E64" w14:textId="62F15F7B" w:rsidR="00E94A14" w:rsidRPr="000915D3" w:rsidRDefault="00E94A14" w:rsidP="00E94A14">
            <w:pPr>
              <w:ind w:firstLine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 (32.7%)</w:t>
            </w:r>
          </w:p>
        </w:tc>
        <w:tc>
          <w:tcPr>
            <w:tcW w:w="810" w:type="dxa"/>
          </w:tcPr>
          <w:p w14:paraId="66764DA0" w14:textId="77777777" w:rsidR="00E94A14" w:rsidRPr="000915D3" w:rsidRDefault="00E94A14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638CD128" w14:textId="7064D673" w:rsidR="00E94A14" w:rsidRPr="000915D3" w:rsidRDefault="00E94A14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5 (28.8%)</w:t>
            </w:r>
          </w:p>
        </w:tc>
        <w:tc>
          <w:tcPr>
            <w:tcW w:w="1800" w:type="dxa"/>
            <w:gridSpan w:val="3"/>
          </w:tcPr>
          <w:p w14:paraId="2C40EA29" w14:textId="6783DE41" w:rsidR="00E94A14" w:rsidRPr="000915D3" w:rsidRDefault="00E94A14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0 (38.5%)</w:t>
            </w:r>
          </w:p>
        </w:tc>
        <w:tc>
          <w:tcPr>
            <w:tcW w:w="1710" w:type="dxa"/>
            <w:gridSpan w:val="3"/>
          </w:tcPr>
          <w:p w14:paraId="5163FFAF" w14:textId="48F253C8" w:rsidR="00E94A14" w:rsidRPr="000915D3" w:rsidRDefault="00E94A14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 (32.7%)</w:t>
            </w:r>
          </w:p>
        </w:tc>
        <w:tc>
          <w:tcPr>
            <w:tcW w:w="720" w:type="dxa"/>
          </w:tcPr>
          <w:p w14:paraId="0454BFC9" w14:textId="77777777" w:rsidR="00E94A14" w:rsidRPr="000915D3" w:rsidRDefault="00E94A14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183CE9C4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D5251AB" w14:textId="0A0A3648" w:rsidR="00E94A14" w:rsidRPr="00B42865" w:rsidRDefault="00E94A14" w:rsidP="00E94A14">
            <w:pPr>
              <w:bidi w:val="0"/>
              <w:ind w:left="435" w:hanging="360"/>
              <w:jc w:val="both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Housekeeper</w:t>
            </w:r>
          </w:p>
        </w:tc>
        <w:tc>
          <w:tcPr>
            <w:tcW w:w="1710" w:type="dxa"/>
            <w:gridSpan w:val="3"/>
          </w:tcPr>
          <w:p w14:paraId="3A13E5FD" w14:textId="3FD1DE53" w:rsidR="00E94A14" w:rsidRPr="000915D3" w:rsidRDefault="00E94A14" w:rsidP="00E94A14">
            <w:pPr>
              <w:ind w:hanging="20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13.6%)</w:t>
            </w:r>
          </w:p>
        </w:tc>
        <w:tc>
          <w:tcPr>
            <w:tcW w:w="1710" w:type="dxa"/>
            <w:gridSpan w:val="2"/>
          </w:tcPr>
          <w:p w14:paraId="286ADEB9" w14:textId="4DBDE099" w:rsidR="00E94A14" w:rsidRPr="000915D3" w:rsidRDefault="00E94A14" w:rsidP="00E94A14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22.7%)</w:t>
            </w:r>
          </w:p>
        </w:tc>
        <w:tc>
          <w:tcPr>
            <w:tcW w:w="1800" w:type="dxa"/>
            <w:gridSpan w:val="3"/>
          </w:tcPr>
          <w:p w14:paraId="26EF2172" w14:textId="1B14BCD1" w:rsidR="00E94A14" w:rsidRPr="000915D3" w:rsidRDefault="00E94A14" w:rsidP="00E94A14">
            <w:pPr>
              <w:ind w:hanging="8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4 (63.6%)</w:t>
            </w:r>
          </w:p>
        </w:tc>
        <w:tc>
          <w:tcPr>
            <w:tcW w:w="810" w:type="dxa"/>
          </w:tcPr>
          <w:p w14:paraId="3EE2DBC5" w14:textId="77777777" w:rsidR="00E94A14" w:rsidRPr="000915D3" w:rsidRDefault="00E94A14" w:rsidP="00E94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2015E7BD" w14:textId="1384F647" w:rsidR="00E94A14" w:rsidRPr="000915D3" w:rsidRDefault="00E94A14" w:rsidP="00E94A14">
            <w:pPr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8 (36.4%)</w:t>
            </w:r>
          </w:p>
        </w:tc>
        <w:tc>
          <w:tcPr>
            <w:tcW w:w="1800" w:type="dxa"/>
            <w:gridSpan w:val="3"/>
          </w:tcPr>
          <w:p w14:paraId="036808F8" w14:textId="6EE8B45E" w:rsidR="00E94A14" w:rsidRPr="000915D3" w:rsidRDefault="00E94A14" w:rsidP="00E94A14">
            <w:pPr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 (50%)</w:t>
            </w:r>
          </w:p>
        </w:tc>
        <w:tc>
          <w:tcPr>
            <w:tcW w:w="1710" w:type="dxa"/>
            <w:gridSpan w:val="3"/>
          </w:tcPr>
          <w:p w14:paraId="492CB443" w14:textId="705C6B4A" w:rsidR="00E94A14" w:rsidRPr="000915D3" w:rsidRDefault="00E94A14" w:rsidP="00E94A14">
            <w:pPr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13.6%)</w:t>
            </w:r>
          </w:p>
        </w:tc>
        <w:tc>
          <w:tcPr>
            <w:tcW w:w="720" w:type="dxa"/>
          </w:tcPr>
          <w:p w14:paraId="530C4196" w14:textId="77777777" w:rsidR="00E94A14" w:rsidRPr="000915D3" w:rsidRDefault="00E94A14" w:rsidP="00E94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5D585231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AFAAE70" w14:textId="44D11D35" w:rsidR="00E94A14" w:rsidRPr="00B42865" w:rsidRDefault="00E94A14" w:rsidP="00E94A14">
            <w:pPr>
              <w:bidi w:val="0"/>
              <w:ind w:left="435" w:hanging="360"/>
              <w:jc w:val="both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Retired</w:t>
            </w:r>
          </w:p>
        </w:tc>
        <w:tc>
          <w:tcPr>
            <w:tcW w:w="1710" w:type="dxa"/>
            <w:gridSpan w:val="3"/>
          </w:tcPr>
          <w:p w14:paraId="7E02FE10" w14:textId="23242E68" w:rsidR="00E94A14" w:rsidRPr="000915D3" w:rsidRDefault="00E94A14" w:rsidP="00E94A14">
            <w:pPr>
              <w:ind w:hanging="20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 (14.3%)</w:t>
            </w:r>
          </w:p>
        </w:tc>
        <w:tc>
          <w:tcPr>
            <w:tcW w:w="1710" w:type="dxa"/>
            <w:gridSpan w:val="2"/>
          </w:tcPr>
          <w:p w14:paraId="53D9A3EC" w14:textId="4A5E6288" w:rsidR="00E94A14" w:rsidRPr="000915D3" w:rsidRDefault="00E94A14" w:rsidP="00E94A14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21.4%)</w:t>
            </w:r>
          </w:p>
        </w:tc>
        <w:tc>
          <w:tcPr>
            <w:tcW w:w="1800" w:type="dxa"/>
            <w:gridSpan w:val="3"/>
          </w:tcPr>
          <w:p w14:paraId="5F72752A" w14:textId="3EA05300" w:rsidR="00E94A14" w:rsidRPr="000915D3" w:rsidRDefault="00E94A14" w:rsidP="00E94A14">
            <w:pPr>
              <w:ind w:hanging="8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 (64.3%)</w:t>
            </w:r>
          </w:p>
        </w:tc>
        <w:tc>
          <w:tcPr>
            <w:tcW w:w="810" w:type="dxa"/>
          </w:tcPr>
          <w:p w14:paraId="4505C3B2" w14:textId="77777777" w:rsidR="00E94A14" w:rsidRPr="000915D3" w:rsidRDefault="00E94A14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09314BAC" w14:textId="248CDA83" w:rsidR="00E94A14" w:rsidRPr="000915D3" w:rsidRDefault="00E94A14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 (21.4%)</w:t>
            </w:r>
          </w:p>
        </w:tc>
        <w:tc>
          <w:tcPr>
            <w:tcW w:w="1800" w:type="dxa"/>
            <w:gridSpan w:val="3"/>
          </w:tcPr>
          <w:p w14:paraId="4330CE51" w14:textId="4AA7AB55" w:rsidR="00E94A14" w:rsidRPr="000915D3" w:rsidRDefault="00E94A14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 (35.7%)</w:t>
            </w:r>
          </w:p>
        </w:tc>
        <w:tc>
          <w:tcPr>
            <w:tcW w:w="1710" w:type="dxa"/>
            <w:gridSpan w:val="3"/>
          </w:tcPr>
          <w:p w14:paraId="4267C22E" w14:textId="1D64AA42" w:rsidR="00E94A14" w:rsidRPr="000915D3" w:rsidRDefault="00E94A14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 (42.9%)</w:t>
            </w:r>
          </w:p>
        </w:tc>
        <w:tc>
          <w:tcPr>
            <w:tcW w:w="720" w:type="dxa"/>
          </w:tcPr>
          <w:p w14:paraId="219146DD" w14:textId="77777777" w:rsidR="00E94A14" w:rsidRPr="000915D3" w:rsidRDefault="00E94A14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E94A14" w:rsidRPr="000915D3" w14:paraId="37D5B72E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7F40AAD" w14:textId="255A44CF" w:rsidR="00E94A14" w:rsidRPr="00B42865" w:rsidRDefault="00E94A14" w:rsidP="00E94A14">
            <w:pPr>
              <w:bidi w:val="0"/>
              <w:ind w:left="435" w:hanging="360"/>
              <w:jc w:val="both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42865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Unemployed</w:t>
            </w:r>
          </w:p>
        </w:tc>
        <w:tc>
          <w:tcPr>
            <w:tcW w:w="1710" w:type="dxa"/>
            <w:gridSpan w:val="3"/>
          </w:tcPr>
          <w:p w14:paraId="084A422D" w14:textId="621B3139" w:rsidR="00E94A14" w:rsidRPr="000915D3" w:rsidRDefault="00E94A14" w:rsidP="00E94A14">
            <w:pPr>
              <w:ind w:hanging="20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8 (50%)</w:t>
            </w:r>
          </w:p>
        </w:tc>
        <w:tc>
          <w:tcPr>
            <w:tcW w:w="1710" w:type="dxa"/>
            <w:gridSpan w:val="2"/>
          </w:tcPr>
          <w:p w14:paraId="23D97C16" w14:textId="574143AD" w:rsidR="00E94A14" w:rsidRPr="000915D3" w:rsidRDefault="00E94A14" w:rsidP="00E94A14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25%)</w:t>
            </w:r>
          </w:p>
        </w:tc>
        <w:tc>
          <w:tcPr>
            <w:tcW w:w="1800" w:type="dxa"/>
            <w:gridSpan w:val="3"/>
          </w:tcPr>
          <w:p w14:paraId="697A1342" w14:textId="29B8382A" w:rsidR="00E94A14" w:rsidRPr="000915D3" w:rsidRDefault="00E94A14" w:rsidP="00E94A14">
            <w:pPr>
              <w:ind w:hanging="8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25%)</w:t>
            </w:r>
          </w:p>
        </w:tc>
        <w:tc>
          <w:tcPr>
            <w:tcW w:w="810" w:type="dxa"/>
          </w:tcPr>
          <w:p w14:paraId="0B41BED2" w14:textId="77777777" w:rsidR="00E94A14" w:rsidRPr="000915D3" w:rsidRDefault="00E94A14" w:rsidP="00E94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74422AB8" w14:textId="39E4594E" w:rsidR="00E94A14" w:rsidRPr="000915D3" w:rsidRDefault="00E94A14" w:rsidP="00E94A14">
            <w:pPr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 (37.5%)</w:t>
            </w:r>
          </w:p>
        </w:tc>
        <w:tc>
          <w:tcPr>
            <w:tcW w:w="1800" w:type="dxa"/>
            <w:gridSpan w:val="3"/>
          </w:tcPr>
          <w:p w14:paraId="296DCA09" w14:textId="0842C913" w:rsidR="00E94A14" w:rsidRPr="000915D3" w:rsidRDefault="00E94A14" w:rsidP="00E94A14">
            <w:pPr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 (25%)</w:t>
            </w:r>
          </w:p>
        </w:tc>
        <w:tc>
          <w:tcPr>
            <w:tcW w:w="1710" w:type="dxa"/>
            <w:gridSpan w:val="3"/>
          </w:tcPr>
          <w:p w14:paraId="73EC720A" w14:textId="0528992D" w:rsidR="00E94A14" w:rsidRPr="000915D3" w:rsidRDefault="00E94A14" w:rsidP="00E94A14">
            <w:pPr>
              <w:ind w:hanging="28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6 (37.5%)</w:t>
            </w:r>
          </w:p>
        </w:tc>
        <w:tc>
          <w:tcPr>
            <w:tcW w:w="720" w:type="dxa"/>
          </w:tcPr>
          <w:p w14:paraId="50DFE15E" w14:textId="77777777" w:rsidR="00E94A14" w:rsidRPr="000915D3" w:rsidRDefault="00E94A14" w:rsidP="00E94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9E0DEA" w:rsidRPr="000915D3" w14:paraId="73731A42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DFA8A5A" w14:textId="77777777" w:rsidR="009E0DEA" w:rsidRPr="000915D3" w:rsidRDefault="009E0DEA" w:rsidP="00E94A14">
            <w:pPr>
              <w:ind w:left="435" w:hanging="360"/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3"/>
          </w:tcPr>
          <w:p w14:paraId="3F9A82BA" w14:textId="77777777" w:rsidR="009E0DEA" w:rsidRPr="000915D3" w:rsidRDefault="009E0DEA" w:rsidP="00E94A14">
            <w:pPr>
              <w:ind w:hanging="20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2"/>
          </w:tcPr>
          <w:p w14:paraId="2595DFEE" w14:textId="77777777" w:rsidR="009E0DEA" w:rsidRPr="000915D3" w:rsidRDefault="009E0DEA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01BC7672" w14:textId="15DDFE95" w:rsidR="009E0DEA" w:rsidRPr="000915D3" w:rsidRDefault="009E0DEA" w:rsidP="00E94A14">
            <w:pPr>
              <w:ind w:hanging="8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Mean SD</w:t>
            </w:r>
          </w:p>
        </w:tc>
        <w:tc>
          <w:tcPr>
            <w:tcW w:w="810" w:type="dxa"/>
          </w:tcPr>
          <w:p w14:paraId="3618A3BE" w14:textId="77777777" w:rsidR="009E0DEA" w:rsidRPr="000915D3" w:rsidRDefault="009E0DEA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6A4E8FEF" w14:textId="77777777" w:rsidR="009E0DEA" w:rsidRPr="000915D3" w:rsidRDefault="009E0DEA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800" w:type="dxa"/>
            <w:gridSpan w:val="3"/>
          </w:tcPr>
          <w:p w14:paraId="62F4A17C" w14:textId="77777777" w:rsidR="009E0DEA" w:rsidRPr="000915D3" w:rsidRDefault="009E0DEA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10" w:type="dxa"/>
            <w:gridSpan w:val="3"/>
          </w:tcPr>
          <w:p w14:paraId="5DE3EDD5" w14:textId="77777777" w:rsidR="009E0DEA" w:rsidRPr="000915D3" w:rsidRDefault="009E0DEA" w:rsidP="00E94A14">
            <w:pPr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20" w:type="dxa"/>
          </w:tcPr>
          <w:p w14:paraId="0C27F1C7" w14:textId="77777777" w:rsidR="009E0DEA" w:rsidRPr="000915D3" w:rsidRDefault="009E0DEA" w:rsidP="00E94A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</w:p>
        </w:tc>
      </w:tr>
      <w:tr w:rsidR="007949BF" w:rsidRPr="000915D3" w14:paraId="3D823477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57665D6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Age (years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4A2D9803" w14:textId="79635893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5.5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6530BE87" w14:textId="1DF27446" w:rsidR="007949BF" w:rsidRPr="000915D3" w:rsidRDefault="007949BF" w:rsidP="00E33991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6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22D79B0" w14:textId="6837E476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7.5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4E96AB7D" w14:textId="6E986A6E" w:rsidR="007949BF" w:rsidRPr="000915D3" w:rsidRDefault="007949BF" w:rsidP="00CA27C3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4.1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35A24388" w14:textId="796D9E5C" w:rsidR="007949BF" w:rsidRPr="000915D3" w:rsidRDefault="007949BF" w:rsidP="00CA27C3">
            <w:pPr>
              <w:bidi w:val="0"/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5.4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7D7FD123" w14:textId="11CCD0A9" w:rsidR="007949BF" w:rsidRPr="000915D3" w:rsidRDefault="007949BF" w:rsidP="00CA27C3">
            <w:pPr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7</w:t>
            </w:r>
          </w:p>
        </w:tc>
        <w:tc>
          <w:tcPr>
            <w:tcW w:w="810" w:type="dxa"/>
          </w:tcPr>
          <w:p w14:paraId="2D059625" w14:textId="461DBA45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0.05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A5DC5D5" w14:textId="7DD4F79A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2.1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5E5E8068" w14:textId="31BEBFE8" w:rsidR="007949BF" w:rsidRPr="000915D3" w:rsidRDefault="007949BF" w:rsidP="00D03EBA">
            <w:pPr>
              <w:ind w:left="0" w:firstLine="7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4.2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A7B65A8" w14:textId="3838E964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0.6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4502AAB9" w14:textId="7DEE40CD" w:rsidR="007949BF" w:rsidRPr="000915D3" w:rsidRDefault="007949BF" w:rsidP="00D03EBA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8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3AF79960" w14:textId="7FA532A8" w:rsidR="007949BF" w:rsidRPr="000915D3" w:rsidRDefault="007949BF" w:rsidP="007949BF">
            <w:pPr>
              <w:bidi w:val="0"/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8.0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04032AA3" w14:textId="7D85589B" w:rsidR="007949BF" w:rsidRPr="000915D3" w:rsidRDefault="007949BF" w:rsidP="007949BF">
            <w:pPr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4.5</w:t>
            </w:r>
          </w:p>
        </w:tc>
        <w:tc>
          <w:tcPr>
            <w:tcW w:w="720" w:type="dxa"/>
          </w:tcPr>
          <w:p w14:paraId="47C3CC52" w14:textId="231F54C1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44</w:t>
            </w:r>
          </w:p>
        </w:tc>
      </w:tr>
      <w:tr w:rsidR="007949BF" w:rsidRPr="000915D3" w14:paraId="472A7492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723886E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BMI (kg/m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vertAlign w:val="superscript"/>
                <w:lang w:bidi="fa-IR"/>
              </w:rPr>
              <w:t>2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3935BD93" w14:textId="7BD6009F" w:rsidR="007949BF" w:rsidRPr="000915D3" w:rsidRDefault="007949BF" w:rsidP="00E33991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4.9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429D4026" w14:textId="110EB22C" w:rsidR="007949BF" w:rsidRPr="000915D3" w:rsidRDefault="007949BF" w:rsidP="00E33991">
            <w:pPr>
              <w:ind w:left="11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4.12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DB69388" w14:textId="317613B1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5.8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6AF64C39" w14:textId="194970B8" w:rsidR="007949BF" w:rsidRPr="000915D3" w:rsidRDefault="007949BF" w:rsidP="00CA27C3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4.48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4046AE29" w14:textId="6E06639C" w:rsidR="007949BF" w:rsidRPr="000915D3" w:rsidRDefault="007949BF" w:rsidP="00CA27C3">
            <w:pPr>
              <w:bidi w:val="0"/>
              <w:ind w:left="4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6.9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0E16277A" w14:textId="7C3DE851" w:rsidR="007949BF" w:rsidRPr="000915D3" w:rsidRDefault="007949BF" w:rsidP="00CA27C3">
            <w:pPr>
              <w:ind w:left="14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3.50</w:t>
            </w:r>
          </w:p>
        </w:tc>
        <w:tc>
          <w:tcPr>
            <w:tcW w:w="810" w:type="dxa"/>
          </w:tcPr>
          <w:p w14:paraId="729427FE" w14:textId="4CA5C227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0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8CF37F4" w14:textId="7D8E23DB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5.4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5D0EFAEB" w14:textId="04D1BEB7" w:rsidR="007949BF" w:rsidRPr="000915D3" w:rsidRDefault="007949BF" w:rsidP="00CA27C3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4.26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0A26F13" w14:textId="7848233B" w:rsidR="007949BF" w:rsidRPr="000915D3" w:rsidRDefault="007949BF" w:rsidP="00D03EBA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6.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4EB2992D" w14:textId="4ED5B9DD" w:rsidR="007949BF" w:rsidRPr="000915D3" w:rsidRDefault="007949BF" w:rsidP="00D03EBA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3.92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728BE0CD" w14:textId="5D7185EF" w:rsidR="007949BF" w:rsidRPr="000915D3" w:rsidRDefault="007949BF" w:rsidP="007949BF">
            <w:pPr>
              <w:bidi w:val="0"/>
              <w:ind w:left="4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5.7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69CEF393" w14:textId="05670D2F" w:rsidR="007949BF" w:rsidRPr="000915D3" w:rsidRDefault="007949BF" w:rsidP="007949BF">
            <w:pPr>
              <w:ind w:left="114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3.90</w:t>
            </w:r>
          </w:p>
        </w:tc>
        <w:tc>
          <w:tcPr>
            <w:tcW w:w="720" w:type="dxa"/>
          </w:tcPr>
          <w:p w14:paraId="7B3BFB73" w14:textId="468B51D3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3</w:t>
            </w:r>
          </w:p>
        </w:tc>
      </w:tr>
      <w:tr w:rsidR="007949BF" w:rsidRPr="000915D3" w14:paraId="01E06623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2C6E060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Weight (kg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629AACD2" w14:textId="48251027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3.3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22C2A289" w14:textId="40B3ADF3" w:rsidR="007949BF" w:rsidRPr="000915D3" w:rsidRDefault="007949BF" w:rsidP="00E33991">
            <w:pPr>
              <w:ind w:left="11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7.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2E4EE58" w14:textId="2BBAA750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4.7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0AA179FE" w14:textId="04257308" w:rsidR="007949BF" w:rsidRPr="000915D3" w:rsidRDefault="007949BF" w:rsidP="00CA27C3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4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0398A20E" w14:textId="4F75F48E" w:rsidR="007949BF" w:rsidRPr="000915D3" w:rsidRDefault="007949BF" w:rsidP="00CA27C3">
            <w:pPr>
              <w:bidi w:val="0"/>
              <w:ind w:left="0" w:hanging="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3.7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5E06ACBF" w14:textId="267AC8CC" w:rsidR="007949BF" w:rsidRPr="000915D3" w:rsidRDefault="007949BF" w:rsidP="00CA27C3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7</w:t>
            </w:r>
          </w:p>
        </w:tc>
        <w:tc>
          <w:tcPr>
            <w:tcW w:w="810" w:type="dxa"/>
          </w:tcPr>
          <w:p w14:paraId="118D9EC6" w14:textId="6D7FE1CF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1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110C170" w14:textId="77EC42F9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2.4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16E58179" w14:textId="3A194EAE" w:rsidR="007949BF" w:rsidRPr="000915D3" w:rsidRDefault="007949BF" w:rsidP="00CA27C3">
            <w:pPr>
              <w:ind w:left="5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5.2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AD99F4E" w14:textId="055A2EF2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4.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0250B274" w14:textId="63CE8892" w:rsidR="007949BF" w:rsidRPr="000915D3" w:rsidRDefault="007949BF" w:rsidP="00D03EBA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1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09C16754" w14:textId="0CF9C1B6" w:rsidR="007949BF" w:rsidRPr="000915D3" w:rsidRDefault="007949BF" w:rsidP="007949BF">
            <w:pPr>
              <w:bidi w:val="0"/>
              <w:ind w:left="0" w:hanging="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4.2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1DAE79F9" w14:textId="60EA061F" w:rsidR="007949BF" w:rsidRPr="000915D3" w:rsidRDefault="007949BF" w:rsidP="007949BF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8</w:t>
            </w:r>
          </w:p>
        </w:tc>
        <w:tc>
          <w:tcPr>
            <w:tcW w:w="720" w:type="dxa"/>
          </w:tcPr>
          <w:p w14:paraId="5BA5C76C" w14:textId="44DE429E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75</w:t>
            </w:r>
          </w:p>
        </w:tc>
      </w:tr>
      <w:tr w:rsidR="007949BF" w:rsidRPr="000915D3" w14:paraId="4BE613C7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8BAEF69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eight (cm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567F4671" w14:textId="0BDFF205" w:rsidR="007949BF" w:rsidRPr="000915D3" w:rsidRDefault="007949BF" w:rsidP="00E33991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70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38EFAAD3" w14:textId="0409ED44" w:rsidR="007949BF" w:rsidRPr="000915D3" w:rsidRDefault="007949BF" w:rsidP="00E33991">
            <w:pPr>
              <w:ind w:left="10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25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BBE4FD7" w14:textId="2FB08E20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9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0B58C175" w14:textId="2885CA59" w:rsidR="007949BF" w:rsidRPr="000915D3" w:rsidRDefault="007949BF" w:rsidP="00CA27C3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1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7F09CF6E" w14:textId="441ED256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8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65E1754C" w14:textId="71A438AA" w:rsidR="007949BF" w:rsidRPr="000915D3" w:rsidRDefault="007949BF" w:rsidP="00CA27C3">
            <w:pPr>
              <w:ind w:left="7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0</w:t>
            </w:r>
          </w:p>
        </w:tc>
        <w:tc>
          <w:tcPr>
            <w:tcW w:w="810" w:type="dxa"/>
          </w:tcPr>
          <w:p w14:paraId="3667B78E" w14:textId="73718AA9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07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3F9A185" w14:textId="34159DA1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31D94688" w14:textId="5F5DFF3D" w:rsidR="007949BF" w:rsidRPr="000915D3" w:rsidRDefault="007949BF" w:rsidP="00CA27C3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26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5AB64A79" w14:textId="526EB08C" w:rsidR="007949BF" w:rsidRPr="000915D3" w:rsidRDefault="007949BF" w:rsidP="00D03EBA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6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56B5E838" w14:textId="67B97FF4" w:rsidR="007949BF" w:rsidRPr="000915D3" w:rsidRDefault="007949BF" w:rsidP="00D03EBA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8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1E53F806" w14:textId="228B7318" w:rsidR="007949BF" w:rsidRPr="000915D3" w:rsidRDefault="007949BF" w:rsidP="007949BF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9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2FF3856" w14:textId="304A0415" w:rsidR="007949BF" w:rsidRPr="000915D3" w:rsidRDefault="007949BF" w:rsidP="007949BF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80</w:t>
            </w:r>
          </w:p>
        </w:tc>
        <w:tc>
          <w:tcPr>
            <w:tcW w:w="720" w:type="dxa"/>
          </w:tcPr>
          <w:p w14:paraId="165EBF85" w14:textId="18ECE44E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53</w:t>
            </w:r>
          </w:p>
        </w:tc>
      </w:tr>
      <w:tr w:rsidR="007949BF" w:rsidRPr="000915D3" w14:paraId="6A2D7C53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491978D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Fat mass (kg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706FE964" w14:textId="2B438FC6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0.3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13DE5292" w14:textId="54A72502" w:rsidR="007949BF" w:rsidRPr="000915D3" w:rsidRDefault="007949BF" w:rsidP="00E33991">
            <w:pPr>
              <w:ind w:left="11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46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059941F" w14:textId="1032A7F3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4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0D39453F" w14:textId="03668CC2" w:rsidR="007949BF" w:rsidRPr="000915D3" w:rsidRDefault="007949BF" w:rsidP="00CA27C3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66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5794273A" w14:textId="2B02DE57" w:rsidR="007949BF" w:rsidRPr="000915D3" w:rsidRDefault="007949BF" w:rsidP="00CA27C3">
            <w:pPr>
              <w:bidi w:val="0"/>
              <w:ind w:left="0" w:hanging="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4.5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58D25FF1" w14:textId="2B34FE0C" w:rsidR="007949BF" w:rsidRPr="000915D3" w:rsidRDefault="007949BF" w:rsidP="00CA27C3">
            <w:pPr>
              <w:ind w:left="10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37</w:t>
            </w:r>
          </w:p>
        </w:tc>
        <w:tc>
          <w:tcPr>
            <w:tcW w:w="810" w:type="dxa"/>
          </w:tcPr>
          <w:p w14:paraId="69B1BE39" w14:textId="683BCA72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1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62DB8EF6" w14:textId="319B39FF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5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1DF04D12" w14:textId="70636EB6" w:rsidR="007949BF" w:rsidRPr="000915D3" w:rsidRDefault="007949BF" w:rsidP="00CA27C3">
            <w:pPr>
              <w:ind w:left="2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68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1C084FAE" w14:textId="3C748850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9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6A7694BF" w14:textId="05DE4E75" w:rsidR="007949BF" w:rsidRPr="000915D3" w:rsidRDefault="007949BF" w:rsidP="00D03EBA">
            <w:pPr>
              <w:ind w:left="5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45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05E597A9" w14:textId="6919151B" w:rsidR="007949BF" w:rsidRPr="000915D3" w:rsidRDefault="007949BF" w:rsidP="007949BF">
            <w:pPr>
              <w:bidi w:val="0"/>
              <w:ind w:left="0" w:hanging="1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5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34B44DA3" w14:textId="79AFD205" w:rsidR="007949BF" w:rsidRPr="000915D3" w:rsidRDefault="007949BF" w:rsidP="007949BF">
            <w:pPr>
              <w:ind w:left="2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30</w:t>
            </w:r>
          </w:p>
        </w:tc>
        <w:tc>
          <w:tcPr>
            <w:tcW w:w="720" w:type="dxa"/>
          </w:tcPr>
          <w:p w14:paraId="53F7F2E1" w14:textId="0F330E32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8</w:t>
            </w:r>
          </w:p>
        </w:tc>
      </w:tr>
      <w:tr w:rsidR="007949BF" w:rsidRPr="000915D3" w14:paraId="1B2A74E5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E076D24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Fat free mass (kg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2DF2FAFC" w14:textId="00763CAF" w:rsidR="007949BF" w:rsidRPr="000915D3" w:rsidRDefault="007949BF" w:rsidP="00E33991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3.0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45631B5F" w14:textId="7FC33FDF" w:rsidR="007949BF" w:rsidRPr="000915D3" w:rsidRDefault="007949BF" w:rsidP="00E33991">
            <w:pPr>
              <w:ind w:left="11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4.3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D936798" w14:textId="16738D51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2.2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48C84AB9" w14:textId="7B0553FA" w:rsidR="007949BF" w:rsidRPr="000915D3" w:rsidRDefault="007949BF" w:rsidP="00CA27C3">
            <w:pPr>
              <w:ind w:left="4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1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7AFA0815" w14:textId="2A3FB2F6" w:rsidR="007949BF" w:rsidRPr="000915D3" w:rsidRDefault="007949BF" w:rsidP="00CA27C3">
            <w:pPr>
              <w:bidi w:val="0"/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9.2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4E3D53D1" w14:textId="5B06ADA0" w:rsidR="007949BF" w:rsidRPr="000915D3" w:rsidRDefault="007949BF" w:rsidP="00CA27C3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1</w:t>
            </w:r>
          </w:p>
        </w:tc>
        <w:tc>
          <w:tcPr>
            <w:tcW w:w="810" w:type="dxa"/>
          </w:tcPr>
          <w:p w14:paraId="651513F9" w14:textId="2785ACA7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40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4AC2B85" w14:textId="5E1B3891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9.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07637D85" w14:textId="2D4F812C" w:rsidR="007949BF" w:rsidRPr="000915D3" w:rsidRDefault="007949BF" w:rsidP="00CA27C3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1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C0E7505" w14:textId="238BE00E" w:rsidR="007949BF" w:rsidRPr="000915D3" w:rsidRDefault="007949BF" w:rsidP="00D03EBA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.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2998F137" w14:textId="1B0ED847" w:rsidR="007949BF" w:rsidRPr="000915D3" w:rsidRDefault="007949BF" w:rsidP="00D03EBA">
            <w:pPr>
              <w:ind w:left="7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6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21AC0348" w14:textId="4BC9106D" w:rsidR="007949BF" w:rsidRPr="000915D3" w:rsidRDefault="007949BF" w:rsidP="007949BF">
            <w:pPr>
              <w:bidi w:val="0"/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.6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73E71D7" w14:textId="29D0D6B1" w:rsidR="007949BF" w:rsidRPr="000915D3" w:rsidRDefault="007949BF" w:rsidP="007949BF">
            <w:pPr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7</w:t>
            </w:r>
          </w:p>
        </w:tc>
        <w:tc>
          <w:tcPr>
            <w:tcW w:w="720" w:type="dxa"/>
          </w:tcPr>
          <w:p w14:paraId="5F06990D" w14:textId="26D868EF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75</w:t>
            </w:r>
          </w:p>
        </w:tc>
      </w:tr>
      <w:tr w:rsidR="007949BF" w:rsidRPr="000915D3" w14:paraId="5B1773D7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6D3419E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WC (cm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31892EBB" w14:textId="13EEA223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88.8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2528F886" w14:textId="465A5EAB" w:rsidR="007949BF" w:rsidRPr="000915D3" w:rsidRDefault="007949BF" w:rsidP="00E33991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3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6D277B9" w14:textId="77098F4C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0.6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5885C31" w14:textId="3DC62F18" w:rsidR="007949BF" w:rsidRPr="000915D3" w:rsidRDefault="007949BF" w:rsidP="00CA27C3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96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0347F277" w14:textId="7AF78B78" w:rsidR="007949BF" w:rsidRPr="000915D3" w:rsidRDefault="007949BF" w:rsidP="00CA27C3">
            <w:pPr>
              <w:bidi w:val="0"/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1.7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76EFA083" w14:textId="25A66182" w:rsidR="007949BF" w:rsidRPr="000915D3" w:rsidRDefault="007949BF" w:rsidP="00CA27C3">
            <w:pPr>
              <w:ind w:left="8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1</w:t>
            </w:r>
          </w:p>
        </w:tc>
        <w:tc>
          <w:tcPr>
            <w:tcW w:w="810" w:type="dxa"/>
          </w:tcPr>
          <w:p w14:paraId="7A2D7540" w14:textId="2F62A8B9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54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CF81708" w14:textId="0F02199F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89.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1ED1238E" w14:textId="095EA58F" w:rsidR="007949BF" w:rsidRPr="000915D3" w:rsidRDefault="007949BF" w:rsidP="00CA27C3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3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1498655A" w14:textId="23FC7E23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1.0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4695C7D7" w14:textId="579FAEA9" w:rsidR="007949BF" w:rsidRPr="000915D3" w:rsidRDefault="007949BF" w:rsidP="00D03EBA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0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3574E033" w14:textId="6A458516" w:rsidR="007949BF" w:rsidRPr="000915D3" w:rsidRDefault="007949BF" w:rsidP="007949BF">
            <w:pPr>
              <w:bidi w:val="0"/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0.5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CC9D42B" w14:textId="0B878D54" w:rsidR="007949BF" w:rsidRPr="000915D3" w:rsidRDefault="007949BF" w:rsidP="007949BF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1</w:t>
            </w:r>
          </w:p>
        </w:tc>
        <w:tc>
          <w:tcPr>
            <w:tcW w:w="720" w:type="dxa"/>
          </w:tcPr>
          <w:p w14:paraId="5FC9C856" w14:textId="5E6B7DE6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88</w:t>
            </w:r>
          </w:p>
        </w:tc>
      </w:tr>
      <w:tr w:rsidR="007949BF" w:rsidRPr="000915D3" w14:paraId="202A2DA9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DC3EED3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FBS (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>mg/</w:t>
            </w:r>
            <w:proofErr w:type="spellStart"/>
            <w:r w:rsidRPr="000915D3">
              <w:rPr>
                <w:rFonts w:asciiTheme="majorBidi" w:hAnsiTheme="majorBidi" w:cstheme="majorBidi"/>
                <w:sz w:val="20"/>
                <w:szCs w:val="20"/>
              </w:rPr>
              <w:t>dL</w:t>
            </w:r>
            <w:proofErr w:type="spellEnd"/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50ADE7D2" w14:textId="7DFC84CC" w:rsidR="007949BF" w:rsidRPr="000915D3" w:rsidRDefault="007949BF" w:rsidP="00E33991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8.4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01A6CD82" w14:textId="56D329EE" w:rsidR="007949BF" w:rsidRPr="000915D3" w:rsidRDefault="007949BF" w:rsidP="00E33991">
            <w:pPr>
              <w:ind w:left="8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7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3AA354F5" w14:textId="505D9943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5.5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5A651323" w14:textId="274D024A" w:rsidR="007949BF" w:rsidRPr="000915D3" w:rsidRDefault="007949BF" w:rsidP="00CA27C3">
            <w:pPr>
              <w:ind w:left="4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81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26FF0389" w14:textId="456E111C" w:rsidR="007949BF" w:rsidRPr="000915D3" w:rsidRDefault="007949BF" w:rsidP="00CA27C3">
            <w:pPr>
              <w:bidi w:val="0"/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0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5B3B7C61" w14:textId="65B75613" w:rsidR="007949BF" w:rsidRPr="000915D3" w:rsidRDefault="007949BF" w:rsidP="00CA27C3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7.6</w:t>
            </w:r>
          </w:p>
        </w:tc>
        <w:tc>
          <w:tcPr>
            <w:tcW w:w="810" w:type="dxa"/>
          </w:tcPr>
          <w:p w14:paraId="20377204" w14:textId="01A2BD0E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22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A1DD5BA" w14:textId="52ABC860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8.2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0A31EBB6" w14:textId="18355FE0" w:rsidR="007949BF" w:rsidRPr="000915D3" w:rsidRDefault="007949BF" w:rsidP="00CA27C3">
            <w:pPr>
              <w:ind w:left="0" w:firstLine="16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7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59D04FB" w14:textId="091D6B24" w:rsidR="007949BF" w:rsidRPr="000915D3" w:rsidRDefault="007949BF" w:rsidP="00D03EBA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9.3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09CF0861" w14:textId="116920D6" w:rsidR="007949BF" w:rsidRPr="000915D3" w:rsidRDefault="007949BF" w:rsidP="00D03EBA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5.7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63D4E4CD" w14:textId="1B48B14E" w:rsidR="007949BF" w:rsidRPr="000915D3" w:rsidRDefault="007949BF" w:rsidP="007949BF">
            <w:pPr>
              <w:bidi w:val="0"/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98.2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60DA1FA" w14:textId="479787FC" w:rsidR="007949BF" w:rsidRPr="000915D3" w:rsidRDefault="007949BF" w:rsidP="007949BF">
            <w:pPr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7</w:t>
            </w:r>
          </w:p>
        </w:tc>
        <w:tc>
          <w:tcPr>
            <w:tcW w:w="720" w:type="dxa"/>
          </w:tcPr>
          <w:p w14:paraId="795A8195" w14:textId="7349173E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4</w:t>
            </w:r>
          </w:p>
        </w:tc>
      </w:tr>
      <w:tr w:rsidR="007949BF" w:rsidRPr="000915D3" w14:paraId="675456CF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D26820A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TG (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>mg/</w:t>
            </w:r>
            <w:proofErr w:type="spellStart"/>
            <w:r w:rsidRPr="000915D3">
              <w:rPr>
                <w:rFonts w:asciiTheme="majorBidi" w:hAnsiTheme="majorBidi" w:cstheme="majorBidi"/>
                <w:sz w:val="20"/>
                <w:szCs w:val="20"/>
              </w:rPr>
              <w:t>dL</w:t>
            </w:r>
            <w:proofErr w:type="spellEnd"/>
            <w:r w:rsidRPr="000915D3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195784B7" w14:textId="4B5EA9B8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6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7382C8DE" w14:textId="756C0091" w:rsidR="007949BF" w:rsidRPr="000915D3" w:rsidRDefault="007949BF" w:rsidP="00E33991">
            <w:pPr>
              <w:ind w:left="8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59.5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D8B141B" w14:textId="598D2B61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37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62199626" w14:textId="42A54677" w:rsidR="007949BF" w:rsidRPr="000915D3" w:rsidRDefault="007949BF" w:rsidP="00CA27C3">
            <w:pPr>
              <w:ind w:left="0" w:firstLine="7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6.0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6B8F2F6A" w14:textId="1B54B122" w:rsidR="007949BF" w:rsidRPr="000915D3" w:rsidRDefault="007949BF" w:rsidP="00CA27C3">
            <w:pPr>
              <w:bidi w:val="0"/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21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5EF9D333" w14:textId="4E4A8171" w:rsidR="007949BF" w:rsidRPr="000915D3" w:rsidRDefault="007949BF" w:rsidP="00CA27C3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0.3</w:t>
            </w:r>
          </w:p>
        </w:tc>
        <w:tc>
          <w:tcPr>
            <w:tcW w:w="810" w:type="dxa"/>
          </w:tcPr>
          <w:p w14:paraId="6F1AED04" w14:textId="74E70D65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6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703A7DD" w14:textId="1C5EA9BF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4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0C6DE2F5" w14:textId="60B86099" w:rsidR="007949BF" w:rsidRPr="000915D3" w:rsidRDefault="007949BF" w:rsidP="00CA27C3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2.7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624BBB66" w14:textId="6BD98E4D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26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330CEBF4" w14:textId="5412AF3D" w:rsidR="007949BF" w:rsidRPr="000915D3" w:rsidRDefault="007949BF" w:rsidP="00D03EBA">
            <w:pPr>
              <w:ind w:left="4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3.4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0E612A79" w14:textId="6E5B9981" w:rsidR="007949BF" w:rsidRPr="000915D3" w:rsidRDefault="007949BF" w:rsidP="007949BF">
            <w:pPr>
              <w:bidi w:val="0"/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22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73A5EC60" w14:textId="6C35FDEF" w:rsidR="007949BF" w:rsidRPr="000915D3" w:rsidRDefault="007949BF" w:rsidP="007949BF">
            <w:pPr>
              <w:ind w:left="0" w:hanging="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2.2</w:t>
            </w:r>
          </w:p>
        </w:tc>
        <w:tc>
          <w:tcPr>
            <w:tcW w:w="720" w:type="dxa"/>
          </w:tcPr>
          <w:p w14:paraId="40A72572" w14:textId="74D03C4B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75</w:t>
            </w:r>
          </w:p>
        </w:tc>
      </w:tr>
      <w:tr w:rsidR="007949BF" w:rsidRPr="000915D3" w14:paraId="27F189AC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9933F95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DL-c (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>mg/</w:t>
            </w:r>
            <w:proofErr w:type="spellStart"/>
            <w:r w:rsidRPr="000915D3">
              <w:rPr>
                <w:rFonts w:asciiTheme="majorBidi" w:hAnsiTheme="majorBidi" w:cstheme="majorBidi"/>
                <w:sz w:val="20"/>
                <w:szCs w:val="20"/>
              </w:rPr>
              <w:t>dL</w:t>
            </w:r>
            <w:proofErr w:type="spellEnd"/>
            <w:r w:rsidRPr="000915D3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10FAFEB0" w14:textId="53022D3A" w:rsidR="007949BF" w:rsidRPr="000915D3" w:rsidRDefault="007949BF" w:rsidP="00E33991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.5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0F04C1C9" w14:textId="35427EAB" w:rsidR="007949BF" w:rsidRPr="000915D3" w:rsidRDefault="007949BF" w:rsidP="00E33991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3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8096B53" w14:textId="440AA88D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8.7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2A2E2232" w14:textId="6A1BB564" w:rsidR="007949BF" w:rsidRPr="000915D3" w:rsidRDefault="007949BF" w:rsidP="00CA27C3">
            <w:pPr>
              <w:ind w:left="4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3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6C670A45" w14:textId="0B039EE6" w:rsidR="007949BF" w:rsidRPr="000915D3" w:rsidRDefault="007949BF" w:rsidP="00CA27C3">
            <w:pPr>
              <w:bidi w:val="0"/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1.7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28427794" w14:textId="5F48E846" w:rsidR="007949BF" w:rsidRPr="000915D3" w:rsidRDefault="007949BF" w:rsidP="00CA27C3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0</w:t>
            </w:r>
          </w:p>
        </w:tc>
        <w:tc>
          <w:tcPr>
            <w:tcW w:w="810" w:type="dxa"/>
          </w:tcPr>
          <w:p w14:paraId="4801DEF8" w14:textId="1B7D12AF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45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AD3AB23" w14:textId="1BB88F98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5.2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7C470DC0" w14:textId="3A5CF890" w:rsidR="007949BF" w:rsidRPr="000915D3" w:rsidRDefault="007949BF" w:rsidP="00CA27C3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7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559056D" w14:textId="2843B209" w:rsidR="007949BF" w:rsidRPr="000915D3" w:rsidRDefault="007949BF" w:rsidP="00D03EBA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8.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4766B0E1" w14:textId="2B6A4E1E" w:rsidR="007949BF" w:rsidRPr="000915D3" w:rsidRDefault="007949BF" w:rsidP="00D03EBA">
            <w:pPr>
              <w:ind w:left="5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73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73320AC6" w14:textId="04379527" w:rsidR="007949BF" w:rsidRPr="000915D3" w:rsidRDefault="007949BF" w:rsidP="007949BF">
            <w:pPr>
              <w:bidi w:val="0"/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0.1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5B46736A" w14:textId="6E2B0A50" w:rsidR="007949BF" w:rsidRPr="000915D3" w:rsidRDefault="007949BF" w:rsidP="007949BF">
            <w:pPr>
              <w:ind w:left="0" w:hanging="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75</w:t>
            </w:r>
          </w:p>
        </w:tc>
        <w:tc>
          <w:tcPr>
            <w:tcW w:w="720" w:type="dxa"/>
          </w:tcPr>
          <w:p w14:paraId="61D44896" w14:textId="596A3A2B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0</w:t>
            </w:r>
          </w:p>
        </w:tc>
      </w:tr>
      <w:tr w:rsidR="007949BF" w:rsidRPr="000915D3" w14:paraId="19EF88B8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83B4387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lastRenderedPageBreak/>
              <w:t>DBP</w:t>
            </w: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(mm Hg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149A8D27" w14:textId="61A0E238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1.1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56A2C115" w14:textId="5C4F19E2" w:rsidR="007949BF" w:rsidRPr="000915D3" w:rsidRDefault="007949BF" w:rsidP="00E33991">
            <w:pPr>
              <w:ind w:left="10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25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825D56E" w14:textId="11905405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1.7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41934699" w14:textId="4C87D201" w:rsidR="007949BF" w:rsidRPr="000915D3" w:rsidRDefault="007949BF" w:rsidP="00CA27C3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81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2E79A2A5" w14:textId="55EB13A4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1.1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17970853" w14:textId="77E63779" w:rsidR="007949BF" w:rsidRPr="000915D3" w:rsidRDefault="007949BF" w:rsidP="00CA27C3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0.7</w:t>
            </w:r>
          </w:p>
        </w:tc>
        <w:tc>
          <w:tcPr>
            <w:tcW w:w="810" w:type="dxa"/>
          </w:tcPr>
          <w:p w14:paraId="0B616AF0" w14:textId="0406E54A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6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350283E" w14:textId="47094B8D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3.5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5C48F452" w14:textId="2C40A511" w:rsidR="007949BF" w:rsidRPr="000915D3" w:rsidRDefault="007949BF" w:rsidP="00CA27C3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54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2524AF10" w14:textId="5E557E14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0.2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02E1F86C" w14:textId="7FB50388" w:rsidR="007949BF" w:rsidRPr="000915D3" w:rsidRDefault="007949BF" w:rsidP="00D03EBA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54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0B5CB8CE" w14:textId="2C14B116" w:rsidR="007949BF" w:rsidRPr="000915D3" w:rsidRDefault="007949BF" w:rsidP="007949BF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70.3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4D620984" w14:textId="6A85DA4D" w:rsidR="007949BF" w:rsidRPr="000915D3" w:rsidRDefault="007949BF" w:rsidP="007949BF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9.29</w:t>
            </w:r>
          </w:p>
        </w:tc>
        <w:tc>
          <w:tcPr>
            <w:tcW w:w="720" w:type="dxa"/>
          </w:tcPr>
          <w:p w14:paraId="7F2A6EF4" w14:textId="4D0B8109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2</w:t>
            </w:r>
          </w:p>
        </w:tc>
      </w:tr>
      <w:tr w:rsidR="007949BF" w:rsidRPr="000915D3" w14:paraId="29245296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55CBAE9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  <w:rtl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SBP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(mm Hg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217B3BBD" w14:textId="2527B14A" w:rsidR="007949BF" w:rsidRPr="000915D3" w:rsidRDefault="007949BF" w:rsidP="00E33991">
            <w:pPr>
              <w:bidi w:val="0"/>
              <w:ind w:hanging="20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6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58E409B4" w14:textId="3684F13E" w:rsidR="007949BF" w:rsidRPr="000915D3" w:rsidRDefault="007949BF" w:rsidP="00E33991">
            <w:pPr>
              <w:ind w:left="581" w:hanging="3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2.4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FAF72E4" w14:textId="5ACD326D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5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2BFE1CCD" w14:textId="4C7C6220" w:rsidR="007949BF" w:rsidRPr="000915D3" w:rsidRDefault="007949BF" w:rsidP="00CA27C3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9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58D75544" w14:textId="36646DFC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5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5CF26F89" w14:textId="739F03DF" w:rsidR="007949BF" w:rsidRPr="000915D3" w:rsidRDefault="007949BF" w:rsidP="00CA27C3">
            <w:pPr>
              <w:ind w:left="4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5.3</w:t>
            </w:r>
          </w:p>
        </w:tc>
        <w:tc>
          <w:tcPr>
            <w:tcW w:w="810" w:type="dxa"/>
          </w:tcPr>
          <w:p w14:paraId="57EEF3A2" w14:textId="5A7BDDA2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88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5057734" w14:textId="6E5F19D8" w:rsidR="007949BF" w:rsidRPr="000915D3" w:rsidRDefault="007949BF" w:rsidP="00CA27C3">
            <w:pPr>
              <w:bidi w:val="0"/>
              <w:ind w:hanging="28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35BD0748" w14:textId="068D1B5B" w:rsidR="007949BF" w:rsidRPr="000915D3" w:rsidRDefault="007949BF" w:rsidP="00CA27C3">
            <w:pPr>
              <w:ind w:left="266" w:hanging="19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7.1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DBAC834" w14:textId="6CF532FB" w:rsidR="007949BF" w:rsidRPr="000915D3" w:rsidRDefault="007949BF" w:rsidP="00D03EBA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4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2BEFD5CB" w14:textId="7886F86C" w:rsidR="007949BF" w:rsidRPr="000915D3" w:rsidRDefault="007949BF" w:rsidP="00D03EBA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3.1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419F4337" w14:textId="42AD0FB6" w:rsidR="007949BF" w:rsidRPr="000915D3" w:rsidRDefault="007949BF" w:rsidP="007949BF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14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442B4738" w14:textId="690D6A1F" w:rsidR="007949BF" w:rsidRPr="000915D3" w:rsidRDefault="007949BF" w:rsidP="007949BF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11.5</w:t>
            </w:r>
          </w:p>
        </w:tc>
        <w:tc>
          <w:tcPr>
            <w:tcW w:w="720" w:type="dxa"/>
          </w:tcPr>
          <w:p w14:paraId="15E26408" w14:textId="4A1FE1EE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36</w:t>
            </w:r>
          </w:p>
        </w:tc>
      </w:tr>
      <w:tr w:rsidR="007949BF" w:rsidRPr="000915D3" w14:paraId="4C44B760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1810980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VO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vertAlign w:val="subscript"/>
                <w:lang w:bidi="fa-IR"/>
              </w:rPr>
              <w:t>2max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 (mL/kg/min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7E565880" w14:textId="0FC4A846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2.5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6E609FFB" w14:textId="70EEAF36" w:rsidR="007949BF" w:rsidRPr="000915D3" w:rsidRDefault="007949BF" w:rsidP="00E33991">
            <w:pPr>
              <w:ind w:left="5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39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18E2102" w14:textId="79A13FBF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4.3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6934928C" w14:textId="655E9C5B" w:rsidR="007949BF" w:rsidRPr="000915D3" w:rsidRDefault="007949BF" w:rsidP="00CA27C3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35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549522F7" w14:textId="334D3F84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9.6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0F6A33D6" w14:textId="00D2D54B" w:rsidR="007949BF" w:rsidRPr="000915D3" w:rsidRDefault="007949BF" w:rsidP="00CA27C3">
            <w:pPr>
              <w:ind w:left="10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64</w:t>
            </w:r>
          </w:p>
        </w:tc>
        <w:tc>
          <w:tcPr>
            <w:tcW w:w="810" w:type="dxa"/>
          </w:tcPr>
          <w:p w14:paraId="786B4461" w14:textId="188708D3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62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462B3799" w14:textId="77398703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0.2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4D12AE74" w14:textId="549F1D72" w:rsidR="007949BF" w:rsidRPr="000915D3" w:rsidRDefault="007949BF" w:rsidP="00CA27C3">
            <w:pPr>
              <w:ind w:left="2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32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300B3E4" w14:textId="549EFD69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1.5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55F2F4CD" w14:textId="6CDF7BD8" w:rsidR="007949BF" w:rsidRPr="000915D3" w:rsidRDefault="007949BF" w:rsidP="00D03EBA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8.96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4D01D3FF" w14:textId="7C855B3A" w:rsidR="007949BF" w:rsidRPr="000915D3" w:rsidRDefault="007949BF" w:rsidP="007949BF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3.6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75F5D652" w14:textId="17FDBE97" w:rsidR="007949BF" w:rsidRPr="000915D3" w:rsidRDefault="007949BF" w:rsidP="007949BF">
            <w:pPr>
              <w:ind w:left="1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sz w:val="18"/>
                <w:szCs w:val="18"/>
                <w:lang w:bidi="fa-IR"/>
              </w:rPr>
              <w:t>7.67</w:t>
            </w:r>
          </w:p>
        </w:tc>
        <w:tc>
          <w:tcPr>
            <w:tcW w:w="720" w:type="dxa"/>
          </w:tcPr>
          <w:p w14:paraId="5A2EB0E2" w14:textId="4AF361A5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19</w:t>
            </w:r>
          </w:p>
        </w:tc>
      </w:tr>
      <w:tr w:rsidR="007949BF" w:rsidRPr="000915D3" w14:paraId="38241B92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33BBF96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CF0"/>
              </w:rPr>
              <w:t>1,25(OH)D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(ng/mL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26318B93" w14:textId="4EDB863B" w:rsidR="007949BF" w:rsidRPr="000915D3" w:rsidRDefault="007949BF" w:rsidP="00E33991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2.1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40559B2F" w14:textId="0CF9310D" w:rsidR="007949BF" w:rsidRPr="000915D3" w:rsidRDefault="007949BF" w:rsidP="00E33991">
            <w:pPr>
              <w:ind w:left="4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43.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5C45514" w14:textId="53025CD6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2.5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0EDACABB" w14:textId="38A953D8" w:rsidR="007949BF" w:rsidRPr="000915D3" w:rsidRDefault="007949BF" w:rsidP="00CA27C3">
            <w:pPr>
              <w:ind w:left="27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44.3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6800C677" w14:textId="6EAB5D70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0.0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0F1F86CD" w14:textId="147F31EF" w:rsidR="007949BF" w:rsidRPr="000915D3" w:rsidRDefault="007949BF" w:rsidP="00CA27C3">
            <w:pPr>
              <w:ind w:left="7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37.9</w:t>
            </w:r>
          </w:p>
        </w:tc>
        <w:tc>
          <w:tcPr>
            <w:tcW w:w="810" w:type="dxa"/>
          </w:tcPr>
          <w:p w14:paraId="00CABA25" w14:textId="44FBE8D2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82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7C53DB07" w14:textId="79AA514C" w:rsidR="007949BF" w:rsidRPr="000915D3" w:rsidRDefault="007949BF" w:rsidP="00CA27C3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1.4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795A45DD" w14:textId="3BE9212B" w:rsidR="007949BF" w:rsidRPr="000915D3" w:rsidRDefault="007949BF" w:rsidP="00CA27C3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3.04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3806A796" w14:textId="688C00D7" w:rsidR="007949BF" w:rsidRPr="000915D3" w:rsidRDefault="007949BF" w:rsidP="00D03EBA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2.5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2555FB40" w14:textId="414AAAEC" w:rsidR="007949BF" w:rsidRPr="000915D3" w:rsidRDefault="007949BF" w:rsidP="00D03EBA">
            <w:pPr>
              <w:ind w:left="12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4.66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7257F73C" w14:textId="64A520C3" w:rsidR="007949BF" w:rsidRPr="000915D3" w:rsidRDefault="007949BF" w:rsidP="007949BF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59.3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14C97259" w14:textId="73FA4E92" w:rsidR="007949BF" w:rsidRPr="000915D3" w:rsidRDefault="007949BF" w:rsidP="007949BF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5.0</w:t>
            </w:r>
          </w:p>
        </w:tc>
        <w:tc>
          <w:tcPr>
            <w:tcW w:w="720" w:type="dxa"/>
          </w:tcPr>
          <w:p w14:paraId="33B4BF85" w14:textId="2AA19B24" w:rsidR="007949BF" w:rsidRPr="000915D3" w:rsidRDefault="007949BF" w:rsidP="00E94A14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&lt;0.001</w:t>
            </w:r>
          </w:p>
        </w:tc>
      </w:tr>
      <w:tr w:rsidR="007949BF" w:rsidRPr="000915D3" w14:paraId="5EDDE7DF" w14:textId="77777777" w:rsidTr="00000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C428A1A" w14:textId="77777777" w:rsidR="007949BF" w:rsidRPr="000915D3" w:rsidRDefault="007949BF" w:rsidP="00E94A14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CF0"/>
              </w:rPr>
              <w:t>25(OH)D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(ng/mL)</w:t>
            </w:r>
          </w:p>
        </w:tc>
        <w:tc>
          <w:tcPr>
            <w:tcW w:w="990" w:type="dxa"/>
            <w:gridSpan w:val="2"/>
            <w:tcBorders>
              <w:right w:val="single" w:sz="4" w:space="0" w:color="auto"/>
            </w:tcBorders>
          </w:tcPr>
          <w:p w14:paraId="7FB8EE05" w14:textId="01ED0177" w:rsidR="007949BF" w:rsidRPr="000915D3" w:rsidRDefault="007949BF" w:rsidP="00E33991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0.9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36D159F3" w14:textId="0B9F8639" w:rsidR="007949BF" w:rsidRPr="000915D3" w:rsidRDefault="007949BF" w:rsidP="00E33991">
            <w:pPr>
              <w:ind w:left="2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2.27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74902934" w14:textId="1B55E594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6.8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0608F560" w14:textId="354B0D9C" w:rsidR="007949BF" w:rsidRPr="000915D3" w:rsidRDefault="007949BF" w:rsidP="00CA27C3">
            <w:pPr>
              <w:ind w:left="72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2.4</w:t>
            </w:r>
          </w:p>
        </w:tc>
        <w:tc>
          <w:tcPr>
            <w:tcW w:w="1005" w:type="dxa"/>
            <w:gridSpan w:val="2"/>
            <w:tcBorders>
              <w:right w:val="single" w:sz="4" w:space="0" w:color="auto"/>
            </w:tcBorders>
          </w:tcPr>
          <w:p w14:paraId="5989A59A" w14:textId="79F16FE0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35.0</w:t>
            </w:r>
          </w:p>
        </w:tc>
        <w:tc>
          <w:tcPr>
            <w:tcW w:w="795" w:type="dxa"/>
            <w:tcBorders>
              <w:left w:val="single" w:sz="4" w:space="0" w:color="auto"/>
            </w:tcBorders>
          </w:tcPr>
          <w:p w14:paraId="47800944" w14:textId="7E4A0D69" w:rsidR="007949BF" w:rsidRPr="000915D3" w:rsidRDefault="007949BF" w:rsidP="00CA27C3">
            <w:pPr>
              <w:ind w:left="57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1.0</w:t>
            </w:r>
          </w:p>
        </w:tc>
        <w:tc>
          <w:tcPr>
            <w:tcW w:w="810" w:type="dxa"/>
          </w:tcPr>
          <w:p w14:paraId="10A2EC93" w14:textId="28BF21CA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bidi="fa-IR"/>
              </w:rPr>
              <w:t>&lt;0.001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555A7EE5" w14:textId="481DA9EB" w:rsidR="007949BF" w:rsidRPr="000915D3" w:rsidRDefault="007949BF" w:rsidP="00CA27C3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8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1B7E3E04" w14:textId="57FE0BF5" w:rsidR="007949BF" w:rsidRPr="000915D3" w:rsidRDefault="007949BF" w:rsidP="00CA27C3">
            <w:pPr>
              <w:ind w:left="0" w:firstLine="7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2.7</w:t>
            </w:r>
          </w:p>
        </w:tc>
        <w:tc>
          <w:tcPr>
            <w:tcW w:w="930" w:type="dxa"/>
            <w:tcBorders>
              <w:right w:val="single" w:sz="4" w:space="0" w:color="auto"/>
            </w:tcBorders>
          </w:tcPr>
          <w:p w14:paraId="0BC2F993" w14:textId="09CCAE60" w:rsidR="007949BF" w:rsidRPr="000915D3" w:rsidRDefault="007949BF" w:rsidP="00D03EBA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9</w:t>
            </w: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</w:tcPr>
          <w:p w14:paraId="64E08901" w14:textId="3AAFEABA" w:rsidR="007949BF" w:rsidRPr="000915D3" w:rsidRDefault="007949BF" w:rsidP="00D03EBA">
            <w:pPr>
              <w:ind w:left="0" w:firstLine="7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3.0</w:t>
            </w: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51ED42D6" w14:textId="6BAA9723" w:rsidR="007949BF" w:rsidRPr="000915D3" w:rsidRDefault="007949BF" w:rsidP="007949BF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22.7</w:t>
            </w:r>
          </w:p>
        </w:tc>
        <w:tc>
          <w:tcPr>
            <w:tcW w:w="825" w:type="dxa"/>
            <w:tcBorders>
              <w:left w:val="single" w:sz="4" w:space="0" w:color="auto"/>
            </w:tcBorders>
          </w:tcPr>
          <w:p w14:paraId="293FF2B8" w14:textId="4A564BE6" w:rsidR="007949BF" w:rsidRPr="000915D3" w:rsidRDefault="007949BF" w:rsidP="007949BF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="Cambria" w:hAnsi="Cambria" w:cs="Times New Roman"/>
                <w:b/>
                <w:bCs/>
                <w:sz w:val="18"/>
                <w:szCs w:val="18"/>
                <w:lang w:bidi="fa-IR"/>
              </w:rPr>
              <w:t>13.6</w:t>
            </w:r>
          </w:p>
        </w:tc>
        <w:tc>
          <w:tcPr>
            <w:tcW w:w="720" w:type="dxa"/>
          </w:tcPr>
          <w:p w14:paraId="1629DBB2" w14:textId="6422E1DE" w:rsidR="007949BF" w:rsidRPr="000915D3" w:rsidRDefault="007949BF" w:rsidP="00E94A14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0.96</w:t>
            </w:r>
          </w:p>
        </w:tc>
      </w:tr>
      <w:tr w:rsidR="00E94A14" w:rsidRPr="000915D3" w14:paraId="324A834C" w14:textId="77777777" w:rsidTr="00000AB6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0" w:type="dxa"/>
            <w:gridSpan w:val="20"/>
          </w:tcPr>
          <w:p w14:paraId="0215364C" w14:textId="77777777" w:rsidR="00E94A14" w:rsidRPr="000915D3" w:rsidRDefault="00E94A14" w:rsidP="00E94A14">
            <w:pPr>
              <w:bidi w:val="0"/>
              <w:ind w:left="0" w:firstLine="0"/>
              <w:jc w:val="both"/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Abbreviations: BMI, body mass index; 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WC, waist circumference; </w:t>
            </w: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FBS, fasting blood sugar; TG, triglyceride; LDL-c, low density lipoprotein- cholesterol; HDL-c, high density lipoprotein- cholesterol; DBP, diastolic blood pressure; SBP, systolic blood pressure; </w:t>
            </w: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VO2max, maximal oxygen uptake; T, </w:t>
            </w:r>
            <w:proofErr w:type="spellStart"/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tertile</w:t>
            </w:r>
            <w:proofErr w:type="spellEnd"/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; DASH, dietary approach to stop hypertension.</w:t>
            </w:r>
          </w:p>
          <w:p w14:paraId="02D0C4C0" w14:textId="77777777" w:rsidR="00E94A14" w:rsidRPr="000915D3" w:rsidRDefault="00E94A14" w:rsidP="00E94A14">
            <w:pPr>
              <w:bidi w:val="0"/>
              <w:ind w:left="0" w:firstLine="0"/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 xml:space="preserve">* 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>Data are presented as n (%) for categorical variables and or mean ± standard deviation for continuous variables</w:t>
            </w:r>
          </w:p>
          <w:p w14:paraId="6926C82B" w14:textId="5D41CFEB" w:rsidR="00E94A14" w:rsidRDefault="00E94A14" w:rsidP="00A1262D">
            <w:pPr>
              <w:bidi w:val="0"/>
              <w:ind w:left="0" w:firstLine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**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The one-way analysis of variance and the chi-square test</w:t>
            </w:r>
            <w:r w:rsidR="00A1262D">
              <w:rPr>
                <w:rFonts w:asciiTheme="majorBidi" w:hAnsiTheme="majorBidi" w:cstheme="majorBidi"/>
                <w:sz w:val="20"/>
                <w:szCs w:val="20"/>
              </w:rPr>
              <w:t>( or Fisher’s Exact test)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w</w:t>
            </w:r>
            <w:r w:rsidR="00991A26" w:rsidRPr="000915D3">
              <w:rPr>
                <w:rFonts w:asciiTheme="majorBidi" w:hAnsiTheme="majorBidi" w:cstheme="majorBidi"/>
                <w:sz w:val="20"/>
                <w:szCs w:val="20"/>
              </w:rPr>
              <w:t>as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used for comparison of continuous and categorical variables among </w:t>
            </w:r>
            <w:proofErr w:type="spellStart"/>
            <w:r w:rsidRPr="000915D3">
              <w:rPr>
                <w:rFonts w:asciiTheme="majorBidi" w:hAnsiTheme="majorBidi" w:cstheme="majorBidi"/>
                <w:sz w:val="20"/>
                <w:szCs w:val="20"/>
              </w:rPr>
              <w:t>tertiles</w:t>
            </w:r>
            <w:proofErr w:type="spellEnd"/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of 25(OH)D (ng/ml) and 1.25(OH)D(ng/ml). respectively. P &lt;0.05 was considered significant.</w:t>
            </w:r>
          </w:p>
          <w:p w14:paraId="1E18A3A4" w14:textId="26B12523" w:rsidR="00B42865" w:rsidRPr="000915D3" w:rsidRDefault="00B42865" w:rsidP="00B42865">
            <w:pPr>
              <w:bidi w:val="0"/>
              <w:ind w:left="0" w:firstLine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6F9BB9B2" w14:textId="77777777" w:rsidR="00C72592" w:rsidRPr="000915D3" w:rsidRDefault="00C72592" w:rsidP="00C72592">
      <w:pPr>
        <w:spacing w:line="240" w:lineRule="auto"/>
      </w:pPr>
    </w:p>
    <w:p w14:paraId="217A2D95" w14:textId="77777777" w:rsidR="00000AB6" w:rsidRDefault="00000AB6">
      <w:r>
        <w:br w:type="page"/>
      </w:r>
    </w:p>
    <w:p w14:paraId="1D69FD89" w14:textId="2596B3BD" w:rsidR="00C72592" w:rsidRPr="000915D3" w:rsidRDefault="00991A26" w:rsidP="00DC46B1">
      <w:pPr>
        <w:spacing w:line="480" w:lineRule="auto"/>
        <w:rPr>
          <w:rFonts w:asciiTheme="majorBidi" w:hAnsiTheme="majorBidi" w:cstheme="majorBidi"/>
          <w:shd w:val="clear" w:color="auto" w:fill="FFFCF0"/>
        </w:rPr>
      </w:pPr>
      <w:r w:rsidRPr="000915D3">
        <w:rPr>
          <w:rFonts w:asciiTheme="majorBidi" w:hAnsiTheme="majorBidi" w:cstheme="majorBidi"/>
          <w:b/>
          <w:bCs/>
          <w:lang w:bidi="fa-IR"/>
        </w:rPr>
        <w:lastRenderedPageBreak/>
        <w:t>Sup</w:t>
      </w:r>
      <w:r w:rsidR="0064458E" w:rsidRPr="000915D3">
        <w:rPr>
          <w:rFonts w:asciiTheme="majorBidi" w:hAnsiTheme="majorBidi" w:cstheme="majorBidi"/>
          <w:b/>
          <w:bCs/>
          <w:lang w:bidi="fa-IR"/>
        </w:rPr>
        <w:t>ple</w:t>
      </w:r>
      <w:r w:rsidRPr="000915D3">
        <w:rPr>
          <w:rFonts w:asciiTheme="majorBidi" w:hAnsiTheme="majorBidi" w:cstheme="majorBidi"/>
          <w:b/>
          <w:bCs/>
          <w:lang w:bidi="fa-IR"/>
        </w:rPr>
        <w:t xml:space="preserve">mentary </w:t>
      </w:r>
      <w:r w:rsidR="00C72592" w:rsidRPr="000915D3">
        <w:rPr>
          <w:rFonts w:asciiTheme="majorBidi" w:hAnsiTheme="majorBidi" w:cstheme="majorBidi"/>
          <w:b/>
          <w:bCs/>
          <w:lang w:bidi="fa-IR"/>
        </w:rPr>
        <w:t>Table 2</w:t>
      </w:r>
      <w:r w:rsidR="00C72592" w:rsidRPr="000915D3">
        <w:rPr>
          <w:rFonts w:asciiTheme="majorBidi" w:hAnsiTheme="majorBidi" w:cstheme="majorBidi"/>
          <w:lang w:bidi="fa-IR"/>
        </w:rPr>
        <w:t>.</w:t>
      </w:r>
      <w:r w:rsidR="00C72592" w:rsidRPr="000915D3">
        <w:rPr>
          <w:rFonts w:asciiTheme="majorBidi" w:hAnsiTheme="majorBidi" w:cstheme="majorBidi"/>
          <w:b/>
          <w:bCs/>
          <w:lang w:bidi="fa-IR"/>
        </w:rPr>
        <w:t xml:space="preserve"> </w:t>
      </w:r>
      <w:r w:rsidR="00C72592" w:rsidRPr="000915D3">
        <w:rPr>
          <w:rFonts w:asciiTheme="majorBidi" w:hAnsiTheme="majorBidi" w:cstheme="majorBidi"/>
          <w:lang w:bidi="fa-IR"/>
        </w:rPr>
        <w:t xml:space="preserve">Odd ratio and 95% CI for obesity and metabolic syndrome and its components in the </w:t>
      </w:r>
      <w:proofErr w:type="spellStart"/>
      <w:r w:rsidR="00C72592" w:rsidRPr="000915D3">
        <w:rPr>
          <w:rFonts w:asciiTheme="majorBidi" w:hAnsiTheme="majorBidi" w:cstheme="majorBidi"/>
          <w:lang w:bidi="fa-IR"/>
        </w:rPr>
        <w:t>tertile</w:t>
      </w:r>
      <w:r w:rsidR="00DC46B1">
        <w:rPr>
          <w:rFonts w:asciiTheme="majorBidi" w:hAnsiTheme="majorBidi" w:cstheme="majorBidi"/>
          <w:lang w:bidi="fa-IR"/>
        </w:rPr>
        <w:t>s</w:t>
      </w:r>
      <w:proofErr w:type="spellEnd"/>
      <w:r w:rsidR="00C72592" w:rsidRPr="000915D3">
        <w:rPr>
          <w:rFonts w:asciiTheme="majorBidi" w:hAnsiTheme="majorBidi" w:cstheme="majorBidi"/>
          <w:lang w:bidi="fa-IR"/>
        </w:rPr>
        <w:t xml:space="preserve"> of </w:t>
      </w:r>
      <w:r w:rsidR="00DC46B1">
        <w:rPr>
          <w:rFonts w:asciiTheme="majorBidi" w:hAnsiTheme="majorBidi" w:cstheme="majorBidi"/>
          <w:lang w:bidi="fa-IR"/>
        </w:rPr>
        <w:t>vitamin D according to the DASH score</w:t>
      </w:r>
    </w:p>
    <w:tbl>
      <w:tblPr>
        <w:tblStyle w:val="PlainTable2"/>
        <w:tblW w:w="11800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1689"/>
        <w:gridCol w:w="1872"/>
        <w:gridCol w:w="1604"/>
        <w:gridCol w:w="2064"/>
        <w:gridCol w:w="1383"/>
        <w:gridCol w:w="1382"/>
        <w:gridCol w:w="10"/>
        <w:gridCol w:w="226"/>
        <w:gridCol w:w="10"/>
      </w:tblGrid>
      <w:tr w:rsidR="00C72592" w:rsidRPr="000915D3" w14:paraId="03BCAA97" w14:textId="77777777" w:rsidTr="00614E8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  <w:tcBorders>
              <w:top w:val="single" w:sz="4" w:space="0" w:color="auto"/>
              <w:bottom w:val="none" w:sz="0" w:space="0" w:color="auto"/>
            </w:tcBorders>
          </w:tcPr>
          <w:p w14:paraId="06303DBA" w14:textId="77777777" w:rsidR="00C72592" w:rsidRPr="000915D3" w:rsidRDefault="00C72592" w:rsidP="00232178">
            <w:pPr>
              <w:bidi w:val="0"/>
              <w:ind w:left="0" w:firstLine="0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25(OH)D </w:t>
            </w:r>
          </w:p>
        </w:tc>
      </w:tr>
      <w:tr w:rsidR="00C72592" w:rsidRPr="000915D3" w14:paraId="18EFCD55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7E9282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1689" w:type="dxa"/>
          </w:tcPr>
          <w:p w14:paraId="46B6ADC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1 (n=56)</w:t>
            </w:r>
          </w:p>
          <w:p w14:paraId="6935489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72" w:type="dxa"/>
          </w:tcPr>
          <w:p w14:paraId="3C2EA38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2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=61)</w:t>
            </w:r>
          </w:p>
        </w:tc>
        <w:tc>
          <w:tcPr>
            <w:tcW w:w="1604" w:type="dxa"/>
          </w:tcPr>
          <w:p w14:paraId="6443F6E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2064" w:type="dxa"/>
          </w:tcPr>
          <w:p w14:paraId="1E64416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3 (n=46)</w:t>
            </w:r>
          </w:p>
        </w:tc>
        <w:tc>
          <w:tcPr>
            <w:tcW w:w="1383" w:type="dxa"/>
          </w:tcPr>
          <w:p w14:paraId="072EEB5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1382" w:type="dxa"/>
          </w:tcPr>
          <w:p w14:paraId="2E06011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for trend</w:t>
            </w:r>
          </w:p>
        </w:tc>
        <w:tc>
          <w:tcPr>
            <w:tcW w:w="236" w:type="dxa"/>
            <w:gridSpan w:val="2"/>
          </w:tcPr>
          <w:p w14:paraId="37642BC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7F73220F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2A4E22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ASH&lt; 24</w:t>
            </w:r>
          </w:p>
        </w:tc>
        <w:tc>
          <w:tcPr>
            <w:tcW w:w="1689" w:type="dxa"/>
          </w:tcPr>
          <w:p w14:paraId="4A85262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72" w:type="dxa"/>
          </w:tcPr>
          <w:p w14:paraId="71153ED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604" w:type="dxa"/>
          </w:tcPr>
          <w:p w14:paraId="5717CEE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064" w:type="dxa"/>
          </w:tcPr>
          <w:p w14:paraId="4769AB9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383" w:type="dxa"/>
          </w:tcPr>
          <w:p w14:paraId="3BE7BB3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382" w:type="dxa"/>
          </w:tcPr>
          <w:p w14:paraId="4406B34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36" w:type="dxa"/>
            <w:gridSpan w:val="2"/>
          </w:tcPr>
          <w:p w14:paraId="50198E4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238F01B9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7EEEA077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CF0"/>
              </w:rPr>
              <w:t xml:space="preserve">Obesity </w:t>
            </w:r>
          </w:p>
        </w:tc>
      </w:tr>
      <w:tr w:rsidR="00C72592" w:rsidRPr="000915D3" w14:paraId="53D6F7A4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041DFDD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3A35E9F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15D89E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12 (0.94-10.34)</w:t>
            </w:r>
          </w:p>
        </w:tc>
        <w:tc>
          <w:tcPr>
            <w:tcW w:w="1604" w:type="dxa"/>
          </w:tcPr>
          <w:p w14:paraId="3C80A00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6</w:t>
            </w:r>
          </w:p>
        </w:tc>
        <w:tc>
          <w:tcPr>
            <w:tcW w:w="2064" w:type="dxa"/>
          </w:tcPr>
          <w:p w14:paraId="2D8864C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96 (0.51-7.43)</w:t>
            </w:r>
          </w:p>
        </w:tc>
        <w:tc>
          <w:tcPr>
            <w:tcW w:w="1383" w:type="dxa"/>
          </w:tcPr>
          <w:p w14:paraId="648F8C5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2</w:t>
            </w:r>
          </w:p>
        </w:tc>
        <w:tc>
          <w:tcPr>
            <w:tcW w:w="1382" w:type="dxa"/>
          </w:tcPr>
          <w:p w14:paraId="7207180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2</w:t>
            </w:r>
          </w:p>
        </w:tc>
        <w:tc>
          <w:tcPr>
            <w:tcW w:w="236" w:type="dxa"/>
            <w:gridSpan w:val="2"/>
          </w:tcPr>
          <w:p w14:paraId="1532AB0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0D3A29DC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8E723D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56570A6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4380CA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08 (0.57-7.52)</w:t>
            </w:r>
          </w:p>
        </w:tc>
        <w:tc>
          <w:tcPr>
            <w:tcW w:w="1604" w:type="dxa"/>
          </w:tcPr>
          <w:p w14:paraId="5549613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6</w:t>
            </w:r>
          </w:p>
        </w:tc>
        <w:tc>
          <w:tcPr>
            <w:tcW w:w="2064" w:type="dxa"/>
          </w:tcPr>
          <w:p w14:paraId="7B22736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0 (0.31-5.42)</w:t>
            </w:r>
          </w:p>
        </w:tc>
        <w:tc>
          <w:tcPr>
            <w:tcW w:w="1383" w:type="dxa"/>
          </w:tcPr>
          <w:p w14:paraId="73B352F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1</w:t>
            </w:r>
          </w:p>
        </w:tc>
        <w:tc>
          <w:tcPr>
            <w:tcW w:w="1382" w:type="dxa"/>
          </w:tcPr>
          <w:p w14:paraId="4182F8C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236" w:type="dxa"/>
            <w:gridSpan w:val="2"/>
          </w:tcPr>
          <w:p w14:paraId="588F519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103E6E61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B649725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2D071F1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540752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72 (0.65-11.28)</w:t>
            </w:r>
          </w:p>
        </w:tc>
        <w:tc>
          <w:tcPr>
            <w:tcW w:w="1604" w:type="dxa"/>
          </w:tcPr>
          <w:p w14:paraId="14D9EFD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6</w:t>
            </w:r>
          </w:p>
        </w:tc>
        <w:tc>
          <w:tcPr>
            <w:tcW w:w="2064" w:type="dxa"/>
          </w:tcPr>
          <w:p w14:paraId="07D2F32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8 (0.30-7.25)</w:t>
            </w:r>
          </w:p>
        </w:tc>
        <w:tc>
          <w:tcPr>
            <w:tcW w:w="1383" w:type="dxa"/>
          </w:tcPr>
          <w:p w14:paraId="42C8110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</w:t>
            </w:r>
          </w:p>
        </w:tc>
        <w:tc>
          <w:tcPr>
            <w:tcW w:w="1382" w:type="dxa"/>
          </w:tcPr>
          <w:p w14:paraId="1041901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0</w:t>
            </w:r>
          </w:p>
        </w:tc>
        <w:tc>
          <w:tcPr>
            <w:tcW w:w="236" w:type="dxa"/>
            <w:gridSpan w:val="2"/>
          </w:tcPr>
          <w:p w14:paraId="3E424AD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29D7C87A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61D494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6C90A13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385FAA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.69 (0.86-25.57)</w:t>
            </w:r>
          </w:p>
        </w:tc>
        <w:tc>
          <w:tcPr>
            <w:tcW w:w="1604" w:type="dxa"/>
          </w:tcPr>
          <w:p w14:paraId="45ED7E5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7</w:t>
            </w:r>
          </w:p>
        </w:tc>
        <w:tc>
          <w:tcPr>
            <w:tcW w:w="2064" w:type="dxa"/>
          </w:tcPr>
          <w:p w14:paraId="431550E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66 (0.41-17.06)</w:t>
            </w:r>
          </w:p>
        </w:tc>
        <w:tc>
          <w:tcPr>
            <w:tcW w:w="1383" w:type="dxa"/>
          </w:tcPr>
          <w:p w14:paraId="23CDCB0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0</w:t>
            </w:r>
          </w:p>
        </w:tc>
        <w:tc>
          <w:tcPr>
            <w:tcW w:w="1382" w:type="dxa"/>
          </w:tcPr>
          <w:p w14:paraId="28F33B0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9</w:t>
            </w:r>
          </w:p>
        </w:tc>
        <w:tc>
          <w:tcPr>
            <w:tcW w:w="236" w:type="dxa"/>
            <w:gridSpan w:val="2"/>
          </w:tcPr>
          <w:p w14:paraId="162BD00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70E7CD96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5632AB70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etabolic syndrome</w:t>
            </w:r>
          </w:p>
        </w:tc>
      </w:tr>
      <w:tr w:rsidR="00C72592" w:rsidRPr="000915D3" w14:paraId="4CD8F51F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7C6F4E6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76ADC35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32BCBC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0 (0.39-3.73)</w:t>
            </w:r>
          </w:p>
        </w:tc>
        <w:tc>
          <w:tcPr>
            <w:tcW w:w="1604" w:type="dxa"/>
          </w:tcPr>
          <w:p w14:paraId="42347B5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2064" w:type="dxa"/>
          </w:tcPr>
          <w:p w14:paraId="726D66D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3 (0.36-4.11)</w:t>
            </w:r>
          </w:p>
        </w:tc>
        <w:tc>
          <w:tcPr>
            <w:tcW w:w="1383" w:type="dxa"/>
          </w:tcPr>
          <w:p w14:paraId="6A10397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3</w:t>
            </w:r>
          </w:p>
        </w:tc>
        <w:tc>
          <w:tcPr>
            <w:tcW w:w="1382" w:type="dxa"/>
          </w:tcPr>
          <w:p w14:paraId="0B78D2B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3</w:t>
            </w:r>
          </w:p>
        </w:tc>
        <w:tc>
          <w:tcPr>
            <w:tcW w:w="236" w:type="dxa"/>
            <w:gridSpan w:val="2"/>
          </w:tcPr>
          <w:p w14:paraId="3538531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15A54488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A407696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5612278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183CB2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 (0.22-2.58)</w:t>
            </w:r>
          </w:p>
        </w:tc>
        <w:tc>
          <w:tcPr>
            <w:tcW w:w="1604" w:type="dxa"/>
          </w:tcPr>
          <w:p w14:paraId="0816425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6</w:t>
            </w:r>
          </w:p>
        </w:tc>
        <w:tc>
          <w:tcPr>
            <w:tcW w:w="2064" w:type="dxa"/>
          </w:tcPr>
          <w:p w14:paraId="58FC821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6 (0.28-3.92)</w:t>
            </w:r>
          </w:p>
        </w:tc>
        <w:tc>
          <w:tcPr>
            <w:tcW w:w="1383" w:type="dxa"/>
          </w:tcPr>
          <w:p w14:paraId="6A1673F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2</w:t>
            </w:r>
          </w:p>
        </w:tc>
        <w:tc>
          <w:tcPr>
            <w:tcW w:w="1382" w:type="dxa"/>
          </w:tcPr>
          <w:p w14:paraId="7A6B572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93</w:t>
            </w:r>
          </w:p>
        </w:tc>
        <w:tc>
          <w:tcPr>
            <w:tcW w:w="236" w:type="dxa"/>
            <w:gridSpan w:val="2"/>
          </w:tcPr>
          <w:p w14:paraId="02FBEC4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47C92B7D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042C0DF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1BEDDC9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F35565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 (0.22-2.73)</w:t>
            </w:r>
          </w:p>
        </w:tc>
        <w:tc>
          <w:tcPr>
            <w:tcW w:w="1604" w:type="dxa"/>
          </w:tcPr>
          <w:p w14:paraId="0C3D3D2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2064" w:type="dxa"/>
          </w:tcPr>
          <w:p w14:paraId="245F4E2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3 (0.30-4.26)</w:t>
            </w:r>
          </w:p>
        </w:tc>
        <w:tc>
          <w:tcPr>
            <w:tcW w:w="1383" w:type="dxa"/>
          </w:tcPr>
          <w:p w14:paraId="7745A08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</w:t>
            </w:r>
          </w:p>
        </w:tc>
        <w:tc>
          <w:tcPr>
            <w:tcW w:w="1382" w:type="dxa"/>
          </w:tcPr>
          <w:p w14:paraId="452C58F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7</w:t>
            </w:r>
          </w:p>
        </w:tc>
        <w:tc>
          <w:tcPr>
            <w:tcW w:w="236" w:type="dxa"/>
            <w:gridSpan w:val="2"/>
          </w:tcPr>
          <w:p w14:paraId="515F158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584C6225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B963FA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1E14394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8E5B28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6 (0.25-3.66)</w:t>
            </w:r>
          </w:p>
        </w:tc>
        <w:tc>
          <w:tcPr>
            <w:tcW w:w="1604" w:type="dxa"/>
          </w:tcPr>
          <w:p w14:paraId="6EFDDFA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6</w:t>
            </w:r>
          </w:p>
        </w:tc>
        <w:tc>
          <w:tcPr>
            <w:tcW w:w="2064" w:type="dxa"/>
          </w:tcPr>
          <w:p w14:paraId="1C7A970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7 (0.34-5.46)</w:t>
            </w:r>
          </w:p>
        </w:tc>
        <w:tc>
          <w:tcPr>
            <w:tcW w:w="1383" w:type="dxa"/>
          </w:tcPr>
          <w:p w14:paraId="26010E1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5</w:t>
            </w:r>
          </w:p>
        </w:tc>
        <w:tc>
          <w:tcPr>
            <w:tcW w:w="1382" w:type="dxa"/>
          </w:tcPr>
          <w:p w14:paraId="118719D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5</w:t>
            </w:r>
          </w:p>
        </w:tc>
        <w:tc>
          <w:tcPr>
            <w:tcW w:w="236" w:type="dxa"/>
            <w:gridSpan w:val="2"/>
          </w:tcPr>
          <w:p w14:paraId="06F74CD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05BA94EE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055E1790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>High waist circumference</w:t>
            </w:r>
            <w:r w:rsidRPr="000915D3">
              <w:rPr>
                <w:rStyle w:val="Strong"/>
                <w:rFonts w:asciiTheme="majorBidi" w:hAnsiTheme="majorBidi" w:cstheme="majorBidi"/>
                <w:sz w:val="20"/>
                <w:szCs w:val="20"/>
                <w:shd w:val="clear" w:color="auto" w:fill="FEF4F4"/>
              </w:rPr>
              <w:t xml:space="preserve"> </w:t>
            </w:r>
          </w:p>
        </w:tc>
      </w:tr>
      <w:tr w:rsidR="00C72592" w:rsidRPr="000915D3" w14:paraId="7141DD4D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1F028FA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5560F9B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458440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44 (0.80-7.47)</w:t>
            </w:r>
          </w:p>
        </w:tc>
        <w:tc>
          <w:tcPr>
            <w:tcW w:w="1604" w:type="dxa"/>
          </w:tcPr>
          <w:p w14:paraId="4936D85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1</w:t>
            </w:r>
          </w:p>
        </w:tc>
        <w:tc>
          <w:tcPr>
            <w:tcW w:w="2064" w:type="dxa"/>
          </w:tcPr>
          <w:p w14:paraId="5816A85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3 (0.43-5.41)</w:t>
            </w:r>
          </w:p>
        </w:tc>
        <w:tc>
          <w:tcPr>
            <w:tcW w:w="1383" w:type="dxa"/>
          </w:tcPr>
          <w:p w14:paraId="7844316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0</w:t>
            </w:r>
          </w:p>
        </w:tc>
        <w:tc>
          <w:tcPr>
            <w:tcW w:w="1382" w:type="dxa"/>
          </w:tcPr>
          <w:p w14:paraId="6B27E73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8</w:t>
            </w:r>
          </w:p>
        </w:tc>
        <w:tc>
          <w:tcPr>
            <w:tcW w:w="236" w:type="dxa"/>
            <w:gridSpan w:val="2"/>
          </w:tcPr>
          <w:p w14:paraId="74DD84F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19600DDA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6D3C56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05484EE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207583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6 (0.58-5.91)</w:t>
            </w:r>
          </w:p>
        </w:tc>
        <w:tc>
          <w:tcPr>
            <w:tcW w:w="1604" w:type="dxa"/>
          </w:tcPr>
          <w:p w14:paraId="2ECF481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</w:t>
            </w:r>
          </w:p>
        </w:tc>
        <w:tc>
          <w:tcPr>
            <w:tcW w:w="2064" w:type="dxa"/>
          </w:tcPr>
          <w:p w14:paraId="610C55B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6 (0.36-5.00)</w:t>
            </w:r>
          </w:p>
        </w:tc>
        <w:tc>
          <w:tcPr>
            <w:tcW w:w="1383" w:type="dxa"/>
          </w:tcPr>
          <w:p w14:paraId="3142424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1382" w:type="dxa"/>
          </w:tcPr>
          <w:p w14:paraId="55F45E2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4</w:t>
            </w:r>
          </w:p>
        </w:tc>
        <w:tc>
          <w:tcPr>
            <w:tcW w:w="236" w:type="dxa"/>
            <w:gridSpan w:val="2"/>
          </w:tcPr>
          <w:p w14:paraId="1ACBD96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2A9EAEFE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50017F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3FA472A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2CEC67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04 (0.57-7.32)</w:t>
            </w:r>
          </w:p>
        </w:tc>
        <w:tc>
          <w:tcPr>
            <w:tcW w:w="1604" w:type="dxa"/>
          </w:tcPr>
          <w:p w14:paraId="71A152C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7</w:t>
            </w:r>
          </w:p>
        </w:tc>
        <w:tc>
          <w:tcPr>
            <w:tcW w:w="2064" w:type="dxa"/>
          </w:tcPr>
          <w:p w14:paraId="54F1339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6 (0.29-5.44)</w:t>
            </w:r>
          </w:p>
        </w:tc>
        <w:tc>
          <w:tcPr>
            <w:tcW w:w="1383" w:type="dxa"/>
          </w:tcPr>
          <w:p w14:paraId="44553AF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</w:t>
            </w:r>
          </w:p>
        </w:tc>
        <w:tc>
          <w:tcPr>
            <w:tcW w:w="1382" w:type="dxa"/>
          </w:tcPr>
          <w:p w14:paraId="14C2F88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6</w:t>
            </w:r>
          </w:p>
        </w:tc>
        <w:tc>
          <w:tcPr>
            <w:tcW w:w="236" w:type="dxa"/>
            <w:gridSpan w:val="2"/>
          </w:tcPr>
          <w:p w14:paraId="16C5501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589C9C90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4AC0CEF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7778EB5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4E848A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84 (0.86-17.13)</w:t>
            </w:r>
          </w:p>
        </w:tc>
        <w:tc>
          <w:tcPr>
            <w:tcW w:w="1604" w:type="dxa"/>
          </w:tcPr>
          <w:p w14:paraId="0E37505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7</w:t>
            </w:r>
          </w:p>
        </w:tc>
        <w:tc>
          <w:tcPr>
            <w:tcW w:w="2064" w:type="dxa"/>
          </w:tcPr>
          <w:p w14:paraId="7B11B2D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95 (0.36-10.54)</w:t>
            </w:r>
          </w:p>
        </w:tc>
        <w:tc>
          <w:tcPr>
            <w:tcW w:w="1383" w:type="dxa"/>
          </w:tcPr>
          <w:p w14:paraId="71075D9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3</w:t>
            </w:r>
          </w:p>
        </w:tc>
        <w:tc>
          <w:tcPr>
            <w:tcW w:w="1382" w:type="dxa"/>
          </w:tcPr>
          <w:p w14:paraId="429D4DA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7</w:t>
            </w:r>
          </w:p>
        </w:tc>
        <w:tc>
          <w:tcPr>
            <w:tcW w:w="236" w:type="dxa"/>
            <w:gridSpan w:val="2"/>
          </w:tcPr>
          <w:p w14:paraId="27B7FE1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2C07B971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0B2F2E16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FBS</w:t>
            </w:r>
          </w:p>
        </w:tc>
      </w:tr>
      <w:tr w:rsidR="00C72592" w:rsidRPr="000915D3" w14:paraId="4C4A8577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F61E76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29F78C4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8CE21B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6 (0.53-2.50)</w:t>
            </w:r>
          </w:p>
        </w:tc>
        <w:tc>
          <w:tcPr>
            <w:tcW w:w="1604" w:type="dxa"/>
          </w:tcPr>
          <w:p w14:paraId="36EF543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2064" w:type="dxa"/>
          </w:tcPr>
          <w:p w14:paraId="167EEF2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2 (0.39-2.16)</w:t>
            </w:r>
          </w:p>
        </w:tc>
        <w:tc>
          <w:tcPr>
            <w:tcW w:w="1383" w:type="dxa"/>
          </w:tcPr>
          <w:p w14:paraId="1EA9092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3</w:t>
            </w:r>
          </w:p>
        </w:tc>
        <w:tc>
          <w:tcPr>
            <w:tcW w:w="1382" w:type="dxa"/>
          </w:tcPr>
          <w:p w14:paraId="55D0E52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9</w:t>
            </w:r>
          </w:p>
        </w:tc>
        <w:tc>
          <w:tcPr>
            <w:tcW w:w="236" w:type="dxa"/>
            <w:gridSpan w:val="2"/>
          </w:tcPr>
          <w:p w14:paraId="49F4B82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0EFA7322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1EF0E61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2B078B8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B7FE61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1 (0.35-1.83)</w:t>
            </w:r>
          </w:p>
        </w:tc>
        <w:tc>
          <w:tcPr>
            <w:tcW w:w="1604" w:type="dxa"/>
          </w:tcPr>
          <w:p w14:paraId="54AC22A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2064" w:type="dxa"/>
          </w:tcPr>
          <w:p w14:paraId="6ABB4AD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 (0.33-2.05)</w:t>
            </w:r>
          </w:p>
        </w:tc>
        <w:tc>
          <w:tcPr>
            <w:tcW w:w="1383" w:type="dxa"/>
          </w:tcPr>
          <w:p w14:paraId="2E3428C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1382" w:type="dxa"/>
          </w:tcPr>
          <w:p w14:paraId="220E078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7</w:t>
            </w:r>
          </w:p>
        </w:tc>
        <w:tc>
          <w:tcPr>
            <w:tcW w:w="236" w:type="dxa"/>
            <w:gridSpan w:val="2"/>
          </w:tcPr>
          <w:p w14:paraId="0F42C13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4177C504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91F9C45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0CBAD06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5D9778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3 (0.34-1.99)</w:t>
            </w:r>
          </w:p>
        </w:tc>
        <w:tc>
          <w:tcPr>
            <w:tcW w:w="1604" w:type="dxa"/>
          </w:tcPr>
          <w:p w14:paraId="32CC334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2064" w:type="dxa"/>
          </w:tcPr>
          <w:p w14:paraId="5ED87A6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1 (0.35-2.31)</w:t>
            </w:r>
          </w:p>
        </w:tc>
        <w:tc>
          <w:tcPr>
            <w:tcW w:w="1383" w:type="dxa"/>
          </w:tcPr>
          <w:p w14:paraId="31DD413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</w:t>
            </w:r>
          </w:p>
        </w:tc>
        <w:tc>
          <w:tcPr>
            <w:tcW w:w="1382" w:type="dxa"/>
          </w:tcPr>
          <w:p w14:paraId="101C063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3</w:t>
            </w:r>
          </w:p>
        </w:tc>
        <w:tc>
          <w:tcPr>
            <w:tcW w:w="236" w:type="dxa"/>
            <w:gridSpan w:val="2"/>
          </w:tcPr>
          <w:p w14:paraId="1E26618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072DB9A1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ACE0FE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3E450ED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A5867C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 (0.32-1.92)</w:t>
            </w:r>
          </w:p>
        </w:tc>
        <w:tc>
          <w:tcPr>
            <w:tcW w:w="1604" w:type="dxa"/>
          </w:tcPr>
          <w:p w14:paraId="2C93787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0.60 </w:t>
            </w:r>
          </w:p>
        </w:tc>
        <w:tc>
          <w:tcPr>
            <w:tcW w:w="2064" w:type="dxa"/>
          </w:tcPr>
          <w:p w14:paraId="3082633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 (0.33-2.25)</w:t>
            </w:r>
          </w:p>
        </w:tc>
        <w:tc>
          <w:tcPr>
            <w:tcW w:w="1383" w:type="dxa"/>
          </w:tcPr>
          <w:p w14:paraId="152464C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1382" w:type="dxa"/>
          </w:tcPr>
          <w:p w14:paraId="303C256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6</w:t>
            </w:r>
          </w:p>
        </w:tc>
        <w:tc>
          <w:tcPr>
            <w:tcW w:w="236" w:type="dxa"/>
            <w:gridSpan w:val="2"/>
          </w:tcPr>
          <w:p w14:paraId="0E73AFD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59E9E2B4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003705E5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serum TG concentration</w:t>
            </w:r>
          </w:p>
        </w:tc>
      </w:tr>
      <w:tr w:rsidR="00C72592" w:rsidRPr="000915D3" w14:paraId="13FD9D70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CAAFC4A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469D967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6A36A7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6 (0.53-2.50)</w:t>
            </w:r>
          </w:p>
        </w:tc>
        <w:tc>
          <w:tcPr>
            <w:tcW w:w="1604" w:type="dxa"/>
          </w:tcPr>
          <w:p w14:paraId="6638396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6</w:t>
            </w:r>
          </w:p>
        </w:tc>
        <w:tc>
          <w:tcPr>
            <w:tcW w:w="2064" w:type="dxa"/>
          </w:tcPr>
          <w:p w14:paraId="15FE62D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8 (0.63-4.00)</w:t>
            </w:r>
          </w:p>
        </w:tc>
        <w:tc>
          <w:tcPr>
            <w:tcW w:w="1383" w:type="dxa"/>
          </w:tcPr>
          <w:p w14:paraId="5B2347D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2</w:t>
            </w:r>
          </w:p>
        </w:tc>
        <w:tc>
          <w:tcPr>
            <w:tcW w:w="1382" w:type="dxa"/>
          </w:tcPr>
          <w:p w14:paraId="7389077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2</w:t>
            </w:r>
          </w:p>
        </w:tc>
        <w:tc>
          <w:tcPr>
            <w:tcW w:w="236" w:type="dxa"/>
            <w:gridSpan w:val="2"/>
          </w:tcPr>
          <w:p w14:paraId="6AEFFE5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717EE759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38D83F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670C6FF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3317E9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7 (0.37-2.49)</w:t>
            </w:r>
          </w:p>
        </w:tc>
        <w:tc>
          <w:tcPr>
            <w:tcW w:w="1604" w:type="dxa"/>
          </w:tcPr>
          <w:p w14:paraId="7CD2A22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4</w:t>
            </w:r>
          </w:p>
        </w:tc>
        <w:tc>
          <w:tcPr>
            <w:tcW w:w="2064" w:type="dxa"/>
          </w:tcPr>
          <w:p w14:paraId="37A4761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7 (0.54-3.97)</w:t>
            </w:r>
          </w:p>
        </w:tc>
        <w:tc>
          <w:tcPr>
            <w:tcW w:w="1383" w:type="dxa"/>
          </w:tcPr>
          <w:p w14:paraId="3B52E67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</w:t>
            </w:r>
          </w:p>
        </w:tc>
        <w:tc>
          <w:tcPr>
            <w:tcW w:w="1382" w:type="dxa"/>
          </w:tcPr>
          <w:p w14:paraId="766006B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5</w:t>
            </w:r>
          </w:p>
        </w:tc>
        <w:tc>
          <w:tcPr>
            <w:tcW w:w="236" w:type="dxa"/>
            <w:gridSpan w:val="2"/>
          </w:tcPr>
          <w:p w14:paraId="5CEFAAF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3E1B2978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C7E39D1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017CE3C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F3A8BB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0 (0.37-2.67)</w:t>
            </w:r>
          </w:p>
        </w:tc>
        <w:tc>
          <w:tcPr>
            <w:tcW w:w="1604" w:type="dxa"/>
          </w:tcPr>
          <w:p w14:paraId="740E466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2064" w:type="dxa"/>
          </w:tcPr>
          <w:p w14:paraId="62AF530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8 (0.56-4.43)</w:t>
            </w:r>
          </w:p>
        </w:tc>
        <w:tc>
          <w:tcPr>
            <w:tcW w:w="1383" w:type="dxa"/>
          </w:tcPr>
          <w:p w14:paraId="7B118DA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1382" w:type="dxa"/>
          </w:tcPr>
          <w:p w14:paraId="6B745CD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8</w:t>
            </w:r>
          </w:p>
        </w:tc>
        <w:tc>
          <w:tcPr>
            <w:tcW w:w="236" w:type="dxa"/>
            <w:gridSpan w:val="2"/>
          </w:tcPr>
          <w:p w14:paraId="6A1B8DC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7C4AD7D9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312A51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6D53CAD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299FE3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1 (0.33-2.50)</w:t>
            </w:r>
          </w:p>
        </w:tc>
        <w:tc>
          <w:tcPr>
            <w:tcW w:w="1604" w:type="dxa"/>
          </w:tcPr>
          <w:p w14:paraId="28B94DF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</w:t>
            </w:r>
          </w:p>
        </w:tc>
        <w:tc>
          <w:tcPr>
            <w:tcW w:w="2064" w:type="dxa"/>
          </w:tcPr>
          <w:p w14:paraId="67F1682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2 (0.46-3.81)</w:t>
            </w:r>
          </w:p>
        </w:tc>
        <w:tc>
          <w:tcPr>
            <w:tcW w:w="1383" w:type="dxa"/>
          </w:tcPr>
          <w:p w14:paraId="3335956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0</w:t>
            </w:r>
          </w:p>
        </w:tc>
        <w:tc>
          <w:tcPr>
            <w:tcW w:w="1382" w:type="dxa"/>
          </w:tcPr>
          <w:p w14:paraId="29B2811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9</w:t>
            </w:r>
          </w:p>
        </w:tc>
        <w:tc>
          <w:tcPr>
            <w:tcW w:w="236" w:type="dxa"/>
            <w:gridSpan w:val="2"/>
          </w:tcPr>
          <w:p w14:paraId="400E366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7D0708AF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5E47A162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serum HDL concentration</w:t>
            </w:r>
          </w:p>
        </w:tc>
      </w:tr>
      <w:tr w:rsidR="00C72592" w:rsidRPr="000915D3" w14:paraId="5EBC881D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1E52AD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1FA9715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26D09E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 (0.42-1.87)</w:t>
            </w:r>
          </w:p>
        </w:tc>
        <w:tc>
          <w:tcPr>
            <w:tcW w:w="1604" w:type="dxa"/>
          </w:tcPr>
          <w:p w14:paraId="6C21450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</w:t>
            </w:r>
          </w:p>
        </w:tc>
        <w:tc>
          <w:tcPr>
            <w:tcW w:w="2064" w:type="dxa"/>
          </w:tcPr>
          <w:p w14:paraId="5361BEC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7 (0.34-1.72)</w:t>
            </w:r>
          </w:p>
        </w:tc>
        <w:tc>
          <w:tcPr>
            <w:tcW w:w="1383" w:type="dxa"/>
          </w:tcPr>
          <w:p w14:paraId="67E1FDE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382" w:type="dxa"/>
          </w:tcPr>
          <w:p w14:paraId="63D6D75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2</w:t>
            </w:r>
          </w:p>
        </w:tc>
        <w:tc>
          <w:tcPr>
            <w:tcW w:w="236" w:type="dxa"/>
            <w:gridSpan w:val="2"/>
          </w:tcPr>
          <w:p w14:paraId="4411176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4F4CA525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1BEA05F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091B1C3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015B98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0 (0.42-1.93)</w:t>
            </w:r>
          </w:p>
        </w:tc>
        <w:tc>
          <w:tcPr>
            <w:tcW w:w="1604" w:type="dxa"/>
          </w:tcPr>
          <w:p w14:paraId="0C7A66B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9</w:t>
            </w:r>
          </w:p>
        </w:tc>
        <w:tc>
          <w:tcPr>
            <w:tcW w:w="2064" w:type="dxa"/>
          </w:tcPr>
          <w:p w14:paraId="4EC260F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 (0.34-1.72)</w:t>
            </w:r>
          </w:p>
        </w:tc>
        <w:tc>
          <w:tcPr>
            <w:tcW w:w="1383" w:type="dxa"/>
          </w:tcPr>
          <w:p w14:paraId="120E438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382" w:type="dxa"/>
          </w:tcPr>
          <w:p w14:paraId="4840CE6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2</w:t>
            </w:r>
          </w:p>
        </w:tc>
        <w:tc>
          <w:tcPr>
            <w:tcW w:w="236" w:type="dxa"/>
            <w:gridSpan w:val="2"/>
          </w:tcPr>
          <w:p w14:paraId="793A5E9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5CB9161E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A685CE0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20BFCE7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95FD9C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 (0.37-1.81)</w:t>
            </w:r>
          </w:p>
        </w:tc>
        <w:tc>
          <w:tcPr>
            <w:tcW w:w="1604" w:type="dxa"/>
          </w:tcPr>
          <w:p w14:paraId="6D32BCD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2064" w:type="dxa"/>
          </w:tcPr>
          <w:p w14:paraId="4E83BFF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0 (0.34-1.87)</w:t>
            </w:r>
          </w:p>
        </w:tc>
        <w:tc>
          <w:tcPr>
            <w:tcW w:w="1383" w:type="dxa"/>
          </w:tcPr>
          <w:p w14:paraId="2F67B58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1382" w:type="dxa"/>
          </w:tcPr>
          <w:p w14:paraId="38AAE2B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0</w:t>
            </w:r>
          </w:p>
        </w:tc>
        <w:tc>
          <w:tcPr>
            <w:tcW w:w="236" w:type="dxa"/>
            <w:gridSpan w:val="2"/>
          </w:tcPr>
          <w:p w14:paraId="0EC9547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526E4059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392570A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6021E1D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EE0D7D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 (0.38-2.00)</w:t>
            </w:r>
          </w:p>
        </w:tc>
        <w:tc>
          <w:tcPr>
            <w:tcW w:w="1604" w:type="dxa"/>
          </w:tcPr>
          <w:p w14:paraId="62C4D61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2064" w:type="dxa"/>
          </w:tcPr>
          <w:p w14:paraId="3456877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 (0.34-2.04)</w:t>
            </w:r>
          </w:p>
        </w:tc>
        <w:tc>
          <w:tcPr>
            <w:tcW w:w="1383" w:type="dxa"/>
          </w:tcPr>
          <w:p w14:paraId="7698199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1382" w:type="dxa"/>
          </w:tcPr>
          <w:p w14:paraId="441B115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9</w:t>
            </w:r>
          </w:p>
        </w:tc>
        <w:tc>
          <w:tcPr>
            <w:tcW w:w="236" w:type="dxa"/>
            <w:gridSpan w:val="2"/>
          </w:tcPr>
          <w:p w14:paraId="5D7451A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374FF996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6AA782C0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Hypertension</w:t>
            </w:r>
          </w:p>
        </w:tc>
      </w:tr>
      <w:tr w:rsidR="00C72592" w:rsidRPr="000915D3" w14:paraId="5B0E8D50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226B04F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71467EB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8793A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5.89 (0.68-50.57)</w:t>
            </w:r>
          </w:p>
        </w:tc>
        <w:tc>
          <w:tcPr>
            <w:tcW w:w="1604" w:type="dxa"/>
          </w:tcPr>
          <w:p w14:paraId="1DB7EE9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0</w:t>
            </w:r>
          </w:p>
        </w:tc>
        <w:tc>
          <w:tcPr>
            <w:tcW w:w="2064" w:type="dxa"/>
          </w:tcPr>
          <w:p w14:paraId="3449C2B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1383" w:type="dxa"/>
          </w:tcPr>
          <w:p w14:paraId="0CBFE3D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1382" w:type="dxa"/>
          </w:tcPr>
          <w:p w14:paraId="38945E2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8</w:t>
            </w:r>
          </w:p>
        </w:tc>
        <w:tc>
          <w:tcPr>
            <w:tcW w:w="236" w:type="dxa"/>
            <w:gridSpan w:val="2"/>
          </w:tcPr>
          <w:p w14:paraId="2EED276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6C9E5451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850148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13311A9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DD5397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.15 (0.46-27.56)</w:t>
            </w:r>
          </w:p>
        </w:tc>
        <w:tc>
          <w:tcPr>
            <w:tcW w:w="1604" w:type="dxa"/>
          </w:tcPr>
          <w:p w14:paraId="580A6FA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0</w:t>
            </w:r>
          </w:p>
        </w:tc>
        <w:tc>
          <w:tcPr>
            <w:tcW w:w="2064" w:type="dxa"/>
          </w:tcPr>
          <w:p w14:paraId="236B642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1383" w:type="dxa"/>
          </w:tcPr>
          <w:p w14:paraId="69EE860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1382" w:type="dxa"/>
          </w:tcPr>
          <w:p w14:paraId="7E99CF6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7</w:t>
            </w:r>
          </w:p>
        </w:tc>
        <w:tc>
          <w:tcPr>
            <w:tcW w:w="236" w:type="dxa"/>
            <w:gridSpan w:val="2"/>
          </w:tcPr>
          <w:p w14:paraId="6DB5A59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4E8B130C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11585C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01B957B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E65F09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75 (0.40-34.62)</w:t>
            </w:r>
          </w:p>
        </w:tc>
        <w:tc>
          <w:tcPr>
            <w:tcW w:w="1604" w:type="dxa"/>
          </w:tcPr>
          <w:p w14:paraId="67CB17F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4</w:t>
            </w:r>
          </w:p>
        </w:tc>
        <w:tc>
          <w:tcPr>
            <w:tcW w:w="2064" w:type="dxa"/>
          </w:tcPr>
          <w:p w14:paraId="7564148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1383" w:type="dxa"/>
          </w:tcPr>
          <w:p w14:paraId="1B758F0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1382" w:type="dxa"/>
          </w:tcPr>
          <w:p w14:paraId="07FC30A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0</w:t>
            </w:r>
          </w:p>
        </w:tc>
        <w:tc>
          <w:tcPr>
            <w:tcW w:w="236" w:type="dxa"/>
            <w:gridSpan w:val="2"/>
          </w:tcPr>
          <w:p w14:paraId="70E2F98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7AF8F3F9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86681F5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1F94829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F63055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15 (0.29-33.56)</w:t>
            </w:r>
          </w:p>
        </w:tc>
        <w:tc>
          <w:tcPr>
            <w:tcW w:w="1604" w:type="dxa"/>
          </w:tcPr>
          <w:p w14:paraId="34CFD72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4</w:t>
            </w:r>
          </w:p>
        </w:tc>
        <w:tc>
          <w:tcPr>
            <w:tcW w:w="2064" w:type="dxa"/>
          </w:tcPr>
          <w:p w14:paraId="247EE8F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1383" w:type="dxa"/>
          </w:tcPr>
          <w:p w14:paraId="33BCED4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1382" w:type="dxa"/>
          </w:tcPr>
          <w:p w14:paraId="71E6AB0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9</w:t>
            </w:r>
          </w:p>
        </w:tc>
        <w:tc>
          <w:tcPr>
            <w:tcW w:w="236" w:type="dxa"/>
            <w:gridSpan w:val="2"/>
          </w:tcPr>
          <w:p w14:paraId="393D2D2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0E9BBD62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BB47F02" w14:textId="77777777" w:rsidR="00C72592" w:rsidRPr="000915D3" w:rsidRDefault="00C72592" w:rsidP="00232178">
            <w:pPr>
              <w:bidi w:val="0"/>
              <w:ind w:hanging="284"/>
              <w:rPr>
                <w:rFonts w:asciiTheme="majorBidi" w:hAnsiTheme="majorBidi" w:cstheme="majorBidi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>DASH&gt; 24</w:t>
            </w:r>
          </w:p>
        </w:tc>
        <w:tc>
          <w:tcPr>
            <w:tcW w:w="1689" w:type="dxa"/>
          </w:tcPr>
          <w:p w14:paraId="16794AC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1 (n=30)</w:t>
            </w:r>
          </w:p>
          <w:p w14:paraId="46360F4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72" w:type="dxa"/>
          </w:tcPr>
          <w:p w14:paraId="22F4FAF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2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=30)</w:t>
            </w:r>
          </w:p>
        </w:tc>
        <w:tc>
          <w:tcPr>
            <w:tcW w:w="1604" w:type="dxa"/>
          </w:tcPr>
          <w:p w14:paraId="2B4CF6A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2064" w:type="dxa"/>
          </w:tcPr>
          <w:p w14:paraId="42A02AF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3 (n=44)</w:t>
            </w:r>
          </w:p>
        </w:tc>
        <w:tc>
          <w:tcPr>
            <w:tcW w:w="1383" w:type="dxa"/>
          </w:tcPr>
          <w:p w14:paraId="159DBAC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1382" w:type="dxa"/>
          </w:tcPr>
          <w:p w14:paraId="5F1209E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for trend</w:t>
            </w:r>
          </w:p>
        </w:tc>
        <w:tc>
          <w:tcPr>
            <w:tcW w:w="236" w:type="dxa"/>
            <w:gridSpan w:val="2"/>
          </w:tcPr>
          <w:p w14:paraId="5211C41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7D84AA67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07BD2016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shd w:val="clear" w:color="auto" w:fill="FFFCF0"/>
              </w:rPr>
              <w:t xml:space="preserve">Obesity </w:t>
            </w:r>
          </w:p>
        </w:tc>
      </w:tr>
      <w:tr w:rsidR="00C72592" w:rsidRPr="000915D3" w14:paraId="56120FAE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58A3D62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0361BE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7C7D68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3 (0.27-6.58)</w:t>
            </w:r>
          </w:p>
        </w:tc>
        <w:tc>
          <w:tcPr>
            <w:tcW w:w="1604" w:type="dxa"/>
          </w:tcPr>
          <w:p w14:paraId="287E9B8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2</w:t>
            </w:r>
          </w:p>
        </w:tc>
        <w:tc>
          <w:tcPr>
            <w:tcW w:w="2064" w:type="dxa"/>
          </w:tcPr>
          <w:p w14:paraId="1C21DF7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45 (0.611-9.83)</w:t>
            </w:r>
          </w:p>
        </w:tc>
        <w:tc>
          <w:tcPr>
            <w:tcW w:w="1383" w:type="dxa"/>
          </w:tcPr>
          <w:p w14:paraId="5A85B18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0</w:t>
            </w:r>
          </w:p>
        </w:tc>
        <w:tc>
          <w:tcPr>
            <w:tcW w:w="1382" w:type="dxa"/>
          </w:tcPr>
          <w:p w14:paraId="55F7E90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17</w:t>
            </w:r>
          </w:p>
        </w:tc>
        <w:tc>
          <w:tcPr>
            <w:tcW w:w="236" w:type="dxa"/>
            <w:gridSpan w:val="2"/>
          </w:tcPr>
          <w:p w14:paraId="22B35D6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0A0E221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DF05DF5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5951280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978FB2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9 (0.25-6.49)</w:t>
            </w:r>
          </w:p>
        </w:tc>
        <w:tc>
          <w:tcPr>
            <w:tcW w:w="1604" w:type="dxa"/>
          </w:tcPr>
          <w:p w14:paraId="51477E2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</w:t>
            </w:r>
          </w:p>
        </w:tc>
        <w:tc>
          <w:tcPr>
            <w:tcW w:w="2064" w:type="dxa"/>
          </w:tcPr>
          <w:p w14:paraId="3EC065F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5 (0.25-6.49)</w:t>
            </w:r>
          </w:p>
        </w:tc>
        <w:tc>
          <w:tcPr>
            <w:tcW w:w="1383" w:type="dxa"/>
          </w:tcPr>
          <w:p w14:paraId="76151BA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0</w:t>
            </w:r>
          </w:p>
        </w:tc>
        <w:tc>
          <w:tcPr>
            <w:tcW w:w="1382" w:type="dxa"/>
          </w:tcPr>
          <w:p w14:paraId="22D2F53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236" w:type="dxa"/>
            <w:gridSpan w:val="2"/>
          </w:tcPr>
          <w:p w14:paraId="121527B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A10B34C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70FFF9A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4BCD9B3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9C7CEB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8 (0.28-11.15)</w:t>
            </w:r>
          </w:p>
        </w:tc>
        <w:tc>
          <w:tcPr>
            <w:tcW w:w="1604" w:type="dxa"/>
          </w:tcPr>
          <w:p w14:paraId="71521E7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</w:t>
            </w:r>
          </w:p>
        </w:tc>
        <w:tc>
          <w:tcPr>
            <w:tcW w:w="2064" w:type="dxa"/>
          </w:tcPr>
          <w:p w14:paraId="7668A3B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34 (0.43-12.67)</w:t>
            </w:r>
          </w:p>
        </w:tc>
        <w:tc>
          <w:tcPr>
            <w:tcW w:w="1383" w:type="dxa"/>
          </w:tcPr>
          <w:p w14:paraId="275D522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2</w:t>
            </w:r>
          </w:p>
        </w:tc>
        <w:tc>
          <w:tcPr>
            <w:tcW w:w="1382" w:type="dxa"/>
          </w:tcPr>
          <w:p w14:paraId="4225CF0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2</w:t>
            </w:r>
          </w:p>
        </w:tc>
        <w:tc>
          <w:tcPr>
            <w:tcW w:w="236" w:type="dxa"/>
            <w:gridSpan w:val="2"/>
          </w:tcPr>
          <w:p w14:paraId="3F841B1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ECE5932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DBB584D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17377F2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716CF4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07 (0.29-14.52)</w:t>
            </w:r>
          </w:p>
        </w:tc>
        <w:tc>
          <w:tcPr>
            <w:tcW w:w="1604" w:type="dxa"/>
          </w:tcPr>
          <w:p w14:paraId="511A4F7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6</w:t>
            </w:r>
          </w:p>
        </w:tc>
        <w:tc>
          <w:tcPr>
            <w:tcW w:w="2064" w:type="dxa"/>
          </w:tcPr>
          <w:p w14:paraId="7966D04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51 (0.41-15.36)</w:t>
            </w:r>
          </w:p>
        </w:tc>
        <w:tc>
          <w:tcPr>
            <w:tcW w:w="1383" w:type="dxa"/>
          </w:tcPr>
          <w:p w14:paraId="785059E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1</w:t>
            </w:r>
          </w:p>
        </w:tc>
        <w:tc>
          <w:tcPr>
            <w:tcW w:w="1382" w:type="dxa"/>
          </w:tcPr>
          <w:p w14:paraId="3D94E7C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3</w:t>
            </w:r>
          </w:p>
        </w:tc>
        <w:tc>
          <w:tcPr>
            <w:tcW w:w="236" w:type="dxa"/>
            <w:gridSpan w:val="2"/>
          </w:tcPr>
          <w:p w14:paraId="148C8B7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983DFB5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7D40C99F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etabolic syndrome</w:t>
            </w:r>
          </w:p>
        </w:tc>
      </w:tr>
      <w:tr w:rsidR="00C72592" w:rsidRPr="000915D3" w14:paraId="5813649A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32A01D7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4D955BD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5F10C9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9 (0.14-3.41)</w:t>
            </w:r>
          </w:p>
        </w:tc>
        <w:tc>
          <w:tcPr>
            <w:tcW w:w="1604" w:type="dxa"/>
          </w:tcPr>
          <w:p w14:paraId="3B7BD8C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5</w:t>
            </w:r>
          </w:p>
        </w:tc>
        <w:tc>
          <w:tcPr>
            <w:tcW w:w="2064" w:type="dxa"/>
          </w:tcPr>
          <w:p w14:paraId="193792C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4 (0.42-5.58)</w:t>
            </w:r>
          </w:p>
        </w:tc>
        <w:tc>
          <w:tcPr>
            <w:tcW w:w="1383" w:type="dxa"/>
          </w:tcPr>
          <w:p w14:paraId="040678E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0</w:t>
            </w:r>
          </w:p>
        </w:tc>
        <w:tc>
          <w:tcPr>
            <w:tcW w:w="1382" w:type="dxa"/>
          </w:tcPr>
          <w:p w14:paraId="075991B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2</w:t>
            </w:r>
          </w:p>
        </w:tc>
        <w:tc>
          <w:tcPr>
            <w:tcW w:w="236" w:type="dxa"/>
            <w:gridSpan w:val="2"/>
          </w:tcPr>
          <w:p w14:paraId="1236B6E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B486CB0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B0759F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641403E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EE7337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 (0.11-3.29)</w:t>
            </w:r>
          </w:p>
        </w:tc>
        <w:tc>
          <w:tcPr>
            <w:tcW w:w="1604" w:type="dxa"/>
          </w:tcPr>
          <w:p w14:paraId="36AD9DE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7</w:t>
            </w:r>
          </w:p>
        </w:tc>
        <w:tc>
          <w:tcPr>
            <w:tcW w:w="2064" w:type="dxa"/>
          </w:tcPr>
          <w:p w14:paraId="3D8F08D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7 (0.40-6.98)</w:t>
            </w:r>
          </w:p>
        </w:tc>
        <w:tc>
          <w:tcPr>
            <w:tcW w:w="1383" w:type="dxa"/>
          </w:tcPr>
          <w:p w14:paraId="3354331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7</w:t>
            </w:r>
          </w:p>
        </w:tc>
        <w:tc>
          <w:tcPr>
            <w:tcW w:w="1382" w:type="dxa"/>
          </w:tcPr>
          <w:p w14:paraId="40380E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1</w:t>
            </w:r>
          </w:p>
        </w:tc>
        <w:tc>
          <w:tcPr>
            <w:tcW w:w="236" w:type="dxa"/>
            <w:gridSpan w:val="2"/>
          </w:tcPr>
          <w:p w14:paraId="41830AF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BEA01EC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47E764E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028D441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078D65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 (0.02-9.62)</w:t>
            </w:r>
          </w:p>
        </w:tc>
        <w:tc>
          <w:tcPr>
            <w:tcW w:w="1604" w:type="dxa"/>
          </w:tcPr>
          <w:p w14:paraId="36C431E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0</w:t>
            </w:r>
          </w:p>
        </w:tc>
        <w:tc>
          <w:tcPr>
            <w:tcW w:w="2064" w:type="dxa"/>
          </w:tcPr>
          <w:p w14:paraId="1FBB81B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 (0.02-22.0)</w:t>
            </w:r>
          </w:p>
        </w:tc>
        <w:tc>
          <w:tcPr>
            <w:tcW w:w="1383" w:type="dxa"/>
          </w:tcPr>
          <w:p w14:paraId="776D356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</w:t>
            </w:r>
          </w:p>
        </w:tc>
        <w:tc>
          <w:tcPr>
            <w:tcW w:w="1382" w:type="dxa"/>
          </w:tcPr>
          <w:p w14:paraId="33A6B96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9</w:t>
            </w:r>
          </w:p>
        </w:tc>
        <w:tc>
          <w:tcPr>
            <w:tcW w:w="236" w:type="dxa"/>
            <w:gridSpan w:val="2"/>
          </w:tcPr>
          <w:p w14:paraId="1E22E64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475A175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B588E6F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2F5CE7A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A30D04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 (0.04-2.47)</w:t>
            </w:r>
          </w:p>
        </w:tc>
        <w:tc>
          <w:tcPr>
            <w:tcW w:w="1604" w:type="dxa"/>
          </w:tcPr>
          <w:p w14:paraId="5DB249D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8</w:t>
            </w:r>
          </w:p>
        </w:tc>
        <w:tc>
          <w:tcPr>
            <w:tcW w:w="2064" w:type="dxa"/>
          </w:tcPr>
          <w:p w14:paraId="1BC7C37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 (0.15-4.97)</w:t>
            </w:r>
          </w:p>
        </w:tc>
        <w:tc>
          <w:tcPr>
            <w:tcW w:w="1383" w:type="dxa"/>
          </w:tcPr>
          <w:p w14:paraId="59A206C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7</w:t>
            </w:r>
          </w:p>
        </w:tc>
        <w:tc>
          <w:tcPr>
            <w:tcW w:w="1382" w:type="dxa"/>
          </w:tcPr>
          <w:p w14:paraId="37EA6DF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95</w:t>
            </w:r>
          </w:p>
        </w:tc>
        <w:tc>
          <w:tcPr>
            <w:tcW w:w="236" w:type="dxa"/>
            <w:gridSpan w:val="2"/>
          </w:tcPr>
          <w:p w14:paraId="378856C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6D541A0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2FBFA979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>High waist circumference</w:t>
            </w:r>
            <w:r w:rsidRPr="000915D3">
              <w:rPr>
                <w:rStyle w:val="Strong"/>
                <w:rFonts w:asciiTheme="majorBidi" w:hAnsiTheme="majorBidi" w:cstheme="majorBidi"/>
                <w:sz w:val="20"/>
                <w:szCs w:val="20"/>
                <w:shd w:val="clear" w:color="auto" w:fill="FEF4F4"/>
              </w:rPr>
              <w:t xml:space="preserve"> </w:t>
            </w:r>
          </w:p>
        </w:tc>
      </w:tr>
      <w:tr w:rsidR="00C72592" w:rsidRPr="000915D3" w14:paraId="7E5F7283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E437995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1D9C168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8192B3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3 (0.17-3.08)</w:t>
            </w:r>
          </w:p>
        </w:tc>
        <w:tc>
          <w:tcPr>
            <w:tcW w:w="1604" w:type="dxa"/>
          </w:tcPr>
          <w:p w14:paraId="489C6FB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7</w:t>
            </w:r>
          </w:p>
        </w:tc>
        <w:tc>
          <w:tcPr>
            <w:tcW w:w="2064" w:type="dxa"/>
          </w:tcPr>
          <w:p w14:paraId="3477A8C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3 (0.46-5.00)</w:t>
            </w:r>
          </w:p>
        </w:tc>
        <w:tc>
          <w:tcPr>
            <w:tcW w:w="1383" w:type="dxa"/>
          </w:tcPr>
          <w:p w14:paraId="6D92FBE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7</w:t>
            </w:r>
          </w:p>
        </w:tc>
        <w:tc>
          <w:tcPr>
            <w:tcW w:w="1382" w:type="dxa"/>
          </w:tcPr>
          <w:p w14:paraId="3AD7122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9</w:t>
            </w:r>
          </w:p>
        </w:tc>
        <w:tc>
          <w:tcPr>
            <w:tcW w:w="236" w:type="dxa"/>
            <w:gridSpan w:val="2"/>
          </w:tcPr>
          <w:p w14:paraId="67DF58D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943F05D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EB8FFF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0A4010E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6D6336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 (0.16-2.96)</w:t>
            </w:r>
          </w:p>
        </w:tc>
        <w:tc>
          <w:tcPr>
            <w:tcW w:w="1604" w:type="dxa"/>
          </w:tcPr>
          <w:p w14:paraId="727EF86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7</w:t>
            </w:r>
          </w:p>
        </w:tc>
        <w:tc>
          <w:tcPr>
            <w:tcW w:w="2064" w:type="dxa"/>
          </w:tcPr>
          <w:p w14:paraId="0C0D005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5 (0.48-6.27)</w:t>
            </w:r>
          </w:p>
        </w:tc>
        <w:tc>
          <w:tcPr>
            <w:tcW w:w="1383" w:type="dxa"/>
          </w:tcPr>
          <w:p w14:paraId="69D2803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</w:t>
            </w:r>
          </w:p>
        </w:tc>
        <w:tc>
          <w:tcPr>
            <w:tcW w:w="1382" w:type="dxa"/>
          </w:tcPr>
          <w:p w14:paraId="4B8E895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3</w:t>
            </w:r>
          </w:p>
        </w:tc>
        <w:tc>
          <w:tcPr>
            <w:tcW w:w="236" w:type="dxa"/>
            <w:gridSpan w:val="2"/>
          </w:tcPr>
          <w:p w14:paraId="3636A42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F674091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E690037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4D3A356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D20120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 (0.13-3.20)</w:t>
            </w:r>
          </w:p>
        </w:tc>
        <w:tc>
          <w:tcPr>
            <w:tcW w:w="1604" w:type="dxa"/>
          </w:tcPr>
          <w:p w14:paraId="62606D4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9</w:t>
            </w:r>
          </w:p>
        </w:tc>
        <w:tc>
          <w:tcPr>
            <w:tcW w:w="2064" w:type="dxa"/>
          </w:tcPr>
          <w:p w14:paraId="284E569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2 (0.43-6.93)</w:t>
            </w:r>
          </w:p>
        </w:tc>
        <w:tc>
          <w:tcPr>
            <w:tcW w:w="1383" w:type="dxa"/>
          </w:tcPr>
          <w:p w14:paraId="605C2E4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</w:t>
            </w:r>
          </w:p>
        </w:tc>
        <w:tc>
          <w:tcPr>
            <w:tcW w:w="1382" w:type="dxa"/>
          </w:tcPr>
          <w:p w14:paraId="4B69253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5</w:t>
            </w:r>
          </w:p>
        </w:tc>
        <w:tc>
          <w:tcPr>
            <w:tcW w:w="236" w:type="dxa"/>
            <w:gridSpan w:val="2"/>
          </w:tcPr>
          <w:p w14:paraId="1BC4FE9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72746B7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724DB7B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0C04F19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4B5545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 (0.09-3.08)</w:t>
            </w:r>
          </w:p>
        </w:tc>
        <w:tc>
          <w:tcPr>
            <w:tcW w:w="1604" w:type="dxa"/>
          </w:tcPr>
          <w:p w14:paraId="2B71A50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9</w:t>
            </w:r>
          </w:p>
        </w:tc>
        <w:tc>
          <w:tcPr>
            <w:tcW w:w="2064" w:type="dxa"/>
          </w:tcPr>
          <w:p w14:paraId="41D527C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0 (0.29-6.63)</w:t>
            </w:r>
          </w:p>
        </w:tc>
        <w:tc>
          <w:tcPr>
            <w:tcW w:w="1383" w:type="dxa"/>
          </w:tcPr>
          <w:p w14:paraId="2963F18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7</w:t>
            </w:r>
          </w:p>
        </w:tc>
        <w:tc>
          <w:tcPr>
            <w:tcW w:w="1382" w:type="dxa"/>
          </w:tcPr>
          <w:p w14:paraId="7A34D77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1</w:t>
            </w:r>
          </w:p>
        </w:tc>
        <w:tc>
          <w:tcPr>
            <w:tcW w:w="236" w:type="dxa"/>
            <w:gridSpan w:val="2"/>
          </w:tcPr>
          <w:p w14:paraId="583C2A1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6C58070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58D0A136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FBS</w:t>
            </w:r>
          </w:p>
        </w:tc>
      </w:tr>
      <w:tr w:rsidR="00C72592" w:rsidRPr="000915D3" w14:paraId="03062E10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1DD3123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4DB2ED7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44DFC9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2 (0.13-1.37)</w:t>
            </w:r>
          </w:p>
        </w:tc>
        <w:tc>
          <w:tcPr>
            <w:tcW w:w="1604" w:type="dxa"/>
          </w:tcPr>
          <w:p w14:paraId="1EE157A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3</w:t>
            </w:r>
          </w:p>
        </w:tc>
        <w:tc>
          <w:tcPr>
            <w:tcW w:w="2064" w:type="dxa"/>
          </w:tcPr>
          <w:p w14:paraId="45EC46C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1 (0.42-2.88)</w:t>
            </w:r>
          </w:p>
        </w:tc>
        <w:tc>
          <w:tcPr>
            <w:tcW w:w="1383" w:type="dxa"/>
          </w:tcPr>
          <w:p w14:paraId="146356F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</w:t>
            </w:r>
          </w:p>
        </w:tc>
        <w:tc>
          <w:tcPr>
            <w:tcW w:w="1392" w:type="dxa"/>
            <w:gridSpan w:val="2"/>
          </w:tcPr>
          <w:p w14:paraId="420B4CE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5</w:t>
            </w:r>
          </w:p>
        </w:tc>
        <w:tc>
          <w:tcPr>
            <w:tcW w:w="236" w:type="dxa"/>
            <w:gridSpan w:val="2"/>
          </w:tcPr>
          <w:p w14:paraId="4692A66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E4EA6C0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F21C63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6DBE4B3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857FA3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 (0.11-1.23)</w:t>
            </w:r>
          </w:p>
        </w:tc>
        <w:tc>
          <w:tcPr>
            <w:tcW w:w="1604" w:type="dxa"/>
          </w:tcPr>
          <w:p w14:paraId="2226A7E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0</w:t>
            </w:r>
          </w:p>
        </w:tc>
        <w:tc>
          <w:tcPr>
            <w:tcW w:w="2064" w:type="dxa"/>
          </w:tcPr>
          <w:p w14:paraId="400360C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1 (0.42-3.45)</w:t>
            </w:r>
          </w:p>
        </w:tc>
        <w:tc>
          <w:tcPr>
            <w:tcW w:w="1383" w:type="dxa"/>
          </w:tcPr>
          <w:p w14:paraId="5CA42CF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1</w:t>
            </w:r>
          </w:p>
        </w:tc>
        <w:tc>
          <w:tcPr>
            <w:tcW w:w="1392" w:type="dxa"/>
            <w:gridSpan w:val="2"/>
          </w:tcPr>
          <w:p w14:paraId="215E2A4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2</w:t>
            </w:r>
          </w:p>
        </w:tc>
        <w:tc>
          <w:tcPr>
            <w:tcW w:w="236" w:type="dxa"/>
            <w:gridSpan w:val="2"/>
          </w:tcPr>
          <w:p w14:paraId="34885C6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A500312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A5FF5D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2E66BD6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67BF34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 (0.09-1.20)</w:t>
            </w:r>
          </w:p>
        </w:tc>
        <w:tc>
          <w:tcPr>
            <w:tcW w:w="1604" w:type="dxa"/>
          </w:tcPr>
          <w:p w14:paraId="4C30B7B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2064" w:type="dxa"/>
          </w:tcPr>
          <w:p w14:paraId="0405E2C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7 (0.45-4.17)</w:t>
            </w:r>
          </w:p>
        </w:tc>
        <w:tc>
          <w:tcPr>
            <w:tcW w:w="1383" w:type="dxa"/>
          </w:tcPr>
          <w:p w14:paraId="70D964D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7</w:t>
            </w:r>
          </w:p>
        </w:tc>
        <w:tc>
          <w:tcPr>
            <w:tcW w:w="1392" w:type="dxa"/>
            <w:gridSpan w:val="2"/>
          </w:tcPr>
          <w:p w14:paraId="5EFFBFE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9</w:t>
            </w:r>
          </w:p>
        </w:tc>
        <w:tc>
          <w:tcPr>
            <w:tcW w:w="236" w:type="dxa"/>
            <w:gridSpan w:val="2"/>
          </w:tcPr>
          <w:p w14:paraId="1471517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41D7A10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A92C180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7B161DE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A86B91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0 (0.08-1.16)</w:t>
            </w:r>
          </w:p>
        </w:tc>
        <w:tc>
          <w:tcPr>
            <w:tcW w:w="1604" w:type="dxa"/>
          </w:tcPr>
          <w:p w14:paraId="3D77261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8</w:t>
            </w:r>
          </w:p>
        </w:tc>
        <w:tc>
          <w:tcPr>
            <w:tcW w:w="2064" w:type="dxa"/>
          </w:tcPr>
          <w:p w14:paraId="1EFCCA1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2 (0.43-2.62)</w:t>
            </w:r>
          </w:p>
        </w:tc>
        <w:tc>
          <w:tcPr>
            <w:tcW w:w="1383" w:type="dxa"/>
          </w:tcPr>
          <w:p w14:paraId="62E1EC1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5</w:t>
            </w:r>
          </w:p>
        </w:tc>
        <w:tc>
          <w:tcPr>
            <w:tcW w:w="1392" w:type="dxa"/>
            <w:gridSpan w:val="2"/>
          </w:tcPr>
          <w:p w14:paraId="102ADB0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2</w:t>
            </w:r>
          </w:p>
        </w:tc>
        <w:tc>
          <w:tcPr>
            <w:tcW w:w="236" w:type="dxa"/>
            <w:gridSpan w:val="2"/>
          </w:tcPr>
          <w:p w14:paraId="5720E5D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626D203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19E08A50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serum TG concentration</w:t>
            </w:r>
          </w:p>
        </w:tc>
      </w:tr>
      <w:tr w:rsidR="00C72592" w:rsidRPr="000915D3" w14:paraId="01CCCAF0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A53AAB6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66C8D7F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212F6E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5 (0.422-4.31)</w:t>
            </w:r>
          </w:p>
        </w:tc>
        <w:tc>
          <w:tcPr>
            <w:tcW w:w="1604" w:type="dxa"/>
          </w:tcPr>
          <w:p w14:paraId="6C95D3C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2064" w:type="dxa"/>
          </w:tcPr>
          <w:p w14:paraId="4AEA626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7 (0.14-1.59)</w:t>
            </w:r>
          </w:p>
        </w:tc>
        <w:tc>
          <w:tcPr>
            <w:tcW w:w="1383" w:type="dxa"/>
          </w:tcPr>
          <w:p w14:paraId="1CCE76B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2</w:t>
            </w:r>
          </w:p>
        </w:tc>
        <w:tc>
          <w:tcPr>
            <w:tcW w:w="1392" w:type="dxa"/>
            <w:gridSpan w:val="2"/>
          </w:tcPr>
          <w:p w14:paraId="37AD2E2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19</w:t>
            </w:r>
          </w:p>
        </w:tc>
        <w:tc>
          <w:tcPr>
            <w:tcW w:w="236" w:type="dxa"/>
            <w:gridSpan w:val="2"/>
          </w:tcPr>
          <w:p w14:paraId="09CFBE8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5CE8C95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8920BC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05DA28F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D6320A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0 (0.39-4.24)</w:t>
            </w:r>
          </w:p>
        </w:tc>
        <w:tc>
          <w:tcPr>
            <w:tcW w:w="1604" w:type="dxa"/>
          </w:tcPr>
          <w:p w14:paraId="7EE900C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2064" w:type="dxa"/>
          </w:tcPr>
          <w:p w14:paraId="4BCFEF7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 (0.10-1.45)</w:t>
            </w:r>
          </w:p>
        </w:tc>
        <w:tc>
          <w:tcPr>
            <w:tcW w:w="1383" w:type="dxa"/>
          </w:tcPr>
          <w:p w14:paraId="032391E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1392" w:type="dxa"/>
            <w:gridSpan w:val="2"/>
          </w:tcPr>
          <w:p w14:paraId="06A1690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15</w:t>
            </w:r>
          </w:p>
        </w:tc>
        <w:tc>
          <w:tcPr>
            <w:tcW w:w="236" w:type="dxa"/>
            <w:gridSpan w:val="2"/>
          </w:tcPr>
          <w:p w14:paraId="7946A25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D0DD5BE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FF40877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4FF5C35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25432E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3 (0.30-3.540</w:t>
            </w:r>
          </w:p>
        </w:tc>
        <w:tc>
          <w:tcPr>
            <w:tcW w:w="1604" w:type="dxa"/>
          </w:tcPr>
          <w:p w14:paraId="1332A9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5</w:t>
            </w:r>
          </w:p>
        </w:tc>
        <w:tc>
          <w:tcPr>
            <w:tcW w:w="2064" w:type="dxa"/>
          </w:tcPr>
          <w:p w14:paraId="198F3A9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6 (0.09-1.36)</w:t>
            </w:r>
          </w:p>
        </w:tc>
        <w:tc>
          <w:tcPr>
            <w:tcW w:w="1383" w:type="dxa"/>
          </w:tcPr>
          <w:p w14:paraId="26C6B5E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3</w:t>
            </w:r>
          </w:p>
        </w:tc>
        <w:tc>
          <w:tcPr>
            <w:tcW w:w="1392" w:type="dxa"/>
            <w:gridSpan w:val="2"/>
          </w:tcPr>
          <w:p w14:paraId="303C2D1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12</w:t>
            </w:r>
          </w:p>
        </w:tc>
        <w:tc>
          <w:tcPr>
            <w:tcW w:w="236" w:type="dxa"/>
            <w:gridSpan w:val="2"/>
          </w:tcPr>
          <w:p w14:paraId="0F9B8A1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A676C6A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6CDD31B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5128A10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EB66AE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4 (0.26-3.38)</w:t>
            </w:r>
          </w:p>
        </w:tc>
        <w:tc>
          <w:tcPr>
            <w:tcW w:w="1604" w:type="dxa"/>
          </w:tcPr>
          <w:p w14:paraId="572EEB5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2</w:t>
            </w:r>
          </w:p>
        </w:tc>
        <w:tc>
          <w:tcPr>
            <w:tcW w:w="2064" w:type="dxa"/>
          </w:tcPr>
          <w:p w14:paraId="3E074BE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8 (0.06-1.17)</w:t>
            </w:r>
          </w:p>
        </w:tc>
        <w:tc>
          <w:tcPr>
            <w:tcW w:w="1383" w:type="dxa"/>
          </w:tcPr>
          <w:p w14:paraId="38F710C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8</w:t>
            </w:r>
          </w:p>
        </w:tc>
        <w:tc>
          <w:tcPr>
            <w:tcW w:w="1392" w:type="dxa"/>
            <w:gridSpan w:val="2"/>
          </w:tcPr>
          <w:p w14:paraId="794C009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08</w:t>
            </w:r>
          </w:p>
        </w:tc>
        <w:tc>
          <w:tcPr>
            <w:tcW w:w="236" w:type="dxa"/>
            <w:gridSpan w:val="2"/>
          </w:tcPr>
          <w:p w14:paraId="73C0115F" w14:textId="77777777" w:rsidR="00C72592" w:rsidRPr="000915D3" w:rsidRDefault="00C72592" w:rsidP="00232178">
            <w:pPr>
              <w:tabs>
                <w:tab w:val="left" w:pos="870"/>
              </w:tabs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E856C7D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5CB6DE92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serum HDL concentration</w:t>
            </w:r>
          </w:p>
        </w:tc>
      </w:tr>
      <w:tr w:rsidR="00C72592" w:rsidRPr="000915D3" w14:paraId="319A360C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F9FF55E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0694D7A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722574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 (0.28-2.76)</w:t>
            </w:r>
          </w:p>
        </w:tc>
        <w:tc>
          <w:tcPr>
            <w:tcW w:w="1604" w:type="dxa"/>
          </w:tcPr>
          <w:p w14:paraId="1B7BBD7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3</w:t>
            </w:r>
          </w:p>
        </w:tc>
        <w:tc>
          <w:tcPr>
            <w:tcW w:w="2064" w:type="dxa"/>
          </w:tcPr>
          <w:p w14:paraId="7520B40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00 (0.41-3.48)</w:t>
            </w:r>
          </w:p>
        </w:tc>
        <w:tc>
          <w:tcPr>
            <w:tcW w:w="1383" w:type="dxa"/>
          </w:tcPr>
          <w:p w14:paraId="02A67D8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3</w:t>
            </w:r>
          </w:p>
        </w:tc>
        <w:tc>
          <w:tcPr>
            <w:tcW w:w="1392" w:type="dxa"/>
            <w:gridSpan w:val="2"/>
          </w:tcPr>
          <w:p w14:paraId="482A84E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0</w:t>
            </w:r>
          </w:p>
        </w:tc>
        <w:tc>
          <w:tcPr>
            <w:tcW w:w="236" w:type="dxa"/>
            <w:gridSpan w:val="2"/>
          </w:tcPr>
          <w:p w14:paraId="223A4C9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A2E3CF1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4182C60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2E6B135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CD136A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 (0.271-2.73)</w:t>
            </w:r>
          </w:p>
        </w:tc>
        <w:tc>
          <w:tcPr>
            <w:tcW w:w="1604" w:type="dxa"/>
          </w:tcPr>
          <w:p w14:paraId="612BC81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9</w:t>
            </w:r>
          </w:p>
        </w:tc>
        <w:tc>
          <w:tcPr>
            <w:tcW w:w="2064" w:type="dxa"/>
          </w:tcPr>
          <w:p w14:paraId="67A8F9F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9 (0.47-4.70)</w:t>
            </w:r>
          </w:p>
        </w:tc>
        <w:tc>
          <w:tcPr>
            <w:tcW w:w="1383" w:type="dxa"/>
          </w:tcPr>
          <w:p w14:paraId="588B6FF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8</w:t>
            </w:r>
          </w:p>
        </w:tc>
        <w:tc>
          <w:tcPr>
            <w:tcW w:w="1392" w:type="dxa"/>
            <w:gridSpan w:val="2"/>
          </w:tcPr>
          <w:p w14:paraId="7853701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6</w:t>
            </w:r>
          </w:p>
        </w:tc>
        <w:tc>
          <w:tcPr>
            <w:tcW w:w="236" w:type="dxa"/>
            <w:gridSpan w:val="2"/>
          </w:tcPr>
          <w:p w14:paraId="3400B50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F54449A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AE4AA23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315FF09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89D655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1 (0.24-2.75)</w:t>
            </w:r>
          </w:p>
        </w:tc>
        <w:tc>
          <w:tcPr>
            <w:tcW w:w="1604" w:type="dxa"/>
          </w:tcPr>
          <w:p w14:paraId="5944781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2064" w:type="dxa"/>
          </w:tcPr>
          <w:p w14:paraId="32BFF5E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7 (0.41-4.51)</w:t>
            </w:r>
          </w:p>
        </w:tc>
        <w:tc>
          <w:tcPr>
            <w:tcW w:w="1383" w:type="dxa"/>
          </w:tcPr>
          <w:p w14:paraId="0948855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0</w:t>
            </w:r>
          </w:p>
        </w:tc>
        <w:tc>
          <w:tcPr>
            <w:tcW w:w="1392" w:type="dxa"/>
            <w:gridSpan w:val="2"/>
          </w:tcPr>
          <w:p w14:paraId="3E2F405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6</w:t>
            </w:r>
          </w:p>
        </w:tc>
        <w:tc>
          <w:tcPr>
            <w:tcW w:w="236" w:type="dxa"/>
            <w:gridSpan w:val="2"/>
          </w:tcPr>
          <w:p w14:paraId="35C3B06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4885A2B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ED89D37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6714159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88CBD5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 (0.25-2.95)</w:t>
            </w:r>
          </w:p>
        </w:tc>
        <w:tc>
          <w:tcPr>
            <w:tcW w:w="1604" w:type="dxa"/>
          </w:tcPr>
          <w:p w14:paraId="1A49502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1</w:t>
            </w:r>
          </w:p>
        </w:tc>
        <w:tc>
          <w:tcPr>
            <w:tcW w:w="2064" w:type="dxa"/>
          </w:tcPr>
          <w:p w14:paraId="0994F14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9 (0.43-5.11)</w:t>
            </w:r>
          </w:p>
        </w:tc>
        <w:tc>
          <w:tcPr>
            <w:tcW w:w="1383" w:type="dxa"/>
          </w:tcPr>
          <w:p w14:paraId="31F966C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392" w:type="dxa"/>
            <w:gridSpan w:val="2"/>
          </w:tcPr>
          <w:p w14:paraId="47E95B7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9</w:t>
            </w:r>
          </w:p>
        </w:tc>
        <w:tc>
          <w:tcPr>
            <w:tcW w:w="236" w:type="dxa"/>
            <w:gridSpan w:val="2"/>
          </w:tcPr>
          <w:p w14:paraId="5E66459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C2B3BE7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4DF7F2D2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>Hypertension</w:t>
            </w:r>
          </w:p>
        </w:tc>
      </w:tr>
      <w:tr w:rsidR="00C72592" w:rsidRPr="000915D3" w14:paraId="5685E35D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1A5F00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lastRenderedPageBreak/>
              <w:t xml:space="preserve">Crude </w:t>
            </w:r>
          </w:p>
        </w:tc>
        <w:tc>
          <w:tcPr>
            <w:tcW w:w="1689" w:type="dxa"/>
          </w:tcPr>
          <w:p w14:paraId="35F6E21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B4D3FA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11 (0.30-31.90)</w:t>
            </w:r>
          </w:p>
        </w:tc>
        <w:tc>
          <w:tcPr>
            <w:tcW w:w="1604" w:type="dxa"/>
          </w:tcPr>
          <w:p w14:paraId="3D8F268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</w:t>
            </w:r>
          </w:p>
        </w:tc>
        <w:tc>
          <w:tcPr>
            <w:tcW w:w="2064" w:type="dxa"/>
          </w:tcPr>
          <w:p w14:paraId="37C612D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70 (0.28-25.49)</w:t>
            </w:r>
          </w:p>
        </w:tc>
        <w:tc>
          <w:tcPr>
            <w:tcW w:w="1383" w:type="dxa"/>
          </w:tcPr>
          <w:p w14:paraId="44CD770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1392" w:type="dxa"/>
            <w:gridSpan w:val="2"/>
          </w:tcPr>
          <w:p w14:paraId="195B445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4</w:t>
            </w:r>
          </w:p>
        </w:tc>
        <w:tc>
          <w:tcPr>
            <w:tcW w:w="236" w:type="dxa"/>
            <w:gridSpan w:val="2"/>
          </w:tcPr>
          <w:p w14:paraId="5D59BBC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F1B3E92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9703C5A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11C8332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85FD6B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95 (0.27-31.32)</w:t>
            </w:r>
          </w:p>
        </w:tc>
        <w:tc>
          <w:tcPr>
            <w:tcW w:w="1604" w:type="dxa"/>
          </w:tcPr>
          <w:p w14:paraId="1FBDA32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6</w:t>
            </w:r>
          </w:p>
        </w:tc>
        <w:tc>
          <w:tcPr>
            <w:tcW w:w="2064" w:type="dxa"/>
          </w:tcPr>
          <w:p w14:paraId="49297D4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7 (0.17-18.50)</w:t>
            </w:r>
          </w:p>
        </w:tc>
        <w:tc>
          <w:tcPr>
            <w:tcW w:w="1383" w:type="dxa"/>
          </w:tcPr>
          <w:p w14:paraId="57B8637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1392" w:type="dxa"/>
            <w:gridSpan w:val="2"/>
          </w:tcPr>
          <w:p w14:paraId="57CC8F1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6</w:t>
            </w:r>
          </w:p>
        </w:tc>
        <w:tc>
          <w:tcPr>
            <w:tcW w:w="236" w:type="dxa"/>
            <w:gridSpan w:val="2"/>
          </w:tcPr>
          <w:p w14:paraId="5D9959E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CCFC58D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33C5BB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2D96DB1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F60AF6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16 (0.19-23.99)</w:t>
            </w:r>
          </w:p>
        </w:tc>
        <w:tc>
          <w:tcPr>
            <w:tcW w:w="1604" w:type="dxa"/>
          </w:tcPr>
          <w:p w14:paraId="0B35709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2064" w:type="dxa"/>
          </w:tcPr>
          <w:p w14:paraId="1C2CFB7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6 (0.14-16.40)</w:t>
            </w:r>
          </w:p>
        </w:tc>
        <w:tc>
          <w:tcPr>
            <w:tcW w:w="1383" w:type="dxa"/>
          </w:tcPr>
          <w:p w14:paraId="04B8D1D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11</w:t>
            </w:r>
          </w:p>
        </w:tc>
        <w:tc>
          <w:tcPr>
            <w:tcW w:w="1392" w:type="dxa"/>
            <w:gridSpan w:val="2"/>
          </w:tcPr>
          <w:p w14:paraId="4155E58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2</w:t>
            </w:r>
          </w:p>
        </w:tc>
        <w:tc>
          <w:tcPr>
            <w:tcW w:w="236" w:type="dxa"/>
            <w:gridSpan w:val="2"/>
          </w:tcPr>
          <w:p w14:paraId="1752C15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1C4D890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9DA8CBD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4055F25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C3E0E7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81 (0.18-41.93)</w:t>
            </w:r>
          </w:p>
        </w:tc>
        <w:tc>
          <w:tcPr>
            <w:tcW w:w="1604" w:type="dxa"/>
          </w:tcPr>
          <w:p w14:paraId="33BD49B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</w:t>
            </w:r>
          </w:p>
        </w:tc>
        <w:tc>
          <w:tcPr>
            <w:tcW w:w="2064" w:type="dxa"/>
          </w:tcPr>
          <w:p w14:paraId="7FC2AA1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 (0.3-8.91)</w:t>
            </w:r>
          </w:p>
        </w:tc>
        <w:tc>
          <w:tcPr>
            <w:tcW w:w="1383" w:type="dxa"/>
          </w:tcPr>
          <w:p w14:paraId="6A03B9F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5</w:t>
            </w:r>
          </w:p>
        </w:tc>
        <w:tc>
          <w:tcPr>
            <w:tcW w:w="1392" w:type="dxa"/>
            <w:gridSpan w:val="2"/>
          </w:tcPr>
          <w:p w14:paraId="2C02774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3</w:t>
            </w:r>
          </w:p>
        </w:tc>
        <w:tc>
          <w:tcPr>
            <w:tcW w:w="236" w:type="dxa"/>
            <w:gridSpan w:val="2"/>
          </w:tcPr>
          <w:p w14:paraId="75A68EE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7B2BC5B1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47B4B90B" w14:textId="77777777" w:rsidR="00C72592" w:rsidRPr="000915D3" w:rsidRDefault="00C72592" w:rsidP="00232178">
            <w:pPr>
              <w:bidi w:val="0"/>
              <w:ind w:left="0" w:firstLine="61"/>
              <w:jc w:val="center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>1.25(OH)D</w:t>
            </w:r>
          </w:p>
        </w:tc>
      </w:tr>
      <w:tr w:rsidR="00C72592" w:rsidRPr="000915D3" w14:paraId="20C51510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94C0A51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</w:p>
        </w:tc>
        <w:tc>
          <w:tcPr>
            <w:tcW w:w="1689" w:type="dxa"/>
          </w:tcPr>
          <w:p w14:paraId="5534985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1 (n=57)</w:t>
            </w:r>
          </w:p>
        </w:tc>
        <w:tc>
          <w:tcPr>
            <w:tcW w:w="1872" w:type="dxa"/>
          </w:tcPr>
          <w:p w14:paraId="5DC6514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2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(n=50)</w:t>
            </w:r>
          </w:p>
        </w:tc>
        <w:tc>
          <w:tcPr>
            <w:tcW w:w="1604" w:type="dxa"/>
          </w:tcPr>
          <w:p w14:paraId="1C28BF5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2064" w:type="dxa"/>
          </w:tcPr>
          <w:p w14:paraId="6240A54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3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=56)</w:t>
            </w:r>
          </w:p>
        </w:tc>
        <w:tc>
          <w:tcPr>
            <w:tcW w:w="1383" w:type="dxa"/>
          </w:tcPr>
          <w:p w14:paraId="65114B4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1392" w:type="dxa"/>
            <w:gridSpan w:val="2"/>
          </w:tcPr>
          <w:p w14:paraId="63814B9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for trend</w:t>
            </w:r>
          </w:p>
        </w:tc>
        <w:tc>
          <w:tcPr>
            <w:tcW w:w="236" w:type="dxa"/>
            <w:gridSpan w:val="2"/>
          </w:tcPr>
          <w:p w14:paraId="723CC7A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350B6902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3C5B8CA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ASH&lt; 24</w:t>
            </w:r>
          </w:p>
        </w:tc>
        <w:tc>
          <w:tcPr>
            <w:tcW w:w="1689" w:type="dxa"/>
          </w:tcPr>
          <w:p w14:paraId="134EFD2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872" w:type="dxa"/>
          </w:tcPr>
          <w:p w14:paraId="58522D2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604" w:type="dxa"/>
          </w:tcPr>
          <w:p w14:paraId="639B6AF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064" w:type="dxa"/>
          </w:tcPr>
          <w:p w14:paraId="5C6457B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383" w:type="dxa"/>
          </w:tcPr>
          <w:p w14:paraId="1086896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392" w:type="dxa"/>
            <w:gridSpan w:val="2"/>
          </w:tcPr>
          <w:p w14:paraId="1451566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36" w:type="dxa"/>
            <w:gridSpan w:val="2"/>
          </w:tcPr>
          <w:p w14:paraId="0F6BC90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</w:p>
        </w:tc>
      </w:tr>
      <w:tr w:rsidR="00C72592" w:rsidRPr="000915D3" w14:paraId="4A7DFD11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  <w:tcBorders>
              <w:top w:val="none" w:sz="0" w:space="0" w:color="auto"/>
              <w:bottom w:val="none" w:sz="0" w:space="0" w:color="auto"/>
            </w:tcBorders>
          </w:tcPr>
          <w:p w14:paraId="11C8414E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Obesity </w:t>
            </w:r>
          </w:p>
        </w:tc>
      </w:tr>
      <w:tr w:rsidR="00C72592" w:rsidRPr="000915D3" w14:paraId="5772FEAE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E6243B3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7ACC11A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1CE158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3.30 (1.07-10.1)</w:t>
            </w:r>
          </w:p>
        </w:tc>
        <w:tc>
          <w:tcPr>
            <w:tcW w:w="1604" w:type="dxa"/>
          </w:tcPr>
          <w:p w14:paraId="5A1C983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</w:t>
            </w:r>
            <w:r w:rsidRPr="000915D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fa-IR"/>
              </w:rPr>
              <w:t>0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3</w:t>
            </w:r>
          </w:p>
        </w:tc>
        <w:tc>
          <w:tcPr>
            <w:tcW w:w="2064" w:type="dxa"/>
          </w:tcPr>
          <w:p w14:paraId="160823F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 (0.27-3.66)</w:t>
            </w:r>
          </w:p>
        </w:tc>
        <w:tc>
          <w:tcPr>
            <w:tcW w:w="1383" w:type="dxa"/>
          </w:tcPr>
          <w:p w14:paraId="51597F9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392" w:type="dxa"/>
            <w:gridSpan w:val="2"/>
          </w:tcPr>
          <w:p w14:paraId="7181C10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36" w:type="dxa"/>
            <w:gridSpan w:val="2"/>
          </w:tcPr>
          <w:p w14:paraId="19D6908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28A0EB9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1A1342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505B697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DE96F8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5.03 (1.38-18.31)</w:t>
            </w:r>
          </w:p>
        </w:tc>
        <w:tc>
          <w:tcPr>
            <w:tcW w:w="1604" w:type="dxa"/>
          </w:tcPr>
          <w:p w14:paraId="5F67F5C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1</w:t>
            </w:r>
          </w:p>
        </w:tc>
        <w:tc>
          <w:tcPr>
            <w:tcW w:w="2064" w:type="dxa"/>
          </w:tcPr>
          <w:p w14:paraId="324C3FB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7 (0.29-4.75)</w:t>
            </w:r>
          </w:p>
        </w:tc>
        <w:tc>
          <w:tcPr>
            <w:tcW w:w="1383" w:type="dxa"/>
          </w:tcPr>
          <w:p w14:paraId="3235FFD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</w:t>
            </w:r>
          </w:p>
        </w:tc>
        <w:tc>
          <w:tcPr>
            <w:tcW w:w="1392" w:type="dxa"/>
            <w:gridSpan w:val="2"/>
          </w:tcPr>
          <w:p w14:paraId="5CA4AE3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236" w:type="dxa"/>
            <w:gridSpan w:val="2"/>
          </w:tcPr>
          <w:p w14:paraId="34BBC53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7C6B9D9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563A21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7A4DAF0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141AB7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4.46 (1.12-17.78)</w:t>
            </w:r>
          </w:p>
        </w:tc>
        <w:tc>
          <w:tcPr>
            <w:tcW w:w="1604" w:type="dxa"/>
          </w:tcPr>
          <w:p w14:paraId="1F5BC5F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</w:t>
            </w:r>
            <w:r w:rsidRPr="000915D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2064" w:type="dxa"/>
          </w:tcPr>
          <w:p w14:paraId="1EC6E82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5 (0.25-4.35)</w:t>
            </w:r>
          </w:p>
        </w:tc>
        <w:tc>
          <w:tcPr>
            <w:tcW w:w="1383" w:type="dxa"/>
          </w:tcPr>
          <w:p w14:paraId="4FC5F6D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</w:t>
            </w: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94</w:t>
            </w:r>
          </w:p>
        </w:tc>
        <w:tc>
          <w:tcPr>
            <w:tcW w:w="1392" w:type="dxa"/>
            <w:gridSpan w:val="2"/>
          </w:tcPr>
          <w:p w14:paraId="789A7C0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3</w:t>
            </w:r>
          </w:p>
        </w:tc>
        <w:tc>
          <w:tcPr>
            <w:tcW w:w="236" w:type="dxa"/>
            <w:gridSpan w:val="2"/>
          </w:tcPr>
          <w:p w14:paraId="5995ED8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12EF418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DD49731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6FB9191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B03EBC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3.60 (1.01-14.68)</w:t>
            </w:r>
          </w:p>
        </w:tc>
        <w:tc>
          <w:tcPr>
            <w:tcW w:w="1604" w:type="dxa"/>
          </w:tcPr>
          <w:p w14:paraId="5079377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</w:t>
            </w:r>
            <w:r w:rsidRPr="000915D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fa-IR"/>
              </w:rPr>
              <w:t>0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5</w:t>
            </w:r>
          </w:p>
        </w:tc>
        <w:tc>
          <w:tcPr>
            <w:tcW w:w="2064" w:type="dxa"/>
          </w:tcPr>
          <w:p w14:paraId="55529C7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9 (0.17-3.64)</w:t>
            </w:r>
          </w:p>
        </w:tc>
        <w:tc>
          <w:tcPr>
            <w:tcW w:w="1383" w:type="dxa"/>
          </w:tcPr>
          <w:p w14:paraId="5D4943D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1392" w:type="dxa"/>
            <w:gridSpan w:val="2"/>
          </w:tcPr>
          <w:p w14:paraId="5EBC7B4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</w:t>
            </w:r>
          </w:p>
        </w:tc>
        <w:tc>
          <w:tcPr>
            <w:tcW w:w="236" w:type="dxa"/>
            <w:gridSpan w:val="2"/>
          </w:tcPr>
          <w:p w14:paraId="7FD31DE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5933769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61571A27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etabolic syndrome</w:t>
            </w:r>
          </w:p>
        </w:tc>
      </w:tr>
      <w:tr w:rsidR="00C72592" w:rsidRPr="000915D3" w14:paraId="6B50D8A7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BC1B0E7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30AC6E2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209A42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8 (0.43-4.45)</w:t>
            </w:r>
          </w:p>
        </w:tc>
        <w:tc>
          <w:tcPr>
            <w:tcW w:w="1604" w:type="dxa"/>
          </w:tcPr>
          <w:p w14:paraId="26EB66E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1</w:t>
            </w:r>
          </w:p>
        </w:tc>
        <w:tc>
          <w:tcPr>
            <w:tcW w:w="2064" w:type="dxa"/>
          </w:tcPr>
          <w:p w14:paraId="2FD773A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1 (0.38-3.87)</w:t>
            </w:r>
          </w:p>
        </w:tc>
        <w:tc>
          <w:tcPr>
            <w:tcW w:w="1383" w:type="dxa"/>
          </w:tcPr>
          <w:p w14:paraId="777B947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1392" w:type="dxa"/>
            <w:gridSpan w:val="2"/>
          </w:tcPr>
          <w:p w14:paraId="5AFAB2A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4</w:t>
            </w:r>
          </w:p>
        </w:tc>
        <w:tc>
          <w:tcPr>
            <w:tcW w:w="236" w:type="dxa"/>
            <w:gridSpan w:val="2"/>
          </w:tcPr>
          <w:p w14:paraId="5EA4976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A58FA23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7946C2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3405631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DB7442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4 (0.38-4.69)</w:t>
            </w:r>
          </w:p>
        </w:tc>
        <w:tc>
          <w:tcPr>
            <w:tcW w:w="1604" w:type="dxa"/>
          </w:tcPr>
          <w:p w14:paraId="0ABF052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2064" w:type="dxa"/>
          </w:tcPr>
          <w:p w14:paraId="5D3599B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3 (0.42-4.90)</w:t>
            </w:r>
          </w:p>
        </w:tc>
        <w:tc>
          <w:tcPr>
            <w:tcW w:w="1383" w:type="dxa"/>
          </w:tcPr>
          <w:p w14:paraId="6C56AE3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6</w:t>
            </w:r>
          </w:p>
        </w:tc>
        <w:tc>
          <w:tcPr>
            <w:tcW w:w="1392" w:type="dxa"/>
            <w:gridSpan w:val="2"/>
          </w:tcPr>
          <w:p w14:paraId="5466385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6</w:t>
            </w:r>
          </w:p>
        </w:tc>
        <w:tc>
          <w:tcPr>
            <w:tcW w:w="236" w:type="dxa"/>
            <w:gridSpan w:val="2"/>
          </w:tcPr>
          <w:p w14:paraId="708B481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1856A3E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280E6A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161DA1F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9DC0A0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5 (0.27-4.01)</w:t>
            </w:r>
          </w:p>
        </w:tc>
        <w:tc>
          <w:tcPr>
            <w:tcW w:w="1604" w:type="dxa"/>
          </w:tcPr>
          <w:p w14:paraId="597A75D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4</w:t>
            </w:r>
          </w:p>
        </w:tc>
        <w:tc>
          <w:tcPr>
            <w:tcW w:w="2064" w:type="dxa"/>
          </w:tcPr>
          <w:p w14:paraId="4A072F7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5 (0.42-5.01)</w:t>
            </w:r>
          </w:p>
        </w:tc>
        <w:tc>
          <w:tcPr>
            <w:tcW w:w="1383" w:type="dxa"/>
          </w:tcPr>
          <w:p w14:paraId="10B3CB5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5</w:t>
            </w:r>
          </w:p>
        </w:tc>
        <w:tc>
          <w:tcPr>
            <w:tcW w:w="1392" w:type="dxa"/>
            <w:gridSpan w:val="2"/>
          </w:tcPr>
          <w:p w14:paraId="5C8C481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5</w:t>
            </w:r>
          </w:p>
        </w:tc>
        <w:tc>
          <w:tcPr>
            <w:tcW w:w="236" w:type="dxa"/>
            <w:gridSpan w:val="2"/>
          </w:tcPr>
          <w:p w14:paraId="0CB61D0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92F0F33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649A34B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420A34C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C96DF6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1 (0.36-4.79)</w:t>
            </w:r>
          </w:p>
        </w:tc>
        <w:tc>
          <w:tcPr>
            <w:tcW w:w="1604" w:type="dxa"/>
          </w:tcPr>
          <w:p w14:paraId="63044B1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2064" w:type="dxa"/>
          </w:tcPr>
          <w:p w14:paraId="36C20D7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64 (1.07-12.41)</w:t>
            </w:r>
          </w:p>
        </w:tc>
        <w:tc>
          <w:tcPr>
            <w:tcW w:w="1383" w:type="dxa"/>
          </w:tcPr>
          <w:p w14:paraId="4D8C8DF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3</w:t>
            </w:r>
          </w:p>
        </w:tc>
        <w:tc>
          <w:tcPr>
            <w:tcW w:w="1392" w:type="dxa"/>
            <w:gridSpan w:val="2"/>
          </w:tcPr>
          <w:p w14:paraId="242E10F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5</w:t>
            </w:r>
          </w:p>
        </w:tc>
        <w:tc>
          <w:tcPr>
            <w:tcW w:w="236" w:type="dxa"/>
            <w:gridSpan w:val="2"/>
          </w:tcPr>
          <w:p w14:paraId="164ED43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4C18CBC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  <w:tcBorders>
              <w:top w:val="none" w:sz="0" w:space="0" w:color="auto"/>
              <w:bottom w:val="none" w:sz="0" w:space="0" w:color="auto"/>
            </w:tcBorders>
          </w:tcPr>
          <w:p w14:paraId="4D670898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>High waist circumference</w:t>
            </w:r>
            <w:r w:rsidRPr="000915D3">
              <w:rPr>
                <w:rStyle w:val="Strong"/>
                <w:rFonts w:asciiTheme="majorBidi" w:hAnsiTheme="majorBidi" w:cstheme="majorBidi"/>
                <w:sz w:val="20"/>
                <w:szCs w:val="20"/>
                <w:shd w:val="clear" w:color="auto" w:fill="FEF4F4"/>
              </w:rPr>
              <w:t xml:space="preserve"> </w:t>
            </w:r>
          </w:p>
        </w:tc>
      </w:tr>
      <w:tr w:rsidR="00C72592" w:rsidRPr="000915D3" w14:paraId="4CF64C4B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040AFCA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1CA4814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E00FAD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61 (0.82-8.27)</w:t>
            </w:r>
          </w:p>
        </w:tc>
        <w:tc>
          <w:tcPr>
            <w:tcW w:w="1604" w:type="dxa"/>
          </w:tcPr>
          <w:p w14:paraId="36A3760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0</w:t>
            </w:r>
          </w:p>
        </w:tc>
        <w:tc>
          <w:tcPr>
            <w:tcW w:w="2064" w:type="dxa"/>
          </w:tcPr>
          <w:p w14:paraId="37F3AA4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0 (0.52-5.55)</w:t>
            </w:r>
          </w:p>
        </w:tc>
        <w:tc>
          <w:tcPr>
            <w:tcW w:w="1383" w:type="dxa"/>
          </w:tcPr>
          <w:p w14:paraId="19D9624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0</w:t>
            </w:r>
          </w:p>
        </w:tc>
        <w:tc>
          <w:tcPr>
            <w:tcW w:w="1392" w:type="dxa"/>
            <w:gridSpan w:val="2"/>
          </w:tcPr>
          <w:p w14:paraId="439C25D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1</w:t>
            </w:r>
          </w:p>
        </w:tc>
        <w:tc>
          <w:tcPr>
            <w:tcW w:w="236" w:type="dxa"/>
            <w:gridSpan w:val="2"/>
          </w:tcPr>
          <w:p w14:paraId="58659AF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275ECCA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FD9C84B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00E5A01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43A763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74 (0.82-9.13)</w:t>
            </w:r>
          </w:p>
        </w:tc>
        <w:tc>
          <w:tcPr>
            <w:tcW w:w="1604" w:type="dxa"/>
          </w:tcPr>
          <w:p w14:paraId="51D5946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2064" w:type="dxa"/>
          </w:tcPr>
          <w:p w14:paraId="09AB7E9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93 (0.56-6.57)</w:t>
            </w:r>
          </w:p>
        </w:tc>
        <w:tc>
          <w:tcPr>
            <w:tcW w:w="1383" w:type="dxa"/>
          </w:tcPr>
          <w:p w14:paraId="1323ED1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</w:t>
            </w:r>
          </w:p>
        </w:tc>
        <w:tc>
          <w:tcPr>
            <w:tcW w:w="1392" w:type="dxa"/>
            <w:gridSpan w:val="2"/>
          </w:tcPr>
          <w:p w14:paraId="644ACEA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1</w:t>
            </w:r>
          </w:p>
        </w:tc>
        <w:tc>
          <w:tcPr>
            <w:tcW w:w="236" w:type="dxa"/>
            <w:gridSpan w:val="2"/>
          </w:tcPr>
          <w:p w14:paraId="24E724A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28AA32F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109DE3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429EE63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4F24D4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12 (0.81-11.9)</w:t>
            </w:r>
          </w:p>
        </w:tc>
        <w:tc>
          <w:tcPr>
            <w:tcW w:w="1604" w:type="dxa"/>
          </w:tcPr>
          <w:p w14:paraId="3E8A93D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2064" w:type="dxa"/>
          </w:tcPr>
          <w:p w14:paraId="6555DDF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7 (0.43-4.67)</w:t>
            </w:r>
          </w:p>
        </w:tc>
        <w:tc>
          <w:tcPr>
            <w:tcW w:w="1383" w:type="dxa"/>
          </w:tcPr>
          <w:p w14:paraId="2A32390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8</w:t>
            </w:r>
          </w:p>
        </w:tc>
        <w:tc>
          <w:tcPr>
            <w:tcW w:w="1392" w:type="dxa"/>
            <w:gridSpan w:val="2"/>
          </w:tcPr>
          <w:p w14:paraId="63C2C6F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</w:t>
            </w:r>
          </w:p>
        </w:tc>
        <w:tc>
          <w:tcPr>
            <w:tcW w:w="236" w:type="dxa"/>
            <w:gridSpan w:val="2"/>
          </w:tcPr>
          <w:p w14:paraId="4258C50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35E8D51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BA32A85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3DA3387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9B9E25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60 (0.63-10.56)</w:t>
            </w:r>
          </w:p>
        </w:tc>
        <w:tc>
          <w:tcPr>
            <w:tcW w:w="1604" w:type="dxa"/>
          </w:tcPr>
          <w:p w14:paraId="2B2D8E9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8</w:t>
            </w:r>
          </w:p>
        </w:tc>
        <w:tc>
          <w:tcPr>
            <w:tcW w:w="2064" w:type="dxa"/>
          </w:tcPr>
          <w:p w14:paraId="0DC3B59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3 (0.31-5.20)</w:t>
            </w:r>
          </w:p>
        </w:tc>
        <w:tc>
          <w:tcPr>
            <w:tcW w:w="1383" w:type="dxa"/>
          </w:tcPr>
          <w:p w14:paraId="2819EB9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9</w:t>
            </w:r>
          </w:p>
        </w:tc>
        <w:tc>
          <w:tcPr>
            <w:tcW w:w="1392" w:type="dxa"/>
            <w:gridSpan w:val="2"/>
          </w:tcPr>
          <w:p w14:paraId="0570179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</w:t>
            </w:r>
          </w:p>
        </w:tc>
        <w:tc>
          <w:tcPr>
            <w:tcW w:w="236" w:type="dxa"/>
            <w:gridSpan w:val="2"/>
          </w:tcPr>
          <w:p w14:paraId="3845A88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3728DCF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3D605390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FBS</w:t>
            </w:r>
          </w:p>
        </w:tc>
      </w:tr>
      <w:tr w:rsidR="00C72592" w:rsidRPr="000915D3" w14:paraId="10690A22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CB71783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270DEA3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BDEE97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3 (0.50-2.52)</w:t>
            </w:r>
          </w:p>
        </w:tc>
        <w:tc>
          <w:tcPr>
            <w:tcW w:w="1604" w:type="dxa"/>
          </w:tcPr>
          <w:p w14:paraId="11B0526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2064" w:type="dxa"/>
          </w:tcPr>
          <w:p w14:paraId="3455114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 (0.38-1.87)</w:t>
            </w:r>
          </w:p>
        </w:tc>
        <w:tc>
          <w:tcPr>
            <w:tcW w:w="1383" w:type="dxa"/>
          </w:tcPr>
          <w:p w14:paraId="3E84B9E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1392" w:type="dxa"/>
            <w:gridSpan w:val="2"/>
          </w:tcPr>
          <w:p w14:paraId="04DD402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236" w:type="dxa"/>
            <w:gridSpan w:val="2"/>
          </w:tcPr>
          <w:p w14:paraId="36F281C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71FE35E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8B66A3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791635E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41E719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0 (0.46-2.62)</w:t>
            </w:r>
          </w:p>
        </w:tc>
        <w:tc>
          <w:tcPr>
            <w:tcW w:w="1604" w:type="dxa"/>
          </w:tcPr>
          <w:p w14:paraId="7EF7F71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1</w:t>
            </w:r>
          </w:p>
        </w:tc>
        <w:tc>
          <w:tcPr>
            <w:tcW w:w="2064" w:type="dxa"/>
          </w:tcPr>
          <w:p w14:paraId="09CEC2F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 (0.38-2.08)</w:t>
            </w:r>
          </w:p>
        </w:tc>
        <w:tc>
          <w:tcPr>
            <w:tcW w:w="1383" w:type="dxa"/>
          </w:tcPr>
          <w:p w14:paraId="5C1930A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</w:t>
            </w:r>
          </w:p>
        </w:tc>
        <w:tc>
          <w:tcPr>
            <w:tcW w:w="1392" w:type="dxa"/>
            <w:gridSpan w:val="2"/>
          </w:tcPr>
          <w:p w14:paraId="4D6C4AB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</w:t>
            </w:r>
          </w:p>
        </w:tc>
        <w:tc>
          <w:tcPr>
            <w:tcW w:w="236" w:type="dxa"/>
            <w:gridSpan w:val="2"/>
          </w:tcPr>
          <w:p w14:paraId="4E7C06D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79A973D0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D623E86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6D058F6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95BD5B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1 (0.45-2.72)</w:t>
            </w:r>
          </w:p>
        </w:tc>
        <w:tc>
          <w:tcPr>
            <w:tcW w:w="1604" w:type="dxa"/>
          </w:tcPr>
          <w:p w14:paraId="232278D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0</w:t>
            </w:r>
          </w:p>
        </w:tc>
        <w:tc>
          <w:tcPr>
            <w:tcW w:w="2064" w:type="dxa"/>
          </w:tcPr>
          <w:p w14:paraId="7C8396A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 (0.35-2.00)</w:t>
            </w:r>
          </w:p>
        </w:tc>
        <w:tc>
          <w:tcPr>
            <w:tcW w:w="1383" w:type="dxa"/>
          </w:tcPr>
          <w:p w14:paraId="5F37020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1392" w:type="dxa"/>
            <w:gridSpan w:val="2"/>
          </w:tcPr>
          <w:p w14:paraId="5C56528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236" w:type="dxa"/>
            <w:gridSpan w:val="2"/>
          </w:tcPr>
          <w:p w14:paraId="76AA2DB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6D183EE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4CCEFC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7517201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338311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8 (0.45-2.75)</w:t>
            </w:r>
          </w:p>
        </w:tc>
        <w:tc>
          <w:tcPr>
            <w:tcW w:w="1604" w:type="dxa"/>
          </w:tcPr>
          <w:p w14:paraId="6DBFDB2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7</w:t>
            </w:r>
          </w:p>
        </w:tc>
        <w:tc>
          <w:tcPr>
            <w:tcW w:w="2064" w:type="dxa"/>
          </w:tcPr>
          <w:p w14:paraId="74474FE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1 (0.37-2.21)</w:t>
            </w:r>
          </w:p>
        </w:tc>
        <w:tc>
          <w:tcPr>
            <w:tcW w:w="1383" w:type="dxa"/>
          </w:tcPr>
          <w:p w14:paraId="6ED1C1C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1</w:t>
            </w:r>
          </w:p>
        </w:tc>
        <w:tc>
          <w:tcPr>
            <w:tcW w:w="1392" w:type="dxa"/>
            <w:gridSpan w:val="2"/>
          </w:tcPr>
          <w:p w14:paraId="0005218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3</w:t>
            </w:r>
          </w:p>
        </w:tc>
        <w:tc>
          <w:tcPr>
            <w:tcW w:w="236" w:type="dxa"/>
            <w:gridSpan w:val="2"/>
          </w:tcPr>
          <w:p w14:paraId="5FE31CB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392D5A4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  <w:tcBorders>
              <w:top w:val="none" w:sz="0" w:space="0" w:color="auto"/>
              <w:bottom w:val="none" w:sz="0" w:space="0" w:color="auto"/>
            </w:tcBorders>
          </w:tcPr>
          <w:p w14:paraId="4EBF14EE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serum TG concentration</w:t>
            </w:r>
          </w:p>
        </w:tc>
      </w:tr>
      <w:tr w:rsidR="00C72592" w:rsidRPr="000915D3" w14:paraId="1F3D432D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31AACA1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315D4AD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30E113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2 (0.56-3.11)</w:t>
            </w:r>
          </w:p>
        </w:tc>
        <w:tc>
          <w:tcPr>
            <w:tcW w:w="1604" w:type="dxa"/>
          </w:tcPr>
          <w:p w14:paraId="2DB6A73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2064" w:type="dxa"/>
          </w:tcPr>
          <w:p w14:paraId="533AEDE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 (0.30-1.83)</w:t>
            </w:r>
          </w:p>
        </w:tc>
        <w:tc>
          <w:tcPr>
            <w:tcW w:w="1383" w:type="dxa"/>
          </w:tcPr>
          <w:p w14:paraId="16C6BFB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392" w:type="dxa"/>
            <w:gridSpan w:val="2"/>
          </w:tcPr>
          <w:p w14:paraId="61B4C94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</w:t>
            </w:r>
          </w:p>
        </w:tc>
        <w:tc>
          <w:tcPr>
            <w:tcW w:w="236" w:type="dxa"/>
            <w:gridSpan w:val="2"/>
          </w:tcPr>
          <w:p w14:paraId="6F9AC32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B41E55F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C46DC02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1572F73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682E58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4 (0.53-3.38(</w:t>
            </w:r>
          </w:p>
        </w:tc>
        <w:tc>
          <w:tcPr>
            <w:tcW w:w="1604" w:type="dxa"/>
          </w:tcPr>
          <w:p w14:paraId="16AD33A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</w:t>
            </w:r>
          </w:p>
        </w:tc>
        <w:tc>
          <w:tcPr>
            <w:tcW w:w="2064" w:type="dxa"/>
          </w:tcPr>
          <w:p w14:paraId="0DA2866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9 (0.30-2.04)</w:t>
            </w:r>
          </w:p>
        </w:tc>
        <w:tc>
          <w:tcPr>
            <w:tcW w:w="1383" w:type="dxa"/>
          </w:tcPr>
          <w:p w14:paraId="2F0BBC6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1392" w:type="dxa"/>
            <w:gridSpan w:val="2"/>
          </w:tcPr>
          <w:p w14:paraId="70473C6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236" w:type="dxa"/>
            <w:gridSpan w:val="2"/>
          </w:tcPr>
          <w:p w14:paraId="77E4B00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258D769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A09257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5BEFD3D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A9E0DF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66 (0.40-2.81)</w:t>
            </w:r>
          </w:p>
        </w:tc>
        <w:tc>
          <w:tcPr>
            <w:tcW w:w="1604" w:type="dxa"/>
          </w:tcPr>
          <w:p w14:paraId="3C8A54B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9</w:t>
            </w:r>
          </w:p>
        </w:tc>
        <w:tc>
          <w:tcPr>
            <w:tcW w:w="2064" w:type="dxa"/>
          </w:tcPr>
          <w:p w14:paraId="21E0826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 (0.28-1.93)</w:t>
            </w:r>
          </w:p>
        </w:tc>
        <w:tc>
          <w:tcPr>
            <w:tcW w:w="1383" w:type="dxa"/>
          </w:tcPr>
          <w:p w14:paraId="3CF6F99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6</w:t>
            </w:r>
          </w:p>
        </w:tc>
        <w:tc>
          <w:tcPr>
            <w:tcW w:w="1392" w:type="dxa"/>
            <w:gridSpan w:val="2"/>
          </w:tcPr>
          <w:p w14:paraId="69D2DA3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5</w:t>
            </w:r>
          </w:p>
        </w:tc>
        <w:tc>
          <w:tcPr>
            <w:tcW w:w="236" w:type="dxa"/>
            <w:gridSpan w:val="2"/>
          </w:tcPr>
          <w:p w14:paraId="590A7C8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D4AB88B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54C94BD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05F2D5F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007B4F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4 (0.36-2.89)</w:t>
            </w:r>
          </w:p>
        </w:tc>
        <w:tc>
          <w:tcPr>
            <w:tcW w:w="1604" w:type="dxa"/>
          </w:tcPr>
          <w:p w14:paraId="52B5EC6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4</w:t>
            </w:r>
          </w:p>
        </w:tc>
        <w:tc>
          <w:tcPr>
            <w:tcW w:w="2064" w:type="dxa"/>
          </w:tcPr>
          <w:p w14:paraId="283A02C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2 (0.27-1.95)</w:t>
            </w:r>
          </w:p>
        </w:tc>
        <w:tc>
          <w:tcPr>
            <w:tcW w:w="1383" w:type="dxa"/>
          </w:tcPr>
          <w:p w14:paraId="548884D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392" w:type="dxa"/>
            <w:gridSpan w:val="2"/>
          </w:tcPr>
          <w:p w14:paraId="145C5CE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236" w:type="dxa"/>
            <w:gridSpan w:val="2"/>
          </w:tcPr>
          <w:p w14:paraId="36650A5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B8096D1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16969FE3" w14:textId="77777777" w:rsidR="00C72592" w:rsidRPr="000915D3" w:rsidRDefault="00C72592" w:rsidP="00232178">
            <w:pPr>
              <w:bidi w:val="0"/>
              <w:ind w:left="0" w:firstLine="61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Low serum HDL concentration </w:t>
            </w:r>
          </w:p>
        </w:tc>
      </w:tr>
      <w:tr w:rsidR="00C72592" w:rsidRPr="000915D3" w14:paraId="716E555B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F26911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0599E06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B4375C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5 (0.48-2.26)</w:t>
            </w:r>
          </w:p>
        </w:tc>
        <w:tc>
          <w:tcPr>
            <w:tcW w:w="1604" w:type="dxa"/>
          </w:tcPr>
          <w:p w14:paraId="660B799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9</w:t>
            </w:r>
          </w:p>
        </w:tc>
        <w:tc>
          <w:tcPr>
            <w:tcW w:w="2064" w:type="dxa"/>
          </w:tcPr>
          <w:p w14:paraId="6144653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32 (1.06-5.08)</w:t>
            </w:r>
          </w:p>
        </w:tc>
        <w:tc>
          <w:tcPr>
            <w:tcW w:w="1383" w:type="dxa"/>
          </w:tcPr>
          <w:p w14:paraId="17EB637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1392" w:type="dxa"/>
            <w:gridSpan w:val="2"/>
          </w:tcPr>
          <w:p w14:paraId="3C52C0F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236" w:type="dxa"/>
            <w:gridSpan w:val="2"/>
          </w:tcPr>
          <w:p w14:paraId="4DC09DB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CBBF17C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0CD7DE5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56637B2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178738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5 (0.49-2.28)</w:t>
            </w:r>
          </w:p>
        </w:tc>
        <w:tc>
          <w:tcPr>
            <w:tcW w:w="1604" w:type="dxa"/>
          </w:tcPr>
          <w:p w14:paraId="44F45B7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</w:t>
            </w:r>
          </w:p>
        </w:tc>
        <w:tc>
          <w:tcPr>
            <w:tcW w:w="2064" w:type="dxa"/>
          </w:tcPr>
          <w:p w14:paraId="6D655C6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32 (1.06-5.07)</w:t>
            </w:r>
          </w:p>
        </w:tc>
        <w:tc>
          <w:tcPr>
            <w:tcW w:w="1383" w:type="dxa"/>
          </w:tcPr>
          <w:p w14:paraId="649812B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1392" w:type="dxa"/>
            <w:gridSpan w:val="2"/>
          </w:tcPr>
          <w:p w14:paraId="39131B8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236" w:type="dxa"/>
            <w:gridSpan w:val="2"/>
          </w:tcPr>
          <w:p w14:paraId="2D14A99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510480A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12BE8C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2C8E061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F8D6EF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3 (0.46-2.31)</w:t>
            </w:r>
          </w:p>
        </w:tc>
        <w:tc>
          <w:tcPr>
            <w:tcW w:w="1604" w:type="dxa"/>
          </w:tcPr>
          <w:p w14:paraId="4FE79B5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3</w:t>
            </w:r>
          </w:p>
        </w:tc>
        <w:tc>
          <w:tcPr>
            <w:tcW w:w="2064" w:type="dxa"/>
          </w:tcPr>
          <w:p w14:paraId="033EC0E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32 (1.05-5.13)</w:t>
            </w:r>
          </w:p>
        </w:tc>
        <w:tc>
          <w:tcPr>
            <w:tcW w:w="1383" w:type="dxa"/>
          </w:tcPr>
          <w:p w14:paraId="197C350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1392" w:type="dxa"/>
            <w:gridSpan w:val="2"/>
          </w:tcPr>
          <w:p w14:paraId="4D0AAA0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236" w:type="dxa"/>
            <w:gridSpan w:val="2"/>
          </w:tcPr>
          <w:p w14:paraId="2D29BBA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04ABB9C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CA869B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73EC999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6CE6A8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2 (0.41-2.39)</w:t>
            </w:r>
          </w:p>
        </w:tc>
        <w:tc>
          <w:tcPr>
            <w:tcW w:w="1604" w:type="dxa"/>
          </w:tcPr>
          <w:p w14:paraId="47D9FAB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2064" w:type="dxa"/>
          </w:tcPr>
          <w:p w14:paraId="1073018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13 (1.01-4.98)</w:t>
            </w:r>
          </w:p>
        </w:tc>
        <w:tc>
          <w:tcPr>
            <w:tcW w:w="1383" w:type="dxa"/>
          </w:tcPr>
          <w:p w14:paraId="270DD4A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5</w:t>
            </w:r>
          </w:p>
        </w:tc>
        <w:tc>
          <w:tcPr>
            <w:tcW w:w="1392" w:type="dxa"/>
            <w:gridSpan w:val="2"/>
          </w:tcPr>
          <w:p w14:paraId="58A50C1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5</w:t>
            </w:r>
          </w:p>
        </w:tc>
        <w:tc>
          <w:tcPr>
            <w:tcW w:w="236" w:type="dxa"/>
            <w:gridSpan w:val="2"/>
          </w:tcPr>
          <w:p w14:paraId="4ECE02B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4E90986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  <w:tcBorders>
              <w:top w:val="none" w:sz="0" w:space="0" w:color="auto"/>
              <w:bottom w:val="none" w:sz="0" w:space="0" w:color="auto"/>
            </w:tcBorders>
          </w:tcPr>
          <w:p w14:paraId="5E0C320D" w14:textId="77777777" w:rsidR="00C72592" w:rsidRPr="000915D3" w:rsidRDefault="00C72592" w:rsidP="00232178">
            <w:pPr>
              <w:bidi w:val="0"/>
              <w:ind w:left="0" w:firstLine="61"/>
              <w:rPr>
                <w:rStyle w:val="Strong"/>
                <w:rFonts w:asciiTheme="majorBidi" w:hAnsiTheme="majorBidi" w:cstheme="majorBidi"/>
                <w:shd w:val="clear" w:color="auto" w:fill="FEF4F4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>Hypertension</w:t>
            </w:r>
          </w:p>
        </w:tc>
      </w:tr>
      <w:tr w:rsidR="00C72592" w:rsidRPr="000915D3" w14:paraId="0B6C33D6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B1F034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 </w:t>
            </w:r>
          </w:p>
        </w:tc>
        <w:tc>
          <w:tcPr>
            <w:tcW w:w="1689" w:type="dxa"/>
          </w:tcPr>
          <w:p w14:paraId="7FCD1A4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A75CFB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 (0.12-4.69)</w:t>
            </w:r>
          </w:p>
        </w:tc>
        <w:tc>
          <w:tcPr>
            <w:tcW w:w="1604" w:type="dxa"/>
          </w:tcPr>
          <w:p w14:paraId="14AE62B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2064" w:type="dxa"/>
          </w:tcPr>
          <w:p w14:paraId="010CF79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 (0.10-4.14)</w:t>
            </w:r>
          </w:p>
        </w:tc>
        <w:tc>
          <w:tcPr>
            <w:tcW w:w="1383" w:type="dxa"/>
          </w:tcPr>
          <w:p w14:paraId="69834D2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1392" w:type="dxa"/>
            <w:gridSpan w:val="2"/>
          </w:tcPr>
          <w:p w14:paraId="6D3376D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236" w:type="dxa"/>
            <w:gridSpan w:val="2"/>
          </w:tcPr>
          <w:p w14:paraId="6A63A2D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4192903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10D3EA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lastRenderedPageBreak/>
              <w:t>Model I</w:t>
            </w:r>
          </w:p>
        </w:tc>
        <w:tc>
          <w:tcPr>
            <w:tcW w:w="1689" w:type="dxa"/>
          </w:tcPr>
          <w:p w14:paraId="0429896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889DEA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 (0.09-4.20)</w:t>
            </w:r>
          </w:p>
        </w:tc>
        <w:tc>
          <w:tcPr>
            <w:tcW w:w="1604" w:type="dxa"/>
          </w:tcPr>
          <w:p w14:paraId="6C2EC3F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</w:t>
            </w:r>
          </w:p>
        </w:tc>
        <w:tc>
          <w:tcPr>
            <w:tcW w:w="2064" w:type="dxa"/>
          </w:tcPr>
          <w:p w14:paraId="5921CAA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7 (0.11-5.15)</w:t>
            </w:r>
          </w:p>
        </w:tc>
        <w:tc>
          <w:tcPr>
            <w:tcW w:w="1383" w:type="dxa"/>
          </w:tcPr>
          <w:p w14:paraId="006756F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</w:t>
            </w:r>
          </w:p>
        </w:tc>
        <w:tc>
          <w:tcPr>
            <w:tcW w:w="1392" w:type="dxa"/>
            <w:gridSpan w:val="2"/>
          </w:tcPr>
          <w:p w14:paraId="177EDD8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236" w:type="dxa"/>
            <w:gridSpan w:val="2"/>
          </w:tcPr>
          <w:p w14:paraId="790446B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7987A809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4471801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7670B5E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CFE589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2 (0.05-3.66)</w:t>
            </w:r>
          </w:p>
        </w:tc>
        <w:tc>
          <w:tcPr>
            <w:tcW w:w="1604" w:type="dxa"/>
          </w:tcPr>
          <w:p w14:paraId="2498BF2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3</w:t>
            </w:r>
          </w:p>
        </w:tc>
        <w:tc>
          <w:tcPr>
            <w:tcW w:w="2064" w:type="dxa"/>
          </w:tcPr>
          <w:p w14:paraId="12EA9E3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 (0.12-6.08)</w:t>
            </w:r>
          </w:p>
        </w:tc>
        <w:tc>
          <w:tcPr>
            <w:tcW w:w="1383" w:type="dxa"/>
          </w:tcPr>
          <w:p w14:paraId="4DC3F29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</w:t>
            </w:r>
          </w:p>
        </w:tc>
        <w:tc>
          <w:tcPr>
            <w:tcW w:w="1392" w:type="dxa"/>
            <w:gridSpan w:val="2"/>
          </w:tcPr>
          <w:p w14:paraId="713EE33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9</w:t>
            </w:r>
          </w:p>
        </w:tc>
        <w:tc>
          <w:tcPr>
            <w:tcW w:w="236" w:type="dxa"/>
            <w:gridSpan w:val="2"/>
          </w:tcPr>
          <w:p w14:paraId="14A0D7E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50CE428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446496B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777B7A4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70F62B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 (0.051-5.55)</w:t>
            </w:r>
          </w:p>
        </w:tc>
        <w:tc>
          <w:tcPr>
            <w:tcW w:w="1604" w:type="dxa"/>
          </w:tcPr>
          <w:p w14:paraId="044AEDD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9</w:t>
            </w:r>
          </w:p>
        </w:tc>
        <w:tc>
          <w:tcPr>
            <w:tcW w:w="2064" w:type="dxa"/>
          </w:tcPr>
          <w:p w14:paraId="4991E42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 (0.10-6.09)</w:t>
            </w:r>
          </w:p>
        </w:tc>
        <w:tc>
          <w:tcPr>
            <w:tcW w:w="1383" w:type="dxa"/>
          </w:tcPr>
          <w:p w14:paraId="7CEBAB9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1</w:t>
            </w:r>
          </w:p>
        </w:tc>
        <w:tc>
          <w:tcPr>
            <w:tcW w:w="1392" w:type="dxa"/>
            <w:gridSpan w:val="2"/>
          </w:tcPr>
          <w:p w14:paraId="782211B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236" w:type="dxa"/>
            <w:gridSpan w:val="2"/>
          </w:tcPr>
          <w:p w14:paraId="4E0DDE1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B06A5C9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A998BED" w14:textId="77777777" w:rsidR="00C72592" w:rsidRPr="000915D3" w:rsidRDefault="00C72592" w:rsidP="00232178">
            <w:pPr>
              <w:bidi w:val="0"/>
              <w:ind w:hanging="209"/>
              <w:rPr>
                <w:rFonts w:asciiTheme="majorBidi" w:hAnsiTheme="majorBidi" w:cstheme="majorBidi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>DASH&gt; 24</w:t>
            </w:r>
          </w:p>
        </w:tc>
        <w:tc>
          <w:tcPr>
            <w:tcW w:w="1689" w:type="dxa"/>
          </w:tcPr>
          <w:p w14:paraId="4F99E22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1 (n=33)</w:t>
            </w:r>
          </w:p>
        </w:tc>
        <w:tc>
          <w:tcPr>
            <w:tcW w:w="1872" w:type="dxa"/>
          </w:tcPr>
          <w:p w14:paraId="5D86EBC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2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(n=40)</w:t>
            </w:r>
          </w:p>
        </w:tc>
        <w:tc>
          <w:tcPr>
            <w:tcW w:w="1604" w:type="dxa"/>
          </w:tcPr>
          <w:p w14:paraId="1C1129A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2064" w:type="dxa"/>
          </w:tcPr>
          <w:p w14:paraId="5977FA7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T3</w:t>
            </w: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n=34)</w:t>
            </w:r>
          </w:p>
        </w:tc>
        <w:tc>
          <w:tcPr>
            <w:tcW w:w="1383" w:type="dxa"/>
          </w:tcPr>
          <w:p w14:paraId="6AD1227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value</w:t>
            </w:r>
          </w:p>
        </w:tc>
        <w:tc>
          <w:tcPr>
            <w:tcW w:w="1392" w:type="dxa"/>
            <w:gridSpan w:val="2"/>
          </w:tcPr>
          <w:p w14:paraId="74240AA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P for trend</w:t>
            </w:r>
          </w:p>
        </w:tc>
        <w:tc>
          <w:tcPr>
            <w:tcW w:w="236" w:type="dxa"/>
            <w:gridSpan w:val="2"/>
          </w:tcPr>
          <w:p w14:paraId="25B9267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61E0908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5912ED1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besity</w:t>
            </w:r>
          </w:p>
        </w:tc>
      </w:tr>
      <w:tr w:rsidR="00C72592" w:rsidRPr="000915D3" w14:paraId="1E6D833A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94D5FE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7865259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5B60EC2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25 (0.62-8.16)</w:t>
            </w:r>
          </w:p>
        </w:tc>
        <w:tc>
          <w:tcPr>
            <w:tcW w:w="1604" w:type="dxa"/>
          </w:tcPr>
          <w:p w14:paraId="305142C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</w:t>
            </w:r>
          </w:p>
        </w:tc>
        <w:tc>
          <w:tcPr>
            <w:tcW w:w="2064" w:type="dxa"/>
          </w:tcPr>
          <w:p w14:paraId="387CA51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 (0.22-4.40)</w:t>
            </w:r>
          </w:p>
        </w:tc>
        <w:tc>
          <w:tcPr>
            <w:tcW w:w="1383" w:type="dxa"/>
          </w:tcPr>
          <w:p w14:paraId="20D71FE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392" w:type="dxa"/>
            <w:gridSpan w:val="2"/>
          </w:tcPr>
          <w:p w14:paraId="77F0B17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36" w:type="dxa"/>
            <w:gridSpan w:val="2"/>
          </w:tcPr>
          <w:p w14:paraId="67D62C4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057B0A6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A4FFCF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19A8991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40545B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36 (0.63-8.76)</w:t>
            </w:r>
          </w:p>
        </w:tc>
        <w:tc>
          <w:tcPr>
            <w:tcW w:w="1604" w:type="dxa"/>
          </w:tcPr>
          <w:p w14:paraId="0950793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9</w:t>
            </w:r>
          </w:p>
        </w:tc>
        <w:tc>
          <w:tcPr>
            <w:tcW w:w="2064" w:type="dxa"/>
          </w:tcPr>
          <w:p w14:paraId="6F45FC1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5 (0.25-5.21)</w:t>
            </w:r>
          </w:p>
        </w:tc>
        <w:tc>
          <w:tcPr>
            <w:tcW w:w="1383" w:type="dxa"/>
          </w:tcPr>
          <w:p w14:paraId="6AE47CB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</w:t>
            </w:r>
          </w:p>
        </w:tc>
        <w:tc>
          <w:tcPr>
            <w:tcW w:w="1392" w:type="dxa"/>
            <w:gridSpan w:val="2"/>
          </w:tcPr>
          <w:p w14:paraId="5A9105E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</w:t>
            </w:r>
          </w:p>
        </w:tc>
        <w:tc>
          <w:tcPr>
            <w:tcW w:w="236" w:type="dxa"/>
            <w:gridSpan w:val="2"/>
          </w:tcPr>
          <w:p w14:paraId="089BE97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7DB08BE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F20C246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46C9B57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343A5B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94 (0.49-7.36)</w:t>
            </w:r>
          </w:p>
        </w:tc>
        <w:tc>
          <w:tcPr>
            <w:tcW w:w="1604" w:type="dxa"/>
          </w:tcPr>
          <w:p w14:paraId="1539579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</w:t>
            </w:r>
          </w:p>
        </w:tc>
        <w:tc>
          <w:tcPr>
            <w:tcW w:w="2064" w:type="dxa"/>
          </w:tcPr>
          <w:p w14:paraId="53E2FEB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4 (0.24-5.41)</w:t>
            </w:r>
          </w:p>
        </w:tc>
        <w:tc>
          <w:tcPr>
            <w:tcW w:w="1383" w:type="dxa"/>
          </w:tcPr>
          <w:p w14:paraId="4652CD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</w:t>
            </w:r>
          </w:p>
        </w:tc>
        <w:tc>
          <w:tcPr>
            <w:tcW w:w="1392" w:type="dxa"/>
            <w:gridSpan w:val="2"/>
          </w:tcPr>
          <w:p w14:paraId="7194679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</w:t>
            </w:r>
          </w:p>
        </w:tc>
        <w:tc>
          <w:tcPr>
            <w:tcW w:w="236" w:type="dxa"/>
            <w:gridSpan w:val="2"/>
          </w:tcPr>
          <w:p w14:paraId="65570EA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36E3E28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8EB5192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46A4FAC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235424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26 (0.51-9.87)</w:t>
            </w:r>
          </w:p>
        </w:tc>
        <w:tc>
          <w:tcPr>
            <w:tcW w:w="1604" w:type="dxa"/>
          </w:tcPr>
          <w:p w14:paraId="103BF75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7</w:t>
            </w:r>
          </w:p>
        </w:tc>
        <w:tc>
          <w:tcPr>
            <w:tcW w:w="2064" w:type="dxa"/>
          </w:tcPr>
          <w:p w14:paraId="678D30E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1 (0.26-7.49)</w:t>
            </w:r>
          </w:p>
        </w:tc>
        <w:tc>
          <w:tcPr>
            <w:tcW w:w="1383" w:type="dxa"/>
          </w:tcPr>
          <w:p w14:paraId="2E9AF04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1392" w:type="dxa"/>
            <w:gridSpan w:val="2"/>
          </w:tcPr>
          <w:p w14:paraId="08FFC6A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236" w:type="dxa"/>
            <w:gridSpan w:val="2"/>
          </w:tcPr>
          <w:p w14:paraId="5773E03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1FC8F58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07534EA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etabolic syndrome</w:t>
            </w:r>
          </w:p>
        </w:tc>
      </w:tr>
      <w:tr w:rsidR="00C72592" w:rsidRPr="000915D3" w14:paraId="3FDBA9D2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113EB6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243B80E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9CBE7E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5 (0.34-5.30)</w:t>
            </w:r>
          </w:p>
        </w:tc>
        <w:tc>
          <w:tcPr>
            <w:tcW w:w="1604" w:type="dxa"/>
          </w:tcPr>
          <w:p w14:paraId="3E8CF45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6</w:t>
            </w:r>
          </w:p>
        </w:tc>
        <w:tc>
          <w:tcPr>
            <w:tcW w:w="2064" w:type="dxa"/>
          </w:tcPr>
          <w:p w14:paraId="4086A2D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1 (0.40-6.37)</w:t>
            </w:r>
          </w:p>
        </w:tc>
        <w:tc>
          <w:tcPr>
            <w:tcW w:w="1383" w:type="dxa"/>
          </w:tcPr>
          <w:p w14:paraId="082302C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9</w:t>
            </w:r>
          </w:p>
        </w:tc>
        <w:tc>
          <w:tcPr>
            <w:tcW w:w="1392" w:type="dxa"/>
            <w:gridSpan w:val="2"/>
          </w:tcPr>
          <w:p w14:paraId="422D735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9</w:t>
            </w:r>
          </w:p>
        </w:tc>
        <w:tc>
          <w:tcPr>
            <w:tcW w:w="236" w:type="dxa"/>
            <w:gridSpan w:val="2"/>
          </w:tcPr>
          <w:p w14:paraId="64AF9B0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E3C2D7F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90EB94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74E79AE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42EB19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5 (0.37-7.10)</w:t>
            </w:r>
          </w:p>
        </w:tc>
        <w:tc>
          <w:tcPr>
            <w:tcW w:w="1604" w:type="dxa"/>
          </w:tcPr>
          <w:p w14:paraId="3E60AD4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9</w:t>
            </w:r>
          </w:p>
        </w:tc>
        <w:tc>
          <w:tcPr>
            <w:tcW w:w="2064" w:type="dxa"/>
          </w:tcPr>
          <w:p w14:paraId="1DE43D2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3 (0.41-7.99)</w:t>
            </w:r>
          </w:p>
        </w:tc>
        <w:tc>
          <w:tcPr>
            <w:tcW w:w="1383" w:type="dxa"/>
          </w:tcPr>
          <w:p w14:paraId="580B027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2</w:t>
            </w:r>
          </w:p>
        </w:tc>
        <w:tc>
          <w:tcPr>
            <w:tcW w:w="1392" w:type="dxa"/>
            <w:gridSpan w:val="2"/>
          </w:tcPr>
          <w:p w14:paraId="396B893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2</w:t>
            </w:r>
          </w:p>
        </w:tc>
        <w:tc>
          <w:tcPr>
            <w:tcW w:w="236" w:type="dxa"/>
            <w:gridSpan w:val="2"/>
          </w:tcPr>
          <w:p w14:paraId="6D7CF7D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51BCF5E3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5AA44DF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4020C97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4DEE69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5 (0.54-6.77)</w:t>
            </w:r>
          </w:p>
        </w:tc>
        <w:tc>
          <w:tcPr>
            <w:tcW w:w="1604" w:type="dxa"/>
          </w:tcPr>
          <w:p w14:paraId="3641772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6</w:t>
            </w:r>
          </w:p>
        </w:tc>
        <w:tc>
          <w:tcPr>
            <w:tcW w:w="2064" w:type="dxa"/>
          </w:tcPr>
          <w:p w14:paraId="088467B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1 (0.35-7.26)</w:t>
            </w:r>
          </w:p>
        </w:tc>
        <w:tc>
          <w:tcPr>
            <w:tcW w:w="1383" w:type="dxa"/>
          </w:tcPr>
          <w:p w14:paraId="5A8B7D7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</w:t>
            </w:r>
          </w:p>
        </w:tc>
        <w:tc>
          <w:tcPr>
            <w:tcW w:w="1392" w:type="dxa"/>
            <w:gridSpan w:val="2"/>
          </w:tcPr>
          <w:p w14:paraId="345941F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3</w:t>
            </w:r>
          </w:p>
        </w:tc>
        <w:tc>
          <w:tcPr>
            <w:tcW w:w="236" w:type="dxa"/>
            <w:gridSpan w:val="2"/>
          </w:tcPr>
          <w:p w14:paraId="5F4413E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884A817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931E54C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6A367AA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70C8E5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02 (0.53-17.28)</w:t>
            </w:r>
          </w:p>
        </w:tc>
        <w:tc>
          <w:tcPr>
            <w:tcW w:w="1604" w:type="dxa"/>
          </w:tcPr>
          <w:p w14:paraId="47BE985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</w:t>
            </w:r>
          </w:p>
        </w:tc>
        <w:tc>
          <w:tcPr>
            <w:tcW w:w="2064" w:type="dxa"/>
          </w:tcPr>
          <w:p w14:paraId="75E74CE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61 (0.42-15.13)</w:t>
            </w:r>
          </w:p>
        </w:tc>
        <w:tc>
          <w:tcPr>
            <w:tcW w:w="1383" w:type="dxa"/>
          </w:tcPr>
          <w:p w14:paraId="457DE0B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8</w:t>
            </w:r>
          </w:p>
        </w:tc>
        <w:tc>
          <w:tcPr>
            <w:tcW w:w="1392" w:type="dxa"/>
            <w:gridSpan w:val="2"/>
          </w:tcPr>
          <w:p w14:paraId="0923435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29</w:t>
            </w:r>
          </w:p>
        </w:tc>
        <w:tc>
          <w:tcPr>
            <w:tcW w:w="236" w:type="dxa"/>
            <w:gridSpan w:val="2"/>
          </w:tcPr>
          <w:p w14:paraId="28DC5A6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EAC6B0E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0431343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2"/>
                <w:szCs w:val="22"/>
                <w:lang w:bidi="fa-IR"/>
              </w:rPr>
              <w:t>High waist circumference</w:t>
            </w:r>
            <w:r w:rsidRPr="000915D3">
              <w:rPr>
                <w:rStyle w:val="Strong"/>
                <w:rFonts w:asciiTheme="majorBidi" w:hAnsiTheme="majorBidi" w:cstheme="majorBidi"/>
                <w:sz w:val="20"/>
                <w:szCs w:val="20"/>
                <w:shd w:val="clear" w:color="auto" w:fill="FEF4F4"/>
              </w:rPr>
              <w:t xml:space="preserve"> </w:t>
            </w:r>
          </w:p>
        </w:tc>
      </w:tr>
      <w:tr w:rsidR="00C72592" w:rsidRPr="000915D3" w14:paraId="453A979C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793F2D1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31D72A2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678AEB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3 (0.52-5.84)</w:t>
            </w:r>
          </w:p>
        </w:tc>
        <w:tc>
          <w:tcPr>
            <w:tcW w:w="1604" w:type="dxa"/>
          </w:tcPr>
          <w:p w14:paraId="7ED2DA0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7</w:t>
            </w:r>
          </w:p>
        </w:tc>
        <w:tc>
          <w:tcPr>
            <w:tcW w:w="2064" w:type="dxa"/>
          </w:tcPr>
          <w:p w14:paraId="7A02FF9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4 (0.33-4.58)</w:t>
            </w:r>
          </w:p>
        </w:tc>
        <w:tc>
          <w:tcPr>
            <w:tcW w:w="1383" w:type="dxa"/>
          </w:tcPr>
          <w:p w14:paraId="6013C41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1392" w:type="dxa"/>
            <w:gridSpan w:val="2"/>
          </w:tcPr>
          <w:p w14:paraId="7156221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</w:t>
            </w:r>
          </w:p>
        </w:tc>
        <w:tc>
          <w:tcPr>
            <w:tcW w:w="236" w:type="dxa"/>
            <w:gridSpan w:val="2"/>
          </w:tcPr>
          <w:p w14:paraId="1066724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6FB5332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3D70DA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1C3341D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571B94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4 (0.52-6.42)</w:t>
            </w:r>
          </w:p>
        </w:tc>
        <w:tc>
          <w:tcPr>
            <w:tcW w:w="1604" w:type="dxa"/>
          </w:tcPr>
          <w:p w14:paraId="26DDF9B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2064" w:type="dxa"/>
          </w:tcPr>
          <w:p w14:paraId="2CC2A7C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5 (0.32-4.81)</w:t>
            </w:r>
          </w:p>
        </w:tc>
        <w:tc>
          <w:tcPr>
            <w:tcW w:w="1383" w:type="dxa"/>
          </w:tcPr>
          <w:p w14:paraId="42ABF24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1392" w:type="dxa"/>
            <w:gridSpan w:val="2"/>
          </w:tcPr>
          <w:p w14:paraId="597B993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</w:t>
            </w:r>
          </w:p>
        </w:tc>
        <w:tc>
          <w:tcPr>
            <w:tcW w:w="236" w:type="dxa"/>
            <w:gridSpan w:val="2"/>
          </w:tcPr>
          <w:p w14:paraId="75B0B42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894020E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2B36CB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785EBA9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529145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1 (0.40-5.58)</w:t>
            </w:r>
          </w:p>
        </w:tc>
        <w:tc>
          <w:tcPr>
            <w:tcW w:w="1604" w:type="dxa"/>
          </w:tcPr>
          <w:p w14:paraId="73FE0D3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</w:t>
            </w:r>
          </w:p>
        </w:tc>
        <w:tc>
          <w:tcPr>
            <w:tcW w:w="2064" w:type="dxa"/>
          </w:tcPr>
          <w:p w14:paraId="744DFF5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0 (0.27-4.44)</w:t>
            </w:r>
          </w:p>
        </w:tc>
        <w:tc>
          <w:tcPr>
            <w:tcW w:w="1383" w:type="dxa"/>
          </w:tcPr>
          <w:p w14:paraId="6F49E9A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</w:t>
            </w:r>
          </w:p>
        </w:tc>
        <w:tc>
          <w:tcPr>
            <w:tcW w:w="1392" w:type="dxa"/>
            <w:gridSpan w:val="2"/>
          </w:tcPr>
          <w:p w14:paraId="019569F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</w:t>
            </w:r>
          </w:p>
        </w:tc>
        <w:tc>
          <w:tcPr>
            <w:tcW w:w="236" w:type="dxa"/>
            <w:gridSpan w:val="2"/>
          </w:tcPr>
          <w:p w14:paraId="5C0DCD9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FE4FA48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11F91E1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332C207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EE5F96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19 (0.51-9.43)</w:t>
            </w:r>
          </w:p>
        </w:tc>
        <w:tc>
          <w:tcPr>
            <w:tcW w:w="1604" w:type="dxa"/>
          </w:tcPr>
          <w:p w14:paraId="179EB68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8</w:t>
            </w:r>
          </w:p>
        </w:tc>
        <w:tc>
          <w:tcPr>
            <w:tcW w:w="2064" w:type="dxa"/>
          </w:tcPr>
          <w:p w14:paraId="3ECD5F2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3 (0.20-6.05)</w:t>
            </w:r>
          </w:p>
        </w:tc>
        <w:tc>
          <w:tcPr>
            <w:tcW w:w="1383" w:type="dxa"/>
          </w:tcPr>
          <w:p w14:paraId="67C8AD5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1392" w:type="dxa"/>
            <w:gridSpan w:val="2"/>
          </w:tcPr>
          <w:p w14:paraId="18AECFB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236" w:type="dxa"/>
            <w:gridSpan w:val="2"/>
          </w:tcPr>
          <w:p w14:paraId="0562F1D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3863B9A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4E627DF0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FBS</w:t>
            </w:r>
          </w:p>
        </w:tc>
      </w:tr>
      <w:tr w:rsidR="00C72592" w:rsidRPr="000915D3" w14:paraId="0CB19815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FA94D80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5D0EF71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222969F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3 (0.38-2.79)</w:t>
            </w:r>
          </w:p>
        </w:tc>
        <w:tc>
          <w:tcPr>
            <w:tcW w:w="1604" w:type="dxa"/>
          </w:tcPr>
          <w:p w14:paraId="29D42A2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4</w:t>
            </w:r>
          </w:p>
        </w:tc>
        <w:tc>
          <w:tcPr>
            <w:tcW w:w="2064" w:type="dxa"/>
          </w:tcPr>
          <w:p w14:paraId="4B624E8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8 (0.63-4.68)</w:t>
            </w:r>
          </w:p>
        </w:tc>
        <w:tc>
          <w:tcPr>
            <w:tcW w:w="1383" w:type="dxa"/>
          </w:tcPr>
          <w:p w14:paraId="156B262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1</w:t>
            </w:r>
          </w:p>
        </w:tc>
        <w:tc>
          <w:tcPr>
            <w:tcW w:w="1392" w:type="dxa"/>
            <w:gridSpan w:val="2"/>
          </w:tcPr>
          <w:p w14:paraId="4AA4485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0</w:t>
            </w:r>
          </w:p>
        </w:tc>
        <w:tc>
          <w:tcPr>
            <w:tcW w:w="236" w:type="dxa"/>
            <w:gridSpan w:val="2"/>
          </w:tcPr>
          <w:p w14:paraId="1B79049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3583C05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42409D7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459A370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83DCAA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5 (0.38-2.91)</w:t>
            </w:r>
          </w:p>
        </w:tc>
        <w:tc>
          <w:tcPr>
            <w:tcW w:w="1604" w:type="dxa"/>
          </w:tcPr>
          <w:p w14:paraId="0595457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1</w:t>
            </w:r>
          </w:p>
        </w:tc>
        <w:tc>
          <w:tcPr>
            <w:tcW w:w="2064" w:type="dxa"/>
          </w:tcPr>
          <w:p w14:paraId="4A9687F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4 (0.61-4.96)</w:t>
            </w:r>
          </w:p>
        </w:tc>
        <w:tc>
          <w:tcPr>
            <w:tcW w:w="1383" w:type="dxa"/>
          </w:tcPr>
          <w:p w14:paraId="0BEA451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</w:t>
            </w:r>
          </w:p>
        </w:tc>
        <w:tc>
          <w:tcPr>
            <w:tcW w:w="1392" w:type="dxa"/>
            <w:gridSpan w:val="2"/>
          </w:tcPr>
          <w:p w14:paraId="3568D4E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</w:t>
            </w:r>
          </w:p>
        </w:tc>
        <w:tc>
          <w:tcPr>
            <w:tcW w:w="236" w:type="dxa"/>
            <w:gridSpan w:val="2"/>
          </w:tcPr>
          <w:p w14:paraId="11BC641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E1210AC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B033CBE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763E365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BB68D7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5 (0.42-3.67)</w:t>
            </w:r>
          </w:p>
        </w:tc>
        <w:tc>
          <w:tcPr>
            <w:tcW w:w="1604" w:type="dxa"/>
          </w:tcPr>
          <w:p w14:paraId="355E693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</w:t>
            </w:r>
          </w:p>
        </w:tc>
        <w:tc>
          <w:tcPr>
            <w:tcW w:w="2064" w:type="dxa"/>
          </w:tcPr>
          <w:p w14:paraId="01F86D4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4 (0.61-5.25)</w:t>
            </w:r>
          </w:p>
        </w:tc>
        <w:tc>
          <w:tcPr>
            <w:tcW w:w="1383" w:type="dxa"/>
          </w:tcPr>
          <w:p w14:paraId="3284288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7</w:t>
            </w:r>
          </w:p>
        </w:tc>
        <w:tc>
          <w:tcPr>
            <w:tcW w:w="1392" w:type="dxa"/>
            <w:gridSpan w:val="2"/>
          </w:tcPr>
          <w:p w14:paraId="1312F18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7</w:t>
            </w:r>
          </w:p>
        </w:tc>
        <w:tc>
          <w:tcPr>
            <w:tcW w:w="236" w:type="dxa"/>
            <w:gridSpan w:val="2"/>
          </w:tcPr>
          <w:p w14:paraId="58C87A8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079AE50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61658B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12567A9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AA8B97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6 (0.30-3.08)</w:t>
            </w:r>
          </w:p>
        </w:tc>
        <w:tc>
          <w:tcPr>
            <w:tcW w:w="1604" w:type="dxa"/>
          </w:tcPr>
          <w:p w14:paraId="55E0955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5</w:t>
            </w:r>
          </w:p>
        </w:tc>
        <w:tc>
          <w:tcPr>
            <w:tcW w:w="2064" w:type="dxa"/>
          </w:tcPr>
          <w:p w14:paraId="23CE663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0 (0.46-4.81)</w:t>
            </w:r>
          </w:p>
        </w:tc>
        <w:tc>
          <w:tcPr>
            <w:tcW w:w="1383" w:type="dxa"/>
          </w:tcPr>
          <w:p w14:paraId="4034925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9</w:t>
            </w:r>
          </w:p>
        </w:tc>
        <w:tc>
          <w:tcPr>
            <w:tcW w:w="1392" w:type="dxa"/>
            <w:gridSpan w:val="2"/>
          </w:tcPr>
          <w:p w14:paraId="3BDDFFB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7</w:t>
            </w:r>
          </w:p>
        </w:tc>
        <w:tc>
          <w:tcPr>
            <w:tcW w:w="236" w:type="dxa"/>
            <w:gridSpan w:val="2"/>
          </w:tcPr>
          <w:p w14:paraId="4EA73A7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28FA0F3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5720DB73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serum TG concentration</w:t>
            </w:r>
          </w:p>
        </w:tc>
      </w:tr>
      <w:tr w:rsidR="00C72592" w:rsidRPr="000915D3" w14:paraId="3CD179C0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B1E44DE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5344FA8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84AD21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9 (0.43-5.11)</w:t>
            </w:r>
          </w:p>
        </w:tc>
        <w:tc>
          <w:tcPr>
            <w:tcW w:w="1604" w:type="dxa"/>
          </w:tcPr>
          <w:p w14:paraId="096ADB8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</w:t>
            </w:r>
          </w:p>
        </w:tc>
        <w:tc>
          <w:tcPr>
            <w:tcW w:w="2064" w:type="dxa"/>
          </w:tcPr>
          <w:p w14:paraId="6373B63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11 (0.62-7.20)</w:t>
            </w:r>
          </w:p>
        </w:tc>
        <w:tc>
          <w:tcPr>
            <w:tcW w:w="1383" w:type="dxa"/>
          </w:tcPr>
          <w:p w14:paraId="692200F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3</w:t>
            </w:r>
          </w:p>
        </w:tc>
        <w:tc>
          <w:tcPr>
            <w:tcW w:w="1392" w:type="dxa"/>
            <w:gridSpan w:val="2"/>
          </w:tcPr>
          <w:p w14:paraId="588D06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2</w:t>
            </w:r>
          </w:p>
        </w:tc>
        <w:tc>
          <w:tcPr>
            <w:tcW w:w="236" w:type="dxa"/>
            <w:gridSpan w:val="2"/>
          </w:tcPr>
          <w:p w14:paraId="35313BD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2B9CE18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B38A200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56ABBF6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15D9BCD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4 (0.44-5.39)</w:t>
            </w:r>
          </w:p>
        </w:tc>
        <w:tc>
          <w:tcPr>
            <w:tcW w:w="1604" w:type="dxa"/>
          </w:tcPr>
          <w:p w14:paraId="5D2F2ED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9</w:t>
            </w:r>
          </w:p>
        </w:tc>
        <w:tc>
          <w:tcPr>
            <w:tcW w:w="2064" w:type="dxa"/>
          </w:tcPr>
          <w:p w14:paraId="7624F60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20 (0.62-7.74)</w:t>
            </w:r>
          </w:p>
        </w:tc>
        <w:tc>
          <w:tcPr>
            <w:tcW w:w="1383" w:type="dxa"/>
          </w:tcPr>
          <w:p w14:paraId="02FF310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</w:t>
            </w:r>
          </w:p>
        </w:tc>
        <w:tc>
          <w:tcPr>
            <w:tcW w:w="1392" w:type="dxa"/>
            <w:gridSpan w:val="2"/>
          </w:tcPr>
          <w:p w14:paraId="130996B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</w:t>
            </w:r>
          </w:p>
        </w:tc>
        <w:tc>
          <w:tcPr>
            <w:tcW w:w="236" w:type="dxa"/>
            <w:gridSpan w:val="2"/>
          </w:tcPr>
          <w:p w14:paraId="71E7BFE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7C3F86F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D244C2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448A616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BC7F2E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3 (0.48-6.24)</w:t>
            </w:r>
          </w:p>
        </w:tc>
        <w:tc>
          <w:tcPr>
            <w:tcW w:w="1604" w:type="dxa"/>
          </w:tcPr>
          <w:p w14:paraId="10BE682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</w:t>
            </w:r>
          </w:p>
        </w:tc>
        <w:tc>
          <w:tcPr>
            <w:tcW w:w="2064" w:type="dxa"/>
          </w:tcPr>
          <w:p w14:paraId="73AD762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99 (0.55-7.14)</w:t>
            </w:r>
          </w:p>
        </w:tc>
        <w:tc>
          <w:tcPr>
            <w:tcW w:w="1383" w:type="dxa"/>
          </w:tcPr>
          <w:p w14:paraId="609AB0E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8</w:t>
            </w:r>
          </w:p>
        </w:tc>
        <w:tc>
          <w:tcPr>
            <w:tcW w:w="1392" w:type="dxa"/>
            <w:gridSpan w:val="2"/>
          </w:tcPr>
          <w:p w14:paraId="298155C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</w:t>
            </w:r>
          </w:p>
        </w:tc>
        <w:tc>
          <w:tcPr>
            <w:tcW w:w="236" w:type="dxa"/>
            <w:gridSpan w:val="2"/>
          </w:tcPr>
          <w:p w14:paraId="61C46E2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4979BFC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41EA1BA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662F298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A58C21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00 (0.72-12.53)</w:t>
            </w:r>
          </w:p>
        </w:tc>
        <w:tc>
          <w:tcPr>
            <w:tcW w:w="1604" w:type="dxa"/>
          </w:tcPr>
          <w:p w14:paraId="7A19A51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3</w:t>
            </w:r>
          </w:p>
        </w:tc>
        <w:tc>
          <w:tcPr>
            <w:tcW w:w="2064" w:type="dxa"/>
          </w:tcPr>
          <w:p w14:paraId="44E070C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30 (0.79-13.77)</w:t>
            </w:r>
          </w:p>
        </w:tc>
        <w:tc>
          <w:tcPr>
            <w:tcW w:w="1383" w:type="dxa"/>
          </w:tcPr>
          <w:p w14:paraId="715345F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0</w:t>
            </w:r>
          </w:p>
        </w:tc>
        <w:tc>
          <w:tcPr>
            <w:tcW w:w="1392" w:type="dxa"/>
            <w:gridSpan w:val="2"/>
          </w:tcPr>
          <w:p w14:paraId="22AF7C4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0</w:t>
            </w:r>
          </w:p>
        </w:tc>
        <w:tc>
          <w:tcPr>
            <w:tcW w:w="236" w:type="dxa"/>
            <w:gridSpan w:val="2"/>
          </w:tcPr>
          <w:p w14:paraId="41408E1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0A87C95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2748030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Low serum HDL concentration </w:t>
            </w:r>
          </w:p>
        </w:tc>
      </w:tr>
      <w:tr w:rsidR="00C72592" w:rsidRPr="000915D3" w14:paraId="1CE0384D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AC02896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</w:t>
            </w:r>
          </w:p>
        </w:tc>
        <w:tc>
          <w:tcPr>
            <w:tcW w:w="1689" w:type="dxa"/>
          </w:tcPr>
          <w:p w14:paraId="28E1CEC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9C631F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1(0.17-1.51)</w:t>
            </w:r>
          </w:p>
        </w:tc>
        <w:tc>
          <w:tcPr>
            <w:tcW w:w="1604" w:type="dxa"/>
          </w:tcPr>
          <w:p w14:paraId="43776E6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2</w:t>
            </w:r>
          </w:p>
        </w:tc>
        <w:tc>
          <w:tcPr>
            <w:tcW w:w="2064" w:type="dxa"/>
          </w:tcPr>
          <w:p w14:paraId="57D33C8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 (0.26-2.67)</w:t>
            </w:r>
          </w:p>
        </w:tc>
        <w:tc>
          <w:tcPr>
            <w:tcW w:w="1383" w:type="dxa"/>
          </w:tcPr>
          <w:p w14:paraId="5DC71D4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1392" w:type="dxa"/>
            <w:gridSpan w:val="2"/>
          </w:tcPr>
          <w:p w14:paraId="3ABC0DA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7</w:t>
            </w:r>
          </w:p>
        </w:tc>
        <w:tc>
          <w:tcPr>
            <w:tcW w:w="236" w:type="dxa"/>
            <w:gridSpan w:val="2"/>
          </w:tcPr>
          <w:p w14:paraId="5B63C09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22B9BEC9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0DC9479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0938D0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63956A9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0 (0.16-1.49)</w:t>
            </w:r>
          </w:p>
        </w:tc>
        <w:tc>
          <w:tcPr>
            <w:tcW w:w="1604" w:type="dxa"/>
          </w:tcPr>
          <w:p w14:paraId="7626EC3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</w:t>
            </w:r>
          </w:p>
        </w:tc>
        <w:tc>
          <w:tcPr>
            <w:tcW w:w="2064" w:type="dxa"/>
          </w:tcPr>
          <w:p w14:paraId="4E40A6C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7 (0.23-2.52)</w:t>
            </w:r>
          </w:p>
        </w:tc>
        <w:tc>
          <w:tcPr>
            <w:tcW w:w="1383" w:type="dxa"/>
          </w:tcPr>
          <w:p w14:paraId="214B5ED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7</w:t>
            </w:r>
          </w:p>
        </w:tc>
        <w:tc>
          <w:tcPr>
            <w:tcW w:w="1392" w:type="dxa"/>
            <w:gridSpan w:val="2"/>
          </w:tcPr>
          <w:p w14:paraId="63820E3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7</w:t>
            </w:r>
          </w:p>
        </w:tc>
        <w:tc>
          <w:tcPr>
            <w:tcW w:w="236" w:type="dxa"/>
            <w:gridSpan w:val="2"/>
          </w:tcPr>
          <w:p w14:paraId="0F67F8A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7489D483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AD8E263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7D71C0B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FFBE52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 (0.14-1.35)</w:t>
            </w:r>
          </w:p>
        </w:tc>
        <w:tc>
          <w:tcPr>
            <w:tcW w:w="1604" w:type="dxa"/>
          </w:tcPr>
          <w:p w14:paraId="4D9308E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5</w:t>
            </w:r>
          </w:p>
        </w:tc>
        <w:tc>
          <w:tcPr>
            <w:tcW w:w="2064" w:type="dxa"/>
          </w:tcPr>
          <w:p w14:paraId="1CCA13F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 (0.21-2.51)</w:t>
            </w:r>
          </w:p>
        </w:tc>
        <w:tc>
          <w:tcPr>
            <w:tcW w:w="1383" w:type="dxa"/>
          </w:tcPr>
          <w:p w14:paraId="0F6C901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1392" w:type="dxa"/>
            <w:gridSpan w:val="2"/>
          </w:tcPr>
          <w:p w14:paraId="52E1C13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236" w:type="dxa"/>
            <w:gridSpan w:val="2"/>
          </w:tcPr>
          <w:p w14:paraId="39BF220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313190B5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6AAA198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I</w:t>
            </w:r>
          </w:p>
        </w:tc>
        <w:tc>
          <w:tcPr>
            <w:tcW w:w="1689" w:type="dxa"/>
          </w:tcPr>
          <w:p w14:paraId="3B0635B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8484E4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 (0.13-1.43)</w:t>
            </w:r>
          </w:p>
        </w:tc>
        <w:tc>
          <w:tcPr>
            <w:tcW w:w="1604" w:type="dxa"/>
          </w:tcPr>
          <w:p w14:paraId="08EEEF1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7</w:t>
            </w:r>
          </w:p>
        </w:tc>
        <w:tc>
          <w:tcPr>
            <w:tcW w:w="2064" w:type="dxa"/>
          </w:tcPr>
          <w:p w14:paraId="51578A0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2 (0.20-2.55)</w:t>
            </w:r>
          </w:p>
        </w:tc>
        <w:tc>
          <w:tcPr>
            <w:tcW w:w="1383" w:type="dxa"/>
          </w:tcPr>
          <w:p w14:paraId="26579A6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1392" w:type="dxa"/>
            <w:gridSpan w:val="2"/>
          </w:tcPr>
          <w:p w14:paraId="09CBCD3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236" w:type="dxa"/>
            <w:gridSpan w:val="2"/>
          </w:tcPr>
          <w:p w14:paraId="6A8CA8B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0D3E1063" w14:textId="77777777" w:rsidTr="00614E8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55893EE1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>Hypertension</w:t>
            </w:r>
          </w:p>
        </w:tc>
      </w:tr>
      <w:tr w:rsidR="00C72592" w:rsidRPr="000915D3" w14:paraId="375F0A61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10766DB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Crude  </w:t>
            </w:r>
          </w:p>
        </w:tc>
        <w:tc>
          <w:tcPr>
            <w:tcW w:w="1689" w:type="dxa"/>
          </w:tcPr>
          <w:p w14:paraId="34019E9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3D2D3E0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 (0.16-4.55)</w:t>
            </w:r>
          </w:p>
        </w:tc>
        <w:tc>
          <w:tcPr>
            <w:tcW w:w="1604" w:type="dxa"/>
          </w:tcPr>
          <w:p w14:paraId="0BB1571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</w:t>
            </w:r>
          </w:p>
        </w:tc>
        <w:tc>
          <w:tcPr>
            <w:tcW w:w="2064" w:type="dxa"/>
          </w:tcPr>
          <w:p w14:paraId="2D67620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5 (0.10-4.07)</w:t>
            </w:r>
          </w:p>
        </w:tc>
        <w:tc>
          <w:tcPr>
            <w:tcW w:w="1383" w:type="dxa"/>
          </w:tcPr>
          <w:p w14:paraId="722786D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1392" w:type="dxa"/>
            <w:gridSpan w:val="2"/>
          </w:tcPr>
          <w:p w14:paraId="716DEFE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236" w:type="dxa"/>
            <w:gridSpan w:val="2"/>
          </w:tcPr>
          <w:p w14:paraId="219A4BE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3E623F5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541DF1D2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</w:t>
            </w:r>
          </w:p>
        </w:tc>
        <w:tc>
          <w:tcPr>
            <w:tcW w:w="1689" w:type="dxa"/>
          </w:tcPr>
          <w:p w14:paraId="1BD2E32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0461FFA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1 (0.16-5.08)</w:t>
            </w:r>
          </w:p>
        </w:tc>
        <w:tc>
          <w:tcPr>
            <w:tcW w:w="1604" w:type="dxa"/>
          </w:tcPr>
          <w:p w14:paraId="3E9A70E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1</w:t>
            </w:r>
          </w:p>
        </w:tc>
        <w:tc>
          <w:tcPr>
            <w:tcW w:w="2064" w:type="dxa"/>
          </w:tcPr>
          <w:p w14:paraId="45E94A3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 (0.11-5.00)</w:t>
            </w:r>
          </w:p>
        </w:tc>
        <w:tc>
          <w:tcPr>
            <w:tcW w:w="1383" w:type="dxa"/>
          </w:tcPr>
          <w:p w14:paraId="21D02D9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1392" w:type="dxa"/>
            <w:gridSpan w:val="2"/>
          </w:tcPr>
          <w:p w14:paraId="4A70DF8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236" w:type="dxa"/>
            <w:gridSpan w:val="2"/>
          </w:tcPr>
          <w:p w14:paraId="673B2AC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7C848D19" w14:textId="77777777" w:rsidTr="00614E8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EFE6944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Model II</w:t>
            </w:r>
          </w:p>
        </w:tc>
        <w:tc>
          <w:tcPr>
            <w:tcW w:w="1689" w:type="dxa"/>
          </w:tcPr>
          <w:p w14:paraId="5119017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4759E8B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7 (0.16-5.80)</w:t>
            </w:r>
          </w:p>
        </w:tc>
        <w:tc>
          <w:tcPr>
            <w:tcW w:w="1604" w:type="dxa"/>
          </w:tcPr>
          <w:p w14:paraId="5F411D4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7</w:t>
            </w:r>
          </w:p>
        </w:tc>
        <w:tc>
          <w:tcPr>
            <w:tcW w:w="2064" w:type="dxa"/>
          </w:tcPr>
          <w:p w14:paraId="600C149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 (0.07-3.82)</w:t>
            </w:r>
          </w:p>
        </w:tc>
        <w:tc>
          <w:tcPr>
            <w:tcW w:w="1383" w:type="dxa"/>
          </w:tcPr>
          <w:p w14:paraId="4A7FA83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</w:t>
            </w:r>
          </w:p>
        </w:tc>
        <w:tc>
          <w:tcPr>
            <w:tcW w:w="1392" w:type="dxa"/>
            <w:gridSpan w:val="2"/>
          </w:tcPr>
          <w:p w14:paraId="1E66513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5</w:t>
            </w:r>
          </w:p>
        </w:tc>
        <w:tc>
          <w:tcPr>
            <w:tcW w:w="236" w:type="dxa"/>
            <w:gridSpan w:val="2"/>
          </w:tcPr>
          <w:p w14:paraId="5646FDD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7DE27367" w14:textId="77777777" w:rsidTr="00614E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0425E52E" w14:textId="77777777" w:rsidR="00C72592" w:rsidRPr="000915D3" w:rsidRDefault="00C72592" w:rsidP="00232178">
            <w:pPr>
              <w:bidi w:val="0"/>
              <w:ind w:firstLine="61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shd w:val="clear" w:color="auto" w:fill="FFFCF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lastRenderedPageBreak/>
              <w:t>Model III</w:t>
            </w:r>
          </w:p>
        </w:tc>
        <w:tc>
          <w:tcPr>
            <w:tcW w:w="1689" w:type="dxa"/>
          </w:tcPr>
          <w:p w14:paraId="3CD5DB2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872" w:type="dxa"/>
          </w:tcPr>
          <w:p w14:paraId="7345E91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0 (0.17-11.09)</w:t>
            </w:r>
          </w:p>
        </w:tc>
        <w:tc>
          <w:tcPr>
            <w:tcW w:w="1604" w:type="dxa"/>
          </w:tcPr>
          <w:p w14:paraId="5C0B395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</w:t>
            </w:r>
          </w:p>
        </w:tc>
        <w:tc>
          <w:tcPr>
            <w:tcW w:w="2064" w:type="dxa"/>
          </w:tcPr>
          <w:p w14:paraId="35A2DA4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 (0.30-3.70)</w:t>
            </w:r>
          </w:p>
        </w:tc>
        <w:tc>
          <w:tcPr>
            <w:tcW w:w="1383" w:type="dxa"/>
          </w:tcPr>
          <w:p w14:paraId="439CA75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6</w:t>
            </w:r>
          </w:p>
        </w:tc>
        <w:tc>
          <w:tcPr>
            <w:tcW w:w="1392" w:type="dxa"/>
            <w:gridSpan w:val="2"/>
          </w:tcPr>
          <w:p w14:paraId="6BCB99E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2</w:t>
            </w:r>
          </w:p>
        </w:tc>
        <w:tc>
          <w:tcPr>
            <w:tcW w:w="236" w:type="dxa"/>
            <w:gridSpan w:val="2"/>
          </w:tcPr>
          <w:p w14:paraId="7CDB233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F46ADFA" w14:textId="77777777" w:rsidTr="00614E8D">
        <w:trPr>
          <w:gridAfter w:val="1"/>
          <w:wAfter w:w="10" w:type="dxa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90" w:type="dxa"/>
            <w:gridSpan w:val="9"/>
          </w:tcPr>
          <w:p w14:paraId="73723DD0" w14:textId="668CD7F3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18"/>
                <w:szCs w:val="18"/>
                <w:lang w:bidi="fa-IR"/>
              </w:rPr>
              <w:t xml:space="preserve">Abbreviations: 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 xml:space="preserve">FBS, fasting blood sugar; TG, triglyceride; LDL, low density lipoprotein; HDL, high density lipoprotein; T, </w:t>
            </w:r>
            <w:proofErr w:type="spellStart"/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tertile</w:t>
            </w:r>
            <w:proofErr w:type="spellEnd"/>
            <w:r w:rsidR="00E06CE8"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; n, number of subjects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 xml:space="preserve">; </w:t>
            </w:r>
            <w:r w:rsidRPr="000915D3">
              <w:rPr>
                <w:rFonts w:asciiTheme="majorBidi" w:eastAsia="Times New Roman" w:hAnsiTheme="majorBidi" w:cstheme="majorBidi"/>
                <w:b w:val="0"/>
                <w:bCs w:val="0"/>
                <w:sz w:val="20"/>
                <w:szCs w:val="20"/>
                <w:lang w:bidi="fa-IR"/>
              </w:rPr>
              <w:t>DASH, dietary approach to stop hypertension.</w:t>
            </w:r>
          </w:p>
          <w:p w14:paraId="00BA371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-trend is obtained by logistic regression analysis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.</w:t>
            </w:r>
          </w:p>
          <w:p w14:paraId="02E0682B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I: adjusted for the effect of sex and age.</w:t>
            </w:r>
          </w:p>
          <w:p w14:paraId="7608E1EE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II: adjusted for the effect of sex, age, and smoking.</w:t>
            </w:r>
          </w:p>
          <w:p w14:paraId="4DD06886" w14:textId="2355FBE4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III: adjusted for the effect of sex, age, smoking, physical activity</w:t>
            </w:r>
            <w:r w:rsidR="00BA7E2D"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, occupation,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 xml:space="preserve"> and education. 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P &lt;0.05 was considered significant.</w:t>
            </w: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</w:tr>
    </w:tbl>
    <w:p w14:paraId="658D2CBB" w14:textId="77777777" w:rsidR="00C72592" w:rsidRPr="000915D3" w:rsidRDefault="00C72592" w:rsidP="00C72592">
      <w:pPr>
        <w:spacing w:line="240" w:lineRule="auto"/>
      </w:pPr>
    </w:p>
    <w:p w14:paraId="3B91CF03" w14:textId="77777777" w:rsidR="00000AB6" w:rsidRDefault="00000AB6">
      <w:r>
        <w:br w:type="page"/>
      </w:r>
    </w:p>
    <w:p w14:paraId="2FF66F0C" w14:textId="67337163" w:rsidR="00C72592" w:rsidRPr="000915D3" w:rsidRDefault="0064458E" w:rsidP="00E06CE8">
      <w:pPr>
        <w:spacing w:line="276" w:lineRule="auto"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  <w:r w:rsidRPr="000915D3">
        <w:rPr>
          <w:rFonts w:asciiTheme="majorBidi" w:hAnsiTheme="majorBidi" w:cstheme="majorBidi"/>
          <w:b/>
          <w:bCs/>
          <w:lang w:bidi="fa-IR"/>
        </w:rPr>
        <w:lastRenderedPageBreak/>
        <w:t xml:space="preserve">Supplementary </w:t>
      </w:r>
      <w:r w:rsidR="00C72592" w:rsidRPr="000915D3">
        <w:rPr>
          <w:rFonts w:asciiTheme="majorBidi" w:hAnsiTheme="majorBidi" w:cstheme="majorBidi"/>
          <w:b/>
          <w:bCs/>
          <w:color w:val="000000"/>
          <w:shd w:val="clear" w:color="auto" w:fill="FFFFFF"/>
        </w:rPr>
        <w:t xml:space="preserve">Table </w:t>
      </w:r>
      <w:r w:rsidR="00E06CE8" w:rsidRPr="000915D3">
        <w:rPr>
          <w:rFonts w:asciiTheme="majorBidi" w:hAnsiTheme="majorBidi" w:cstheme="majorBidi"/>
          <w:b/>
          <w:bCs/>
          <w:color w:val="000000"/>
          <w:shd w:val="clear" w:color="auto" w:fill="FFFFFF"/>
        </w:rPr>
        <w:t>3</w:t>
      </w:r>
      <w:r w:rsidR="00C72592" w:rsidRPr="000915D3">
        <w:rPr>
          <w:rFonts w:asciiTheme="majorBidi" w:hAnsiTheme="majorBidi" w:cstheme="majorBidi"/>
          <w:b/>
          <w:bCs/>
          <w:color w:val="000000"/>
          <w:shd w:val="clear" w:color="auto" w:fill="FFFFFF"/>
        </w:rPr>
        <w:t xml:space="preserve">. </w:t>
      </w:r>
      <w:r w:rsidR="00C72592" w:rsidRPr="000915D3">
        <w:rPr>
          <w:rFonts w:asciiTheme="majorBidi" w:hAnsiTheme="majorBidi" w:cstheme="majorBidi"/>
          <w:color w:val="000000"/>
          <w:shd w:val="clear" w:color="auto" w:fill="FFFFFF"/>
        </w:rPr>
        <w:t xml:space="preserve">The combined effect of serum vitamin D and cardiorespiratory fitness with obesity and metabolic syndrome (Odds ratio and 95%CI) according to </w:t>
      </w:r>
      <w:r w:rsidR="00614E8D">
        <w:rPr>
          <w:rFonts w:asciiTheme="majorBidi" w:hAnsiTheme="majorBidi" w:cstheme="majorBidi"/>
          <w:color w:val="000000"/>
          <w:shd w:val="clear" w:color="auto" w:fill="FFFFFF"/>
        </w:rPr>
        <w:t>the DASH score</w:t>
      </w:r>
    </w:p>
    <w:tbl>
      <w:tblPr>
        <w:tblStyle w:val="PlainTable2"/>
        <w:tblW w:w="11639" w:type="dxa"/>
        <w:jc w:val="center"/>
        <w:tblLook w:val="04A0" w:firstRow="1" w:lastRow="0" w:firstColumn="1" w:lastColumn="0" w:noHBand="0" w:noVBand="1"/>
      </w:tblPr>
      <w:tblGrid>
        <w:gridCol w:w="1499"/>
        <w:gridCol w:w="1600"/>
        <w:gridCol w:w="1731"/>
        <w:gridCol w:w="798"/>
        <w:gridCol w:w="1902"/>
        <w:gridCol w:w="790"/>
        <w:gridCol w:w="1692"/>
        <w:gridCol w:w="810"/>
        <w:gridCol w:w="817"/>
      </w:tblGrid>
      <w:tr w:rsidR="00C72592" w:rsidRPr="000915D3" w14:paraId="01A0F790" w14:textId="77777777" w:rsidTr="002321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  <w:vAlign w:val="center"/>
          </w:tcPr>
          <w:p w14:paraId="1C0EDF80" w14:textId="77777777" w:rsidR="00C72592" w:rsidRPr="000915D3" w:rsidRDefault="00C72592" w:rsidP="00232178">
            <w:pPr>
              <w:bidi w:val="0"/>
              <w:ind w:left="0" w:firstLine="0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5(OH)D</w:t>
            </w:r>
          </w:p>
        </w:tc>
      </w:tr>
      <w:tr w:rsidR="00C72592" w:rsidRPr="000915D3" w14:paraId="64994CAC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745FC6C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00" w:type="dxa"/>
          </w:tcPr>
          <w:p w14:paraId="72F17C0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 (n=40)</w:t>
            </w:r>
          </w:p>
        </w:tc>
        <w:tc>
          <w:tcPr>
            <w:tcW w:w="1731" w:type="dxa"/>
          </w:tcPr>
          <w:p w14:paraId="3530C24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 (n=43)</w:t>
            </w:r>
          </w:p>
        </w:tc>
        <w:tc>
          <w:tcPr>
            <w:tcW w:w="798" w:type="dxa"/>
          </w:tcPr>
          <w:p w14:paraId="2A99B47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65AE476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 (n=41)</w:t>
            </w:r>
          </w:p>
        </w:tc>
        <w:tc>
          <w:tcPr>
            <w:tcW w:w="790" w:type="dxa"/>
          </w:tcPr>
          <w:p w14:paraId="69F5F70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1C12EC1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 (n=36)</w:t>
            </w:r>
          </w:p>
        </w:tc>
        <w:tc>
          <w:tcPr>
            <w:tcW w:w="810" w:type="dxa"/>
          </w:tcPr>
          <w:p w14:paraId="1CF7DD5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6BF301C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 for trend*</w:t>
            </w:r>
          </w:p>
        </w:tc>
      </w:tr>
      <w:tr w:rsidR="00C72592" w:rsidRPr="000915D3" w14:paraId="01CD64DB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81F40AB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ASH&lt; 24</w:t>
            </w:r>
          </w:p>
        </w:tc>
        <w:tc>
          <w:tcPr>
            <w:tcW w:w="1600" w:type="dxa"/>
          </w:tcPr>
          <w:p w14:paraId="1200C65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31" w:type="dxa"/>
          </w:tcPr>
          <w:p w14:paraId="42C52EB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8" w:type="dxa"/>
          </w:tcPr>
          <w:p w14:paraId="219D6CF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902" w:type="dxa"/>
          </w:tcPr>
          <w:p w14:paraId="2F6ABED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0" w:type="dxa"/>
          </w:tcPr>
          <w:p w14:paraId="2D28EA6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92" w:type="dxa"/>
          </w:tcPr>
          <w:p w14:paraId="15B5E55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7E2AEAC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7" w:type="dxa"/>
          </w:tcPr>
          <w:p w14:paraId="4F7CCCE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65E2DAA4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3FA2DC1B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besity</w:t>
            </w:r>
          </w:p>
        </w:tc>
      </w:tr>
      <w:tr w:rsidR="00C72592" w:rsidRPr="000915D3" w14:paraId="78E3C89B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AEAA676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2700D163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656D989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1 (0.01-0.98)</w:t>
            </w:r>
          </w:p>
        </w:tc>
        <w:tc>
          <w:tcPr>
            <w:tcW w:w="798" w:type="dxa"/>
          </w:tcPr>
          <w:p w14:paraId="388463C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4</w:t>
            </w:r>
          </w:p>
        </w:tc>
        <w:tc>
          <w:tcPr>
            <w:tcW w:w="1902" w:type="dxa"/>
          </w:tcPr>
          <w:p w14:paraId="49F396B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2 (0.70-5.82)</w:t>
            </w:r>
          </w:p>
        </w:tc>
        <w:tc>
          <w:tcPr>
            <w:tcW w:w="790" w:type="dxa"/>
          </w:tcPr>
          <w:p w14:paraId="20EAB04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9</w:t>
            </w:r>
          </w:p>
        </w:tc>
        <w:tc>
          <w:tcPr>
            <w:tcW w:w="1692" w:type="dxa"/>
          </w:tcPr>
          <w:p w14:paraId="6679183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4EA2C4F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8</w:t>
            </w:r>
          </w:p>
        </w:tc>
        <w:tc>
          <w:tcPr>
            <w:tcW w:w="817" w:type="dxa"/>
          </w:tcPr>
          <w:p w14:paraId="556AAFB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37</w:t>
            </w:r>
          </w:p>
        </w:tc>
      </w:tr>
      <w:tr w:rsidR="00C72592" w:rsidRPr="000915D3" w14:paraId="52B2A0E6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593ED4D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27037AB7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B878CD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5 (0.06-0.58)</w:t>
            </w:r>
          </w:p>
        </w:tc>
        <w:tc>
          <w:tcPr>
            <w:tcW w:w="798" w:type="dxa"/>
          </w:tcPr>
          <w:p w14:paraId="2A33874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1</w:t>
            </w:r>
          </w:p>
        </w:tc>
        <w:tc>
          <w:tcPr>
            <w:tcW w:w="1902" w:type="dxa"/>
          </w:tcPr>
          <w:p w14:paraId="15D865F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0 (0.36-4.01)</w:t>
            </w:r>
          </w:p>
        </w:tc>
        <w:tc>
          <w:tcPr>
            <w:tcW w:w="790" w:type="dxa"/>
          </w:tcPr>
          <w:p w14:paraId="29CD562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1692" w:type="dxa"/>
          </w:tcPr>
          <w:p w14:paraId="456FF03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725E343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2306B0A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18</w:t>
            </w:r>
          </w:p>
        </w:tc>
      </w:tr>
      <w:tr w:rsidR="00C72592" w:rsidRPr="000915D3" w14:paraId="39C26946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29D368EE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2E6D2FFA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DD6688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 (0.08-1.00)</w:t>
            </w:r>
          </w:p>
        </w:tc>
        <w:tc>
          <w:tcPr>
            <w:tcW w:w="798" w:type="dxa"/>
          </w:tcPr>
          <w:p w14:paraId="1574F3A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5</w:t>
            </w:r>
          </w:p>
        </w:tc>
        <w:tc>
          <w:tcPr>
            <w:tcW w:w="1902" w:type="dxa"/>
          </w:tcPr>
          <w:p w14:paraId="42B4747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88 (0.63-13.07)</w:t>
            </w:r>
          </w:p>
        </w:tc>
        <w:tc>
          <w:tcPr>
            <w:tcW w:w="790" w:type="dxa"/>
          </w:tcPr>
          <w:p w14:paraId="1FE4931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6</w:t>
            </w:r>
          </w:p>
        </w:tc>
        <w:tc>
          <w:tcPr>
            <w:tcW w:w="1692" w:type="dxa"/>
          </w:tcPr>
          <w:p w14:paraId="1EEB59A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45DB516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09CDDDC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1</w:t>
            </w:r>
          </w:p>
        </w:tc>
      </w:tr>
      <w:tr w:rsidR="00C72592" w:rsidRPr="000915D3" w14:paraId="1DCB4119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724D6291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Metabolic syndrome  </w:t>
            </w:r>
          </w:p>
        </w:tc>
      </w:tr>
      <w:tr w:rsidR="00C72592" w:rsidRPr="000915D3" w14:paraId="10B35162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98D2FA1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5868FB45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E7C605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 (0.18-3.04)</w:t>
            </w:r>
          </w:p>
        </w:tc>
        <w:tc>
          <w:tcPr>
            <w:tcW w:w="798" w:type="dxa"/>
          </w:tcPr>
          <w:p w14:paraId="1489582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9</w:t>
            </w:r>
          </w:p>
        </w:tc>
        <w:tc>
          <w:tcPr>
            <w:tcW w:w="1902" w:type="dxa"/>
          </w:tcPr>
          <w:p w14:paraId="74089D5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23 (0.34-4.43)</w:t>
            </w:r>
          </w:p>
        </w:tc>
        <w:tc>
          <w:tcPr>
            <w:tcW w:w="790" w:type="dxa"/>
          </w:tcPr>
          <w:p w14:paraId="098A3C5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</w:t>
            </w:r>
          </w:p>
        </w:tc>
        <w:tc>
          <w:tcPr>
            <w:tcW w:w="1692" w:type="dxa"/>
          </w:tcPr>
          <w:p w14:paraId="1739FF7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2 (0.29-4.27)</w:t>
            </w:r>
          </w:p>
        </w:tc>
        <w:tc>
          <w:tcPr>
            <w:tcW w:w="810" w:type="dxa"/>
          </w:tcPr>
          <w:p w14:paraId="270A6FF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</w:t>
            </w:r>
          </w:p>
        </w:tc>
        <w:tc>
          <w:tcPr>
            <w:tcW w:w="817" w:type="dxa"/>
          </w:tcPr>
          <w:p w14:paraId="56763A9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9</w:t>
            </w:r>
          </w:p>
        </w:tc>
      </w:tr>
      <w:tr w:rsidR="00C72592" w:rsidRPr="000915D3" w14:paraId="69B45F1E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A45E6DB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76B6399F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7CD6F5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8 (0.10-2.35)</w:t>
            </w:r>
          </w:p>
        </w:tc>
        <w:tc>
          <w:tcPr>
            <w:tcW w:w="798" w:type="dxa"/>
          </w:tcPr>
          <w:p w14:paraId="2F3529B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7</w:t>
            </w:r>
          </w:p>
        </w:tc>
        <w:tc>
          <w:tcPr>
            <w:tcW w:w="1902" w:type="dxa"/>
          </w:tcPr>
          <w:p w14:paraId="258DDB1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 (0.17-2.84)</w:t>
            </w:r>
          </w:p>
        </w:tc>
        <w:tc>
          <w:tcPr>
            <w:tcW w:w="790" w:type="dxa"/>
          </w:tcPr>
          <w:p w14:paraId="4E1A24F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</w:t>
            </w:r>
          </w:p>
        </w:tc>
        <w:tc>
          <w:tcPr>
            <w:tcW w:w="1692" w:type="dxa"/>
          </w:tcPr>
          <w:p w14:paraId="5C09195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4 (0.17-2.84)</w:t>
            </w:r>
          </w:p>
        </w:tc>
        <w:tc>
          <w:tcPr>
            <w:tcW w:w="810" w:type="dxa"/>
          </w:tcPr>
          <w:p w14:paraId="641E9B0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</w:t>
            </w:r>
          </w:p>
        </w:tc>
        <w:tc>
          <w:tcPr>
            <w:tcW w:w="817" w:type="dxa"/>
          </w:tcPr>
          <w:p w14:paraId="052EA67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8</w:t>
            </w:r>
          </w:p>
        </w:tc>
      </w:tr>
      <w:tr w:rsidR="00C72592" w:rsidRPr="000915D3" w14:paraId="59F64445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7B1FDD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1263987E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11DDD18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7 (0.09-2.46)</w:t>
            </w:r>
          </w:p>
        </w:tc>
        <w:tc>
          <w:tcPr>
            <w:tcW w:w="798" w:type="dxa"/>
          </w:tcPr>
          <w:p w14:paraId="05BBBA8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7</w:t>
            </w:r>
          </w:p>
        </w:tc>
        <w:tc>
          <w:tcPr>
            <w:tcW w:w="1902" w:type="dxa"/>
          </w:tcPr>
          <w:p w14:paraId="0DF087E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99 (0.21-4.46)</w:t>
            </w:r>
          </w:p>
        </w:tc>
        <w:tc>
          <w:tcPr>
            <w:tcW w:w="790" w:type="dxa"/>
          </w:tcPr>
          <w:p w14:paraId="5F9A196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1692" w:type="dxa"/>
          </w:tcPr>
          <w:p w14:paraId="35CD93F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6 (0.12-3.63)</w:t>
            </w:r>
          </w:p>
        </w:tc>
        <w:tc>
          <w:tcPr>
            <w:tcW w:w="810" w:type="dxa"/>
          </w:tcPr>
          <w:p w14:paraId="2AB2DEE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817" w:type="dxa"/>
          </w:tcPr>
          <w:p w14:paraId="2B1EDC4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93</w:t>
            </w:r>
          </w:p>
        </w:tc>
      </w:tr>
      <w:tr w:rsidR="00C72592" w:rsidRPr="000915D3" w14:paraId="0F08EC35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7A60426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ASH&gt; 24</w:t>
            </w:r>
          </w:p>
        </w:tc>
        <w:tc>
          <w:tcPr>
            <w:tcW w:w="1600" w:type="dxa"/>
          </w:tcPr>
          <w:p w14:paraId="16FA1407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 (n=19)</w:t>
            </w:r>
          </w:p>
        </w:tc>
        <w:tc>
          <w:tcPr>
            <w:tcW w:w="1731" w:type="dxa"/>
          </w:tcPr>
          <w:p w14:paraId="12DF0B7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 (n=28)</w:t>
            </w:r>
          </w:p>
        </w:tc>
        <w:tc>
          <w:tcPr>
            <w:tcW w:w="798" w:type="dxa"/>
          </w:tcPr>
          <w:p w14:paraId="11C698B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0ADC58F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 (n=30)</w:t>
            </w:r>
          </w:p>
        </w:tc>
        <w:tc>
          <w:tcPr>
            <w:tcW w:w="790" w:type="dxa"/>
          </w:tcPr>
          <w:p w14:paraId="424E3BC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4E57E34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 (n=26)</w:t>
            </w:r>
          </w:p>
        </w:tc>
        <w:tc>
          <w:tcPr>
            <w:tcW w:w="810" w:type="dxa"/>
          </w:tcPr>
          <w:p w14:paraId="1CB8396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627DCC0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 for trend*</w:t>
            </w:r>
          </w:p>
        </w:tc>
      </w:tr>
      <w:tr w:rsidR="00C72592" w:rsidRPr="000915D3" w14:paraId="7A5D562E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645A618D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besity</w:t>
            </w:r>
          </w:p>
        </w:tc>
      </w:tr>
      <w:tr w:rsidR="00C72592" w:rsidRPr="000915D3" w14:paraId="54848E12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9C01B7E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09EBA97D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30D1C56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4 (0.15-6.97)</w:t>
            </w:r>
          </w:p>
        </w:tc>
        <w:tc>
          <w:tcPr>
            <w:tcW w:w="798" w:type="dxa"/>
          </w:tcPr>
          <w:p w14:paraId="7A8FB61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6</w:t>
            </w:r>
          </w:p>
        </w:tc>
        <w:tc>
          <w:tcPr>
            <w:tcW w:w="1902" w:type="dxa"/>
          </w:tcPr>
          <w:p w14:paraId="7649AC3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42 (0.64-18.11)</w:t>
            </w:r>
          </w:p>
        </w:tc>
        <w:tc>
          <w:tcPr>
            <w:tcW w:w="790" w:type="dxa"/>
          </w:tcPr>
          <w:p w14:paraId="03603FE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4</w:t>
            </w:r>
          </w:p>
        </w:tc>
        <w:tc>
          <w:tcPr>
            <w:tcW w:w="1692" w:type="dxa"/>
          </w:tcPr>
          <w:p w14:paraId="1E8041E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66 (0.08-5.22)</w:t>
            </w:r>
          </w:p>
        </w:tc>
        <w:tc>
          <w:tcPr>
            <w:tcW w:w="810" w:type="dxa"/>
          </w:tcPr>
          <w:p w14:paraId="396C411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  <w:tc>
          <w:tcPr>
            <w:tcW w:w="817" w:type="dxa"/>
          </w:tcPr>
          <w:p w14:paraId="0909B57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4</w:t>
            </w:r>
          </w:p>
        </w:tc>
      </w:tr>
      <w:tr w:rsidR="00C72592" w:rsidRPr="000915D3" w14:paraId="33A01458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7C4B2692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6A13ADAA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0FFA521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6 (0.09-6.23)</w:t>
            </w:r>
          </w:p>
        </w:tc>
        <w:tc>
          <w:tcPr>
            <w:tcW w:w="798" w:type="dxa"/>
          </w:tcPr>
          <w:p w14:paraId="112AFA9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0</w:t>
            </w:r>
          </w:p>
        </w:tc>
        <w:tc>
          <w:tcPr>
            <w:tcW w:w="1902" w:type="dxa"/>
          </w:tcPr>
          <w:p w14:paraId="38DC575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46 (0.60-19.85)</w:t>
            </w:r>
          </w:p>
        </w:tc>
        <w:tc>
          <w:tcPr>
            <w:tcW w:w="790" w:type="dxa"/>
          </w:tcPr>
          <w:p w14:paraId="780F47F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6</w:t>
            </w:r>
          </w:p>
        </w:tc>
        <w:tc>
          <w:tcPr>
            <w:tcW w:w="1692" w:type="dxa"/>
          </w:tcPr>
          <w:p w14:paraId="7D48EB1A" w14:textId="0F874C60" w:rsidR="00C72592" w:rsidRPr="000915D3" w:rsidRDefault="0088036B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4</w:t>
            </w:r>
            <w:r w:rsidR="00C72592"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3 (0.05-4.47)</w:t>
            </w:r>
          </w:p>
        </w:tc>
        <w:tc>
          <w:tcPr>
            <w:tcW w:w="810" w:type="dxa"/>
          </w:tcPr>
          <w:p w14:paraId="717047F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</w:t>
            </w:r>
          </w:p>
        </w:tc>
        <w:tc>
          <w:tcPr>
            <w:tcW w:w="817" w:type="dxa"/>
          </w:tcPr>
          <w:p w14:paraId="7B84E05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9</w:t>
            </w:r>
          </w:p>
        </w:tc>
      </w:tr>
      <w:tr w:rsidR="00C72592" w:rsidRPr="000915D3" w14:paraId="49D10C59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F39559A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7595C26B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0D507C0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5 (0.07-12.74)</w:t>
            </w:r>
          </w:p>
        </w:tc>
        <w:tc>
          <w:tcPr>
            <w:tcW w:w="798" w:type="dxa"/>
          </w:tcPr>
          <w:p w14:paraId="63B30DC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7</w:t>
            </w:r>
          </w:p>
        </w:tc>
        <w:tc>
          <w:tcPr>
            <w:tcW w:w="1902" w:type="dxa"/>
          </w:tcPr>
          <w:p w14:paraId="67257BF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.05 (0.54-30.2)</w:t>
            </w:r>
          </w:p>
        </w:tc>
        <w:tc>
          <w:tcPr>
            <w:tcW w:w="790" w:type="dxa"/>
          </w:tcPr>
          <w:p w14:paraId="241099C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7</w:t>
            </w:r>
          </w:p>
        </w:tc>
        <w:tc>
          <w:tcPr>
            <w:tcW w:w="1692" w:type="dxa"/>
          </w:tcPr>
          <w:p w14:paraId="2BE931B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44 (0.03-6.08)</w:t>
            </w:r>
          </w:p>
        </w:tc>
        <w:tc>
          <w:tcPr>
            <w:tcW w:w="810" w:type="dxa"/>
          </w:tcPr>
          <w:p w14:paraId="2C2587C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</w:t>
            </w:r>
          </w:p>
        </w:tc>
        <w:tc>
          <w:tcPr>
            <w:tcW w:w="817" w:type="dxa"/>
          </w:tcPr>
          <w:p w14:paraId="36D5F97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95</w:t>
            </w:r>
          </w:p>
        </w:tc>
      </w:tr>
      <w:tr w:rsidR="00C72592" w:rsidRPr="000915D3" w14:paraId="14FA6E11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73D3874C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Metabolic syndrome  </w:t>
            </w:r>
          </w:p>
        </w:tc>
      </w:tr>
      <w:tr w:rsidR="00C72592" w:rsidRPr="000915D3" w14:paraId="342AEA9B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65D349A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20B7DB27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85F2D8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1 (0.06-2.79)</w:t>
            </w:r>
          </w:p>
        </w:tc>
        <w:tc>
          <w:tcPr>
            <w:tcW w:w="798" w:type="dxa"/>
          </w:tcPr>
          <w:p w14:paraId="06625D0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6</w:t>
            </w:r>
          </w:p>
        </w:tc>
        <w:tc>
          <w:tcPr>
            <w:tcW w:w="1902" w:type="dxa"/>
          </w:tcPr>
          <w:p w14:paraId="069785E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2 (0.33-6.82)</w:t>
            </w:r>
          </w:p>
        </w:tc>
        <w:tc>
          <w:tcPr>
            <w:tcW w:w="790" w:type="dxa"/>
          </w:tcPr>
          <w:p w14:paraId="7DF79BE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8</w:t>
            </w:r>
          </w:p>
        </w:tc>
        <w:tc>
          <w:tcPr>
            <w:tcW w:w="1692" w:type="dxa"/>
          </w:tcPr>
          <w:p w14:paraId="1F25736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0 (0.17-4.66)</w:t>
            </w:r>
          </w:p>
        </w:tc>
        <w:tc>
          <w:tcPr>
            <w:tcW w:w="810" w:type="dxa"/>
          </w:tcPr>
          <w:p w14:paraId="7AC8A84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0</w:t>
            </w:r>
          </w:p>
        </w:tc>
        <w:tc>
          <w:tcPr>
            <w:tcW w:w="817" w:type="dxa"/>
          </w:tcPr>
          <w:p w14:paraId="7EEBB92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4</w:t>
            </w:r>
          </w:p>
        </w:tc>
      </w:tr>
      <w:tr w:rsidR="00C72592" w:rsidRPr="000915D3" w14:paraId="264EC75A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D770343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09C52212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6AB8C26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 (0.00-0.87)</w:t>
            </w:r>
          </w:p>
        </w:tc>
        <w:tc>
          <w:tcPr>
            <w:tcW w:w="798" w:type="dxa"/>
          </w:tcPr>
          <w:p w14:paraId="4D0726F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1902" w:type="dxa"/>
          </w:tcPr>
          <w:p w14:paraId="266F808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42 (0.32-17.9)</w:t>
            </w:r>
          </w:p>
        </w:tc>
        <w:tc>
          <w:tcPr>
            <w:tcW w:w="790" w:type="dxa"/>
          </w:tcPr>
          <w:p w14:paraId="1EA2222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1692" w:type="dxa"/>
          </w:tcPr>
          <w:p w14:paraId="4D0599C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0 (0.02-1.58)</w:t>
            </w:r>
          </w:p>
        </w:tc>
        <w:tc>
          <w:tcPr>
            <w:tcW w:w="810" w:type="dxa"/>
          </w:tcPr>
          <w:p w14:paraId="6AE905B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3</w:t>
            </w:r>
          </w:p>
        </w:tc>
        <w:tc>
          <w:tcPr>
            <w:tcW w:w="817" w:type="dxa"/>
          </w:tcPr>
          <w:p w14:paraId="088D0D9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97</w:t>
            </w:r>
          </w:p>
        </w:tc>
      </w:tr>
      <w:tr w:rsidR="00C72592" w:rsidRPr="000915D3" w14:paraId="44D8B5F7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7428058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0D426FBC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8C548E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3 (0.07-2.50)</w:t>
            </w:r>
          </w:p>
        </w:tc>
        <w:tc>
          <w:tcPr>
            <w:tcW w:w="798" w:type="dxa"/>
          </w:tcPr>
          <w:p w14:paraId="5389A17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7</w:t>
            </w:r>
          </w:p>
        </w:tc>
        <w:tc>
          <w:tcPr>
            <w:tcW w:w="1902" w:type="dxa"/>
          </w:tcPr>
          <w:p w14:paraId="62039E1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90 (0.18-19-70)</w:t>
            </w:r>
          </w:p>
        </w:tc>
        <w:tc>
          <w:tcPr>
            <w:tcW w:w="790" w:type="dxa"/>
          </w:tcPr>
          <w:p w14:paraId="3FD4554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8</w:t>
            </w:r>
          </w:p>
        </w:tc>
        <w:tc>
          <w:tcPr>
            <w:tcW w:w="1692" w:type="dxa"/>
          </w:tcPr>
          <w:p w14:paraId="4FD89A3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5 (0.01-2.28)</w:t>
            </w:r>
          </w:p>
        </w:tc>
        <w:tc>
          <w:tcPr>
            <w:tcW w:w="810" w:type="dxa"/>
          </w:tcPr>
          <w:p w14:paraId="43A077B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7</w:t>
            </w:r>
          </w:p>
        </w:tc>
        <w:tc>
          <w:tcPr>
            <w:tcW w:w="817" w:type="dxa"/>
          </w:tcPr>
          <w:p w14:paraId="7E1D4B2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4</w:t>
            </w:r>
          </w:p>
        </w:tc>
      </w:tr>
      <w:tr w:rsidR="00C72592" w:rsidRPr="000915D3" w14:paraId="77DB2F78" w14:textId="77777777" w:rsidTr="00232178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  <w:vAlign w:val="center"/>
          </w:tcPr>
          <w:p w14:paraId="48C99162" w14:textId="77777777" w:rsidR="00C72592" w:rsidRPr="000915D3" w:rsidRDefault="00C72592" w:rsidP="00232178">
            <w:pPr>
              <w:bidi w:val="0"/>
              <w:ind w:left="0" w:firstLine="0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,25(OH)D</w:t>
            </w:r>
          </w:p>
        </w:tc>
      </w:tr>
      <w:tr w:rsidR="00C72592" w:rsidRPr="000915D3" w14:paraId="0F07726B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2EB90AC0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00" w:type="dxa"/>
          </w:tcPr>
          <w:p w14:paraId="0BDE40D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 (n=39)</w:t>
            </w:r>
          </w:p>
        </w:tc>
        <w:tc>
          <w:tcPr>
            <w:tcW w:w="1731" w:type="dxa"/>
          </w:tcPr>
          <w:p w14:paraId="686A50D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 (n=40)</w:t>
            </w:r>
          </w:p>
        </w:tc>
        <w:tc>
          <w:tcPr>
            <w:tcW w:w="798" w:type="dxa"/>
          </w:tcPr>
          <w:p w14:paraId="51AB648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373C598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 (n=42)</w:t>
            </w:r>
          </w:p>
        </w:tc>
        <w:tc>
          <w:tcPr>
            <w:tcW w:w="790" w:type="dxa"/>
          </w:tcPr>
          <w:p w14:paraId="2143324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29ECF4B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 (n=30)</w:t>
            </w:r>
          </w:p>
        </w:tc>
        <w:tc>
          <w:tcPr>
            <w:tcW w:w="810" w:type="dxa"/>
          </w:tcPr>
          <w:p w14:paraId="02759E7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754C668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-trend</w:t>
            </w:r>
          </w:p>
        </w:tc>
      </w:tr>
      <w:tr w:rsidR="00C72592" w:rsidRPr="000915D3" w14:paraId="52393EFC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2BBD1DA8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ASH&lt; 24</w:t>
            </w:r>
          </w:p>
        </w:tc>
        <w:tc>
          <w:tcPr>
            <w:tcW w:w="1600" w:type="dxa"/>
          </w:tcPr>
          <w:p w14:paraId="1127850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31" w:type="dxa"/>
          </w:tcPr>
          <w:p w14:paraId="3426627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8" w:type="dxa"/>
          </w:tcPr>
          <w:p w14:paraId="3F9B2BD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902" w:type="dxa"/>
          </w:tcPr>
          <w:p w14:paraId="3EECD58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0" w:type="dxa"/>
          </w:tcPr>
          <w:p w14:paraId="1EC9804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92" w:type="dxa"/>
          </w:tcPr>
          <w:p w14:paraId="334A050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39AF6EA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7" w:type="dxa"/>
          </w:tcPr>
          <w:p w14:paraId="1A33D9D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14C0906A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79322BA0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Obesity </w:t>
            </w:r>
          </w:p>
        </w:tc>
      </w:tr>
      <w:tr w:rsidR="00C72592" w:rsidRPr="000915D3" w14:paraId="0E2E8A90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A70EC9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1930BAD7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7D7C921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9 (0.01-0.83)</w:t>
            </w:r>
          </w:p>
        </w:tc>
        <w:tc>
          <w:tcPr>
            <w:tcW w:w="798" w:type="dxa"/>
          </w:tcPr>
          <w:p w14:paraId="2EFE2B5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1902" w:type="dxa"/>
          </w:tcPr>
          <w:p w14:paraId="67D27DE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3 (0.47-3.76)</w:t>
            </w:r>
          </w:p>
        </w:tc>
        <w:tc>
          <w:tcPr>
            <w:tcW w:w="790" w:type="dxa"/>
          </w:tcPr>
          <w:p w14:paraId="1134EF1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9</w:t>
            </w:r>
          </w:p>
        </w:tc>
        <w:tc>
          <w:tcPr>
            <w:tcW w:w="1692" w:type="dxa"/>
          </w:tcPr>
          <w:p w14:paraId="36C44B7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238F405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49A3061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11</w:t>
            </w:r>
          </w:p>
        </w:tc>
      </w:tr>
      <w:tr w:rsidR="00C72592" w:rsidRPr="000915D3" w14:paraId="4E337BA7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2A866BBD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01DFF8B2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08547FA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5 (0.06-0.57)</w:t>
            </w:r>
          </w:p>
        </w:tc>
        <w:tc>
          <w:tcPr>
            <w:tcW w:w="798" w:type="dxa"/>
          </w:tcPr>
          <w:p w14:paraId="2CB141D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1</w:t>
            </w:r>
          </w:p>
        </w:tc>
        <w:tc>
          <w:tcPr>
            <w:tcW w:w="1902" w:type="dxa"/>
          </w:tcPr>
          <w:p w14:paraId="2736E93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4 (0.35-3.68)</w:t>
            </w:r>
          </w:p>
        </w:tc>
        <w:tc>
          <w:tcPr>
            <w:tcW w:w="790" w:type="dxa"/>
          </w:tcPr>
          <w:p w14:paraId="009D24E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</w:t>
            </w:r>
          </w:p>
        </w:tc>
        <w:tc>
          <w:tcPr>
            <w:tcW w:w="1692" w:type="dxa"/>
          </w:tcPr>
          <w:p w14:paraId="279D8C2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6217327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2EF6D41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09</w:t>
            </w:r>
          </w:p>
        </w:tc>
      </w:tr>
      <w:tr w:rsidR="00C72592" w:rsidRPr="000915D3" w14:paraId="5E15FBA5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281B94D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452956B7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5DF0922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5 (0.04-0.58)</w:t>
            </w:r>
          </w:p>
        </w:tc>
        <w:tc>
          <w:tcPr>
            <w:tcW w:w="798" w:type="dxa"/>
          </w:tcPr>
          <w:p w14:paraId="7124D78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1</w:t>
            </w:r>
          </w:p>
        </w:tc>
        <w:tc>
          <w:tcPr>
            <w:tcW w:w="1902" w:type="dxa"/>
          </w:tcPr>
          <w:p w14:paraId="2D6D810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 (0.18-2.47)</w:t>
            </w:r>
          </w:p>
        </w:tc>
        <w:tc>
          <w:tcPr>
            <w:tcW w:w="790" w:type="dxa"/>
          </w:tcPr>
          <w:p w14:paraId="5CFBD6D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1692" w:type="dxa"/>
          </w:tcPr>
          <w:p w14:paraId="446EB6A6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6661DA6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5304113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06</w:t>
            </w:r>
          </w:p>
        </w:tc>
      </w:tr>
      <w:tr w:rsidR="00C72592" w:rsidRPr="000915D3" w14:paraId="6A25E4F9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0C63C26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Metabolic syndrome  </w:t>
            </w:r>
          </w:p>
        </w:tc>
      </w:tr>
      <w:tr w:rsidR="00C72592" w:rsidRPr="000915D3" w14:paraId="43EA7BAC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ACE127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  <w:vAlign w:val="center"/>
          </w:tcPr>
          <w:p w14:paraId="5EA6B87E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3D00972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 (0.18-3.05)</w:t>
            </w:r>
          </w:p>
        </w:tc>
        <w:tc>
          <w:tcPr>
            <w:tcW w:w="798" w:type="dxa"/>
          </w:tcPr>
          <w:p w14:paraId="5AB2D9A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9</w:t>
            </w:r>
          </w:p>
        </w:tc>
        <w:tc>
          <w:tcPr>
            <w:tcW w:w="1902" w:type="dxa"/>
          </w:tcPr>
          <w:p w14:paraId="1A53CD0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0 (0.30-3.94)</w:t>
            </w:r>
          </w:p>
        </w:tc>
        <w:tc>
          <w:tcPr>
            <w:tcW w:w="790" w:type="dxa"/>
          </w:tcPr>
          <w:p w14:paraId="1BEC7F3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8</w:t>
            </w:r>
          </w:p>
        </w:tc>
        <w:tc>
          <w:tcPr>
            <w:tcW w:w="1692" w:type="dxa"/>
          </w:tcPr>
          <w:p w14:paraId="5AD8873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0 (0.26-3.78)</w:t>
            </w:r>
          </w:p>
        </w:tc>
        <w:tc>
          <w:tcPr>
            <w:tcW w:w="810" w:type="dxa"/>
          </w:tcPr>
          <w:p w14:paraId="3FC831F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817" w:type="dxa"/>
          </w:tcPr>
          <w:p w14:paraId="7E3149D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6</w:t>
            </w:r>
          </w:p>
        </w:tc>
      </w:tr>
      <w:tr w:rsidR="00C72592" w:rsidRPr="000915D3" w14:paraId="57F2923A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59742BD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  <w:vAlign w:val="center"/>
          </w:tcPr>
          <w:p w14:paraId="66E80A8D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6EE99E6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0 (0.13-2.83)</w:t>
            </w:r>
          </w:p>
        </w:tc>
        <w:tc>
          <w:tcPr>
            <w:tcW w:w="798" w:type="dxa"/>
          </w:tcPr>
          <w:p w14:paraId="136EFE2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902" w:type="dxa"/>
          </w:tcPr>
          <w:p w14:paraId="2419207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 (0.21-3.44)</w:t>
            </w:r>
          </w:p>
        </w:tc>
        <w:tc>
          <w:tcPr>
            <w:tcW w:w="790" w:type="dxa"/>
          </w:tcPr>
          <w:p w14:paraId="72FF708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</w:t>
            </w:r>
          </w:p>
        </w:tc>
        <w:tc>
          <w:tcPr>
            <w:tcW w:w="1692" w:type="dxa"/>
          </w:tcPr>
          <w:p w14:paraId="4C8E1D6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7 (0.17-3.34)</w:t>
            </w:r>
          </w:p>
        </w:tc>
        <w:tc>
          <w:tcPr>
            <w:tcW w:w="810" w:type="dxa"/>
          </w:tcPr>
          <w:p w14:paraId="030AD13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3</w:t>
            </w:r>
          </w:p>
        </w:tc>
        <w:tc>
          <w:tcPr>
            <w:tcW w:w="817" w:type="dxa"/>
          </w:tcPr>
          <w:p w14:paraId="5108C17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8</w:t>
            </w:r>
          </w:p>
        </w:tc>
      </w:tr>
      <w:tr w:rsidR="00C72592" w:rsidRPr="000915D3" w14:paraId="395BE16E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FE09B0F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lastRenderedPageBreak/>
              <w:t>Model 2</w:t>
            </w:r>
          </w:p>
        </w:tc>
        <w:tc>
          <w:tcPr>
            <w:tcW w:w="1600" w:type="dxa"/>
            <w:vAlign w:val="center"/>
          </w:tcPr>
          <w:p w14:paraId="36A935B6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147E67D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0 (0.07-2.18)</w:t>
            </w:r>
          </w:p>
        </w:tc>
        <w:tc>
          <w:tcPr>
            <w:tcW w:w="798" w:type="dxa"/>
          </w:tcPr>
          <w:p w14:paraId="5062DCC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</w:t>
            </w:r>
          </w:p>
        </w:tc>
        <w:tc>
          <w:tcPr>
            <w:tcW w:w="1902" w:type="dxa"/>
          </w:tcPr>
          <w:p w14:paraId="7BBC9C2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 (0.14-2.73)</w:t>
            </w:r>
          </w:p>
        </w:tc>
        <w:tc>
          <w:tcPr>
            <w:tcW w:w="790" w:type="dxa"/>
          </w:tcPr>
          <w:p w14:paraId="0DC05B0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3</w:t>
            </w:r>
          </w:p>
        </w:tc>
        <w:tc>
          <w:tcPr>
            <w:tcW w:w="1692" w:type="dxa"/>
          </w:tcPr>
          <w:p w14:paraId="27716FA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 (0.08-2.53)</w:t>
            </w:r>
          </w:p>
        </w:tc>
        <w:tc>
          <w:tcPr>
            <w:tcW w:w="810" w:type="dxa"/>
          </w:tcPr>
          <w:p w14:paraId="45D5AF3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6</w:t>
            </w:r>
          </w:p>
        </w:tc>
        <w:tc>
          <w:tcPr>
            <w:tcW w:w="817" w:type="dxa"/>
          </w:tcPr>
          <w:p w14:paraId="31AF9E6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3</w:t>
            </w:r>
          </w:p>
        </w:tc>
      </w:tr>
      <w:tr w:rsidR="00C72592" w:rsidRPr="000915D3" w14:paraId="7AA93754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4E40BE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ASH&gt; 24</w:t>
            </w:r>
          </w:p>
        </w:tc>
        <w:tc>
          <w:tcPr>
            <w:tcW w:w="1600" w:type="dxa"/>
          </w:tcPr>
          <w:p w14:paraId="0BA9A00C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 (n=24)</w:t>
            </w:r>
          </w:p>
        </w:tc>
        <w:tc>
          <w:tcPr>
            <w:tcW w:w="1731" w:type="dxa"/>
          </w:tcPr>
          <w:p w14:paraId="056D9AE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 (n=31)</w:t>
            </w:r>
          </w:p>
        </w:tc>
        <w:tc>
          <w:tcPr>
            <w:tcW w:w="798" w:type="dxa"/>
          </w:tcPr>
          <w:p w14:paraId="58DBEEF3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086ABD1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 (n=27)</w:t>
            </w:r>
          </w:p>
        </w:tc>
        <w:tc>
          <w:tcPr>
            <w:tcW w:w="790" w:type="dxa"/>
          </w:tcPr>
          <w:p w14:paraId="01E5DD6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6A6B600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 (n=24)</w:t>
            </w:r>
          </w:p>
        </w:tc>
        <w:tc>
          <w:tcPr>
            <w:tcW w:w="810" w:type="dxa"/>
          </w:tcPr>
          <w:p w14:paraId="3450D64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1C3A10F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-trend</w:t>
            </w:r>
          </w:p>
        </w:tc>
      </w:tr>
      <w:tr w:rsidR="00C72592" w:rsidRPr="000915D3" w14:paraId="0617E70B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48BC97C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Obesity </w:t>
            </w:r>
          </w:p>
        </w:tc>
      </w:tr>
      <w:tr w:rsidR="00C72592" w:rsidRPr="000915D3" w14:paraId="3C7EE584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E074F7C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5981349E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CCC72C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0 (0.10-2.50)</w:t>
            </w:r>
          </w:p>
        </w:tc>
        <w:tc>
          <w:tcPr>
            <w:tcW w:w="798" w:type="dxa"/>
          </w:tcPr>
          <w:p w14:paraId="5A5D27C5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</w:t>
            </w:r>
          </w:p>
        </w:tc>
        <w:tc>
          <w:tcPr>
            <w:tcW w:w="1902" w:type="dxa"/>
          </w:tcPr>
          <w:p w14:paraId="42CB8FB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5 (0.41-6.63)</w:t>
            </w:r>
          </w:p>
        </w:tc>
        <w:tc>
          <w:tcPr>
            <w:tcW w:w="790" w:type="dxa"/>
          </w:tcPr>
          <w:p w14:paraId="1655A04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7</w:t>
            </w:r>
          </w:p>
        </w:tc>
        <w:tc>
          <w:tcPr>
            <w:tcW w:w="1692" w:type="dxa"/>
          </w:tcPr>
          <w:p w14:paraId="6DF25EC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 (0.07-2.75)</w:t>
            </w:r>
          </w:p>
        </w:tc>
        <w:tc>
          <w:tcPr>
            <w:tcW w:w="810" w:type="dxa"/>
          </w:tcPr>
          <w:p w14:paraId="062A6E08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</w:t>
            </w:r>
          </w:p>
        </w:tc>
        <w:tc>
          <w:tcPr>
            <w:tcW w:w="817" w:type="dxa"/>
          </w:tcPr>
          <w:p w14:paraId="24CBE0E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6</w:t>
            </w:r>
          </w:p>
        </w:tc>
      </w:tr>
      <w:tr w:rsidR="00C72592" w:rsidRPr="000915D3" w14:paraId="4098E28D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B37C142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54FDE5AE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B6122D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6 (0.06-3.17)</w:t>
            </w:r>
          </w:p>
        </w:tc>
        <w:tc>
          <w:tcPr>
            <w:tcW w:w="798" w:type="dxa"/>
          </w:tcPr>
          <w:p w14:paraId="4882A21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3</w:t>
            </w:r>
          </w:p>
        </w:tc>
        <w:tc>
          <w:tcPr>
            <w:tcW w:w="1902" w:type="dxa"/>
          </w:tcPr>
          <w:p w14:paraId="5692371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78 (0.43-7.33)</w:t>
            </w:r>
          </w:p>
        </w:tc>
        <w:tc>
          <w:tcPr>
            <w:tcW w:w="790" w:type="dxa"/>
          </w:tcPr>
          <w:p w14:paraId="425806D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3</w:t>
            </w:r>
          </w:p>
        </w:tc>
        <w:tc>
          <w:tcPr>
            <w:tcW w:w="1692" w:type="dxa"/>
          </w:tcPr>
          <w:p w14:paraId="460AE9E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3 (0.05-3.71)</w:t>
            </w:r>
          </w:p>
        </w:tc>
        <w:tc>
          <w:tcPr>
            <w:tcW w:w="810" w:type="dxa"/>
          </w:tcPr>
          <w:p w14:paraId="2BBD0D0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</w:t>
            </w:r>
          </w:p>
        </w:tc>
        <w:tc>
          <w:tcPr>
            <w:tcW w:w="817" w:type="dxa"/>
          </w:tcPr>
          <w:p w14:paraId="0EAA916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79</w:t>
            </w:r>
          </w:p>
        </w:tc>
      </w:tr>
      <w:tr w:rsidR="00C72592" w:rsidRPr="000915D3" w14:paraId="2C90814B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43815A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36A3D773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68D3590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 (0.07-10.09)</w:t>
            </w:r>
          </w:p>
        </w:tc>
        <w:tc>
          <w:tcPr>
            <w:tcW w:w="798" w:type="dxa"/>
          </w:tcPr>
          <w:p w14:paraId="324CA68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9</w:t>
            </w:r>
          </w:p>
        </w:tc>
        <w:tc>
          <w:tcPr>
            <w:tcW w:w="1902" w:type="dxa"/>
          </w:tcPr>
          <w:p w14:paraId="419DABB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5.95 (0.79-44.45)</w:t>
            </w:r>
          </w:p>
        </w:tc>
        <w:tc>
          <w:tcPr>
            <w:tcW w:w="790" w:type="dxa"/>
          </w:tcPr>
          <w:p w14:paraId="58D14C1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8</w:t>
            </w:r>
          </w:p>
        </w:tc>
        <w:tc>
          <w:tcPr>
            <w:tcW w:w="1692" w:type="dxa"/>
          </w:tcPr>
          <w:p w14:paraId="7060180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 (0.03-8.59)</w:t>
            </w:r>
          </w:p>
        </w:tc>
        <w:tc>
          <w:tcPr>
            <w:tcW w:w="810" w:type="dxa"/>
          </w:tcPr>
          <w:p w14:paraId="31873F1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6</w:t>
            </w:r>
          </w:p>
        </w:tc>
        <w:tc>
          <w:tcPr>
            <w:tcW w:w="817" w:type="dxa"/>
          </w:tcPr>
          <w:p w14:paraId="2C8CB1D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42</w:t>
            </w:r>
          </w:p>
        </w:tc>
      </w:tr>
      <w:tr w:rsidR="00C72592" w:rsidRPr="000915D3" w14:paraId="6FE19933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3EBCE673" w14:textId="77777777" w:rsidR="00C72592" w:rsidRPr="000915D3" w:rsidRDefault="00C72592" w:rsidP="00232178">
            <w:pPr>
              <w:bidi w:val="0"/>
              <w:ind w:left="0" w:firstLine="0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etabolic syndrome</w:t>
            </w:r>
          </w:p>
        </w:tc>
      </w:tr>
      <w:tr w:rsidR="00C72592" w:rsidRPr="000915D3" w14:paraId="55C9F296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CBF280C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0C702B34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636315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9 (0.15-3.13)</w:t>
            </w:r>
          </w:p>
        </w:tc>
        <w:tc>
          <w:tcPr>
            <w:tcW w:w="798" w:type="dxa"/>
          </w:tcPr>
          <w:p w14:paraId="2810EE4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  <w:tc>
          <w:tcPr>
            <w:tcW w:w="1902" w:type="dxa"/>
          </w:tcPr>
          <w:p w14:paraId="2C92727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35 (0.32-5.56)</w:t>
            </w:r>
          </w:p>
        </w:tc>
        <w:tc>
          <w:tcPr>
            <w:tcW w:w="790" w:type="dxa"/>
          </w:tcPr>
          <w:p w14:paraId="093EE49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7</w:t>
            </w:r>
          </w:p>
        </w:tc>
        <w:tc>
          <w:tcPr>
            <w:tcW w:w="1692" w:type="dxa"/>
          </w:tcPr>
          <w:p w14:paraId="4CD3B9F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 (0.07-2.78)</w:t>
            </w:r>
          </w:p>
        </w:tc>
        <w:tc>
          <w:tcPr>
            <w:tcW w:w="810" w:type="dxa"/>
          </w:tcPr>
          <w:p w14:paraId="7191F50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817" w:type="dxa"/>
          </w:tcPr>
          <w:p w14:paraId="0772AFAB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66</w:t>
            </w:r>
          </w:p>
        </w:tc>
      </w:tr>
      <w:tr w:rsidR="00C72592" w:rsidRPr="000915D3" w14:paraId="70C9E9D2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F6C3890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35C2BE83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0B13650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5 (0.02-1.22)</w:t>
            </w:r>
          </w:p>
        </w:tc>
        <w:tc>
          <w:tcPr>
            <w:tcW w:w="798" w:type="dxa"/>
          </w:tcPr>
          <w:p w14:paraId="0217BBA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7</w:t>
            </w:r>
          </w:p>
        </w:tc>
        <w:tc>
          <w:tcPr>
            <w:tcW w:w="1902" w:type="dxa"/>
          </w:tcPr>
          <w:p w14:paraId="63869DA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56 (0.27-8.84)</w:t>
            </w:r>
          </w:p>
        </w:tc>
        <w:tc>
          <w:tcPr>
            <w:tcW w:w="790" w:type="dxa"/>
          </w:tcPr>
          <w:p w14:paraId="3E5BF5E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1692" w:type="dxa"/>
          </w:tcPr>
          <w:p w14:paraId="68F579A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0 (0.01-1.04)</w:t>
            </w:r>
          </w:p>
        </w:tc>
        <w:tc>
          <w:tcPr>
            <w:tcW w:w="810" w:type="dxa"/>
          </w:tcPr>
          <w:p w14:paraId="2C48FA9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55</w:t>
            </w:r>
          </w:p>
        </w:tc>
        <w:tc>
          <w:tcPr>
            <w:tcW w:w="817" w:type="dxa"/>
          </w:tcPr>
          <w:p w14:paraId="06C28DE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58</w:t>
            </w:r>
          </w:p>
        </w:tc>
      </w:tr>
      <w:tr w:rsidR="00C72592" w:rsidRPr="000915D3" w14:paraId="79F901CD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D1C0B83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07F25B90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77AF54E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7 (0.01-2.52)</w:t>
            </w:r>
          </w:p>
        </w:tc>
        <w:tc>
          <w:tcPr>
            <w:tcW w:w="798" w:type="dxa"/>
          </w:tcPr>
          <w:p w14:paraId="1C59784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0</w:t>
            </w:r>
          </w:p>
        </w:tc>
        <w:tc>
          <w:tcPr>
            <w:tcW w:w="1902" w:type="dxa"/>
          </w:tcPr>
          <w:p w14:paraId="2F687C4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47 (0.30-20.27)</w:t>
            </w:r>
          </w:p>
        </w:tc>
        <w:tc>
          <w:tcPr>
            <w:tcW w:w="790" w:type="dxa"/>
          </w:tcPr>
          <w:p w14:paraId="5674C85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</w:t>
            </w:r>
          </w:p>
        </w:tc>
        <w:tc>
          <w:tcPr>
            <w:tcW w:w="1692" w:type="dxa"/>
          </w:tcPr>
          <w:p w14:paraId="5936D14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7 (0.01-3.15)</w:t>
            </w:r>
          </w:p>
        </w:tc>
        <w:tc>
          <w:tcPr>
            <w:tcW w:w="810" w:type="dxa"/>
          </w:tcPr>
          <w:p w14:paraId="27076D8E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4</w:t>
            </w:r>
          </w:p>
        </w:tc>
        <w:tc>
          <w:tcPr>
            <w:tcW w:w="817" w:type="dxa"/>
          </w:tcPr>
          <w:p w14:paraId="6302B57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 w:hint="cs"/>
                <w:sz w:val="20"/>
                <w:szCs w:val="20"/>
                <w:rtl/>
                <w:lang w:bidi="fa-IR"/>
              </w:rPr>
              <w:t>0.82</w:t>
            </w:r>
          </w:p>
        </w:tc>
      </w:tr>
      <w:tr w:rsidR="00C72592" w:rsidRPr="000915D3" w14:paraId="510A5A6C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60C718AC" w14:textId="14921D09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* 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Obtained by logistic regression analyses. Model 1 adjusted for age and sex. Model 2 additionally adjusted for physical activity, smoking, </w:t>
            </w:r>
            <w:r w:rsidR="00BD2EA0"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 xml:space="preserve">occupation, 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and education.</w:t>
            </w:r>
          </w:p>
        </w:tc>
      </w:tr>
    </w:tbl>
    <w:p w14:paraId="153BB635" w14:textId="77777777" w:rsidR="00C72592" w:rsidRPr="000915D3" w:rsidRDefault="00C72592" w:rsidP="00C72592">
      <w:pPr>
        <w:spacing w:line="276" w:lineRule="auto"/>
        <w:rPr>
          <w:rFonts w:asciiTheme="majorBidi" w:hAnsiTheme="majorBidi" w:cstheme="majorBidi"/>
          <w:sz w:val="20"/>
          <w:szCs w:val="20"/>
          <w:lang w:bidi="fa-IR"/>
        </w:rPr>
      </w:pPr>
    </w:p>
    <w:p w14:paraId="2EC9C1FB" w14:textId="77777777" w:rsidR="00C72592" w:rsidRPr="000915D3" w:rsidRDefault="00C72592" w:rsidP="00C72592">
      <w:pPr>
        <w:spacing w:after="0" w:line="480" w:lineRule="auto"/>
        <w:rPr>
          <w:rFonts w:asciiTheme="majorBidi" w:hAnsiTheme="majorBidi" w:cstheme="majorBidi"/>
        </w:rPr>
      </w:pPr>
    </w:p>
    <w:p w14:paraId="442E640C" w14:textId="77777777" w:rsidR="00000AB6" w:rsidRDefault="00000AB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5B41F30F" w14:textId="63BF7D14" w:rsidR="00C72592" w:rsidRPr="000915D3" w:rsidRDefault="007654AE" w:rsidP="00B47675">
      <w:pPr>
        <w:spacing w:line="276" w:lineRule="auto"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  <w:r w:rsidRPr="000915D3">
        <w:rPr>
          <w:rFonts w:asciiTheme="majorBidi" w:hAnsiTheme="majorBidi" w:cstheme="majorBidi"/>
          <w:b/>
          <w:bCs/>
          <w:lang w:bidi="fa-IR"/>
        </w:rPr>
        <w:lastRenderedPageBreak/>
        <w:t xml:space="preserve">Supplementary </w:t>
      </w:r>
      <w:r w:rsidR="00C72592" w:rsidRPr="000915D3">
        <w:rPr>
          <w:rFonts w:asciiTheme="majorBidi" w:hAnsiTheme="majorBidi" w:cstheme="majorBidi"/>
          <w:b/>
          <w:bCs/>
          <w:color w:val="000000"/>
          <w:shd w:val="clear" w:color="auto" w:fill="FFFFFF"/>
        </w:rPr>
        <w:t xml:space="preserve">Table </w:t>
      </w:r>
      <w:r w:rsidR="00B47675" w:rsidRPr="000915D3">
        <w:rPr>
          <w:rFonts w:asciiTheme="majorBidi" w:hAnsiTheme="majorBidi" w:cstheme="majorBidi"/>
          <w:b/>
          <w:bCs/>
          <w:color w:val="000000"/>
          <w:shd w:val="clear" w:color="auto" w:fill="FFFFFF"/>
        </w:rPr>
        <w:t>4</w:t>
      </w:r>
      <w:r w:rsidR="00C72592" w:rsidRPr="000915D3">
        <w:rPr>
          <w:rFonts w:asciiTheme="majorBidi" w:hAnsiTheme="majorBidi" w:cstheme="majorBidi"/>
          <w:b/>
          <w:bCs/>
          <w:color w:val="000000"/>
          <w:shd w:val="clear" w:color="auto" w:fill="FFFFFF"/>
        </w:rPr>
        <w:t xml:space="preserve">. </w:t>
      </w:r>
      <w:r w:rsidR="00C72592" w:rsidRPr="000915D3">
        <w:rPr>
          <w:rFonts w:asciiTheme="majorBidi" w:hAnsiTheme="majorBidi" w:cstheme="majorBidi"/>
          <w:color w:val="000000"/>
          <w:shd w:val="clear" w:color="auto" w:fill="FFFFFF"/>
        </w:rPr>
        <w:t>The combined effect of serum vitamin D and cardiorespiratory fitness with obesity and metabolic syndrome (Odds ra</w:t>
      </w:r>
      <w:r w:rsidR="009574DB">
        <w:rPr>
          <w:rFonts w:asciiTheme="majorBidi" w:hAnsiTheme="majorBidi" w:cstheme="majorBidi"/>
          <w:color w:val="000000"/>
          <w:shd w:val="clear" w:color="auto" w:fill="FFFFFF"/>
        </w:rPr>
        <w:t>tio and 95%CI) according to age groups</w:t>
      </w:r>
    </w:p>
    <w:tbl>
      <w:tblPr>
        <w:tblStyle w:val="PlainTable2"/>
        <w:tblW w:w="11639" w:type="dxa"/>
        <w:jc w:val="center"/>
        <w:tblLook w:val="04A0" w:firstRow="1" w:lastRow="0" w:firstColumn="1" w:lastColumn="0" w:noHBand="0" w:noVBand="1"/>
      </w:tblPr>
      <w:tblGrid>
        <w:gridCol w:w="1499"/>
        <w:gridCol w:w="1600"/>
        <w:gridCol w:w="1731"/>
        <w:gridCol w:w="798"/>
        <w:gridCol w:w="1902"/>
        <w:gridCol w:w="790"/>
        <w:gridCol w:w="1692"/>
        <w:gridCol w:w="810"/>
        <w:gridCol w:w="817"/>
      </w:tblGrid>
      <w:tr w:rsidR="00C72592" w:rsidRPr="000915D3" w14:paraId="55781A83" w14:textId="77777777" w:rsidTr="002321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  <w:vAlign w:val="center"/>
          </w:tcPr>
          <w:p w14:paraId="0C167AF7" w14:textId="77777777" w:rsidR="00C72592" w:rsidRPr="000915D3" w:rsidRDefault="00C72592" w:rsidP="00232178">
            <w:pPr>
              <w:bidi w:val="0"/>
              <w:ind w:left="0" w:firstLine="0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5(OH)D</w:t>
            </w:r>
          </w:p>
        </w:tc>
      </w:tr>
      <w:tr w:rsidR="00C72592" w:rsidRPr="000915D3" w14:paraId="107E7127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7B9E0A0C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00" w:type="dxa"/>
          </w:tcPr>
          <w:p w14:paraId="78F4753A" w14:textId="47DD534B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</w:t>
            </w:r>
            <w:r w:rsidR="00F93C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35)</w:t>
            </w:r>
          </w:p>
        </w:tc>
        <w:tc>
          <w:tcPr>
            <w:tcW w:w="1731" w:type="dxa"/>
          </w:tcPr>
          <w:p w14:paraId="55423079" w14:textId="040F5560" w:rsidR="00C72592" w:rsidRPr="000915D3" w:rsidRDefault="00C72592" w:rsidP="00F93C47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</w:t>
            </w:r>
            <w:r w:rsidR="00F93C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45)</w:t>
            </w:r>
          </w:p>
        </w:tc>
        <w:tc>
          <w:tcPr>
            <w:tcW w:w="798" w:type="dxa"/>
          </w:tcPr>
          <w:p w14:paraId="674A7C4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2F8EA655" w14:textId="643CA55C" w:rsidR="00C72592" w:rsidRPr="000915D3" w:rsidRDefault="00C72592" w:rsidP="00F93C47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</w:t>
            </w:r>
            <w:r w:rsidR="00F93C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20)</w:t>
            </w:r>
          </w:p>
        </w:tc>
        <w:tc>
          <w:tcPr>
            <w:tcW w:w="790" w:type="dxa"/>
          </w:tcPr>
          <w:p w14:paraId="0E8FCBF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3D91A332" w14:textId="2197681F" w:rsidR="00C72592" w:rsidRPr="000915D3" w:rsidRDefault="00C72592" w:rsidP="00F93C47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</w:t>
            </w:r>
            <w:r w:rsidR="00F93C47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39)</w:t>
            </w:r>
          </w:p>
        </w:tc>
        <w:tc>
          <w:tcPr>
            <w:tcW w:w="810" w:type="dxa"/>
          </w:tcPr>
          <w:p w14:paraId="172E796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6CF51047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 for trend*</w:t>
            </w:r>
          </w:p>
        </w:tc>
      </w:tr>
      <w:tr w:rsidR="00C72592" w:rsidRPr="000915D3" w14:paraId="35C4D3B2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DC7944C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ge&lt; 33</w:t>
            </w:r>
          </w:p>
        </w:tc>
        <w:tc>
          <w:tcPr>
            <w:tcW w:w="1600" w:type="dxa"/>
          </w:tcPr>
          <w:p w14:paraId="4C910B1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31" w:type="dxa"/>
          </w:tcPr>
          <w:p w14:paraId="736439C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8" w:type="dxa"/>
          </w:tcPr>
          <w:p w14:paraId="6708F30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902" w:type="dxa"/>
          </w:tcPr>
          <w:p w14:paraId="5D61852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0" w:type="dxa"/>
          </w:tcPr>
          <w:p w14:paraId="013E08E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92" w:type="dxa"/>
          </w:tcPr>
          <w:p w14:paraId="43E94B2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67F610CE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7" w:type="dxa"/>
          </w:tcPr>
          <w:p w14:paraId="65EFA61F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C72592" w:rsidRPr="000915D3" w14:paraId="49602EAA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5AFA24BC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besity</w:t>
            </w:r>
          </w:p>
        </w:tc>
      </w:tr>
      <w:tr w:rsidR="00C72592" w:rsidRPr="000915D3" w14:paraId="6B0B7C4E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9EB1EF4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1C0F3F66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0FFFEDD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5 (0.02-2.55)</w:t>
            </w:r>
          </w:p>
        </w:tc>
        <w:tc>
          <w:tcPr>
            <w:tcW w:w="798" w:type="dxa"/>
          </w:tcPr>
          <w:p w14:paraId="68543D6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4</w:t>
            </w:r>
          </w:p>
        </w:tc>
        <w:tc>
          <w:tcPr>
            <w:tcW w:w="1902" w:type="dxa"/>
          </w:tcPr>
          <w:p w14:paraId="02C377C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55 (0.74-16.87)</w:t>
            </w:r>
          </w:p>
        </w:tc>
        <w:tc>
          <w:tcPr>
            <w:tcW w:w="790" w:type="dxa"/>
          </w:tcPr>
          <w:p w14:paraId="1FD6AFF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1</w:t>
            </w:r>
          </w:p>
        </w:tc>
        <w:tc>
          <w:tcPr>
            <w:tcW w:w="1692" w:type="dxa"/>
          </w:tcPr>
          <w:p w14:paraId="0A2A343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1021C80C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7B04325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</w:tr>
      <w:tr w:rsidR="00C72592" w:rsidRPr="000915D3" w14:paraId="73980E72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2ACBABE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2784CEFC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D0569B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0 (0.01-2.41)</w:t>
            </w:r>
          </w:p>
        </w:tc>
        <w:tc>
          <w:tcPr>
            <w:tcW w:w="798" w:type="dxa"/>
          </w:tcPr>
          <w:p w14:paraId="43B59F5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0</w:t>
            </w:r>
          </w:p>
        </w:tc>
        <w:tc>
          <w:tcPr>
            <w:tcW w:w="1902" w:type="dxa"/>
          </w:tcPr>
          <w:p w14:paraId="29ADE0B6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.09 (0.80-20.86)</w:t>
            </w:r>
          </w:p>
        </w:tc>
        <w:tc>
          <w:tcPr>
            <w:tcW w:w="790" w:type="dxa"/>
          </w:tcPr>
          <w:p w14:paraId="0E926A61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1692" w:type="dxa"/>
          </w:tcPr>
          <w:p w14:paraId="2207D0EC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20E6C4B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5015E8FD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</w:tr>
      <w:tr w:rsidR="00C72592" w:rsidRPr="000915D3" w14:paraId="78AC7421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2B6F11C5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5F096AD6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07547D6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 (0.02-5.08)</w:t>
            </w:r>
          </w:p>
        </w:tc>
        <w:tc>
          <w:tcPr>
            <w:tcW w:w="798" w:type="dxa"/>
          </w:tcPr>
          <w:p w14:paraId="4F5B4383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</w:t>
            </w:r>
          </w:p>
        </w:tc>
        <w:tc>
          <w:tcPr>
            <w:tcW w:w="1902" w:type="dxa"/>
          </w:tcPr>
          <w:p w14:paraId="7B39DECA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8.52 (1.02-70.93)</w:t>
            </w:r>
          </w:p>
        </w:tc>
        <w:tc>
          <w:tcPr>
            <w:tcW w:w="790" w:type="dxa"/>
          </w:tcPr>
          <w:p w14:paraId="7624E24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4</w:t>
            </w:r>
          </w:p>
        </w:tc>
        <w:tc>
          <w:tcPr>
            <w:tcW w:w="1692" w:type="dxa"/>
          </w:tcPr>
          <w:p w14:paraId="000A3B48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2390D92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06E77627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8</w:t>
            </w:r>
          </w:p>
        </w:tc>
      </w:tr>
      <w:tr w:rsidR="00C72592" w:rsidRPr="000915D3" w14:paraId="38CF3945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0AF01E83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Metabolic syndrome  </w:t>
            </w:r>
          </w:p>
        </w:tc>
      </w:tr>
      <w:tr w:rsidR="00C72592" w:rsidRPr="000915D3" w14:paraId="7576E772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0D4CFF5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7F3A8CD8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043A261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 (0.03-4.52)</w:t>
            </w:r>
          </w:p>
        </w:tc>
        <w:tc>
          <w:tcPr>
            <w:tcW w:w="798" w:type="dxa"/>
          </w:tcPr>
          <w:p w14:paraId="45D3394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</w:t>
            </w:r>
          </w:p>
        </w:tc>
        <w:tc>
          <w:tcPr>
            <w:tcW w:w="1902" w:type="dxa"/>
          </w:tcPr>
          <w:p w14:paraId="53488612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83 (0.23-14.13)</w:t>
            </w:r>
          </w:p>
        </w:tc>
        <w:tc>
          <w:tcPr>
            <w:tcW w:w="790" w:type="dxa"/>
          </w:tcPr>
          <w:p w14:paraId="204C4C5D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6</w:t>
            </w:r>
          </w:p>
        </w:tc>
        <w:tc>
          <w:tcPr>
            <w:tcW w:w="1692" w:type="dxa"/>
          </w:tcPr>
          <w:p w14:paraId="2A1A4DE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00 (0.56-15.96)</w:t>
            </w:r>
          </w:p>
        </w:tc>
        <w:tc>
          <w:tcPr>
            <w:tcW w:w="810" w:type="dxa"/>
          </w:tcPr>
          <w:p w14:paraId="4E2A45C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9</w:t>
            </w:r>
          </w:p>
        </w:tc>
        <w:tc>
          <w:tcPr>
            <w:tcW w:w="817" w:type="dxa"/>
          </w:tcPr>
          <w:p w14:paraId="46C4582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6</w:t>
            </w:r>
          </w:p>
        </w:tc>
      </w:tr>
      <w:tr w:rsidR="00C72592" w:rsidRPr="000915D3" w14:paraId="19273CF5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D99F659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468CB0F0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1E6CC3BA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 (0.01-3.01)</w:t>
            </w:r>
          </w:p>
        </w:tc>
        <w:tc>
          <w:tcPr>
            <w:tcW w:w="798" w:type="dxa"/>
          </w:tcPr>
          <w:p w14:paraId="4D9D768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5</w:t>
            </w:r>
          </w:p>
        </w:tc>
        <w:tc>
          <w:tcPr>
            <w:tcW w:w="1902" w:type="dxa"/>
          </w:tcPr>
          <w:p w14:paraId="2CDA2A6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76 (0.28-27.14)</w:t>
            </w:r>
          </w:p>
        </w:tc>
        <w:tc>
          <w:tcPr>
            <w:tcW w:w="790" w:type="dxa"/>
          </w:tcPr>
          <w:p w14:paraId="489AC009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1692" w:type="dxa"/>
          </w:tcPr>
          <w:p w14:paraId="73C5FFB2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5 (0.22-12.13)</w:t>
            </w:r>
          </w:p>
        </w:tc>
        <w:tc>
          <w:tcPr>
            <w:tcW w:w="810" w:type="dxa"/>
          </w:tcPr>
          <w:p w14:paraId="0DEF351F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1</w:t>
            </w:r>
          </w:p>
        </w:tc>
        <w:tc>
          <w:tcPr>
            <w:tcW w:w="817" w:type="dxa"/>
          </w:tcPr>
          <w:p w14:paraId="2CD597A4" w14:textId="77777777" w:rsidR="00C72592" w:rsidRPr="000915D3" w:rsidRDefault="00C72592" w:rsidP="00232178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3</w:t>
            </w:r>
          </w:p>
        </w:tc>
      </w:tr>
      <w:tr w:rsidR="00C72592" w:rsidRPr="000915D3" w14:paraId="06555DDD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15A3655" w14:textId="77777777" w:rsidR="00C72592" w:rsidRPr="000915D3" w:rsidRDefault="00C72592" w:rsidP="00232178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4CE31E9D" w14:textId="77777777" w:rsidR="00C72592" w:rsidRPr="000915D3" w:rsidRDefault="00C72592" w:rsidP="00232178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01A4EAB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 (0.01-5.87)</w:t>
            </w:r>
          </w:p>
        </w:tc>
        <w:tc>
          <w:tcPr>
            <w:tcW w:w="798" w:type="dxa"/>
          </w:tcPr>
          <w:p w14:paraId="4C48C399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2</w:t>
            </w:r>
          </w:p>
        </w:tc>
        <w:tc>
          <w:tcPr>
            <w:tcW w:w="1902" w:type="dxa"/>
          </w:tcPr>
          <w:p w14:paraId="1E849761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6.37 (0.35-21.25)</w:t>
            </w:r>
          </w:p>
        </w:tc>
        <w:tc>
          <w:tcPr>
            <w:tcW w:w="790" w:type="dxa"/>
          </w:tcPr>
          <w:p w14:paraId="5FB0331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</w:t>
            </w:r>
          </w:p>
        </w:tc>
        <w:tc>
          <w:tcPr>
            <w:tcW w:w="1692" w:type="dxa"/>
          </w:tcPr>
          <w:p w14:paraId="05A3C9F4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.26 (0.21-14.54)</w:t>
            </w:r>
          </w:p>
        </w:tc>
        <w:tc>
          <w:tcPr>
            <w:tcW w:w="810" w:type="dxa"/>
          </w:tcPr>
          <w:p w14:paraId="778740A5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</w:t>
            </w:r>
          </w:p>
        </w:tc>
        <w:tc>
          <w:tcPr>
            <w:tcW w:w="817" w:type="dxa"/>
          </w:tcPr>
          <w:p w14:paraId="1AC80430" w14:textId="77777777" w:rsidR="00C72592" w:rsidRPr="000915D3" w:rsidRDefault="00C72592" w:rsidP="00232178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8</w:t>
            </w:r>
          </w:p>
        </w:tc>
      </w:tr>
      <w:tr w:rsidR="002E40E2" w:rsidRPr="000915D3" w14:paraId="2889E33D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3FE9226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ge&gt; 33</w:t>
            </w:r>
          </w:p>
        </w:tc>
        <w:tc>
          <w:tcPr>
            <w:tcW w:w="1600" w:type="dxa"/>
          </w:tcPr>
          <w:p w14:paraId="28396B63" w14:textId="316FE43D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27)</w:t>
            </w:r>
          </w:p>
        </w:tc>
        <w:tc>
          <w:tcPr>
            <w:tcW w:w="1731" w:type="dxa"/>
          </w:tcPr>
          <w:p w14:paraId="3DD9758E" w14:textId="04BF7E0B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26)</w:t>
            </w:r>
          </w:p>
        </w:tc>
        <w:tc>
          <w:tcPr>
            <w:tcW w:w="798" w:type="dxa"/>
          </w:tcPr>
          <w:p w14:paraId="5A7F9217" w14:textId="39E17F19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6B145D76" w14:textId="1F37C2FE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51)</w:t>
            </w:r>
          </w:p>
        </w:tc>
        <w:tc>
          <w:tcPr>
            <w:tcW w:w="790" w:type="dxa"/>
          </w:tcPr>
          <w:p w14:paraId="0752614C" w14:textId="19EE0A9B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7E6B4399" w14:textId="7A94691B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23)</w:t>
            </w:r>
          </w:p>
        </w:tc>
        <w:tc>
          <w:tcPr>
            <w:tcW w:w="810" w:type="dxa"/>
          </w:tcPr>
          <w:p w14:paraId="740D3E1D" w14:textId="1055C1E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3B14D05A" w14:textId="4B65543A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 for trend*</w:t>
            </w:r>
          </w:p>
        </w:tc>
      </w:tr>
      <w:tr w:rsidR="002E40E2" w:rsidRPr="000915D3" w14:paraId="326A8041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4CDF6D22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Obesity</w:t>
            </w:r>
          </w:p>
        </w:tc>
      </w:tr>
      <w:tr w:rsidR="002E40E2" w:rsidRPr="000915D3" w14:paraId="00B05117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AC6FB5B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7EA59F4E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32DD7DF4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3 (0.07-1.47)</w:t>
            </w:r>
          </w:p>
        </w:tc>
        <w:tc>
          <w:tcPr>
            <w:tcW w:w="798" w:type="dxa"/>
          </w:tcPr>
          <w:p w14:paraId="7635D4FA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4</w:t>
            </w:r>
          </w:p>
        </w:tc>
        <w:tc>
          <w:tcPr>
            <w:tcW w:w="1902" w:type="dxa"/>
          </w:tcPr>
          <w:p w14:paraId="0A3864C6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4 (0.03-3.30)</w:t>
            </w:r>
          </w:p>
        </w:tc>
        <w:tc>
          <w:tcPr>
            <w:tcW w:w="790" w:type="dxa"/>
          </w:tcPr>
          <w:p w14:paraId="307EAD6A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0</w:t>
            </w:r>
          </w:p>
        </w:tc>
        <w:tc>
          <w:tcPr>
            <w:tcW w:w="1692" w:type="dxa"/>
          </w:tcPr>
          <w:p w14:paraId="06CF78CE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3 (0.04-1.26)</w:t>
            </w:r>
          </w:p>
        </w:tc>
        <w:tc>
          <w:tcPr>
            <w:tcW w:w="810" w:type="dxa"/>
          </w:tcPr>
          <w:p w14:paraId="605A1A46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817" w:type="dxa"/>
          </w:tcPr>
          <w:p w14:paraId="7BAEEC68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</w:t>
            </w:r>
          </w:p>
        </w:tc>
      </w:tr>
      <w:tr w:rsidR="002E40E2" w:rsidRPr="000915D3" w14:paraId="1FAC5FBB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72383D9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7885E0EA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312687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19 (0.03-0.96)</w:t>
            </w:r>
          </w:p>
        </w:tc>
        <w:tc>
          <w:tcPr>
            <w:tcW w:w="798" w:type="dxa"/>
          </w:tcPr>
          <w:p w14:paraId="343F1578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4</w:t>
            </w:r>
          </w:p>
        </w:tc>
        <w:tc>
          <w:tcPr>
            <w:tcW w:w="1902" w:type="dxa"/>
          </w:tcPr>
          <w:p w14:paraId="73276DD0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12 (0.02-0.07)</w:t>
            </w:r>
          </w:p>
        </w:tc>
        <w:tc>
          <w:tcPr>
            <w:tcW w:w="790" w:type="dxa"/>
          </w:tcPr>
          <w:p w14:paraId="4AACC0DE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2</w:t>
            </w:r>
          </w:p>
        </w:tc>
        <w:tc>
          <w:tcPr>
            <w:tcW w:w="1692" w:type="dxa"/>
          </w:tcPr>
          <w:p w14:paraId="606FEBAC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4 (0.96-1.06)</w:t>
            </w:r>
          </w:p>
        </w:tc>
        <w:tc>
          <w:tcPr>
            <w:tcW w:w="810" w:type="dxa"/>
          </w:tcPr>
          <w:p w14:paraId="40B11C52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8</w:t>
            </w:r>
          </w:p>
        </w:tc>
        <w:tc>
          <w:tcPr>
            <w:tcW w:w="817" w:type="dxa"/>
          </w:tcPr>
          <w:p w14:paraId="659852C6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2</w:t>
            </w:r>
          </w:p>
        </w:tc>
      </w:tr>
      <w:tr w:rsidR="002E40E2" w:rsidRPr="000915D3" w14:paraId="37B926F3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2E14EB1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0894BA44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CBA6DA3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 (0.06-2.48)</w:t>
            </w:r>
          </w:p>
        </w:tc>
        <w:tc>
          <w:tcPr>
            <w:tcW w:w="798" w:type="dxa"/>
          </w:tcPr>
          <w:p w14:paraId="270CE321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2</w:t>
            </w:r>
          </w:p>
        </w:tc>
        <w:tc>
          <w:tcPr>
            <w:tcW w:w="1902" w:type="dxa"/>
          </w:tcPr>
          <w:p w14:paraId="34722575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7 (0.43-6.45)</w:t>
            </w:r>
          </w:p>
        </w:tc>
        <w:tc>
          <w:tcPr>
            <w:tcW w:w="790" w:type="dxa"/>
          </w:tcPr>
          <w:p w14:paraId="1A13C363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</w:t>
            </w:r>
          </w:p>
        </w:tc>
        <w:tc>
          <w:tcPr>
            <w:tcW w:w="1692" w:type="dxa"/>
          </w:tcPr>
          <w:p w14:paraId="033B6431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3 (0.02-1.86)</w:t>
            </w:r>
          </w:p>
        </w:tc>
        <w:tc>
          <w:tcPr>
            <w:tcW w:w="810" w:type="dxa"/>
          </w:tcPr>
          <w:p w14:paraId="187F5A42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6</w:t>
            </w:r>
          </w:p>
        </w:tc>
        <w:tc>
          <w:tcPr>
            <w:tcW w:w="817" w:type="dxa"/>
          </w:tcPr>
          <w:p w14:paraId="68B66121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5</w:t>
            </w:r>
          </w:p>
        </w:tc>
      </w:tr>
      <w:tr w:rsidR="002E40E2" w:rsidRPr="000915D3" w14:paraId="165F4760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55180AB3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Metabolic syndrome  </w:t>
            </w:r>
          </w:p>
        </w:tc>
      </w:tr>
      <w:tr w:rsidR="002E40E2" w:rsidRPr="000915D3" w14:paraId="37589947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041F940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5E04021C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5AD1E1A8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 (0.17-2.39)</w:t>
            </w:r>
          </w:p>
        </w:tc>
        <w:tc>
          <w:tcPr>
            <w:tcW w:w="798" w:type="dxa"/>
          </w:tcPr>
          <w:p w14:paraId="40CAE30A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0</w:t>
            </w:r>
          </w:p>
        </w:tc>
        <w:tc>
          <w:tcPr>
            <w:tcW w:w="1902" w:type="dxa"/>
          </w:tcPr>
          <w:p w14:paraId="4274DDE2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8 (0.22-2.06)</w:t>
            </w:r>
          </w:p>
        </w:tc>
        <w:tc>
          <w:tcPr>
            <w:tcW w:w="790" w:type="dxa"/>
          </w:tcPr>
          <w:p w14:paraId="18710C7B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2</w:t>
            </w:r>
          </w:p>
        </w:tc>
        <w:tc>
          <w:tcPr>
            <w:tcW w:w="1692" w:type="dxa"/>
          </w:tcPr>
          <w:p w14:paraId="43F89B4E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6 (0.08-1.63)</w:t>
            </w:r>
          </w:p>
        </w:tc>
        <w:tc>
          <w:tcPr>
            <w:tcW w:w="810" w:type="dxa"/>
          </w:tcPr>
          <w:p w14:paraId="336AEA42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8</w:t>
            </w:r>
          </w:p>
        </w:tc>
        <w:tc>
          <w:tcPr>
            <w:tcW w:w="817" w:type="dxa"/>
          </w:tcPr>
          <w:p w14:paraId="27A9C789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3</w:t>
            </w:r>
          </w:p>
        </w:tc>
      </w:tr>
      <w:tr w:rsidR="002E40E2" w:rsidRPr="000915D3" w14:paraId="6790A457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CFD0FB5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73508790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736DA655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2 (0.07-1.44)</w:t>
            </w:r>
          </w:p>
        </w:tc>
        <w:tc>
          <w:tcPr>
            <w:tcW w:w="798" w:type="dxa"/>
          </w:tcPr>
          <w:p w14:paraId="5092F101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4</w:t>
            </w:r>
          </w:p>
        </w:tc>
        <w:tc>
          <w:tcPr>
            <w:tcW w:w="1902" w:type="dxa"/>
          </w:tcPr>
          <w:p w14:paraId="3034A362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0 (0.18-2.01)</w:t>
            </w:r>
          </w:p>
        </w:tc>
        <w:tc>
          <w:tcPr>
            <w:tcW w:w="790" w:type="dxa"/>
          </w:tcPr>
          <w:p w14:paraId="6E6CAF48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1</w:t>
            </w:r>
          </w:p>
        </w:tc>
        <w:tc>
          <w:tcPr>
            <w:tcW w:w="1692" w:type="dxa"/>
          </w:tcPr>
          <w:p w14:paraId="5A8D3E56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16 (0.03-0.87)</w:t>
            </w:r>
          </w:p>
        </w:tc>
        <w:tc>
          <w:tcPr>
            <w:tcW w:w="810" w:type="dxa"/>
          </w:tcPr>
          <w:p w14:paraId="779D59B5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3</w:t>
            </w:r>
          </w:p>
        </w:tc>
        <w:tc>
          <w:tcPr>
            <w:tcW w:w="817" w:type="dxa"/>
          </w:tcPr>
          <w:p w14:paraId="6A87673E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</w:t>
            </w:r>
          </w:p>
        </w:tc>
      </w:tr>
      <w:tr w:rsidR="002E40E2" w:rsidRPr="000915D3" w14:paraId="40116580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2FD903F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44939747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6D1F6930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6 (0.08-2.47)</w:t>
            </w:r>
          </w:p>
        </w:tc>
        <w:tc>
          <w:tcPr>
            <w:tcW w:w="798" w:type="dxa"/>
          </w:tcPr>
          <w:p w14:paraId="691353F1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7</w:t>
            </w:r>
          </w:p>
        </w:tc>
        <w:tc>
          <w:tcPr>
            <w:tcW w:w="1902" w:type="dxa"/>
          </w:tcPr>
          <w:p w14:paraId="258827FC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2 (0.16-2.36)</w:t>
            </w:r>
          </w:p>
        </w:tc>
        <w:tc>
          <w:tcPr>
            <w:tcW w:w="790" w:type="dxa"/>
          </w:tcPr>
          <w:p w14:paraId="7372A372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8</w:t>
            </w:r>
          </w:p>
        </w:tc>
        <w:tc>
          <w:tcPr>
            <w:tcW w:w="1692" w:type="dxa"/>
          </w:tcPr>
          <w:p w14:paraId="0FF52F66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8 (0.02-1.16)</w:t>
            </w:r>
          </w:p>
        </w:tc>
        <w:tc>
          <w:tcPr>
            <w:tcW w:w="810" w:type="dxa"/>
          </w:tcPr>
          <w:p w14:paraId="4C280D95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7</w:t>
            </w:r>
          </w:p>
        </w:tc>
        <w:tc>
          <w:tcPr>
            <w:tcW w:w="817" w:type="dxa"/>
          </w:tcPr>
          <w:p w14:paraId="379DE971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2</w:t>
            </w:r>
          </w:p>
        </w:tc>
      </w:tr>
      <w:tr w:rsidR="002E40E2" w:rsidRPr="000915D3" w14:paraId="33F2D523" w14:textId="77777777" w:rsidTr="00232178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  <w:vAlign w:val="center"/>
          </w:tcPr>
          <w:p w14:paraId="766FA3FB" w14:textId="77777777" w:rsidR="002E40E2" w:rsidRPr="000915D3" w:rsidRDefault="002E40E2" w:rsidP="002E40E2">
            <w:pPr>
              <w:bidi w:val="0"/>
              <w:ind w:left="0" w:firstLine="0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,25(OH)D</w:t>
            </w:r>
          </w:p>
        </w:tc>
      </w:tr>
      <w:tr w:rsidR="002E40E2" w:rsidRPr="000915D3" w14:paraId="367BBDFC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5E76A6C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00" w:type="dxa"/>
          </w:tcPr>
          <w:p w14:paraId="19EA6862" w14:textId="183B8D3F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>(n=24)</w:t>
            </w:r>
          </w:p>
        </w:tc>
        <w:tc>
          <w:tcPr>
            <w:tcW w:w="1731" w:type="dxa"/>
          </w:tcPr>
          <w:p w14:paraId="50B34574" w14:textId="2F5E3D24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41)</w:t>
            </w:r>
          </w:p>
        </w:tc>
        <w:tc>
          <w:tcPr>
            <w:tcW w:w="798" w:type="dxa"/>
          </w:tcPr>
          <w:p w14:paraId="087C426B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220CBD18" w14:textId="71E85DD3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31)</w:t>
            </w:r>
          </w:p>
        </w:tc>
        <w:tc>
          <w:tcPr>
            <w:tcW w:w="790" w:type="dxa"/>
          </w:tcPr>
          <w:p w14:paraId="5DBEFA5D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0297A7EB" w14:textId="2601F6DB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43)</w:t>
            </w:r>
          </w:p>
        </w:tc>
        <w:tc>
          <w:tcPr>
            <w:tcW w:w="810" w:type="dxa"/>
          </w:tcPr>
          <w:p w14:paraId="0F118597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2E3EB392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-trend</w:t>
            </w:r>
          </w:p>
        </w:tc>
      </w:tr>
      <w:tr w:rsidR="002E40E2" w:rsidRPr="000915D3" w14:paraId="2C984ECE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4342D23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ge&lt; 33</w:t>
            </w:r>
          </w:p>
        </w:tc>
        <w:tc>
          <w:tcPr>
            <w:tcW w:w="1600" w:type="dxa"/>
          </w:tcPr>
          <w:p w14:paraId="20B46139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731" w:type="dxa"/>
          </w:tcPr>
          <w:p w14:paraId="43028273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8" w:type="dxa"/>
          </w:tcPr>
          <w:p w14:paraId="52535F33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902" w:type="dxa"/>
          </w:tcPr>
          <w:p w14:paraId="6378172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790" w:type="dxa"/>
          </w:tcPr>
          <w:p w14:paraId="111DBF31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1692" w:type="dxa"/>
          </w:tcPr>
          <w:p w14:paraId="3D3C63DD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0" w:type="dxa"/>
          </w:tcPr>
          <w:p w14:paraId="50CFDD71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  <w:tc>
          <w:tcPr>
            <w:tcW w:w="817" w:type="dxa"/>
          </w:tcPr>
          <w:p w14:paraId="516F0ED1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</w:p>
        </w:tc>
      </w:tr>
      <w:tr w:rsidR="002E40E2" w:rsidRPr="000915D3" w14:paraId="1B05DCBE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6A13F75F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Obesity </w:t>
            </w:r>
          </w:p>
        </w:tc>
      </w:tr>
      <w:tr w:rsidR="002E40E2" w:rsidRPr="000915D3" w14:paraId="61AB6FD5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AF227B6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46EA3DEB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356412E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2 (0.01-1.22)</w:t>
            </w:r>
          </w:p>
        </w:tc>
        <w:tc>
          <w:tcPr>
            <w:tcW w:w="798" w:type="dxa"/>
          </w:tcPr>
          <w:p w14:paraId="3F0F4F43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7</w:t>
            </w:r>
          </w:p>
        </w:tc>
        <w:tc>
          <w:tcPr>
            <w:tcW w:w="1902" w:type="dxa"/>
          </w:tcPr>
          <w:p w14:paraId="4960971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74 (0.16-3.32)</w:t>
            </w:r>
          </w:p>
        </w:tc>
        <w:tc>
          <w:tcPr>
            <w:tcW w:w="790" w:type="dxa"/>
          </w:tcPr>
          <w:p w14:paraId="1991B184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9</w:t>
            </w:r>
          </w:p>
        </w:tc>
        <w:tc>
          <w:tcPr>
            <w:tcW w:w="1692" w:type="dxa"/>
          </w:tcPr>
          <w:p w14:paraId="0553CC1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7AC9CF4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2B2265E3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7</w:t>
            </w:r>
          </w:p>
        </w:tc>
      </w:tr>
      <w:tr w:rsidR="002E40E2" w:rsidRPr="000915D3" w14:paraId="4D1A1540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8EE2B54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3400ED0A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29262F7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8 (0.00-1.00)</w:t>
            </w:r>
          </w:p>
        </w:tc>
        <w:tc>
          <w:tcPr>
            <w:tcW w:w="798" w:type="dxa"/>
          </w:tcPr>
          <w:p w14:paraId="64EB5866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05</w:t>
            </w:r>
          </w:p>
        </w:tc>
        <w:tc>
          <w:tcPr>
            <w:tcW w:w="1902" w:type="dxa"/>
          </w:tcPr>
          <w:p w14:paraId="33AB2383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9 (0.12-2.83)</w:t>
            </w:r>
          </w:p>
        </w:tc>
        <w:tc>
          <w:tcPr>
            <w:tcW w:w="790" w:type="dxa"/>
          </w:tcPr>
          <w:p w14:paraId="477E25FE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1</w:t>
            </w:r>
          </w:p>
        </w:tc>
        <w:tc>
          <w:tcPr>
            <w:tcW w:w="1692" w:type="dxa"/>
          </w:tcPr>
          <w:p w14:paraId="4D844D1A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 xml:space="preserve">00-00 </w:t>
            </w:r>
          </w:p>
        </w:tc>
        <w:tc>
          <w:tcPr>
            <w:tcW w:w="810" w:type="dxa"/>
          </w:tcPr>
          <w:p w14:paraId="678EB164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68382616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6</w:t>
            </w:r>
          </w:p>
        </w:tc>
      </w:tr>
      <w:tr w:rsidR="002E40E2" w:rsidRPr="000915D3" w14:paraId="4559283A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7CAE0A5E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3BD0BB59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51B02145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4 (0.01-1.84)</w:t>
            </w:r>
          </w:p>
        </w:tc>
        <w:tc>
          <w:tcPr>
            <w:tcW w:w="798" w:type="dxa"/>
          </w:tcPr>
          <w:p w14:paraId="6CF92908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13</w:t>
            </w:r>
          </w:p>
        </w:tc>
        <w:tc>
          <w:tcPr>
            <w:tcW w:w="1902" w:type="dxa"/>
          </w:tcPr>
          <w:p w14:paraId="2DA8175C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5 (0.10-4.05)</w:t>
            </w:r>
          </w:p>
        </w:tc>
        <w:tc>
          <w:tcPr>
            <w:tcW w:w="790" w:type="dxa"/>
          </w:tcPr>
          <w:p w14:paraId="2494FD37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4</w:t>
            </w:r>
          </w:p>
        </w:tc>
        <w:tc>
          <w:tcPr>
            <w:tcW w:w="1692" w:type="dxa"/>
          </w:tcPr>
          <w:p w14:paraId="02C2E3D4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0-00</w:t>
            </w:r>
          </w:p>
        </w:tc>
        <w:tc>
          <w:tcPr>
            <w:tcW w:w="810" w:type="dxa"/>
          </w:tcPr>
          <w:p w14:paraId="09AADC03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99</w:t>
            </w:r>
          </w:p>
        </w:tc>
        <w:tc>
          <w:tcPr>
            <w:tcW w:w="817" w:type="dxa"/>
          </w:tcPr>
          <w:p w14:paraId="7AC72812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8</w:t>
            </w:r>
          </w:p>
        </w:tc>
      </w:tr>
      <w:tr w:rsidR="002E40E2" w:rsidRPr="000915D3" w14:paraId="3F4FA59D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086900C8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Metabolic syndrome  </w:t>
            </w:r>
          </w:p>
        </w:tc>
      </w:tr>
      <w:tr w:rsidR="002E40E2" w:rsidRPr="000915D3" w14:paraId="35A60540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D915146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7AE7D114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A4CE6C6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9 (0.13-5.76)</w:t>
            </w:r>
          </w:p>
        </w:tc>
        <w:tc>
          <w:tcPr>
            <w:tcW w:w="798" w:type="dxa"/>
          </w:tcPr>
          <w:p w14:paraId="633E132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0</w:t>
            </w:r>
          </w:p>
        </w:tc>
        <w:tc>
          <w:tcPr>
            <w:tcW w:w="1902" w:type="dxa"/>
          </w:tcPr>
          <w:p w14:paraId="5F723F45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5 (0.09-5.81)</w:t>
            </w:r>
          </w:p>
        </w:tc>
        <w:tc>
          <w:tcPr>
            <w:tcW w:w="790" w:type="dxa"/>
          </w:tcPr>
          <w:p w14:paraId="3CF2346D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9</w:t>
            </w:r>
          </w:p>
        </w:tc>
        <w:tc>
          <w:tcPr>
            <w:tcW w:w="1692" w:type="dxa"/>
          </w:tcPr>
          <w:p w14:paraId="32D204D4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15 (0.19-6.84)</w:t>
            </w:r>
          </w:p>
        </w:tc>
        <w:tc>
          <w:tcPr>
            <w:tcW w:w="810" w:type="dxa"/>
          </w:tcPr>
          <w:p w14:paraId="3E0FFA94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7</w:t>
            </w:r>
          </w:p>
        </w:tc>
        <w:tc>
          <w:tcPr>
            <w:tcW w:w="817" w:type="dxa"/>
          </w:tcPr>
          <w:p w14:paraId="060CD723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4</w:t>
            </w:r>
          </w:p>
        </w:tc>
      </w:tr>
      <w:tr w:rsidR="002E40E2" w:rsidRPr="000915D3" w14:paraId="1D195C49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D24302F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30593CF0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6A839010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4 (0.03-3.20)</w:t>
            </w:r>
          </w:p>
        </w:tc>
        <w:tc>
          <w:tcPr>
            <w:tcW w:w="798" w:type="dxa"/>
          </w:tcPr>
          <w:p w14:paraId="543A9D96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4</w:t>
            </w:r>
          </w:p>
        </w:tc>
        <w:tc>
          <w:tcPr>
            <w:tcW w:w="1902" w:type="dxa"/>
          </w:tcPr>
          <w:p w14:paraId="67BC7348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9 (0.05-4.85)</w:t>
            </w:r>
          </w:p>
        </w:tc>
        <w:tc>
          <w:tcPr>
            <w:tcW w:w="790" w:type="dxa"/>
          </w:tcPr>
          <w:p w14:paraId="439F91A9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4</w:t>
            </w:r>
          </w:p>
        </w:tc>
        <w:tc>
          <w:tcPr>
            <w:tcW w:w="1692" w:type="dxa"/>
          </w:tcPr>
          <w:p w14:paraId="5BA3C793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 (0.04-3.31)</w:t>
            </w:r>
          </w:p>
        </w:tc>
        <w:tc>
          <w:tcPr>
            <w:tcW w:w="810" w:type="dxa"/>
          </w:tcPr>
          <w:p w14:paraId="352C41AC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817" w:type="dxa"/>
          </w:tcPr>
          <w:p w14:paraId="7DE03334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63</w:t>
            </w:r>
          </w:p>
        </w:tc>
      </w:tr>
      <w:tr w:rsidR="002E40E2" w:rsidRPr="000915D3" w14:paraId="48752DD6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70F622E0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lastRenderedPageBreak/>
              <w:t>Model 2</w:t>
            </w:r>
          </w:p>
        </w:tc>
        <w:tc>
          <w:tcPr>
            <w:tcW w:w="1600" w:type="dxa"/>
          </w:tcPr>
          <w:p w14:paraId="2DA4DAB8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8679BB0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9 (0.01-3.14)</w:t>
            </w:r>
          </w:p>
        </w:tc>
        <w:tc>
          <w:tcPr>
            <w:tcW w:w="798" w:type="dxa"/>
          </w:tcPr>
          <w:p w14:paraId="29CC766C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0.25 </w:t>
            </w:r>
          </w:p>
        </w:tc>
        <w:tc>
          <w:tcPr>
            <w:tcW w:w="1902" w:type="dxa"/>
          </w:tcPr>
          <w:p w14:paraId="23E7CBA7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8 (0.02-3.55)</w:t>
            </w:r>
          </w:p>
        </w:tc>
        <w:tc>
          <w:tcPr>
            <w:tcW w:w="790" w:type="dxa"/>
          </w:tcPr>
          <w:p w14:paraId="0E7C84E9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2</w:t>
            </w:r>
          </w:p>
        </w:tc>
        <w:tc>
          <w:tcPr>
            <w:tcW w:w="1692" w:type="dxa"/>
          </w:tcPr>
          <w:p w14:paraId="5A039DCF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9 (0.01-2.71)</w:t>
            </w:r>
          </w:p>
        </w:tc>
        <w:tc>
          <w:tcPr>
            <w:tcW w:w="810" w:type="dxa"/>
          </w:tcPr>
          <w:p w14:paraId="57C9ECC2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2</w:t>
            </w:r>
          </w:p>
        </w:tc>
        <w:tc>
          <w:tcPr>
            <w:tcW w:w="817" w:type="dxa"/>
          </w:tcPr>
          <w:p w14:paraId="788CB127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2</w:t>
            </w:r>
          </w:p>
        </w:tc>
      </w:tr>
      <w:tr w:rsidR="002E40E2" w:rsidRPr="000915D3" w14:paraId="34D975A5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26C5092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ge&gt; 33</w:t>
            </w:r>
          </w:p>
        </w:tc>
        <w:tc>
          <w:tcPr>
            <w:tcW w:w="1600" w:type="dxa"/>
          </w:tcPr>
          <w:p w14:paraId="205BC51C" w14:textId="124DF4E4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Low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38)</w:t>
            </w:r>
          </w:p>
        </w:tc>
        <w:tc>
          <w:tcPr>
            <w:tcW w:w="1731" w:type="dxa"/>
          </w:tcPr>
          <w:p w14:paraId="7BA5955D" w14:textId="760184AF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Low D/ High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30)</w:t>
            </w:r>
          </w:p>
        </w:tc>
        <w:tc>
          <w:tcPr>
            <w:tcW w:w="798" w:type="dxa"/>
          </w:tcPr>
          <w:p w14:paraId="1A601AF5" w14:textId="3A2BCCD9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902" w:type="dxa"/>
          </w:tcPr>
          <w:p w14:paraId="73F6DA61" w14:textId="2C2D18E1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Low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40)</w:t>
            </w:r>
          </w:p>
        </w:tc>
        <w:tc>
          <w:tcPr>
            <w:tcW w:w="790" w:type="dxa"/>
          </w:tcPr>
          <w:p w14:paraId="6024AFFA" w14:textId="2A8C0C4E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1692" w:type="dxa"/>
          </w:tcPr>
          <w:p w14:paraId="7A7FE3A8" w14:textId="294477DB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igh D/ High CRF</w:t>
            </w:r>
            <w:r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(n=19)</w:t>
            </w:r>
          </w:p>
        </w:tc>
        <w:tc>
          <w:tcPr>
            <w:tcW w:w="810" w:type="dxa"/>
          </w:tcPr>
          <w:p w14:paraId="174D9C12" w14:textId="57B879E3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</w:t>
            </w:r>
          </w:p>
        </w:tc>
        <w:tc>
          <w:tcPr>
            <w:tcW w:w="817" w:type="dxa"/>
          </w:tcPr>
          <w:p w14:paraId="176911B8" w14:textId="04E4A084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P for trend*</w:t>
            </w:r>
          </w:p>
        </w:tc>
      </w:tr>
      <w:tr w:rsidR="002E40E2" w:rsidRPr="000915D3" w14:paraId="5D6874DE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1582FE74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Obesity </w:t>
            </w:r>
          </w:p>
        </w:tc>
      </w:tr>
      <w:tr w:rsidR="002E40E2" w:rsidRPr="000915D3" w14:paraId="2DD003B6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B58427E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53FB8715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737A0A04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40 (0.09-1.68)</w:t>
            </w:r>
          </w:p>
        </w:tc>
        <w:tc>
          <w:tcPr>
            <w:tcW w:w="798" w:type="dxa"/>
          </w:tcPr>
          <w:p w14:paraId="2BDF300B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1</w:t>
            </w:r>
          </w:p>
        </w:tc>
        <w:tc>
          <w:tcPr>
            <w:tcW w:w="1902" w:type="dxa"/>
          </w:tcPr>
          <w:p w14:paraId="2C42E1C0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28 (0.82-6.33)</w:t>
            </w:r>
          </w:p>
        </w:tc>
        <w:tc>
          <w:tcPr>
            <w:tcW w:w="790" w:type="dxa"/>
          </w:tcPr>
          <w:p w14:paraId="1CDB4EBB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1</w:t>
            </w:r>
          </w:p>
        </w:tc>
        <w:tc>
          <w:tcPr>
            <w:tcW w:w="1692" w:type="dxa"/>
          </w:tcPr>
          <w:p w14:paraId="24681674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1 (0.07-2.17)</w:t>
            </w:r>
          </w:p>
        </w:tc>
        <w:tc>
          <w:tcPr>
            <w:tcW w:w="810" w:type="dxa"/>
          </w:tcPr>
          <w:p w14:paraId="483234A9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9</w:t>
            </w:r>
          </w:p>
        </w:tc>
        <w:tc>
          <w:tcPr>
            <w:tcW w:w="817" w:type="dxa"/>
          </w:tcPr>
          <w:p w14:paraId="491B0D0A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1</w:t>
            </w:r>
          </w:p>
        </w:tc>
      </w:tr>
      <w:tr w:rsidR="002E40E2" w:rsidRPr="000915D3" w14:paraId="784AB38D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202B371C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34EDE66B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5AD6805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23 (0.04-1.07)</w:t>
            </w:r>
          </w:p>
        </w:tc>
        <w:tc>
          <w:tcPr>
            <w:tcW w:w="798" w:type="dxa"/>
          </w:tcPr>
          <w:p w14:paraId="087C56C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6</w:t>
            </w:r>
          </w:p>
        </w:tc>
        <w:tc>
          <w:tcPr>
            <w:tcW w:w="1902" w:type="dxa"/>
          </w:tcPr>
          <w:p w14:paraId="251A6E75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35 (0.81-6.83)</w:t>
            </w:r>
          </w:p>
        </w:tc>
        <w:tc>
          <w:tcPr>
            <w:tcW w:w="790" w:type="dxa"/>
          </w:tcPr>
          <w:p w14:paraId="020C47A3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1</w:t>
            </w:r>
          </w:p>
        </w:tc>
        <w:tc>
          <w:tcPr>
            <w:tcW w:w="1692" w:type="dxa"/>
          </w:tcPr>
          <w:p w14:paraId="2C24F67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22 (0.03-1.30)</w:t>
            </w:r>
          </w:p>
        </w:tc>
        <w:tc>
          <w:tcPr>
            <w:tcW w:w="810" w:type="dxa"/>
          </w:tcPr>
          <w:p w14:paraId="2110A45B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09</w:t>
            </w:r>
          </w:p>
        </w:tc>
        <w:tc>
          <w:tcPr>
            <w:tcW w:w="817" w:type="dxa"/>
          </w:tcPr>
          <w:p w14:paraId="167DEF1C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9</w:t>
            </w:r>
          </w:p>
        </w:tc>
      </w:tr>
      <w:tr w:rsidR="002E40E2" w:rsidRPr="000915D3" w14:paraId="3434C01A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4D712C5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29F7F4CC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2876F8CC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4 (0.07-2.53)</w:t>
            </w:r>
          </w:p>
        </w:tc>
        <w:tc>
          <w:tcPr>
            <w:tcW w:w="798" w:type="dxa"/>
          </w:tcPr>
          <w:p w14:paraId="773376E8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0.36 </w:t>
            </w:r>
          </w:p>
        </w:tc>
        <w:tc>
          <w:tcPr>
            <w:tcW w:w="1902" w:type="dxa"/>
          </w:tcPr>
          <w:p w14:paraId="0C65A975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.74 (0.80-9.32)</w:t>
            </w:r>
          </w:p>
        </w:tc>
        <w:tc>
          <w:tcPr>
            <w:tcW w:w="790" w:type="dxa"/>
          </w:tcPr>
          <w:p w14:paraId="332294B1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10</w:t>
            </w:r>
          </w:p>
        </w:tc>
        <w:tc>
          <w:tcPr>
            <w:tcW w:w="1692" w:type="dxa"/>
          </w:tcPr>
          <w:p w14:paraId="50AF2410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  <w:t>0.30 (0.03-2.46)</w:t>
            </w:r>
          </w:p>
        </w:tc>
        <w:tc>
          <w:tcPr>
            <w:tcW w:w="810" w:type="dxa"/>
          </w:tcPr>
          <w:p w14:paraId="6A076AE1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6</w:t>
            </w:r>
          </w:p>
        </w:tc>
        <w:tc>
          <w:tcPr>
            <w:tcW w:w="817" w:type="dxa"/>
          </w:tcPr>
          <w:p w14:paraId="399C1740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9</w:t>
            </w:r>
          </w:p>
        </w:tc>
      </w:tr>
      <w:tr w:rsidR="002E40E2" w:rsidRPr="000915D3" w14:paraId="1A1C976E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66BA74B8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Metabolic syndrome  </w:t>
            </w:r>
          </w:p>
        </w:tc>
      </w:tr>
      <w:tr w:rsidR="002E40E2" w:rsidRPr="000915D3" w14:paraId="78A60A2A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5EA0F9B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Crude</w:t>
            </w:r>
          </w:p>
        </w:tc>
        <w:tc>
          <w:tcPr>
            <w:tcW w:w="1600" w:type="dxa"/>
          </w:tcPr>
          <w:p w14:paraId="0F659370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6D5F944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6 (0.24-3.06)</w:t>
            </w:r>
          </w:p>
        </w:tc>
        <w:tc>
          <w:tcPr>
            <w:tcW w:w="798" w:type="dxa"/>
          </w:tcPr>
          <w:p w14:paraId="19C88DC8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</w:t>
            </w:r>
          </w:p>
        </w:tc>
        <w:tc>
          <w:tcPr>
            <w:tcW w:w="1902" w:type="dxa"/>
          </w:tcPr>
          <w:p w14:paraId="3DF3F099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8 (0.57-4.98)</w:t>
            </w:r>
          </w:p>
        </w:tc>
        <w:tc>
          <w:tcPr>
            <w:tcW w:w="790" w:type="dxa"/>
          </w:tcPr>
          <w:p w14:paraId="5261E73C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4</w:t>
            </w:r>
          </w:p>
        </w:tc>
        <w:tc>
          <w:tcPr>
            <w:tcW w:w="1692" w:type="dxa"/>
          </w:tcPr>
          <w:p w14:paraId="10F0D7D8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2 (0.18-3.67)</w:t>
            </w:r>
          </w:p>
        </w:tc>
        <w:tc>
          <w:tcPr>
            <w:tcW w:w="810" w:type="dxa"/>
          </w:tcPr>
          <w:p w14:paraId="0295344B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80</w:t>
            </w:r>
          </w:p>
        </w:tc>
        <w:tc>
          <w:tcPr>
            <w:tcW w:w="817" w:type="dxa"/>
          </w:tcPr>
          <w:p w14:paraId="3103C4EA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70</w:t>
            </w:r>
          </w:p>
        </w:tc>
      </w:tr>
      <w:tr w:rsidR="002E40E2" w:rsidRPr="000915D3" w14:paraId="4D7D12E5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4E0F734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1</w:t>
            </w:r>
          </w:p>
        </w:tc>
        <w:tc>
          <w:tcPr>
            <w:tcW w:w="1600" w:type="dxa"/>
          </w:tcPr>
          <w:p w14:paraId="157848CE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428DC22E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5 (0.11-1.85)</w:t>
            </w:r>
          </w:p>
        </w:tc>
        <w:tc>
          <w:tcPr>
            <w:tcW w:w="798" w:type="dxa"/>
          </w:tcPr>
          <w:p w14:paraId="535F3327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7</w:t>
            </w:r>
          </w:p>
        </w:tc>
        <w:tc>
          <w:tcPr>
            <w:tcW w:w="1902" w:type="dxa"/>
          </w:tcPr>
          <w:p w14:paraId="063A5436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64 (0.51-.22)</w:t>
            </w:r>
          </w:p>
        </w:tc>
        <w:tc>
          <w:tcPr>
            <w:tcW w:w="790" w:type="dxa"/>
          </w:tcPr>
          <w:p w14:paraId="06BD4475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9</w:t>
            </w:r>
          </w:p>
        </w:tc>
        <w:tc>
          <w:tcPr>
            <w:tcW w:w="1692" w:type="dxa"/>
          </w:tcPr>
          <w:p w14:paraId="25F7EFC2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 (0.07-1.95)</w:t>
            </w:r>
          </w:p>
        </w:tc>
        <w:tc>
          <w:tcPr>
            <w:tcW w:w="810" w:type="dxa"/>
          </w:tcPr>
          <w:p w14:paraId="33B5A23F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25</w:t>
            </w:r>
          </w:p>
        </w:tc>
        <w:tc>
          <w:tcPr>
            <w:tcW w:w="817" w:type="dxa"/>
          </w:tcPr>
          <w:p w14:paraId="5A1E0A46" w14:textId="77777777" w:rsidR="002E40E2" w:rsidRPr="000915D3" w:rsidRDefault="002E40E2" w:rsidP="002E40E2">
            <w:pPr>
              <w:bidi w:val="0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4</w:t>
            </w:r>
          </w:p>
        </w:tc>
      </w:tr>
      <w:tr w:rsidR="002E40E2" w:rsidRPr="000915D3" w14:paraId="7812EF3C" w14:textId="77777777" w:rsidTr="0023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24AB182" w14:textId="77777777" w:rsidR="002E40E2" w:rsidRPr="000915D3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  <w:t>Model 2</w:t>
            </w:r>
          </w:p>
        </w:tc>
        <w:tc>
          <w:tcPr>
            <w:tcW w:w="1600" w:type="dxa"/>
          </w:tcPr>
          <w:p w14:paraId="1688ABA9" w14:textId="77777777" w:rsidR="002E40E2" w:rsidRPr="000915D3" w:rsidRDefault="002E40E2" w:rsidP="002E40E2">
            <w:pPr>
              <w:bidi w:val="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0</w:t>
            </w:r>
          </w:p>
        </w:tc>
        <w:tc>
          <w:tcPr>
            <w:tcW w:w="1731" w:type="dxa"/>
          </w:tcPr>
          <w:p w14:paraId="142E274C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5 (0.11-2.71)</w:t>
            </w:r>
          </w:p>
        </w:tc>
        <w:tc>
          <w:tcPr>
            <w:tcW w:w="798" w:type="dxa"/>
          </w:tcPr>
          <w:p w14:paraId="49A64B3A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6</w:t>
            </w:r>
          </w:p>
        </w:tc>
        <w:tc>
          <w:tcPr>
            <w:tcW w:w="1902" w:type="dxa"/>
          </w:tcPr>
          <w:p w14:paraId="0BA0C7E4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.40 (0.40-4.86)</w:t>
            </w:r>
          </w:p>
        </w:tc>
        <w:tc>
          <w:tcPr>
            <w:tcW w:w="790" w:type="dxa"/>
          </w:tcPr>
          <w:p w14:paraId="322124CF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59</w:t>
            </w:r>
          </w:p>
        </w:tc>
        <w:tc>
          <w:tcPr>
            <w:tcW w:w="1692" w:type="dxa"/>
          </w:tcPr>
          <w:p w14:paraId="3C8DEEC5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43 (0.06-2.86)</w:t>
            </w:r>
          </w:p>
        </w:tc>
        <w:tc>
          <w:tcPr>
            <w:tcW w:w="810" w:type="dxa"/>
          </w:tcPr>
          <w:p w14:paraId="2C0DBFAE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38</w:t>
            </w:r>
          </w:p>
        </w:tc>
        <w:tc>
          <w:tcPr>
            <w:tcW w:w="817" w:type="dxa"/>
          </w:tcPr>
          <w:p w14:paraId="267F2DF6" w14:textId="77777777" w:rsidR="002E40E2" w:rsidRPr="000915D3" w:rsidRDefault="002E40E2" w:rsidP="002E40E2">
            <w:pPr>
              <w:bidi w:val="0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0.99</w:t>
            </w:r>
          </w:p>
        </w:tc>
      </w:tr>
      <w:tr w:rsidR="002E40E2" w:rsidRPr="00286A57" w14:paraId="474867BF" w14:textId="77777777" w:rsidTr="00232178">
        <w:trPr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9" w:type="dxa"/>
            <w:gridSpan w:val="9"/>
          </w:tcPr>
          <w:p w14:paraId="0970CBD5" w14:textId="1519B1E6" w:rsidR="002E40E2" w:rsidRPr="0021700E" w:rsidRDefault="002E40E2" w:rsidP="002E40E2">
            <w:pPr>
              <w:bidi w:val="0"/>
              <w:ind w:left="0"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0915D3">
              <w:rPr>
                <w:rFonts w:asciiTheme="majorBidi" w:hAnsiTheme="majorBidi" w:cstheme="majorBidi"/>
                <w:sz w:val="20"/>
                <w:szCs w:val="20"/>
              </w:rPr>
              <w:t xml:space="preserve">* </w:t>
            </w:r>
            <w:r w:rsidRPr="000915D3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Obtained by logistic regression analyses. Model 1 adjusted for sex. Model 2 additionally adjusted for physical activity, smoking, occupation, and education.</w:t>
            </w:r>
          </w:p>
        </w:tc>
      </w:tr>
    </w:tbl>
    <w:p w14:paraId="3FC0DB29" w14:textId="77777777" w:rsidR="00C72592" w:rsidRPr="00286A57" w:rsidRDefault="00C72592" w:rsidP="00C72592">
      <w:pPr>
        <w:spacing w:line="276" w:lineRule="auto"/>
        <w:rPr>
          <w:rFonts w:asciiTheme="majorBidi" w:hAnsiTheme="majorBidi" w:cstheme="majorBidi"/>
          <w:sz w:val="20"/>
          <w:szCs w:val="20"/>
          <w:lang w:bidi="fa-IR"/>
        </w:rPr>
      </w:pPr>
    </w:p>
    <w:p w14:paraId="2BA03706" w14:textId="77777777" w:rsidR="00C72592" w:rsidRPr="000E52C7" w:rsidRDefault="00C72592" w:rsidP="000E52C7">
      <w:pPr>
        <w:jc w:val="both"/>
        <w:rPr>
          <w:rFonts w:asciiTheme="majorBidi" w:hAnsiTheme="majorBidi" w:cstheme="majorBidi"/>
        </w:rPr>
      </w:pPr>
      <w:bookmarkStart w:id="0" w:name="_GoBack"/>
      <w:bookmarkEnd w:id="0"/>
    </w:p>
    <w:sectPr w:rsidR="00C72592" w:rsidRPr="000E52C7" w:rsidSect="00441CC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Zar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FD59AA"/>
    <w:multiLevelType w:val="hybridMultilevel"/>
    <w:tmpl w:val="F08816FC"/>
    <w:lvl w:ilvl="0" w:tplc="9990C0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804FFC"/>
    <w:multiLevelType w:val="hybridMultilevel"/>
    <w:tmpl w:val="9514A062"/>
    <w:lvl w:ilvl="0" w:tplc="67EC479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MxNTAxMDAxNzZU0lEKTi0uzszPAymwqAUA+tpKgiwAAAA="/>
  </w:docVars>
  <w:rsids>
    <w:rsidRoot w:val="00BA2C89"/>
    <w:rsid w:val="00000AB6"/>
    <w:rsid w:val="000915D3"/>
    <w:rsid w:val="000E52C7"/>
    <w:rsid w:val="000E6169"/>
    <w:rsid w:val="00114518"/>
    <w:rsid w:val="0011473E"/>
    <w:rsid w:val="00117E2C"/>
    <w:rsid w:val="00151680"/>
    <w:rsid w:val="00170601"/>
    <w:rsid w:val="00174C04"/>
    <w:rsid w:val="00201CC6"/>
    <w:rsid w:val="00232178"/>
    <w:rsid w:val="0024239E"/>
    <w:rsid w:val="00270302"/>
    <w:rsid w:val="002E40E2"/>
    <w:rsid w:val="003233BD"/>
    <w:rsid w:val="00332CB1"/>
    <w:rsid w:val="003671FC"/>
    <w:rsid w:val="00441CC7"/>
    <w:rsid w:val="004626BB"/>
    <w:rsid w:val="00495849"/>
    <w:rsid w:val="004A70D8"/>
    <w:rsid w:val="00545264"/>
    <w:rsid w:val="00576526"/>
    <w:rsid w:val="00591037"/>
    <w:rsid w:val="00614E8D"/>
    <w:rsid w:val="0064458E"/>
    <w:rsid w:val="0067742B"/>
    <w:rsid w:val="00714CBE"/>
    <w:rsid w:val="007654AE"/>
    <w:rsid w:val="007949BF"/>
    <w:rsid w:val="007E73D4"/>
    <w:rsid w:val="007F726E"/>
    <w:rsid w:val="0088036B"/>
    <w:rsid w:val="009574DB"/>
    <w:rsid w:val="00974356"/>
    <w:rsid w:val="00991A26"/>
    <w:rsid w:val="009D2A2B"/>
    <w:rsid w:val="009E0DEA"/>
    <w:rsid w:val="00A1262D"/>
    <w:rsid w:val="00A82B60"/>
    <w:rsid w:val="00AC7ABF"/>
    <w:rsid w:val="00B15A3B"/>
    <w:rsid w:val="00B42865"/>
    <w:rsid w:val="00B47675"/>
    <w:rsid w:val="00BA1ED8"/>
    <w:rsid w:val="00BA2C89"/>
    <w:rsid w:val="00BA7E2D"/>
    <w:rsid w:val="00BB03DD"/>
    <w:rsid w:val="00BC125C"/>
    <w:rsid w:val="00BD2EA0"/>
    <w:rsid w:val="00C45237"/>
    <w:rsid w:val="00C56201"/>
    <w:rsid w:val="00C72592"/>
    <w:rsid w:val="00CA27C3"/>
    <w:rsid w:val="00CD1042"/>
    <w:rsid w:val="00D03EBA"/>
    <w:rsid w:val="00DC46B1"/>
    <w:rsid w:val="00DE5F66"/>
    <w:rsid w:val="00DE6595"/>
    <w:rsid w:val="00E06CE8"/>
    <w:rsid w:val="00E33991"/>
    <w:rsid w:val="00E37100"/>
    <w:rsid w:val="00E94A14"/>
    <w:rsid w:val="00EA1057"/>
    <w:rsid w:val="00EA1462"/>
    <w:rsid w:val="00F4439A"/>
    <w:rsid w:val="00F558F3"/>
    <w:rsid w:val="00F83C6E"/>
    <w:rsid w:val="00F9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E515D"/>
  <w15:chartTrackingRefBased/>
  <w15:docId w15:val="{450C252E-9F68-4DF0-B01B-662046C71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25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2592"/>
    <w:pPr>
      <w:keepNext/>
      <w:keepLines/>
      <w:bidi/>
      <w:spacing w:before="40" w:after="0" w:line="360" w:lineRule="auto"/>
      <w:ind w:left="284" w:firstLine="567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7259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A2C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A2C89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72592"/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25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72592"/>
    <w:rPr>
      <w:rFonts w:ascii="Times New Roman" w:eastAsia="Times New Roman" w:hAnsi="Times New Roman" w:cs="Times New Roman"/>
      <w:b/>
      <w:bCs/>
      <w:sz w:val="27"/>
      <w:szCs w:val="27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C72592"/>
    <w:pPr>
      <w:bidi/>
      <w:spacing w:after="0" w:line="360" w:lineRule="auto"/>
      <w:ind w:left="284" w:firstLine="567"/>
      <w:jc w:val="center"/>
    </w:pPr>
    <w:rPr>
      <w:rFonts w:ascii="Calibri" w:hAnsi="Calibri" w:cs="Calibri"/>
      <w:noProof/>
      <w:sz w:val="24"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72592"/>
    <w:rPr>
      <w:rFonts w:ascii="Calibri" w:hAnsi="Calibri" w:cs="Calibri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C72592"/>
    <w:pPr>
      <w:bidi/>
      <w:spacing w:line="240" w:lineRule="auto"/>
      <w:ind w:left="284" w:firstLine="567"/>
    </w:pPr>
    <w:rPr>
      <w:rFonts w:ascii="Calibri" w:hAnsi="Calibri" w:cs="Calibri"/>
      <w:noProof/>
      <w:sz w:val="24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C72592"/>
    <w:rPr>
      <w:rFonts w:ascii="Calibri" w:hAnsi="Calibri" w:cs="Calibri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7259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592"/>
    <w:pPr>
      <w:bidi/>
      <w:spacing w:after="0" w:line="240" w:lineRule="auto"/>
      <w:ind w:left="284" w:firstLine="567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592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C72592"/>
    <w:rPr>
      <w:i/>
      <w:iCs/>
    </w:rPr>
  </w:style>
  <w:style w:type="paragraph" w:styleId="FootnoteText">
    <w:name w:val="footnote text"/>
    <w:basedOn w:val="Normal"/>
    <w:link w:val="FootnoteTextChar"/>
    <w:rsid w:val="00C72592"/>
    <w:pPr>
      <w:spacing w:after="0" w:line="276" w:lineRule="auto"/>
      <w:ind w:right="58" w:firstLine="720"/>
      <w:jc w:val="lowKashida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72592"/>
    <w:rPr>
      <w:rFonts w:ascii="Times New Roman" w:eastAsia="Times New Roman" w:hAnsi="Times New Roman" w:cs="Times New Roman"/>
      <w:sz w:val="20"/>
      <w:szCs w:val="20"/>
    </w:rPr>
  </w:style>
  <w:style w:type="character" w:customStyle="1" w:styleId="tlid-translation">
    <w:name w:val="tlid-translation"/>
    <w:basedOn w:val="DefaultParagraphFont"/>
    <w:rsid w:val="00C72592"/>
  </w:style>
  <w:style w:type="character" w:customStyle="1" w:styleId="sr-only">
    <w:name w:val="sr-only"/>
    <w:basedOn w:val="DefaultParagraphFont"/>
    <w:rsid w:val="00C72592"/>
  </w:style>
  <w:style w:type="character" w:customStyle="1" w:styleId="text">
    <w:name w:val="text"/>
    <w:basedOn w:val="DefaultParagraphFont"/>
    <w:rsid w:val="00C72592"/>
  </w:style>
  <w:style w:type="table" w:styleId="TableGrid">
    <w:name w:val="Table Grid"/>
    <w:basedOn w:val="TableNormal"/>
    <w:uiPriority w:val="39"/>
    <w:rsid w:val="00C72592"/>
    <w:pPr>
      <w:bidi/>
      <w:spacing w:after="0" w:line="240" w:lineRule="auto"/>
      <w:ind w:left="284" w:firstLine="567"/>
    </w:pPr>
    <w:rPr>
      <w:rFonts w:ascii="Calibri" w:hAnsi="Calibri" w:cs="B Nazani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7259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72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tablewraplabel">
    <w:name w:val="tablewraplabel"/>
    <w:basedOn w:val="DefaultParagraphFont"/>
    <w:rsid w:val="00C72592"/>
  </w:style>
  <w:style w:type="character" w:customStyle="1" w:styleId="tablewrapcaption">
    <w:name w:val="tablewrapcaption"/>
    <w:basedOn w:val="DefaultParagraphFont"/>
    <w:rsid w:val="00C72592"/>
  </w:style>
  <w:style w:type="paragraph" w:customStyle="1" w:styleId="p">
    <w:name w:val="p"/>
    <w:basedOn w:val="Normal"/>
    <w:rsid w:val="00C72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ListParagraph">
    <w:name w:val="List Paragraph"/>
    <w:basedOn w:val="Normal"/>
    <w:uiPriority w:val="34"/>
    <w:qFormat/>
    <w:rsid w:val="00C72592"/>
    <w:pPr>
      <w:spacing w:after="200" w:line="276" w:lineRule="auto"/>
      <w:ind w:left="720"/>
      <w:contextualSpacing/>
    </w:pPr>
    <w:rPr>
      <w:rFonts w:ascii="Calibri" w:hAnsi="Calibri" w:cs="Zar"/>
      <w:sz w:val="24"/>
      <w:szCs w:val="24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2592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C72592"/>
    <w:pPr>
      <w:bidi/>
      <w:spacing w:line="240" w:lineRule="auto"/>
      <w:ind w:left="284" w:firstLine="567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C72592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72592"/>
    <w:pPr>
      <w:tabs>
        <w:tab w:val="center" w:pos="4513"/>
        <w:tab w:val="right" w:pos="9026"/>
      </w:tabs>
      <w:bidi/>
      <w:spacing w:after="0" w:line="240" w:lineRule="auto"/>
      <w:ind w:left="284" w:firstLine="567"/>
    </w:pPr>
    <w:rPr>
      <w:rFonts w:ascii="Calibri" w:hAnsi="Calibri" w:cs="B Nazani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72592"/>
    <w:rPr>
      <w:rFonts w:ascii="Calibri" w:hAnsi="Calibri"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72592"/>
    <w:pPr>
      <w:tabs>
        <w:tab w:val="center" w:pos="4513"/>
        <w:tab w:val="right" w:pos="9026"/>
      </w:tabs>
      <w:bidi/>
      <w:spacing w:after="0" w:line="240" w:lineRule="auto"/>
      <w:ind w:left="284" w:firstLine="567"/>
    </w:pPr>
    <w:rPr>
      <w:rFonts w:ascii="Calibri" w:hAnsi="Calibri" w:cs="B Nazani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72592"/>
    <w:rPr>
      <w:rFonts w:ascii="Calibri" w:hAnsi="Calibri" w:cs="B Nazani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592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C72592"/>
    <w:rPr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72592"/>
    <w:rPr>
      <w:sz w:val="16"/>
      <w:szCs w:val="16"/>
    </w:rPr>
  </w:style>
  <w:style w:type="paragraph" w:styleId="Revision">
    <w:name w:val="Revision"/>
    <w:hidden/>
    <w:uiPriority w:val="99"/>
    <w:semiHidden/>
    <w:rsid w:val="00C72592"/>
    <w:pPr>
      <w:spacing w:after="0" w:line="240" w:lineRule="auto"/>
    </w:pPr>
    <w:rPr>
      <w:rFonts w:ascii="Calibri" w:hAnsi="Calibri" w:cs="B Nazani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C72592"/>
  </w:style>
  <w:style w:type="table" w:styleId="PlainTable2">
    <w:name w:val="Plain Table 2"/>
    <w:basedOn w:val="TableNormal"/>
    <w:uiPriority w:val="42"/>
    <w:rsid w:val="00C72592"/>
    <w:pPr>
      <w:bidi/>
      <w:spacing w:after="0" w:line="240" w:lineRule="auto"/>
      <w:ind w:left="284" w:firstLine="567"/>
    </w:pPr>
    <w:rPr>
      <w:rFonts w:ascii="Calibri" w:hAnsi="Calibri" w:cs="B Nazanin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8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25957-73BA-43AA-A759-3B7E50A0F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044</Words>
  <Characters>17354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0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R USER</dc:creator>
  <cp:keywords/>
  <dc:description/>
  <cp:lastModifiedBy>Alison Sage</cp:lastModifiedBy>
  <cp:revision>3</cp:revision>
  <dcterms:created xsi:type="dcterms:W3CDTF">2021-05-12T04:47:00Z</dcterms:created>
  <dcterms:modified xsi:type="dcterms:W3CDTF">2021-08-17T10:02:00Z</dcterms:modified>
</cp:coreProperties>
</file>